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B00A6" w14:textId="77777777" w:rsidR="0043115A" w:rsidRDefault="0098199A" w:rsidP="0043115A">
      <w:pPr>
        <w:spacing w:line="360" w:lineRule="auto"/>
        <w:jc w:val="center"/>
        <w:rPr>
          <w:rFonts w:ascii="Times New Roman" w:eastAsiaTheme="majorEastAsia" w:hAnsi="Times New Roman" w:cs="Times New Roman"/>
          <w:b/>
          <w:color w:val="000000" w:themeColor="text1"/>
          <w:sz w:val="28"/>
          <w:szCs w:val="28"/>
        </w:rPr>
      </w:pPr>
      <w:r>
        <w:rPr>
          <w:rFonts w:ascii="Times New Roman" w:hAnsi="Times New Roman" w:cs="Times New Roman"/>
          <w:b/>
          <w:bCs/>
          <w:sz w:val="28"/>
          <w:szCs w:val="28"/>
        </w:rPr>
        <w:t xml:space="preserve">Studies on </w:t>
      </w:r>
      <w:r w:rsidR="005C69E9">
        <w:rPr>
          <w:rFonts w:ascii="Times New Roman" w:hAnsi="Times New Roman" w:cs="Times New Roman"/>
          <w:b/>
          <w:bCs/>
          <w:sz w:val="28"/>
          <w:szCs w:val="28"/>
        </w:rPr>
        <w:t>G</w:t>
      </w:r>
      <w:r w:rsidR="0043115A">
        <w:rPr>
          <w:rFonts w:ascii="Times New Roman" w:hAnsi="Times New Roman" w:cs="Times New Roman"/>
          <w:b/>
          <w:bCs/>
          <w:sz w:val="28"/>
          <w:szCs w:val="28"/>
        </w:rPr>
        <w:t xml:space="preserve">enetic </w:t>
      </w:r>
      <w:r>
        <w:rPr>
          <w:rFonts w:ascii="Times New Roman" w:hAnsi="Times New Roman" w:cs="Times New Roman"/>
          <w:b/>
          <w:bCs/>
          <w:sz w:val="28"/>
          <w:szCs w:val="28"/>
        </w:rPr>
        <w:t>d</w:t>
      </w:r>
      <w:r w:rsidR="0043115A">
        <w:rPr>
          <w:rFonts w:ascii="Times New Roman" w:hAnsi="Times New Roman" w:cs="Times New Roman"/>
          <w:b/>
          <w:bCs/>
          <w:sz w:val="28"/>
          <w:szCs w:val="28"/>
        </w:rPr>
        <w:t>ivergence</w:t>
      </w:r>
      <w:r w:rsidR="00F176AC">
        <w:rPr>
          <w:rFonts w:ascii="Times New Roman" w:hAnsi="Times New Roman" w:cs="Times New Roman"/>
          <w:b/>
          <w:bCs/>
          <w:sz w:val="28"/>
          <w:szCs w:val="28"/>
        </w:rPr>
        <w:t xml:space="preserve"> </w:t>
      </w:r>
      <w:r w:rsidR="0043115A">
        <w:rPr>
          <w:rFonts w:ascii="Times New Roman" w:hAnsi="Times New Roman" w:cs="Times New Roman"/>
          <w:b/>
          <w:bCs/>
          <w:sz w:val="28"/>
          <w:szCs w:val="28"/>
        </w:rPr>
        <w:t xml:space="preserve">in </w:t>
      </w:r>
      <w:r w:rsidR="00F176AC">
        <w:rPr>
          <w:rFonts w:ascii="Times New Roman" w:hAnsi="Times New Roman" w:cs="Times New Roman"/>
          <w:b/>
          <w:bCs/>
          <w:sz w:val="28"/>
          <w:szCs w:val="28"/>
        </w:rPr>
        <w:t>different ge</w:t>
      </w:r>
      <w:r w:rsidR="00855ED0">
        <w:rPr>
          <w:rFonts w:ascii="Times New Roman" w:hAnsi="Times New Roman" w:cs="Times New Roman"/>
          <w:b/>
          <w:bCs/>
          <w:sz w:val="28"/>
          <w:szCs w:val="28"/>
        </w:rPr>
        <w:t>notypes</w:t>
      </w:r>
      <w:r w:rsidR="00F176AC">
        <w:rPr>
          <w:rFonts w:ascii="Times New Roman" w:hAnsi="Times New Roman" w:cs="Times New Roman"/>
          <w:b/>
          <w:bCs/>
          <w:sz w:val="28"/>
          <w:szCs w:val="28"/>
        </w:rPr>
        <w:t xml:space="preserve"> of </w:t>
      </w:r>
      <w:r w:rsidR="0043115A">
        <w:rPr>
          <w:rFonts w:ascii="Times New Roman" w:hAnsi="Times New Roman" w:cs="Times New Roman"/>
          <w:b/>
          <w:bCs/>
          <w:sz w:val="28"/>
          <w:szCs w:val="28"/>
        </w:rPr>
        <w:t xml:space="preserve">Indian </w:t>
      </w:r>
      <w:r>
        <w:rPr>
          <w:rFonts w:ascii="Times New Roman" w:hAnsi="Times New Roman" w:cs="Times New Roman"/>
          <w:b/>
          <w:bCs/>
          <w:sz w:val="28"/>
          <w:szCs w:val="28"/>
        </w:rPr>
        <w:t>m</w:t>
      </w:r>
      <w:r w:rsidR="0043115A">
        <w:rPr>
          <w:rFonts w:ascii="Times New Roman" w:hAnsi="Times New Roman" w:cs="Times New Roman"/>
          <w:b/>
          <w:bCs/>
          <w:sz w:val="28"/>
          <w:szCs w:val="28"/>
        </w:rPr>
        <w:t xml:space="preserve">ustard </w:t>
      </w:r>
      <w:r w:rsidR="0043115A" w:rsidRPr="005E4E54">
        <w:rPr>
          <w:rFonts w:ascii="Times New Roman" w:eastAsiaTheme="majorEastAsia" w:hAnsi="Times New Roman" w:cs="Times New Roman"/>
          <w:b/>
          <w:color w:val="000000" w:themeColor="text1"/>
          <w:sz w:val="28"/>
          <w:szCs w:val="28"/>
        </w:rPr>
        <w:t>[</w:t>
      </w:r>
      <w:r w:rsidR="0043115A" w:rsidRPr="005E4E54">
        <w:rPr>
          <w:rFonts w:ascii="Times New Roman" w:eastAsiaTheme="majorEastAsia" w:hAnsi="Times New Roman" w:cs="Times New Roman"/>
          <w:b/>
          <w:i/>
          <w:color w:val="000000" w:themeColor="text1"/>
          <w:sz w:val="28"/>
          <w:szCs w:val="28"/>
        </w:rPr>
        <w:t>Brassica juncea</w:t>
      </w:r>
      <w:r w:rsidR="0043115A" w:rsidRPr="005E4E54">
        <w:rPr>
          <w:rFonts w:ascii="Times New Roman" w:eastAsiaTheme="majorEastAsia" w:hAnsi="Times New Roman" w:cs="Times New Roman"/>
          <w:b/>
          <w:color w:val="000000" w:themeColor="text1"/>
          <w:sz w:val="28"/>
          <w:szCs w:val="28"/>
        </w:rPr>
        <w:t xml:space="preserve"> (L.) Czern and Coss]</w:t>
      </w:r>
    </w:p>
    <w:p w14:paraId="1250E6C6" w14:textId="77777777" w:rsidR="00DA294A" w:rsidRDefault="00DA294A" w:rsidP="007207EB">
      <w:pPr>
        <w:spacing w:line="360" w:lineRule="auto"/>
        <w:rPr>
          <w:rFonts w:ascii="Times New Roman" w:hAnsi="Times New Roman" w:cs="Times New Roman"/>
          <w:b/>
          <w:bCs/>
          <w:sz w:val="28"/>
          <w:szCs w:val="28"/>
        </w:rPr>
      </w:pPr>
    </w:p>
    <w:p w14:paraId="530FD3CC" w14:textId="77777777" w:rsidR="0043115A" w:rsidRPr="00AB4A78" w:rsidRDefault="0043115A" w:rsidP="00AB4A78">
      <w:pPr>
        <w:spacing w:line="276" w:lineRule="auto"/>
        <w:jc w:val="both"/>
        <w:rPr>
          <w:rFonts w:ascii="Times New Roman" w:hAnsi="Times New Roman" w:cs="Times New Roman"/>
          <w:b/>
          <w:bCs/>
        </w:rPr>
      </w:pPr>
      <w:r w:rsidRPr="00AB4A78">
        <w:rPr>
          <w:rFonts w:ascii="Times New Roman" w:hAnsi="Times New Roman" w:cs="Times New Roman"/>
          <w:b/>
          <w:bCs/>
        </w:rPr>
        <w:t>Abstract</w:t>
      </w:r>
    </w:p>
    <w:p w14:paraId="213D235C" w14:textId="72B5A9B1" w:rsidR="0043115A" w:rsidRPr="003036F6" w:rsidRDefault="0043115A" w:rsidP="003036F6">
      <w:pPr>
        <w:widowControl w:val="0"/>
        <w:autoSpaceDE w:val="0"/>
        <w:autoSpaceDN w:val="0"/>
        <w:spacing w:line="276" w:lineRule="auto"/>
        <w:ind w:right="50"/>
        <w:jc w:val="both"/>
        <w:rPr>
          <w:rFonts w:ascii="Times New Roman" w:eastAsia="Times New Roman" w:hAnsi="Times New Roman" w:cs="Times New Roman"/>
        </w:rPr>
      </w:pPr>
      <w:r w:rsidRPr="003036F6">
        <w:rPr>
          <w:rFonts w:ascii="Times New Roman" w:hAnsi="Times New Roman" w:cs="Times New Roman"/>
        </w:rPr>
        <w:t>An experiment involving 18 genotypes of Indian Mustard (</w:t>
      </w:r>
      <w:r w:rsidRPr="003036F6">
        <w:rPr>
          <w:rFonts w:ascii="Times New Roman" w:hAnsi="Times New Roman" w:cs="Times New Roman"/>
          <w:i/>
          <w:iCs/>
        </w:rPr>
        <w:t>Brassica juncea</w:t>
      </w:r>
      <w:r w:rsidRPr="003036F6">
        <w:rPr>
          <w:rFonts w:ascii="Times New Roman" w:hAnsi="Times New Roman" w:cs="Times New Roman"/>
        </w:rPr>
        <w:t xml:space="preserve"> L.) was conducted in randomised block </w:t>
      </w:r>
      <w:r w:rsidR="008C3A2F" w:rsidRPr="003036F6">
        <w:rPr>
          <w:rFonts w:ascii="Times New Roman" w:hAnsi="Times New Roman" w:cs="Times New Roman"/>
        </w:rPr>
        <w:t xml:space="preserve">design with three replications at oil seed research farm of Chandra Shekhar Azad University of Agriculture and Technology, Kanpur during </w:t>
      </w:r>
      <w:r w:rsidR="008C3A2F" w:rsidRPr="003036F6">
        <w:rPr>
          <w:rFonts w:ascii="Times New Roman" w:hAnsi="Times New Roman" w:cs="Times New Roman"/>
          <w:i/>
          <w:iCs/>
        </w:rPr>
        <w:t xml:space="preserve">Rabi </w:t>
      </w:r>
      <w:r w:rsidR="008C3A2F" w:rsidRPr="003036F6">
        <w:rPr>
          <w:rFonts w:ascii="Times New Roman" w:hAnsi="Times New Roman" w:cs="Times New Roman"/>
        </w:rPr>
        <w:t xml:space="preserve">season 2020-21. </w:t>
      </w:r>
      <w:r w:rsidRPr="003036F6">
        <w:rPr>
          <w:rFonts w:ascii="Times New Roman" w:hAnsi="Times New Roman" w:cs="Times New Roman"/>
        </w:rPr>
        <w:t>Data were recorded and analysed for fourteen characters</w:t>
      </w:r>
      <w:r w:rsidR="008C3A2F" w:rsidRPr="003036F6">
        <w:rPr>
          <w:rFonts w:ascii="Times New Roman" w:hAnsi="Times New Roman" w:cs="Times New Roman"/>
        </w:rPr>
        <w:t xml:space="preserve"> </w:t>
      </w:r>
      <w:r w:rsidR="008C3A2F" w:rsidRPr="003036F6">
        <w:rPr>
          <w:rFonts w:ascii="Times New Roman" w:hAnsi="Times New Roman" w:cs="Times New Roman"/>
          <w:i/>
        </w:rPr>
        <w:t>viz.,</w:t>
      </w:r>
      <w:r w:rsidR="008C3A2F" w:rsidRPr="003036F6">
        <w:rPr>
          <w:rFonts w:ascii="Times New Roman" w:hAnsi="Times New Roman" w:cs="Times New Roman"/>
        </w:rPr>
        <w:t xml:space="preserve"> </w:t>
      </w:r>
      <w:r w:rsidR="003036F6">
        <w:rPr>
          <w:rFonts w:ascii="Times New Roman" w:eastAsia="Times New Roman" w:hAnsi="Times New Roman" w:cs="Times New Roman"/>
        </w:rPr>
        <w:t xml:space="preserve">Days to 50% flowering, </w:t>
      </w:r>
      <w:r w:rsidR="008C3A2F" w:rsidRPr="003036F6">
        <w:rPr>
          <w:rFonts w:ascii="Times New Roman" w:eastAsia="Times New Roman" w:hAnsi="Times New Roman" w:cs="Times New Roman"/>
        </w:rPr>
        <w:t>Days to maturity</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Plant height (cm)</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Number of primary branches/plant</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Number of secondary branches/plant</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Number of siliquae/plant</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Number of grains/siliqua</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Economic yield/plant (gm)</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Biological yield/plant (gm)</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Oil content (%)</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1000 seed weight (gm)</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Protein content (%)</w:t>
      </w:r>
      <w:r w:rsidR="003036F6">
        <w:rPr>
          <w:rFonts w:ascii="Times New Roman" w:eastAsia="Times New Roman" w:hAnsi="Times New Roman" w:cs="Times New Roman"/>
        </w:rPr>
        <w:t xml:space="preserve">, </w:t>
      </w:r>
      <w:r w:rsidR="008C3A2F" w:rsidRPr="003036F6">
        <w:rPr>
          <w:rFonts w:ascii="Times New Roman" w:eastAsia="Times New Roman" w:hAnsi="Times New Roman" w:cs="Times New Roman"/>
        </w:rPr>
        <w:t>Methionine content (%)</w:t>
      </w:r>
      <w:r w:rsidR="003036F6">
        <w:rPr>
          <w:rFonts w:ascii="Times New Roman" w:eastAsia="Times New Roman" w:hAnsi="Times New Roman" w:cs="Times New Roman"/>
        </w:rPr>
        <w:t xml:space="preserve"> and </w:t>
      </w:r>
      <w:r w:rsidR="008C3A2F" w:rsidRPr="003036F6">
        <w:rPr>
          <w:rFonts w:ascii="Times New Roman" w:eastAsia="Times New Roman" w:hAnsi="Times New Roman" w:cs="Times New Roman"/>
        </w:rPr>
        <w:t>Tryptophan content (%)</w:t>
      </w:r>
      <w:r w:rsidR="00A0654B">
        <w:rPr>
          <w:rFonts w:ascii="Times New Roman" w:hAnsi="Times New Roman" w:cs="Times New Roman"/>
        </w:rPr>
        <w:t xml:space="preserve">. </w:t>
      </w:r>
      <w:r w:rsidRPr="00AB4A78">
        <w:rPr>
          <w:rFonts w:ascii="Times New Roman" w:hAnsi="Times New Roman" w:cs="Times New Roman"/>
        </w:rPr>
        <w:t>All the 18 genotypes were grouped into 5 clusters using D</w:t>
      </w:r>
      <w:r w:rsidRPr="00AB4A78">
        <w:rPr>
          <w:rFonts w:ascii="Times New Roman" w:hAnsi="Times New Roman" w:cs="Times New Roman"/>
          <w:vertAlign w:val="superscript"/>
        </w:rPr>
        <w:t xml:space="preserve">2 </w:t>
      </w:r>
      <w:r w:rsidRPr="00AB4A78">
        <w:rPr>
          <w:rFonts w:ascii="Times New Roman" w:hAnsi="Times New Roman" w:cs="Times New Roman"/>
        </w:rPr>
        <w:t>statistics. Cluster II, III and IV had equal number of genotypes (5) while, cluster I had 2 genotypes. The minimum number of genotypes (1) was present in cluster V.</w:t>
      </w:r>
      <w:r w:rsidR="00A0654B">
        <w:rPr>
          <w:rFonts w:ascii="Times New Roman" w:eastAsiaTheme="majorEastAsia" w:hAnsi="Times New Roman" w:cs="Times New Roman"/>
          <w:bCs/>
          <w:color w:val="000000" w:themeColor="text1"/>
        </w:rPr>
        <w:t xml:space="preserve"> </w:t>
      </w:r>
      <w:r w:rsidRPr="00AB4A78">
        <w:rPr>
          <w:rFonts w:ascii="Times New Roman" w:hAnsi="Times New Roman" w:cs="Times New Roman"/>
        </w:rPr>
        <w:t>Maximum intra-cluster distance was found in cluster I while, there was no intra-cluster distance in cluster V. The inter cluster distance was found maximum between cluster II and V followed by cluster IV and V &amp; cluster III and V.</w:t>
      </w:r>
      <w:r w:rsidR="003036F6">
        <w:rPr>
          <w:rFonts w:ascii="Times New Roman" w:hAnsi="Times New Roman" w:cs="Times New Roman"/>
        </w:rPr>
        <w:t xml:space="preserve"> </w:t>
      </w:r>
      <w:r w:rsidR="003036F6" w:rsidRPr="008C3A2F">
        <w:rPr>
          <w:rFonts w:ascii="Times New Roman" w:eastAsia="Times New Roman" w:hAnsi="Times New Roman" w:cs="Times New Roman"/>
          <w:szCs w:val="24"/>
          <w:lang w:val="en-US"/>
        </w:rPr>
        <w:t>The utilization of genetically diverse parents from these clusters is likely to produce superior segregants in the succeeding generations. Such wide genetic diversity can be strategically exploited to enhance yield potential and adaptability.</w:t>
      </w:r>
    </w:p>
    <w:p w14:paraId="418249A1" w14:textId="77777777" w:rsidR="00F61F4C" w:rsidRDefault="00F61F4C" w:rsidP="00AB4A78">
      <w:pPr>
        <w:spacing w:line="276" w:lineRule="auto"/>
        <w:jc w:val="both"/>
        <w:rPr>
          <w:rFonts w:ascii="Times New Roman" w:hAnsi="Times New Roman" w:cs="Times New Roman"/>
        </w:rPr>
      </w:pPr>
      <w:bookmarkStart w:id="0" w:name="_Hlk101962381"/>
      <w:r w:rsidRPr="00AB4A78">
        <w:rPr>
          <w:rFonts w:ascii="Times New Roman" w:hAnsi="Times New Roman" w:cs="Times New Roman"/>
          <w:b/>
          <w:bCs/>
        </w:rPr>
        <w:t>Key words</w:t>
      </w:r>
      <w:r w:rsidRPr="00AB4A78">
        <w:rPr>
          <w:rFonts w:ascii="Times New Roman" w:hAnsi="Times New Roman" w:cs="Times New Roman"/>
        </w:rPr>
        <w:t>-</w:t>
      </w:r>
      <w:r w:rsidR="00A0654B">
        <w:rPr>
          <w:rFonts w:ascii="Times New Roman" w:hAnsi="Times New Roman" w:cs="Times New Roman"/>
        </w:rPr>
        <w:t xml:space="preserve"> </w:t>
      </w:r>
      <w:r w:rsidRPr="00AB4A78">
        <w:rPr>
          <w:rFonts w:ascii="Times New Roman" w:hAnsi="Times New Roman" w:cs="Times New Roman"/>
        </w:rPr>
        <w:t>Genetic Divergence, D</w:t>
      </w:r>
      <w:r w:rsidRPr="00AB4A78">
        <w:rPr>
          <w:rFonts w:ascii="Times New Roman" w:hAnsi="Times New Roman" w:cs="Times New Roman"/>
          <w:vertAlign w:val="superscript"/>
        </w:rPr>
        <w:t xml:space="preserve">2 </w:t>
      </w:r>
      <w:r w:rsidRPr="00AB4A78">
        <w:rPr>
          <w:rFonts w:ascii="Times New Roman" w:hAnsi="Times New Roman" w:cs="Times New Roman"/>
        </w:rPr>
        <w:t>statistics and Indian mustard.</w:t>
      </w:r>
    </w:p>
    <w:p w14:paraId="2DB637CC" w14:textId="77777777" w:rsidR="00DA294A" w:rsidRPr="00AB4A78" w:rsidRDefault="00DA294A" w:rsidP="00AB4A78">
      <w:pPr>
        <w:spacing w:line="276" w:lineRule="auto"/>
        <w:jc w:val="both"/>
        <w:rPr>
          <w:rFonts w:ascii="Times New Roman" w:hAnsi="Times New Roman" w:cs="Times New Roman"/>
        </w:rPr>
      </w:pPr>
    </w:p>
    <w:bookmarkEnd w:id="0"/>
    <w:p w14:paraId="3E4F6AB9" w14:textId="77777777" w:rsidR="0032209E" w:rsidRPr="00AB4A78" w:rsidRDefault="0032209E" w:rsidP="00AB4A78">
      <w:pPr>
        <w:spacing w:line="276" w:lineRule="auto"/>
        <w:rPr>
          <w:rFonts w:ascii="Times New Roman" w:hAnsi="Times New Roman" w:cs="Times New Roman"/>
          <w:b/>
          <w:bCs/>
        </w:rPr>
      </w:pPr>
      <w:r w:rsidRPr="00AB4A78">
        <w:rPr>
          <w:rFonts w:ascii="Times New Roman" w:hAnsi="Times New Roman" w:cs="Times New Roman"/>
          <w:b/>
          <w:bCs/>
        </w:rPr>
        <w:t>Introduction</w:t>
      </w:r>
    </w:p>
    <w:p w14:paraId="07BE0EC1" w14:textId="28A7273C" w:rsidR="001923C5" w:rsidRPr="001923C5" w:rsidRDefault="001923C5" w:rsidP="001923C5">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bookmarkStart w:id="1" w:name="_Hlk101448779"/>
      <w:r w:rsidRPr="001923C5">
        <w:rPr>
          <w:rFonts w:ascii="Times New Roman" w:eastAsia="Times New Roman" w:hAnsi="Times New Roman" w:cs="Times New Roman"/>
          <w:sz w:val="24"/>
          <w:szCs w:val="24"/>
          <w:lang w:val="en-US"/>
        </w:rPr>
        <w:t>Indian mustard [</w:t>
      </w:r>
      <w:r w:rsidRPr="001923C5">
        <w:rPr>
          <w:rFonts w:ascii="Times New Roman" w:eastAsia="Times New Roman" w:hAnsi="Times New Roman" w:cs="Times New Roman"/>
          <w:i/>
          <w:iCs/>
          <w:sz w:val="24"/>
          <w:szCs w:val="24"/>
          <w:lang w:val="en-US"/>
        </w:rPr>
        <w:t>Brassica juncea</w:t>
      </w:r>
      <w:r w:rsidRPr="001923C5">
        <w:rPr>
          <w:rFonts w:ascii="Times New Roman" w:eastAsia="Times New Roman" w:hAnsi="Times New Roman" w:cs="Times New Roman"/>
          <w:sz w:val="24"/>
          <w:szCs w:val="24"/>
          <w:lang w:val="en-US"/>
        </w:rPr>
        <w:t xml:space="preserve"> (L.) </w:t>
      </w:r>
      <w:proofErr w:type="spellStart"/>
      <w:r w:rsidRPr="001923C5">
        <w:rPr>
          <w:rFonts w:ascii="Times New Roman" w:eastAsia="Times New Roman" w:hAnsi="Times New Roman" w:cs="Times New Roman"/>
          <w:sz w:val="24"/>
          <w:szCs w:val="24"/>
          <w:lang w:val="en-US"/>
        </w:rPr>
        <w:t>Czern</w:t>
      </w:r>
      <w:proofErr w:type="spellEnd"/>
      <w:r w:rsidRPr="001923C5">
        <w:rPr>
          <w:rFonts w:ascii="Times New Roman" w:eastAsia="Times New Roman" w:hAnsi="Times New Roman" w:cs="Times New Roman"/>
          <w:sz w:val="24"/>
          <w:szCs w:val="24"/>
          <w:lang w:val="en-US"/>
        </w:rPr>
        <w:t xml:space="preserve"> &amp; </w:t>
      </w:r>
      <w:proofErr w:type="spellStart"/>
      <w:r w:rsidRPr="001923C5">
        <w:rPr>
          <w:rFonts w:ascii="Times New Roman" w:eastAsia="Times New Roman" w:hAnsi="Times New Roman" w:cs="Times New Roman"/>
          <w:sz w:val="24"/>
          <w:szCs w:val="24"/>
          <w:lang w:val="en-US"/>
        </w:rPr>
        <w:t>Coss</w:t>
      </w:r>
      <w:proofErr w:type="spellEnd"/>
      <w:r w:rsidRPr="001923C5">
        <w:rPr>
          <w:rFonts w:ascii="Times New Roman" w:eastAsia="Times New Roman" w:hAnsi="Times New Roman" w:cs="Times New Roman"/>
          <w:sz w:val="24"/>
          <w:szCs w:val="24"/>
          <w:lang w:val="en-US"/>
        </w:rPr>
        <w:t xml:space="preserve">] is recognized as the second most important oilseed crop after groundnut, both globally and within India, due to its adaptability and oil quality </w:t>
      </w:r>
      <w:r w:rsidRPr="001923C5">
        <w:rPr>
          <w:rFonts w:ascii="Times New Roman" w:eastAsia="Times New Roman" w:hAnsi="Times New Roman" w:cs="Times New Roman"/>
          <w:b/>
          <w:sz w:val="24"/>
          <w:szCs w:val="24"/>
          <w:lang w:val="en-US"/>
        </w:rPr>
        <w:t xml:space="preserve">(Shekhawat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2012)</w:t>
      </w:r>
      <w:r w:rsidRPr="001923C5">
        <w:rPr>
          <w:rFonts w:ascii="Times New Roman" w:eastAsia="Times New Roman" w:hAnsi="Times New Roman" w:cs="Times New Roman"/>
          <w:sz w:val="24"/>
          <w:szCs w:val="24"/>
          <w:lang w:val="en-US"/>
        </w:rPr>
        <w:t xml:space="preserve">. As a natural amphidiploid (2n = 36), it originated from interspecific hybridization between </w:t>
      </w:r>
      <w:r w:rsidRPr="001923C5">
        <w:rPr>
          <w:rFonts w:ascii="Times New Roman" w:eastAsia="Times New Roman" w:hAnsi="Times New Roman" w:cs="Times New Roman"/>
          <w:i/>
          <w:iCs/>
          <w:sz w:val="24"/>
          <w:szCs w:val="24"/>
          <w:lang w:val="en-US"/>
        </w:rPr>
        <w:t>Brassica rapa</w:t>
      </w:r>
      <w:r w:rsidRPr="001923C5">
        <w:rPr>
          <w:rFonts w:ascii="Times New Roman" w:eastAsia="Times New Roman" w:hAnsi="Times New Roman" w:cs="Times New Roman"/>
          <w:sz w:val="24"/>
          <w:szCs w:val="24"/>
          <w:lang w:val="en-US"/>
        </w:rPr>
        <w:t xml:space="preserve"> (2n = 20) and </w:t>
      </w:r>
      <w:r w:rsidRPr="001923C5">
        <w:rPr>
          <w:rFonts w:ascii="Times New Roman" w:eastAsia="Times New Roman" w:hAnsi="Times New Roman" w:cs="Times New Roman"/>
          <w:i/>
          <w:iCs/>
          <w:sz w:val="24"/>
          <w:szCs w:val="24"/>
          <w:lang w:val="en-US"/>
        </w:rPr>
        <w:t>Brassica nigra</w:t>
      </w:r>
      <w:r w:rsidRPr="001923C5">
        <w:rPr>
          <w:rFonts w:ascii="Times New Roman" w:eastAsia="Times New Roman" w:hAnsi="Times New Roman" w:cs="Times New Roman"/>
          <w:sz w:val="24"/>
          <w:szCs w:val="24"/>
          <w:lang w:val="en-US"/>
        </w:rPr>
        <w:t xml:space="preserve"> (2n = 16), making it a genetically rich species suitable for breeding </w:t>
      </w:r>
      <w:r w:rsidRPr="001923C5">
        <w:rPr>
          <w:rFonts w:ascii="Times New Roman" w:eastAsia="Times New Roman" w:hAnsi="Times New Roman" w:cs="Times New Roman"/>
          <w:b/>
          <w:sz w:val="24"/>
          <w:szCs w:val="24"/>
          <w:lang w:val="en-US"/>
        </w:rPr>
        <w:t xml:space="preserve">(Snowdon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2007)</w:t>
      </w:r>
      <w:r w:rsidRPr="001923C5">
        <w:rPr>
          <w:rFonts w:ascii="Times New Roman" w:eastAsia="Times New Roman" w:hAnsi="Times New Roman" w:cs="Times New Roman"/>
          <w:sz w:val="24"/>
          <w:szCs w:val="24"/>
          <w:lang w:val="en-US"/>
        </w:rPr>
        <w:t xml:space="preserve">. It exhibits predominantly self-pollinating behavior (85–90%) and is self-compatible, although a certain degree of cross-pollination is possible under field conditions (Sharma </w:t>
      </w:r>
      <w:r w:rsidRPr="001923C5">
        <w:rPr>
          <w:rFonts w:ascii="Times New Roman" w:eastAsia="Times New Roman" w:hAnsi="Times New Roman" w:cs="Times New Roman"/>
          <w:i/>
          <w:sz w:val="24"/>
          <w:szCs w:val="24"/>
          <w:lang w:val="en-US"/>
        </w:rPr>
        <w:t>et al.,</w:t>
      </w:r>
      <w:r w:rsidRPr="001923C5">
        <w:rPr>
          <w:rFonts w:ascii="Times New Roman" w:eastAsia="Times New Roman" w:hAnsi="Times New Roman" w:cs="Times New Roman"/>
          <w:sz w:val="24"/>
          <w:szCs w:val="24"/>
          <w:lang w:val="en-US"/>
        </w:rPr>
        <w:t xml:space="preserve"> 2020). Known locally as rai, </w:t>
      </w:r>
      <w:proofErr w:type="spellStart"/>
      <w:r w:rsidRPr="001923C5">
        <w:rPr>
          <w:rFonts w:ascii="Times New Roman" w:eastAsia="Times New Roman" w:hAnsi="Times New Roman" w:cs="Times New Roman"/>
          <w:sz w:val="24"/>
          <w:szCs w:val="24"/>
          <w:lang w:val="en-US"/>
        </w:rPr>
        <w:t>raya</w:t>
      </w:r>
      <w:proofErr w:type="spellEnd"/>
      <w:r w:rsidRPr="001923C5">
        <w:rPr>
          <w:rFonts w:ascii="Times New Roman" w:eastAsia="Times New Roman" w:hAnsi="Times New Roman" w:cs="Times New Roman"/>
          <w:sz w:val="24"/>
          <w:szCs w:val="24"/>
          <w:lang w:val="en-US"/>
        </w:rPr>
        <w:t xml:space="preserve">, or </w:t>
      </w:r>
      <w:proofErr w:type="spellStart"/>
      <w:r w:rsidRPr="001923C5">
        <w:rPr>
          <w:rFonts w:ascii="Times New Roman" w:eastAsia="Times New Roman" w:hAnsi="Times New Roman" w:cs="Times New Roman"/>
          <w:sz w:val="24"/>
          <w:szCs w:val="24"/>
          <w:lang w:val="en-US"/>
        </w:rPr>
        <w:t>laha</w:t>
      </w:r>
      <w:proofErr w:type="spellEnd"/>
      <w:r w:rsidRPr="001923C5">
        <w:rPr>
          <w:rFonts w:ascii="Times New Roman" w:eastAsia="Times New Roman" w:hAnsi="Times New Roman" w:cs="Times New Roman"/>
          <w:sz w:val="24"/>
          <w:szCs w:val="24"/>
          <w:lang w:val="en-US"/>
        </w:rPr>
        <w:t xml:space="preserve">, </w:t>
      </w:r>
      <w:r w:rsidRPr="001923C5">
        <w:rPr>
          <w:rFonts w:ascii="Times New Roman" w:eastAsia="Times New Roman" w:hAnsi="Times New Roman" w:cs="Times New Roman"/>
          <w:i/>
          <w:iCs/>
          <w:sz w:val="24"/>
          <w:szCs w:val="24"/>
          <w:lang w:val="en-US"/>
        </w:rPr>
        <w:t>B. juncea</w:t>
      </w:r>
      <w:r w:rsidRPr="001923C5">
        <w:rPr>
          <w:rFonts w:ascii="Times New Roman" w:eastAsia="Times New Roman" w:hAnsi="Times New Roman" w:cs="Times New Roman"/>
          <w:sz w:val="24"/>
          <w:szCs w:val="24"/>
          <w:lang w:val="en-US"/>
        </w:rPr>
        <w:t xml:space="preserve"> accounts for approximately 75–80% of the total area under rapeseed-mustard cultivation in India </w:t>
      </w:r>
      <w:r w:rsidRPr="001923C5">
        <w:rPr>
          <w:rFonts w:ascii="Times New Roman" w:eastAsia="Times New Roman" w:hAnsi="Times New Roman" w:cs="Times New Roman"/>
          <w:b/>
          <w:sz w:val="24"/>
          <w:szCs w:val="24"/>
          <w:lang w:val="en-US"/>
        </w:rPr>
        <w:t>(</w:t>
      </w:r>
      <w:proofErr w:type="spellStart"/>
      <w:r w:rsidR="00166ACB" w:rsidRPr="00166ACB">
        <w:rPr>
          <w:rFonts w:ascii="Times New Roman" w:eastAsia="Times New Roman" w:hAnsi="Times New Roman" w:cs="Times New Roman"/>
          <w:b/>
          <w:sz w:val="24"/>
          <w:szCs w:val="24"/>
          <w:lang w:val="en-US"/>
        </w:rPr>
        <w:t>Shekhawat</w:t>
      </w:r>
      <w:proofErr w:type="spellEnd"/>
      <w:r w:rsidR="00166ACB" w:rsidRPr="00166ACB">
        <w:rPr>
          <w:rFonts w:ascii="Times New Roman" w:eastAsia="Times New Roman" w:hAnsi="Times New Roman" w:cs="Times New Roman"/>
          <w:b/>
          <w:sz w:val="24"/>
          <w:szCs w:val="24"/>
          <w:lang w:val="en-US"/>
        </w:rPr>
        <w:t xml:space="preserve">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w:t>
      </w:r>
      <w:r w:rsidR="00166ACB">
        <w:rPr>
          <w:rFonts w:ascii="Times New Roman" w:eastAsia="Times New Roman" w:hAnsi="Times New Roman" w:cs="Times New Roman"/>
          <w:b/>
          <w:sz w:val="24"/>
          <w:szCs w:val="24"/>
          <w:lang w:val="en-US"/>
        </w:rPr>
        <w:t>2012</w:t>
      </w:r>
      <w:r w:rsidRPr="001923C5">
        <w:rPr>
          <w:rFonts w:ascii="Times New Roman" w:eastAsia="Times New Roman" w:hAnsi="Times New Roman" w:cs="Times New Roman"/>
          <w:b/>
          <w:sz w:val="24"/>
          <w:szCs w:val="24"/>
          <w:lang w:val="en-US"/>
        </w:rPr>
        <w:t>)</w:t>
      </w:r>
      <w:r w:rsidRPr="001923C5">
        <w:rPr>
          <w:rFonts w:ascii="Times New Roman" w:eastAsia="Times New Roman" w:hAnsi="Times New Roman" w:cs="Times New Roman"/>
          <w:sz w:val="24"/>
          <w:szCs w:val="24"/>
          <w:lang w:val="en-US"/>
        </w:rPr>
        <w:t>.</w:t>
      </w:r>
    </w:p>
    <w:p w14:paraId="2148C9E6" w14:textId="2D996B67" w:rsidR="001923C5" w:rsidRPr="001923C5" w:rsidRDefault="001923C5" w:rsidP="001923C5">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r w:rsidRPr="001923C5">
        <w:rPr>
          <w:rFonts w:ascii="Times New Roman" w:eastAsia="Times New Roman" w:hAnsi="Times New Roman" w:cs="Times New Roman"/>
          <w:sz w:val="24"/>
          <w:szCs w:val="24"/>
          <w:lang w:val="en-US"/>
        </w:rPr>
        <w:t xml:space="preserve">Mustard oil, extracted from </w:t>
      </w:r>
      <w:r w:rsidRPr="001923C5">
        <w:rPr>
          <w:rFonts w:ascii="Times New Roman" w:eastAsia="Times New Roman" w:hAnsi="Times New Roman" w:cs="Times New Roman"/>
          <w:i/>
          <w:iCs/>
          <w:sz w:val="24"/>
          <w:szCs w:val="24"/>
          <w:lang w:val="en-US"/>
        </w:rPr>
        <w:t>B. juncea</w:t>
      </w:r>
      <w:r w:rsidRPr="001923C5">
        <w:rPr>
          <w:rFonts w:ascii="Times New Roman" w:eastAsia="Times New Roman" w:hAnsi="Times New Roman" w:cs="Times New Roman"/>
          <w:sz w:val="24"/>
          <w:szCs w:val="24"/>
          <w:lang w:val="en-US"/>
        </w:rPr>
        <w:t xml:space="preserve"> seeds, is prized for its pungency and robust flavor, making it a staple in Indian cuisine. It is especially suitable for high-temperature cooking and is widely preferred in eastern and northern India </w:t>
      </w:r>
      <w:r w:rsidRPr="001923C5">
        <w:rPr>
          <w:rFonts w:ascii="Times New Roman" w:eastAsia="Times New Roman" w:hAnsi="Times New Roman" w:cs="Times New Roman"/>
          <w:b/>
          <w:sz w:val="24"/>
          <w:szCs w:val="24"/>
          <w:lang w:val="en-US"/>
        </w:rPr>
        <w:t>(</w:t>
      </w:r>
      <w:r w:rsidR="008506C9" w:rsidRPr="008506C9">
        <w:rPr>
          <w:rFonts w:ascii="Times New Roman" w:eastAsia="Times New Roman" w:hAnsi="Times New Roman" w:cs="Times New Roman"/>
          <w:b/>
          <w:sz w:val="24"/>
          <w:szCs w:val="24"/>
          <w:lang w:val="en-US"/>
        </w:rPr>
        <w:t xml:space="preserve">Rai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w:t>
      </w:r>
      <w:r w:rsidR="008506C9">
        <w:rPr>
          <w:rFonts w:ascii="Times New Roman" w:eastAsia="Times New Roman" w:hAnsi="Times New Roman" w:cs="Times New Roman"/>
          <w:b/>
          <w:sz w:val="24"/>
          <w:szCs w:val="24"/>
          <w:lang w:val="en-US"/>
        </w:rPr>
        <w:t>2022</w:t>
      </w:r>
      <w:r w:rsidRPr="001923C5">
        <w:rPr>
          <w:rFonts w:ascii="Times New Roman" w:eastAsia="Times New Roman" w:hAnsi="Times New Roman" w:cs="Times New Roman"/>
          <w:b/>
          <w:sz w:val="24"/>
          <w:szCs w:val="24"/>
          <w:lang w:val="en-US"/>
        </w:rPr>
        <w:t>)</w:t>
      </w:r>
      <w:r w:rsidRPr="001923C5">
        <w:rPr>
          <w:rFonts w:ascii="Times New Roman" w:eastAsia="Times New Roman" w:hAnsi="Times New Roman" w:cs="Times New Roman"/>
          <w:sz w:val="24"/>
          <w:szCs w:val="24"/>
          <w:lang w:val="en-US"/>
        </w:rPr>
        <w:t xml:space="preserve">. The oil is rich in monounsaturated fatty acids (MUFA), which are beneficial in managing cholesterol levels and promoting cardiovascular health. Furthermore, the presence of glucosinolates contributes to antimicrobial effects, and compounds such as allyl isothiocyanate provide anti-inflammatory benefits </w:t>
      </w:r>
      <w:r w:rsidRPr="001923C5">
        <w:rPr>
          <w:rFonts w:ascii="Times New Roman" w:eastAsia="Times New Roman" w:hAnsi="Times New Roman" w:cs="Times New Roman"/>
          <w:b/>
          <w:sz w:val="24"/>
          <w:szCs w:val="24"/>
          <w:lang w:val="en-US"/>
        </w:rPr>
        <w:t>(</w:t>
      </w:r>
      <w:proofErr w:type="spellStart"/>
      <w:r w:rsidR="007F367B" w:rsidRPr="007F367B">
        <w:rPr>
          <w:rFonts w:ascii="Times New Roman" w:eastAsia="Times New Roman" w:hAnsi="Times New Roman" w:cs="Times New Roman"/>
          <w:b/>
          <w:sz w:val="24"/>
          <w:szCs w:val="24"/>
          <w:lang w:val="en-US"/>
        </w:rPr>
        <w:t>Alibrahem</w:t>
      </w:r>
      <w:proofErr w:type="spellEnd"/>
      <w:r w:rsidR="007F367B" w:rsidRPr="007F367B">
        <w:rPr>
          <w:rFonts w:ascii="Times New Roman" w:eastAsia="Times New Roman" w:hAnsi="Times New Roman" w:cs="Times New Roman"/>
          <w:b/>
          <w:sz w:val="24"/>
          <w:szCs w:val="24"/>
          <w:lang w:val="en-US"/>
        </w:rPr>
        <w:t xml:space="preserve">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w:t>
      </w:r>
      <w:r w:rsidR="007F367B">
        <w:rPr>
          <w:rFonts w:ascii="Times New Roman" w:eastAsia="Times New Roman" w:hAnsi="Times New Roman" w:cs="Times New Roman"/>
          <w:b/>
          <w:sz w:val="24"/>
          <w:szCs w:val="24"/>
          <w:lang w:val="en-US"/>
        </w:rPr>
        <w:t>2025</w:t>
      </w:r>
      <w:r w:rsidRPr="001923C5">
        <w:rPr>
          <w:rFonts w:ascii="Times New Roman" w:eastAsia="Times New Roman" w:hAnsi="Times New Roman" w:cs="Times New Roman"/>
          <w:b/>
          <w:sz w:val="24"/>
          <w:szCs w:val="24"/>
          <w:lang w:val="en-US"/>
        </w:rPr>
        <w:t>)</w:t>
      </w:r>
      <w:r w:rsidRPr="001923C5">
        <w:rPr>
          <w:rFonts w:ascii="Times New Roman" w:eastAsia="Times New Roman" w:hAnsi="Times New Roman" w:cs="Times New Roman"/>
          <w:sz w:val="24"/>
          <w:szCs w:val="24"/>
          <w:lang w:val="en-US"/>
        </w:rPr>
        <w:t>. The oil’s typical fatty acid profile includes 20–28% oleic acid, 10–12% linoleic acid, 9–9.5% linolenic acid, and 30–40% erucic acid, with oleic and linolenic acids noted for their roles in reducing inflammation and improving heart health.</w:t>
      </w:r>
    </w:p>
    <w:p w14:paraId="0076307C" w14:textId="06AAC196" w:rsidR="001923C5" w:rsidRPr="001923C5" w:rsidRDefault="001923C5" w:rsidP="001923C5">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r w:rsidRPr="001923C5">
        <w:rPr>
          <w:rFonts w:ascii="Times New Roman" w:eastAsia="Times New Roman" w:hAnsi="Times New Roman" w:cs="Times New Roman"/>
          <w:sz w:val="24"/>
          <w:szCs w:val="24"/>
          <w:lang w:val="en-US"/>
        </w:rPr>
        <w:lastRenderedPageBreak/>
        <w:t xml:space="preserve">In plant breeding, genetic diversity is indispensable for the selection of parent lines in hybridization programs. The utilization of diverse parental combinations enhances the chances of producing high-yielding and broadly adapted genotypes </w:t>
      </w:r>
      <w:r w:rsidRPr="001923C5">
        <w:rPr>
          <w:rFonts w:ascii="Times New Roman" w:eastAsia="Times New Roman" w:hAnsi="Times New Roman" w:cs="Times New Roman"/>
          <w:b/>
          <w:sz w:val="24"/>
          <w:szCs w:val="24"/>
          <w:lang w:val="en-US"/>
        </w:rPr>
        <w:t>(</w:t>
      </w:r>
      <w:r w:rsidR="007168C0" w:rsidRPr="007168C0">
        <w:rPr>
          <w:rFonts w:ascii="Times New Roman" w:eastAsia="Times New Roman" w:hAnsi="Times New Roman" w:cs="Times New Roman"/>
          <w:b/>
          <w:sz w:val="24"/>
          <w:szCs w:val="24"/>
          <w:lang w:val="en-US"/>
        </w:rPr>
        <w:t xml:space="preserve">Reddy </w:t>
      </w:r>
      <w:r w:rsidR="007168C0">
        <w:rPr>
          <w:rFonts w:ascii="Times New Roman" w:eastAsia="Times New Roman" w:hAnsi="Times New Roman" w:cs="Times New Roman"/>
          <w:b/>
          <w:sz w:val="24"/>
          <w:szCs w:val="24"/>
          <w:lang w:val="en-US"/>
        </w:rPr>
        <w:t xml:space="preserve">&amp; </w:t>
      </w:r>
      <w:r w:rsidR="007168C0" w:rsidRPr="007168C0">
        <w:rPr>
          <w:rFonts w:ascii="Times New Roman" w:eastAsia="Times New Roman" w:hAnsi="Times New Roman" w:cs="Times New Roman"/>
          <w:b/>
          <w:sz w:val="24"/>
          <w:szCs w:val="24"/>
          <w:lang w:val="en-US"/>
        </w:rPr>
        <w:t>Reddy</w:t>
      </w:r>
      <w:r w:rsidR="007168C0">
        <w:rPr>
          <w:rFonts w:ascii="Times New Roman" w:eastAsia="Times New Roman" w:hAnsi="Times New Roman" w:cs="Times New Roman"/>
          <w:b/>
          <w:sz w:val="24"/>
          <w:szCs w:val="24"/>
          <w:lang w:val="en-US"/>
        </w:rPr>
        <w:t>, 2016</w:t>
      </w:r>
      <w:r w:rsidRPr="001923C5">
        <w:rPr>
          <w:rFonts w:ascii="Times New Roman" w:eastAsia="Times New Roman" w:hAnsi="Times New Roman" w:cs="Times New Roman"/>
          <w:b/>
          <w:sz w:val="24"/>
          <w:szCs w:val="24"/>
          <w:lang w:val="en-US"/>
        </w:rPr>
        <w:t>)</w:t>
      </w:r>
      <w:r w:rsidRPr="001923C5">
        <w:rPr>
          <w:rFonts w:ascii="Times New Roman" w:eastAsia="Times New Roman" w:hAnsi="Times New Roman" w:cs="Times New Roman"/>
          <w:sz w:val="24"/>
          <w:szCs w:val="24"/>
          <w:lang w:val="en-US"/>
        </w:rPr>
        <w:t xml:space="preserve">. Techniques such as </w:t>
      </w:r>
      <w:proofErr w:type="spellStart"/>
      <w:r w:rsidRPr="001923C5">
        <w:rPr>
          <w:rFonts w:ascii="Times New Roman" w:eastAsia="Times New Roman" w:hAnsi="Times New Roman" w:cs="Times New Roman"/>
          <w:sz w:val="24"/>
          <w:szCs w:val="24"/>
          <w:lang w:val="en-US"/>
        </w:rPr>
        <w:t>Mahalanobis</w:t>
      </w:r>
      <w:proofErr w:type="spellEnd"/>
      <w:r w:rsidRPr="001923C5">
        <w:rPr>
          <w:rFonts w:ascii="Times New Roman" w:eastAsia="Times New Roman" w:hAnsi="Times New Roman" w:cs="Times New Roman"/>
          <w:sz w:val="24"/>
          <w:szCs w:val="24"/>
          <w:lang w:val="en-US"/>
        </w:rPr>
        <w:t xml:space="preserve">’ D² statistic and cluster analysis provide effective tools for quantifying genetic divergence among genotypes. These multivariate methods allow breeders to classify accessions based on multiple traits and identify divergent parents for crossing, which may produce hybrids exhibiting heterosis and high genetic variability in subsequent generations </w:t>
      </w:r>
      <w:r w:rsidRPr="001923C5">
        <w:rPr>
          <w:rFonts w:ascii="Times New Roman" w:eastAsia="Times New Roman" w:hAnsi="Times New Roman" w:cs="Times New Roman"/>
          <w:b/>
          <w:sz w:val="24"/>
          <w:szCs w:val="24"/>
          <w:lang w:val="en-US"/>
        </w:rPr>
        <w:t xml:space="preserve">(Gautam </w:t>
      </w:r>
      <w:r w:rsidRPr="001923C5">
        <w:rPr>
          <w:rFonts w:ascii="Times New Roman" w:eastAsia="Times New Roman" w:hAnsi="Times New Roman" w:cs="Times New Roman"/>
          <w:b/>
          <w:i/>
          <w:sz w:val="24"/>
          <w:szCs w:val="24"/>
          <w:lang w:val="en-US"/>
        </w:rPr>
        <w:t>et al.,</w:t>
      </w:r>
      <w:r w:rsidRPr="001923C5">
        <w:rPr>
          <w:rFonts w:ascii="Times New Roman" w:eastAsia="Times New Roman" w:hAnsi="Times New Roman" w:cs="Times New Roman"/>
          <w:b/>
          <w:sz w:val="24"/>
          <w:szCs w:val="24"/>
          <w:lang w:val="en-US"/>
        </w:rPr>
        <w:t xml:space="preserve"> 2020)</w:t>
      </w:r>
      <w:r w:rsidRPr="001923C5">
        <w:rPr>
          <w:rFonts w:ascii="Times New Roman" w:eastAsia="Times New Roman" w:hAnsi="Times New Roman" w:cs="Times New Roman"/>
          <w:sz w:val="24"/>
          <w:szCs w:val="24"/>
          <w:lang w:val="en-US"/>
        </w:rPr>
        <w:t>.</w:t>
      </w:r>
    </w:p>
    <w:p w14:paraId="512EB3CD" w14:textId="7613A125" w:rsidR="001923C5" w:rsidRPr="001923C5" w:rsidRDefault="001923C5" w:rsidP="001923C5">
      <w:pPr>
        <w:spacing w:before="100" w:beforeAutospacing="1" w:after="100" w:afterAutospacing="1" w:line="240" w:lineRule="auto"/>
        <w:ind w:firstLine="720"/>
        <w:jc w:val="both"/>
        <w:rPr>
          <w:rFonts w:ascii="Times New Roman" w:eastAsia="Times New Roman" w:hAnsi="Times New Roman" w:cs="Times New Roman"/>
          <w:sz w:val="24"/>
          <w:szCs w:val="24"/>
          <w:lang w:val="en-US"/>
        </w:rPr>
      </w:pPr>
      <w:r w:rsidRPr="001923C5">
        <w:rPr>
          <w:rFonts w:ascii="Times New Roman" w:eastAsia="Times New Roman" w:hAnsi="Times New Roman" w:cs="Times New Roman"/>
          <w:sz w:val="24"/>
          <w:szCs w:val="24"/>
          <w:lang w:val="en-US"/>
        </w:rPr>
        <w:t xml:space="preserve">Assessment of genetic divergence among genotypes is fundamental for developing improved cultivars with enhanced yield potential, pest resistance, and abiotic stress tolerance. The inclusion of genetically diverse lines in hybridization not only increases heterotic expression but also broadens the genetic base of the breeding population </w:t>
      </w:r>
      <w:r w:rsidRPr="001923C5">
        <w:rPr>
          <w:rFonts w:ascii="Times New Roman" w:eastAsia="Times New Roman" w:hAnsi="Times New Roman" w:cs="Times New Roman"/>
          <w:b/>
          <w:sz w:val="24"/>
          <w:szCs w:val="24"/>
          <w:lang w:val="en-US"/>
        </w:rPr>
        <w:t>(</w:t>
      </w:r>
      <w:r w:rsidR="008506C9" w:rsidRPr="008506C9">
        <w:rPr>
          <w:rFonts w:ascii="Times New Roman" w:eastAsia="Times New Roman" w:hAnsi="Times New Roman" w:cs="Times New Roman"/>
          <w:b/>
          <w:sz w:val="24"/>
          <w:szCs w:val="24"/>
          <w:lang w:val="en-US"/>
        </w:rPr>
        <w:t>Goff</w:t>
      </w:r>
      <w:r w:rsidRPr="001923C5">
        <w:rPr>
          <w:rFonts w:ascii="Times New Roman" w:eastAsia="Times New Roman" w:hAnsi="Times New Roman" w:cs="Times New Roman"/>
          <w:b/>
          <w:i/>
          <w:sz w:val="24"/>
          <w:szCs w:val="24"/>
          <w:lang w:val="en-US"/>
        </w:rPr>
        <w:t>,</w:t>
      </w:r>
      <w:r w:rsidRPr="001923C5">
        <w:rPr>
          <w:rFonts w:ascii="Times New Roman" w:eastAsia="Times New Roman" w:hAnsi="Times New Roman" w:cs="Times New Roman"/>
          <w:b/>
          <w:sz w:val="24"/>
          <w:szCs w:val="24"/>
          <w:lang w:val="en-US"/>
        </w:rPr>
        <w:t xml:space="preserve"> 2011)</w:t>
      </w:r>
      <w:r w:rsidRPr="001923C5">
        <w:rPr>
          <w:rFonts w:ascii="Times New Roman" w:eastAsia="Times New Roman" w:hAnsi="Times New Roman" w:cs="Times New Roman"/>
          <w:sz w:val="24"/>
          <w:szCs w:val="24"/>
          <w:lang w:val="en-US"/>
        </w:rPr>
        <w:t>. Hence, the present study was designed with the objective of assessing the extent of genetic divergence and clustering of genotypes using multivariate statistical methods to facilitate selection in Indian mustard breeding programs.</w:t>
      </w:r>
    </w:p>
    <w:p w14:paraId="07B4A681" w14:textId="77777777" w:rsidR="005008B1" w:rsidRPr="00AB4A78" w:rsidRDefault="008D0D05" w:rsidP="00AB4A78">
      <w:pPr>
        <w:spacing w:line="276" w:lineRule="auto"/>
        <w:jc w:val="both"/>
        <w:rPr>
          <w:rFonts w:ascii="Times New Roman" w:hAnsi="Times New Roman" w:cs="Times New Roman"/>
          <w:b/>
          <w:bCs/>
        </w:rPr>
      </w:pPr>
      <w:r w:rsidRPr="00AB4A78">
        <w:rPr>
          <w:rFonts w:ascii="Times New Roman" w:hAnsi="Times New Roman" w:cs="Times New Roman"/>
          <w:b/>
          <w:bCs/>
        </w:rPr>
        <w:t>Material and Methods</w:t>
      </w:r>
    </w:p>
    <w:p w14:paraId="38645870" w14:textId="77777777" w:rsidR="0058135F" w:rsidRPr="00AB4A78" w:rsidRDefault="008D0D05" w:rsidP="00AB4A78">
      <w:pPr>
        <w:widowControl w:val="0"/>
        <w:autoSpaceDE w:val="0"/>
        <w:autoSpaceDN w:val="0"/>
        <w:spacing w:line="276" w:lineRule="auto"/>
        <w:ind w:right="50" w:firstLine="851"/>
        <w:jc w:val="both"/>
        <w:rPr>
          <w:rFonts w:ascii="Times New Roman" w:eastAsia="Times New Roman" w:hAnsi="Times New Roman" w:cs="Times New Roman"/>
        </w:rPr>
      </w:pPr>
      <w:r w:rsidRPr="00AB4A78">
        <w:rPr>
          <w:rFonts w:ascii="Times New Roman" w:hAnsi="Times New Roman" w:cs="Times New Roman"/>
        </w:rPr>
        <w:t xml:space="preserve">The field experiment was carried out at oil seed research farm of Chandra Shekhar Azad University of Agriculture and Technology, Kanpur during </w:t>
      </w:r>
      <w:r w:rsidRPr="00AB4A78">
        <w:rPr>
          <w:rFonts w:ascii="Times New Roman" w:hAnsi="Times New Roman" w:cs="Times New Roman"/>
          <w:i/>
          <w:iCs/>
        </w:rPr>
        <w:t xml:space="preserve">Rabi </w:t>
      </w:r>
      <w:r w:rsidRPr="00AB4A78">
        <w:rPr>
          <w:rFonts w:ascii="Times New Roman" w:hAnsi="Times New Roman" w:cs="Times New Roman"/>
        </w:rPr>
        <w:t>season 2020-21. The experimental site was located at 26.28</w:t>
      </w:r>
      <w:r w:rsidRPr="00AB4A78">
        <w:rPr>
          <w:rFonts w:ascii="Times New Roman" w:hAnsi="Times New Roman" w:cs="Times New Roman"/>
          <w:vertAlign w:val="superscript"/>
        </w:rPr>
        <w:t>◦</w:t>
      </w:r>
      <w:r w:rsidRPr="00AB4A78">
        <w:rPr>
          <w:rFonts w:ascii="Times New Roman" w:hAnsi="Times New Roman" w:cs="Times New Roman"/>
        </w:rPr>
        <w:t xml:space="preserve"> N latitude, 80.20</w:t>
      </w:r>
      <w:r w:rsidRPr="00AB4A78">
        <w:rPr>
          <w:rFonts w:ascii="Times New Roman" w:hAnsi="Times New Roman" w:cs="Times New Roman"/>
          <w:vertAlign w:val="superscript"/>
        </w:rPr>
        <w:t xml:space="preserve">◦ </w:t>
      </w:r>
      <w:r w:rsidRPr="00AB4A78">
        <w:rPr>
          <w:rFonts w:ascii="Times New Roman" w:hAnsi="Times New Roman" w:cs="Times New Roman"/>
        </w:rPr>
        <w:t xml:space="preserve">E longitude and about 126 meters above the sea level </w:t>
      </w:r>
      <w:r w:rsidRPr="00AB4A78">
        <w:rPr>
          <w:rFonts w:ascii="Times New Roman" w:eastAsia="Times New Roman" w:hAnsi="Times New Roman" w:cs="Times New Roman"/>
        </w:rPr>
        <w:t>lying in the lower Ganges-Yamuna Doab at the bank of Ganges river. This place falls in the Central Plain zone of Agro-Ecological sub region (ICAR) and Upper Gangetic Plain Zone of Agro-Climatic zone (Planning Commission). The soil type of this site is deep, loamy with proper irrigation and drainage facility which is favorable for raising good crop.</w:t>
      </w:r>
    </w:p>
    <w:p w14:paraId="7CA195A7" w14:textId="77777777" w:rsidR="0058135F" w:rsidRPr="00AB4A78" w:rsidRDefault="0058135F" w:rsidP="00AB4A78">
      <w:pPr>
        <w:widowControl w:val="0"/>
        <w:autoSpaceDE w:val="0"/>
        <w:autoSpaceDN w:val="0"/>
        <w:spacing w:line="276" w:lineRule="auto"/>
        <w:ind w:right="50" w:firstLine="851"/>
        <w:jc w:val="both"/>
        <w:rPr>
          <w:rFonts w:ascii="Times New Roman" w:eastAsia="Times New Roman" w:hAnsi="Times New Roman" w:cs="Times New Roman"/>
        </w:rPr>
      </w:pPr>
      <w:r w:rsidRPr="00AB4A78">
        <w:rPr>
          <w:rFonts w:ascii="Times New Roman" w:hAnsi="Times New Roman" w:cs="Times New Roman"/>
        </w:rPr>
        <w:t>The experimental germplasm material was sown on 18</w:t>
      </w:r>
      <w:r w:rsidRPr="00AB4A78">
        <w:rPr>
          <w:rFonts w:ascii="Times New Roman" w:hAnsi="Times New Roman" w:cs="Times New Roman"/>
          <w:vertAlign w:val="superscript"/>
        </w:rPr>
        <w:t>th</w:t>
      </w:r>
      <w:r w:rsidRPr="00AB4A78">
        <w:rPr>
          <w:rFonts w:ascii="Times New Roman" w:hAnsi="Times New Roman" w:cs="Times New Roman"/>
        </w:rPr>
        <w:t xml:space="preserve"> of November 2020. The experiment was carried out in a randomized block design with 3 replications. The plot for each treatment has six rows of 5-meter length. The spacing between rows and plants was maintained 45 and 20 cm respectively.</w:t>
      </w:r>
      <w:r w:rsidR="0010077B" w:rsidRPr="00AB4A78">
        <w:rPr>
          <w:rFonts w:ascii="Times New Roman" w:hAnsi="Times New Roman" w:cs="Times New Roman"/>
        </w:rPr>
        <w:t xml:space="preserve"> Also, the recommended dose of fertilizer </w:t>
      </w:r>
      <w:r w:rsidR="000F1DB8" w:rsidRPr="00AB4A78">
        <w:rPr>
          <w:rFonts w:ascii="Times New Roman" w:hAnsi="Times New Roman" w:cs="Times New Roman"/>
        </w:rPr>
        <w:t>80:60:20:20</w:t>
      </w:r>
      <w:r w:rsidR="0010077B" w:rsidRPr="00AB4A78">
        <w:rPr>
          <w:rFonts w:ascii="Times New Roman" w:hAnsi="Times New Roman" w:cs="Times New Roman"/>
        </w:rPr>
        <w:t xml:space="preserve"> N:P:K:</w:t>
      </w:r>
      <w:r w:rsidR="000F1DB8" w:rsidRPr="00AB4A78">
        <w:rPr>
          <w:rFonts w:ascii="Times New Roman" w:hAnsi="Times New Roman" w:cs="Times New Roman"/>
        </w:rPr>
        <w:t>S</w:t>
      </w:r>
      <w:r w:rsidR="0010077B" w:rsidRPr="00AB4A78">
        <w:rPr>
          <w:rFonts w:ascii="Times New Roman" w:hAnsi="Times New Roman" w:cs="Times New Roman"/>
        </w:rPr>
        <w:t xml:space="preserve"> kg/ha was applied for good plant growth.</w:t>
      </w:r>
      <w:r w:rsidRPr="00AB4A78">
        <w:rPr>
          <w:rFonts w:ascii="Times New Roman" w:hAnsi="Times New Roman" w:cs="Times New Roman"/>
        </w:rPr>
        <w:t xml:space="preserve"> Recommended agronomic package and practices were followed to raise healthy and competitive plants population.</w:t>
      </w:r>
      <w:r w:rsidRPr="00AB4A78">
        <w:rPr>
          <w:rFonts w:ascii="Times New Roman" w:eastAsia="Times New Roman" w:hAnsi="Times New Roman" w:cs="Times New Roman"/>
          <w:b/>
          <w:bCs/>
        </w:rPr>
        <w:t xml:space="preserve">  </w:t>
      </w:r>
    </w:p>
    <w:p w14:paraId="5DF7271F" w14:textId="77777777" w:rsidR="0058135F" w:rsidRPr="00AB4A78" w:rsidRDefault="008D0D05" w:rsidP="00AB4A78">
      <w:pPr>
        <w:widowControl w:val="0"/>
        <w:autoSpaceDE w:val="0"/>
        <w:autoSpaceDN w:val="0"/>
        <w:spacing w:line="276" w:lineRule="auto"/>
        <w:ind w:right="50" w:firstLine="851"/>
        <w:jc w:val="both"/>
        <w:rPr>
          <w:rFonts w:ascii="Times New Roman" w:eastAsia="Times New Roman" w:hAnsi="Times New Roman" w:cs="Times New Roman"/>
        </w:rPr>
      </w:pPr>
      <w:r w:rsidRPr="00AB4A78">
        <w:rPr>
          <w:rFonts w:ascii="Times New Roman" w:eastAsia="Times New Roman" w:hAnsi="Times New Roman" w:cs="Times New Roman"/>
        </w:rPr>
        <w:t xml:space="preserve"> The material utilized in this experiment consist of 18 genotypes of </w:t>
      </w:r>
      <w:r w:rsidRPr="00AB4A78">
        <w:rPr>
          <w:rFonts w:ascii="Times New Roman" w:eastAsia="Times New Roman" w:hAnsi="Times New Roman" w:cs="Times New Roman"/>
          <w:i/>
          <w:iCs/>
        </w:rPr>
        <w:t>Brassica juncea</w:t>
      </w:r>
      <w:r w:rsidRPr="00AB4A78">
        <w:rPr>
          <w:rFonts w:ascii="Times New Roman" w:eastAsia="Times New Roman" w:hAnsi="Times New Roman" w:cs="Times New Roman"/>
        </w:rPr>
        <w:t xml:space="preserve"> (L.) Czern and Coss which are KMRL-20-501, KMRL-20-502, KMRL-20-503, KMRL-20-504, KMRL-20-505, KMRL-20-506, KMRL-20-507, KMRL-20-508, KMRL-20-509, KMRL-20-510, KMRL-20-511, KMRL-20-512, KMRL-20-513, KMRL-20-514, KMRL-20-515, KMRL-20-516, VARDAAN and ASHIRVAAD. This material was obtained from the breeder of section of oilseed of the department of Genetics and Plant breeding, Chandra Shekhar Azad University of agriculture and technology, Kanpur.</w:t>
      </w:r>
    </w:p>
    <w:p w14:paraId="6DA4A90D" w14:textId="77777777" w:rsidR="00BA0DDE" w:rsidRPr="00AB4A78" w:rsidRDefault="00BA4480" w:rsidP="00AB4A78">
      <w:pPr>
        <w:widowControl w:val="0"/>
        <w:autoSpaceDE w:val="0"/>
        <w:autoSpaceDN w:val="0"/>
        <w:spacing w:line="276" w:lineRule="auto"/>
        <w:ind w:right="50" w:firstLine="851"/>
        <w:jc w:val="both"/>
        <w:rPr>
          <w:rFonts w:ascii="Times New Roman" w:eastAsia="Times New Roman" w:hAnsi="Times New Roman" w:cs="Times New Roman"/>
        </w:rPr>
      </w:pPr>
      <w:r w:rsidRPr="00AB4A78">
        <w:rPr>
          <w:rFonts w:ascii="Times New Roman" w:eastAsia="Times New Roman" w:hAnsi="Times New Roman" w:cs="Times New Roman"/>
        </w:rPr>
        <w:t>Fiv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competitiv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plants</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from</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each</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plot</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wer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randomly</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taken</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for</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recording</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observations</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for</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all</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th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quantitativ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characters</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except</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days</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to</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flowering and days</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to</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maturity which</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were</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recorded on the plot</w:t>
      </w:r>
      <w:r w:rsidRPr="00AB4A78">
        <w:rPr>
          <w:rFonts w:ascii="Times New Roman" w:eastAsia="Times New Roman" w:hAnsi="Times New Roman" w:cs="Times New Roman"/>
          <w:spacing w:val="1"/>
        </w:rPr>
        <w:t xml:space="preserve"> </w:t>
      </w:r>
      <w:r w:rsidRPr="00AB4A78">
        <w:rPr>
          <w:rFonts w:ascii="Times New Roman" w:eastAsia="Times New Roman" w:hAnsi="Times New Roman" w:cs="Times New Roman"/>
        </w:rPr>
        <w:t xml:space="preserve">basis. </w:t>
      </w:r>
      <w:r w:rsidRPr="00AB4A78">
        <w:rPr>
          <w:rFonts w:ascii="Times New Roman" w:hAnsi="Times New Roman" w:cs="Times New Roman"/>
        </w:rPr>
        <w:t xml:space="preserve">Oil content, methionine content, tryptophan content and protein content were estimated by using pre-caliberated near infrared reflectance spectroscopy </w:t>
      </w:r>
      <w:r w:rsidRPr="00671D17">
        <w:rPr>
          <w:rFonts w:ascii="Times New Roman" w:hAnsi="Times New Roman" w:cs="Times New Roman"/>
          <w:b/>
          <w:bCs/>
        </w:rPr>
        <w:t xml:space="preserve">(NIR, Dickey John </w:t>
      </w:r>
      <w:proofErr w:type="spellStart"/>
      <w:r w:rsidRPr="00671D17">
        <w:rPr>
          <w:rFonts w:ascii="Times New Roman" w:hAnsi="Times New Roman" w:cs="Times New Roman"/>
          <w:b/>
          <w:bCs/>
        </w:rPr>
        <w:t>Instalab</w:t>
      </w:r>
      <w:proofErr w:type="spellEnd"/>
      <w:r w:rsidRPr="00671D17">
        <w:rPr>
          <w:rFonts w:ascii="Times New Roman" w:hAnsi="Times New Roman" w:cs="Times New Roman"/>
          <w:b/>
          <w:bCs/>
        </w:rPr>
        <w:t xml:space="preserve"> 600)</w:t>
      </w:r>
      <w:r w:rsidRPr="00AB4A78">
        <w:rPr>
          <w:rFonts w:ascii="Times New Roman" w:hAnsi="Times New Roman" w:cs="Times New Roman"/>
        </w:rPr>
        <w:t>.</w:t>
      </w:r>
      <w:r w:rsidR="000E6F8A">
        <w:rPr>
          <w:rFonts w:ascii="Times New Roman" w:hAnsi="Times New Roman" w:cs="Times New Roman"/>
        </w:rPr>
        <w:t xml:space="preserve"> </w:t>
      </w:r>
      <w:r w:rsidR="00BA0DDE" w:rsidRPr="00AB4A78">
        <w:rPr>
          <w:rFonts w:ascii="Times New Roman" w:eastAsia="Times New Roman" w:hAnsi="Times New Roman" w:cs="Times New Roman"/>
        </w:rPr>
        <w:t xml:space="preserve">For studying genetic divergence among these genotypes </w:t>
      </w:r>
      <w:r w:rsidR="00BA0DDE" w:rsidRPr="00F30658">
        <w:rPr>
          <w:rFonts w:ascii="Times New Roman" w:eastAsia="Times New Roman" w:hAnsi="Times New Roman" w:cs="Times New Roman"/>
        </w:rPr>
        <w:t>Mahalanobis D</w:t>
      </w:r>
      <w:r w:rsidR="00BA0DDE" w:rsidRPr="00F30658">
        <w:rPr>
          <w:rFonts w:ascii="Times New Roman" w:eastAsia="Times New Roman" w:hAnsi="Times New Roman" w:cs="Times New Roman"/>
          <w:vertAlign w:val="superscript"/>
        </w:rPr>
        <w:t>2</w:t>
      </w:r>
      <w:r w:rsidR="00BA0DDE" w:rsidRPr="00F30658">
        <w:rPr>
          <w:rFonts w:ascii="Times New Roman" w:eastAsia="Times New Roman" w:hAnsi="Times New Roman" w:cs="Times New Roman"/>
        </w:rPr>
        <w:t xml:space="preserve"> statistics was used and the clustering of D</w:t>
      </w:r>
      <w:r w:rsidR="00BA0DDE" w:rsidRPr="00F30658">
        <w:rPr>
          <w:rFonts w:ascii="Times New Roman" w:eastAsia="Times New Roman" w:hAnsi="Times New Roman" w:cs="Times New Roman"/>
          <w:vertAlign w:val="superscript"/>
        </w:rPr>
        <w:t>2</w:t>
      </w:r>
      <w:r w:rsidR="00BA0DDE" w:rsidRPr="00F30658">
        <w:rPr>
          <w:rFonts w:ascii="Times New Roman" w:eastAsia="Times New Roman" w:hAnsi="Times New Roman" w:cs="Times New Roman"/>
        </w:rPr>
        <w:t xml:space="preserve"> values was done</w:t>
      </w:r>
      <w:r w:rsidR="000C4C86" w:rsidRPr="00F30658">
        <w:rPr>
          <w:rFonts w:ascii="Times New Roman" w:eastAsia="Times New Roman" w:hAnsi="Times New Roman" w:cs="Times New Roman"/>
        </w:rPr>
        <w:t xml:space="preserve"> </w:t>
      </w:r>
      <w:r w:rsidR="00F30658" w:rsidRPr="00F30658">
        <w:rPr>
          <w:rFonts w:ascii="Times New Roman" w:hAnsi="Times New Roman" w:cs="Times New Roman"/>
        </w:rPr>
        <w:t xml:space="preserve">as elaborated by </w:t>
      </w:r>
      <w:r w:rsidR="00F30658" w:rsidRPr="00F30658">
        <w:rPr>
          <w:rFonts w:ascii="Times New Roman" w:hAnsi="Times New Roman" w:cs="Times New Roman"/>
          <w:b/>
          <w:bCs/>
        </w:rPr>
        <w:t>Murty and Arunachalam (1966)</w:t>
      </w:r>
      <w:r w:rsidR="00F30658" w:rsidRPr="00F30658">
        <w:rPr>
          <w:rFonts w:ascii="Times New Roman" w:hAnsi="Times New Roman" w:cs="Times New Roman"/>
        </w:rPr>
        <w:t xml:space="preserve">. The genotypes were grouped into different clusters by following Tocher’s method as described by </w:t>
      </w:r>
      <w:r w:rsidR="00F30658" w:rsidRPr="00F30658">
        <w:rPr>
          <w:rFonts w:ascii="Times New Roman" w:hAnsi="Times New Roman" w:cs="Times New Roman"/>
          <w:b/>
          <w:bCs/>
        </w:rPr>
        <w:t>Rao (1952)</w:t>
      </w:r>
      <w:r w:rsidR="000C4C86" w:rsidRPr="00AB4A78">
        <w:rPr>
          <w:rFonts w:ascii="Times New Roman" w:eastAsia="Times New Roman" w:hAnsi="Times New Roman" w:cs="Times New Roman"/>
        </w:rPr>
        <w:t>.</w:t>
      </w:r>
      <w:r w:rsidR="00BA0DDE" w:rsidRPr="00AB4A78">
        <w:rPr>
          <w:rFonts w:ascii="Times New Roman" w:eastAsia="Times New Roman" w:hAnsi="Times New Roman" w:cs="Times New Roman"/>
        </w:rPr>
        <w:t xml:space="preserve"> The intra and Inter cluster distances were calculated using the formula given by </w:t>
      </w:r>
      <w:r w:rsidR="00BA0DDE" w:rsidRPr="00671D17">
        <w:rPr>
          <w:rFonts w:ascii="Times New Roman" w:eastAsia="Times New Roman" w:hAnsi="Times New Roman" w:cs="Times New Roman"/>
          <w:b/>
          <w:bCs/>
        </w:rPr>
        <w:t>Singh and Chaudhary (1985)</w:t>
      </w:r>
      <w:r w:rsidR="00BA0DDE" w:rsidRPr="00AB4A78">
        <w:rPr>
          <w:rFonts w:ascii="Times New Roman" w:eastAsia="Times New Roman" w:hAnsi="Times New Roman" w:cs="Times New Roman"/>
        </w:rPr>
        <w:t>.</w:t>
      </w:r>
      <w:r w:rsidR="0010077B" w:rsidRPr="00AB4A78">
        <w:rPr>
          <w:rFonts w:ascii="Times New Roman" w:eastAsia="Times New Roman" w:hAnsi="Times New Roman" w:cs="Times New Roman"/>
        </w:rPr>
        <w:t xml:space="preserve"> </w:t>
      </w:r>
    </w:p>
    <w:p w14:paraId="60F63AED" w14:textId="77777777" w:rsidR="008D0D05" w:rsidRPr="00AB4A78" w:rsidRDefault="008D0D05" w:rsidP="00AB4A78">
      <w:pPr>
        <w:widowControl w:val="0"/>
        <w:autoSpaceDE w:val="0"/>
        <w:autoSpaceDN w:val="0"/>
        <w:spacing w:line="276" w:lineRule="auto"/>
        <w:ind w:right="50"/>
        <w:jc w:val="both"/>
        <w:rPr>
          <w:rFonts w:ascii="Times New Roman" w:eastAsia="Times New Roman" w:hAnsi="Times New Roman" w:cs="Times New Roman"/>
          <w:b/>
          <w:bCs/>
        </w:rPr>
      </w:pPr>
      <w:r w:rsidRPr="00AB4A78">
        <w:rPr>
          <w:rFonts w:ascii="Times New Roman" w:eastAsia="Times New Roman" w:hAnsi="Times New Roman" w:cs="Times New Roman"/>
          <w:b/>
          <w:bCs/>
        </w:rPr>
        <w:lastRenderedPageBreak/>
        <w:t>Characters under observation</w:t>
      </w:r>
    </w:p>
    <w:p w14:paraId="613F82D1" w14:textId="77777777" w:rsidR="008D0D05" w:rsidRPr="00AB4A78" w:rsidRDefault="008D0D05" w:rsidP="00AB4A78">
      <w:pPr>
        <w:widowControl w:val="0"/>
        <w:autoSpaceDE w:val="0"/>
        <w:autoSpaceDN w:val="0"/>
        <w:spacing w:line="276" w:lineRule="auto"/>
        <w:ind w:right="50" w:firstLine="851"/>
        <w:jc w:val="both"/>
        <w:rPr>
          <w:rFonts w:ascii="Times New Roman" w:eastAsia="Times New Roman" w:hAnsi="Times New Roman" w:cs="Times New Roman"/>
        </w:rPr>
      </w:pPr>
      <w:r w:rsidRPr="00AB4A78">
        <w:rPr>
          <w:rFonts w:ascii="Times New Roman" w:eastAsia="Times New Roman" w:hAnsi="Times New Roman" w:cs="Times New Roman"/>
        </w:rPr>
        <w:t>The data was collected from 5 competitive plants from each plot and data was recorded for the following characters</w:t>
      </w:r>
    </w:p>
    <w:p w14:paraId="5C8A7B45" w14:textId="77777777" w:rsidR="008D0D05"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 xml:space="preserve">Days to 50% flowering </w:t>
      </w:r>
    </w:p>
    <w:p w14:paraId="47A7DCC2"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Days to maturity</w:t>
      </w:r>
    </w:p>
    <w:p w14:paraId="0DCCDE63"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Plant height</w:t>
      </w:r>
      <w:r w:rsidR="00671D17">
        <w:rPr>
          <w:rFonts w:ascii="Times New Roman" w:eastAsia="Times New Roman" w:hAnsi="Times New Roman" w:cs="Times New Roman"/>
        </w:rPr>
        <w:t xml:space="preserve"> (cm)</w:t>
      </w:r>
    </w:p>
    <w:p w14:paraId="077C42A0"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Number of primary branches/plant</w:t>
      </w:r>
    </w:p>
    <w:p w14:paraId="4514B29D"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Number of secondary branches/plant</w:t>
      </w:r>
    </w:p>
    <w:p w14:paraId="46151D9B"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Number of siliquae/plant</w:t>
      </w:r>
    </w:p>
    <w:p w14:paraId="331DA4B7"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 xml:space="preserve">Number of </w:t>
      </w:r>
      <w:r w:rsidR="0058135F" w:rsidRPr="00AB4A78">
        <w:rPr>
          <w:rFonts w:ascii="Times New Roman" w:eastAsia="Times New Roman" w:hAnsi="Times New Roman" w:cs="Times New Roman"/>
        </w:rPr>
        <w:t>grain</w:t>
      </w:r>
      <w:r w:rsidRPr="00AB4A78">
        <w:rPr>
          <w:rFonts w:ascii="Times New Roman" w:eastAsia="Times New Roman" w:hAnsi="Times New Roman" w:cs="Times New Roman"/>
        </w:rPr>
        <w:t>s/siliqua</w:t>
      </w:r>
    </w:p>
    <w:p w14:paraId="1344DF6B"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Economic yield/plant</w:t>
      </w:r>
      <w:r w:rsidR="00671D17">
        <w:rPr>
          <w:rFonts w:ascii="Times New Roman" w:eastAsia="Times New Roman" w:hAnsi="Times New Roman" w:cs="Times New Roman"/>
        </w:rPr>
        <w:t xml:space="preserve"> (gm)</w:t>
      </w:r>
    </w:p>
    <w:p w14:paraId="543BC4AA"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Biological yield/plant</w:t>
      </w:r>
      <w:r w:rsidR="00671D17">
        <w:rPr>
          <w:rFonts w:ascii="Times New Roman" w:eastAsia="Times New Roman" w:hAnsi="Times New Roman" w:cs="Times New Roman"/>
        </w:rPr>
        <w:t xml:space="preserve"> (gm)</w:t>
      </w:r>
    </w:p>
    <w:p w14:paraId="13F4A1D3"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Oil content</w:t>
      </w:r>
      <w:r w:rsidR="00671D17">
        <w:rPr>
          <w:rFonts w:ascii="Times New Roman" w:eastAsia="Times New Roman" w:hAnsi="Times New Roman" w:cs="Times New Roman"/>
        </w:rPr>
        <w:t xml:space="preserve"> (%)</w:t>
      </w:r>
    </w:p>
    <w:p w14:paraId="2AF0DCFE"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1000 seed weight</w:t>
      </w:r>
      <w:r w:rsidR="00671D17">
        <w:rPr>
          <w:rFonts w:ascii="Times New Roman" w:eastAsia="Times New Roman" w:hAnsi="Times New Roman" w:cs="Times New Roman"/>
        </w:rPr>
        <w:t xml:space="preserve"> (gm)</w:t>
      </w:r>
    </w:p>
    <w:p w14:paraId="755ABEBB"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Protein content</w:t>
      </w:r>
      <w:r w:rsidR="00671D17">
        <w:rPr>
          <w:rFonts w:ascii="Times New Roman" w:eastAsia="Times New Roman" w:hAnsi="Times New Roman" w:cs="Times New Roman"/>
        </w:rPr>
        <w:t xml:space="preserve"> (%)</w:t>
      </w:r>
    </w:p>
    <w:p w14:paraId="3554108F"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Methionine content</w:t>
      </w:r>
      <w:r w:rsidR="00671D17">
        <w:rPr>
          <w:rFonts w:ascii="Times New Roman" w:eastAsia="Times New Roman" w:hAnsi="Times New Roman" w:cs="Times New Roman"/>
        </w:rPr>
        <w:t xml:space="preserve"> (%)</w:t>
      </w:r>
    </w:p>
    <w:p w14:paraId="750C04E7" w14:textId="77777777" w:rsidR="00BA0DDE" w:rsidRPr="00AB4A78" w:rsidRDefault="00BA0DDE" w:rsidP="00AB4A78">
      <w:pPr>
        <w:pStyle w:val="ListParagraph"/>
        <w:widowControl w:val="0"/>
        <w:numPr>
          <w:ilvl w:val="0"/>
          <w:numId w:val="1"/>
        </w:numPr>
        <w:autoSpaceDE w:val="0"/>
        <w:autoSpaceDN w:val="0"/>
        <w:spacing w:line="276" w:lineRule="auto"/>
        <w:ind w:right="50" w:hanging="720"/>
        <w:jc w:val="both"/>
        <w:rPr>
          <w:rFonts w:ascii="Times New Roman" w:eastAsia="Times New Roman" w:hAnsi="Times New Roman" w:cs="Times New Roman"/>
        </w:rPr>
      </w:pPr>
      <w:r w:rsidRPr="00AB4A78">
        <w:rPr>
          <w:rFonts w:ascii="Times New Roman" w:eastAsia="Times New Roman" w:hAnsi="Times New Roman" w:cs="Times New Roman"/>
        </w:rPr>
        <w:t>Tryptophan content</w:t>
      </w:r>
      <w:r w:rsidR="00671D17">
        <w:rPr>
          <w:rFonts w:ascii="Times New Roman" w:eastAsia="Times New Roman" w:hAnsi="Times New Roman" w:cs="Times New Roman"/>
        </w:rPr>
        <w:t xml:space="preserve"> (%)</w:t>
      </w:r>
    </w:p>
    <w:bookmarkEnd w:id="1"/>
    <w:p w14:paraId="692512A5" w14:textId="77777777" w:rsidR="008D0D05" w:rsidRPr="00AB4A78" w:rsidRDefault="00BA0DDE" w:rsidP="00AB4A78">
      <w:pPr>
        <w:spacing w:line="276" w:lineRule="auto"/>
        <w:rPr>
          <w:rFonts w:ascii="Times New Roman" w:hAnsi="Times New Roman" w:cs="Times New Roman"/>
          <w:b/>
          <w:bCs/>
        </w:rPr>
      </w:pPr>
      <w:r w:rsidRPr="00AB4A78">
        <w:rPr>
          <w:rFonts w:ascii="Times New Roman" w:hAnsi="Times New Roman" w:cs="Times New Roman"/>
          <w:b/>
          <w:bCs/>
        </w:rPr>
        <w:t>Results and Discussion</w:t>
      </w:r>
    </w:p>
    <w:p w14:paraId="4E49202D" w14:textId="77777777" w:rsidR="00BA0DDE" w:rsidRPr="00AB4A78" w:rsidRDefault="00BA0DDE" w:rsidP="00AB4A78">
      <w:pPr>
        <w:spacing w:line="276" w:lineRule="auto"/>
        <w:ind w:firstLine="567"/>
        <w:jc w:val="both"/>
        <w:rPr>
          <w:rFonts w:ascii="Times New Roman" w:hAnsi="Times New Roman" w:cs="Times New Roman"/>
          <w:bCs/>
        </w:rPr>
      </w:pPr>
      <w:r w:rsidRPr="00AB4A78">
        <w:rPr>
          <w:rFonts w:ascii="Times New Roman" w:hAnsi="Times New Roman" w:cs="Times New Roman"/>
        </w:rPr>
        <w:t xml:space="preserve">The analysis of variance revealed highly significant differences among all the genotypes for all 14 characters </w:t>
      </w:r>
      <w:r w:rsidRPr="00AB4A78">
        <w:rPr>
          <w:rFonts w:ascii="Times New Roman" w:hAnsi="Times New Roman" w:cs="Times New Roman"/>
          <w:bCs/>
        </w:rPr>
        <w:t>Wilk’s criterion revealed significant difference among the genotypes for combined effect of 14 characters studied (Wilk’s criterion, X</w:t>
      </w:r>
      <w:r w:rsidRPr="00AB4A78">
        <w:rPr>
          <w:rFonts w:ascii="Times New Roman" w:hAnsi="Times New Roman" w:cs="Times New Roman"/>
          <w:bCs/>
          <w:vertAlign w:val="superscript"/>
        </w:rPr>
        <w:t>2</w:t>
      </w:r>
      <w:r w:rsidRPr="00AB4A78">
        <w:rPr>
          <w:rFonts w:ascii="Times New Roman" w:hAnsi="Times New Roman" w:cs="Times New Roman"/>
          <w:bCs/>
        </w:rPr>
        <w:t xml:space="preserve"> = 12190.894E-23 for 234 d. f.). Hence, the study was further extended to D</w:t>
      </w:r>
      <w:r w:rsidRPr="00AB4A78">
        <w:rPr>
          <w:rFonts w:ascii="Times New Roman" w:hAnsi="Times New Roman" w:cs="Times New Roman"/>
          <w:bCs/>
          <w:vertAlign w:val="superscript"/>
        </w:rPr>
        <w:t xml:space="preserve">2 </w:t>
      </w:r>
      <w:r w:rsidRPr="00AB4A78">
        <w:rPr>
          <w:rFonts w:ascii="Times New Roman" w:hAnsi="Times New Roman" w:cs="Times New Roman"/>
          <w:bCs/>
        </w:rPr>
        <w:t>analysis.</w:t>
      </w:r>
    </w:p>
    <w:p w14:paraId="66644F30" w14:textId="01A19D2A" w:rsidR="00A00AF4" w:rsidRDefault="00BA0DDE" w:rsidP="00AB4A78">
      <w:pPr>
        <w:spacing w:line="276" w:lineRule="auto"/>
        <w:ind w:firstLine="567"/>
        <w:jc w:val="both"/>
        <w:rPr>
          <w:rFonts w:ascii="Times New Roman" w:hAnsi="Times New Roman" w:cs="Times New Roman"/>
          <w:bCs/>
        </w:rPr>
      </w:pPr>
      <w:r w:rsidRPr="00AB4A78">
        <w:rPr>
          <w:rFonts w:ascii="Times New Roman" w:hAnsi="Times New Roman" w:cs="Times New Roman"/>
          <w:bCs/>
        </w:rPr>
        <w:t>All the 18 genotypes were grouped in to 5 clusters (Table 1). Out of them cluster II, III and IV had the maximum number of genotypes (5 each) while cluster I had 2 genotypes. There was only 1 genotype in cluster V.</w:t>
      </w:r>
      <w:r w:rsidR="00A00AF4">
        <w:rPr>
          <w:rFonts w:ascii="Times New Roman" w:hAnsi="Times New Roman" w:cs="Times New Roman"/>
          <w:bCs/>
        </w:rPr>
        <w:t xml:space="preserve"> </w:t>
      </w:r>
      <w:r w:rsidR="00A00AF4" w:rsidRPr="00E61AE1">
        <w:rPr>
          <w:rFonts w:ascii="Times New Roman" w:hAnsi="Times New Roman" w:cs="Times New Roman"/>
          <w:b/>
        </w:rPr>
        <w:t xml:space="preserve">Lodhi </w:t>
      </w:r>
      <w:r w:rsidR="001923C5" w:rsidRPr="001923C5">
        <w:rPr>
          <w:rFonts w:ascii="Times New Roman" w:hAnsi="Times New Roman" w:cs="Times New Roman"/>
          <w:b/>
          <w:i/>
          <w:iCs/>
        </w:rPr>
        <w:t>et al.,</w:t>
      </w:r>
      <w:r w:rsidR="00A00AF4" w:rsidRPr="00E61AE1">
        <w:rPr>
          <w:rFonts w:ascii="Times New Roman" w:hAnsi="Times New Roman" w:cs="Times New Roman"/>
          <w:b/>
        </w:rPr>
        <w:t xml:space="preserve"> (2016)</w:t>
      </w:r>
      <w:r w:rsidR="00A00AF4">
        <w:rPr>
          <w:rFonts w:ascii="Times New Roman" w:hAnsi="Times New Roman" w:cs="Times New Roman"/>
          <w:bCs/>
        </w:rPr>
        <w:t xml:space="preserve"> </w:t>
      </w:r>
      <w:r w:rsidR="00E61AE1">
        <w:rPr>
          <w:rFonts w:ascii="Times New Roman" w:hAnsi="Times New Roman" w:cs="Times New Roman"/>
          <w:bCs/>
        </w:rPr>
        <w:t xml:space="preserve">also grouped ninety genotypes of Indian mustard in nine clusters while, </w:t>
      </w:r>
      <w:r w:rsidR="007D025F" w:rsidRPr="007D025F">
        <w:rPr>
          <w:rFonts w:ascii="Times New Roman" w:hAnsi="Times New Roman" w:cs="Times New Roman"/>
          <w:b/>
        </w:rPr>
        <w:t xml:space="preserve">Chandra </w:t>
      </w:r>
      <w:r w:rsidR="001923C5" w:rsidRPr="001923C5">
        <w:rPr>
          <w:rFonts w:ascii="Times New Roman" w:hAnsi="Times New Roman" w:cs="Times New Roman"/>
          <w:b/>
          <w:i/>
          <w:iCs/>
        </w:rPr>
        <w:t>et al.,</w:t>
      </w:r>
      <w:r w:rsidR="00E61AE1" w:rsidRPr="00E61AE1">
        <w:rPr>
          <w:rFonts w:ascii="Times New Roman" w:hAnsi="Times New Roman" w:cs="Times New Roman"/>
          <w:b/>
        </w:rPr>
        <w:t xml:space="preserve"> (</w:t>
      </w:r>
      <w:r w:rsidR="007D025F">
        <w:rPr>
          <w:rFonts w:ascii="Times New Roman" w:hAnsi="Times New Roman" w:cs="Times New Roman"/>
          <w:b/>
        </w:rPr>
        <w:t>2018</w:t>
      </w:r>
      <w:r w:rsidR="00E61AE1" w:rsidRPr="00E61AE1">
        <w:rPr>
          <w:rFonts w:ascii="Times New Roman" w:hAnsi="Times New Roman" w:cs="Times New Roman"/>
          <w:b/>
        </w:rPr>
        <w:t>)</w:t>
      </w:r>
      <w:r w:rsidR="00E61AE1">
        <w:rPr>
          <w:rFonts w:ascii="Times New Roman" w:hAnsi="Times New Roman" w:cs="Times New Roman"/>
          <w:bCs/>
        </w:rPr>
        <w:t xml:space="preserve"> divided 33 genotypes into nine clusters by Tocher’s method.</w:t>
      </w:r>
    </w:p>
    <w:p w14:paraId="313ED368" w14:textId="77777777" w:rsidR="00065FAA" w:rsidRPr="00FA0BDF" w:rsidRDefault="00BA0DDE" w:rsidP="00AB4A78">
      <w:pPr>
        <w:spacing w:line="276" w:lineRule="auto"/>
        <w:ind w:firstLine="567"/>
        <w:jc w:val="both"/>
        <w:rPr>
          <w:rFonts w:ascii="Times New Roman" w:hAnsi="Times New Roman" w:cs="Times New Roman"/>
          <w:b/>
          <w:bCs/>
        </w:rPr>
      </w:pPr>
      <w:r w:rsidRPr="00AB4A78">
        <w:rPr>
          <w:rFonts w:ascii="Times New Roman" w:hAnsi="Times New Roman" w:cs="Times New Roman"/>
          <w:bCs/>
        </w:rPr>
        <w:t xml:space="preserve"> The average intra and inter cluster distances are depicted in table 2. The maximum intra-cluster distance has been seen in cluster I (1562.48) followed by cluster II (1324.19), cluster IV (1182.09) and cluster III (1054.54). Cluster V did not show any intra-cluster distance because of single genotype in it</w:t>
      </w:r>
      <w:r w:rsidR="00065FAA">
        <w:rPr>
          <w:rFonts w:ascii="Times New Roman" w:hAnsi="Times New Roman" w:cs="Times New Roman"/>
          <w:bCs/>
        </w:rPr>
        <w:t xml:space="preserve"> (fig.-1)</w:t>
      </w:r>
      <w:r w:rsidRPr="00AB4A78">
        <w:rPr>
          <w:rFonts w:ascii="Times New Roman" w:hAnsi="Times New Roman" w:cs="Times New Roman"/>
          <w:bCs/>
        </w:rPr>
        <w:t>. The inter-cluster D</w:t>
      </w:r>
      <w:r w:rsidRPr="00AB4A78">
        <w:rPr>
          <w:rFonts w:ascii="Times New Roman" w:hAnsi="Times New Roman" w:cs="Times New Roman"/>
          <w:bCs/>
          <w:vertAlign w:val="superscript"/>
        </w:rPr>
        <w:t>2</w:t>
      </w:r>
      <w:r w:rsidRPr="00AB4A78">
        <w:rPr>
          <w:rFonts w:ascii="Times New Roman" w:hAnsi="Times New Roman" w:cs="Times New Roman"/>
          <w:bCs/>
        </w:rPr>
        <w:t xml:space="preserve"> values showed that the maximum inter-cluster distance was seen between cluster II and V (17143.86) followed by cluster IV and V (14716.91), cluster III and V (14505.84), cluster I and V (10286.65) &amp; cluster I and IV (3561.21). The minimum inter-cluster distance value was found between cluster III and IV (1680.57) indicating that these two clusters were the least diverse.</w:t>
      </w:r>
      <w:r w:rsidR="00065FAA">
        <w:rPr>
          <w:rFonts w:ascii="Times New Roman" w:hAnsi="Times New Roman" w:cs="Times New Roman"/>
          <w:bCs/>
        </w:rPr>
        <w:t xml:space="preserve"> </w:t>
      </w:r>
      <w:r w:rsidR="00065FAA" w:rsidRPr="00065FAA">
        <w:rPr>
          <w:rFonts w:ascii="Times New Roman" w:hAnsi="Times New Roman" w:cs="Times New Roman"/>
          <w:color w:val="000000" w:themeColor="text1"/>
          <w:shd w:val="clear" w:color="auto" w:fill="FFFFFF"/>
        </w:rPr>
        <w:t>The genotypes grouped into identical cluster showed the lowest degree of divergence from each other, and in case crosses are made among such genotypes, no transgressive segregant can be obtained from such combinations. Therefore, hybridization programmes should constantly be planned in such manner that the parents belonging to distinct clusters with maximum divergence should be crossed to get suitable transgressive segregants</w:t>
      </w:r>
      <w:r w:rsidR="00A17A9C">
        <w:rPr>
          <w:rFonts w:ascii="Times New Roman" w:hAnsi="Times New Roman" w:cs="Times New Roman"/>
          <w:color w:val="000000" w:themeColor="text1"/>
          <w:shd w:val="clear" w:color="auto" w:fill="FFFFFF"/>
        </w:rPr>
        <w:t xml:space="preserve"> and </w:t>
      </w:r>
      <w:r w:rsidR="00A17A9C" w:rsidRPr="00A17A9C">
        <w:rPr>
          <w:rFonts w:ascii="Times New Roman" w:hAnsi="Times New Roman" w:cs="Times New Roman"/>
          <w:shd w:val="clear" w:color="auto" w:fill="FCFCFC"/>
        </w:rPr>
        <w:t>heterotic F</w:t>
      </w:r>
      <w:r w:rsidR="00A17A9C" w:rsidRPr="00A17A9C">
        <w:rPr>
          <w:rFonts w:ascii="Times New Roman" w:hAnsi="Times New Roman" w:cs="Times New Roman"/>
          <w:shd w:val="clear" w:color="auto" w:fill="FCFCFC"/>
          <w:vertAlign w:val="subscript"/>
        </w:rPr>
        <w:t>1</w:t>
      </w:r>
      <w:r w:rsidR="00A17A9C" w:rsidRPr="00A17A9C">
        <w:rPr>
          <w:rFonts w:ascii="Times New Roman" w:hAnsi="Times New Roman" w:cs="Times New Roman"/>
          <w:shd w:val="clear" w:color="auto" w:fill="FCFCFC"/>
        </w:rPr>
        <w:t>s</w:t>
      </w:r>
      <w:r w:rsidR="00065FAA" w:rsidRPr="00065FAA">
        <w:rPr>
          <w:rFonts w:ascii="Times New Roman" w:hAnsi="Times New Roman" w:cs="Times New Roman"/>
          <w:color w:val="000000" w:themeColor="text1"/>
          <w:shd w:val="clear" w:color="auto" w:fill="FFFFFF"/>
        </w:rPr>
        <w:t>.</w:t>
      </w:r>
      <w:r w:rsidRPr="00065FAA">
        <w:rPr>
          <w:rFonts w:ascii="Times New Roman" w:hAnsi="Times New Roman" w:cs="Times New Roman"/>
          <w:bCs/>
          <w:color w:val="000000" w:themeColor="text1"/>
        </w:rPr>
        <w:t xml:space="preserve"> </w:t>
      </w:r>
      <w:r w:rsidR="00065FAA" w:rsidRPr="00065FAA">
        <w:rPr>
          <w:rFonts w:ascii="Times New Roman" w:hAnsi="Times New Roman" w:cs="Times New Roman"/>
        </w:rPr>
        <w:t xml:space="preserve">The genotypes for hybridization should always be chosen from widely separated clusters (fig. 2), as it is always seen that there are multiple genotypes included in the crossing programme from widely separated clusters. Although, for final selection of the parents for breeding programme, the genotypes to be used may be selected almost without exception or its proven performance in the areas of intended use including quantitative characters and include in crossing with the existing varieties for their further improvement </w:t>
      </w:r>
      <w:r w:rsidR="00065FAA" w:rsidRPr="00FA0BDF">
        <w:rPr>
          <w:rFonts w:ascii="Times New Roman" w:hAnsi="Times New Roman" w:cs="Times New Roman"/>
          <w:b/>
          <w:bCs/>
        </w:rPr>
        <w:t>(Allard, 1960).</w:t>
      </w:r>
    </w:p>
    <w:p w14:paraId="524116FE" w14:textId="77777777" w:rsidR="00CE10AC" w:rsidRPr="00065FAA" w:rsidRDefault="00D40F92" w:rsidP="00AB4A78">
      <w:pPr>
        <w:spacing w:line="276" w:lineRule="auto"/>
        <w:ind w:firstLine="567"/>
        <w:jc w:val="both"/>
        <w:rPr>
          <w:rFonts w:ascii="Times New Roman" w:hAnsi="Times New Roman" w:cs="Times New Roman"/>
          <w:b/>
        </w:rPr>
      </w:pPr>
      <w:r w:rsidRPr="00AB4A78">
        <w:rPr>
          <w:rFonts w:ascii="Times New Roman" w:hAnsi="Times New Roman" w:cs="Times New Roman"/>
          <w:bCs/>
        </w:rPr>
        <w:lastRenderedPageBreak/>
        <w:t>Among all the characters, Number of secondary branches (39.22%) contributed the maximum towards genetic diversity followed by methionine content (20.26%) and 1000 seed weight (19.61%). Economic yield /plant, biological yield/plant, plant height, oil content, number of grains/siliqua and number of primary branches contributed 7.19%, 5.88%, 3.27%, 2.61%, 1.31% and 0.65% respectively.</w:t>
      </w:r>
      <w:r w:rsidR="00065FAA">
        <w:rPr>
          <w:rFonts w:ascii="Times New Roman" w:hAnsi="Times New Roman" w:cs="Times New Roman"/>
          <w:bCs/>
        </w:rPr>
        <w:t xml:space="preserve"> These results were in close confirmation with the findings of </w:t>
      </w:r>
      <w:r w:rsidR="00A17A9C">
        <w:rPr>
          <w:rFonts w:ascii="Times New Roman" w:hAnsi="Times New Roman" w:cs="Times New Roman"/>
          <w:b/>
        </w:rPr>
        <w:t>Vaishnav</w:t>
      </w:r>
      <w:r w:rsidR="00065FAA" w:rsidRPr="00065FAA">
        <w:rPr>
          <w:rFonts w:ascii="Times New Roman" w:hAnsi="Times New Roman" w:cs="Times New Roman"/>
          <w:b/>
        </w:rPr>
        <w:t xml:space="preserve"> </w:t>
      </w:r>
      <w:r w:rsidR="001923C5" w:rsidRPr="001923C5">
        <w:rPr>
          <w:rFonts w:ascii="Times New Roman" w:hAnsi="Times New Roman" w:cs="Times New Roman"/>
          <w:b/>
          <w:i/>
          <w:iCs/>
        </w:rPr>
        <w:t>et al.,</w:t>
      </w:r>
      <w:r w:rsidR="00065FAA" w:rsidRPr="00065FAA">
        <w:rPr>
          <w:rFonts w:ascii="Times New Roman" w:hAnsi="Times New Roman" w:cs="Times New Roman"/>
          <w:b/>
        </w:rPr>
        <w:t xml:space="preserve"> (2006) and </w:t>
      </w:r>
      <w:proofErr w:type="spellStart"/>
      <w:r w:rsidR="00065FAA" w:rsidRPr="00065FAA">
        <w:rPr>
          <w:rFonts w:ascii="Times New Roman" w:hAnsi="Times New Roman" w:cs="Times New Roman"/>
          <w:b/>
        </w:rPr>
        <w:t>Sutariya</w:t>
      </w:r>
      <w:proofErr w:type="spellEnd"/>
      <w:r w:rsidR="00065FAA" w:rsidRPr="00065FAA">
        <w:rPr>
          <w:rFonts w:ascii="Times New Roman" w:hAnsi="Times New Roman" w:cs="Times New Roman"/>
          <w:b/>
        </w:rPr>
        <w:t xml:space="preserve"> </w:t>
      </w:r>
      <w:r w:rsidR="001923C5" w:rsidRPr="001923C5">
        <w:rPr>
          <w:rFonts w:ascii="Times New Roman" w:hAnsi="Times New Roman" w:cs="Times New Roman"/>
          <w:b/>
          <w:i/>
          <w:iCs/>
        </w:rPr>
        <w:t>et al.,</w:t>
      </w:r>
      <w:r w:rsidR="00065FAA" w:rsidRPr="00065FAA">
        <w:rPr>
          <w:rFonts w:ascii="Times New Roman" w:hAnsi="Times New Roman" w:cs="Times New Roman"/>
          <w:b/>
        </w:rPr>
        <w:t xml:space="preserve"> (2011)</w:t>
      </w:r>
      <w:r w:rsidR="00065FAA">
        <w:rPr>
          <w:rFonts w:ascii="Times New Roman" w:hAnsi="Times New Roman" w:cs="Times New Roman"/>
          <w:b/>
        </w:rPr>
        <w:t>.</w:t>
      </w:r>
    </w:p>
    <w:p w14:paraId="261C02CA" w14:textId="23561E34" w:rsidR="00002A5E" w:rsidRDefault="00D40F92" w:rsidP="00AB4A78">
      <w:pPr>
        <w:spacing w:line="276" w:lineRule="auto"/>
        <w:ind w:firstLine="567"/>
        <w:jc w:val="both"/>
        <w:rPr>
          <w:rFonts w:ascii="Times New Roman" w:hAnsi="Times New Roman" w:cs="Times New Roman"/>
          <w:b/>
        </w:rPr>
      </w:pPr>
      <w:r w:rsidRPr="00AB4A78">
        <w:rPr>
          <w:rFonts w:ascii="Times New Roman" w:hAnsi="Times New Roman" w:cs="Times New Roman"/>
          <w:bCs/>
        </w:rPr>
        <w:t>Cluster I possessed high mean value for number of primary branches/plant (8.93), protein content (26.55); cluster II for plant height (179.61), number of secondary branches/plant (389.13).</w:t>
      </w:r>
      <w:r w:rsidR="00065FAA">
        <w:rPr>
          <w:rFonts w:ascii="Times New Roman" w:hAnsi="Times New Roman" w:cs="Times New Roman"/>
          <w:bCs/>
        </w:rPr>
        <w:t xml:space="preserve"> The cluster I genotypes were having maximum number of primary branches and high protein content which means the genotypes of this cluster can be selected for abovesaid characters.</w:t>
      </w:r>
      <w:r w:rsidRPr="00AB4A78">
        <w:rPr>
          <w:rFonts w:ascii="Times New Roman" w:hAnsi="Times New Roman" w:cs="Times New Roman"/>
          <w:bCs/>
        </w:rPr>
        <w:t xml:space="preserve"> Cluster III showed high mean values for number of grains/siliqua (14.98) and tryptophan content (1.97%) while</w:t>
      </w:r>
      <w:r w:rsidR="00A17A9C">
        <w:rPr>
          <w:rFonts w:ascii="Times New Roman" w:hAnsi="Times New Roman" w:cs="Times New Roman"/>
          <w:bCs/>
        </w:rPr>
        <w:t>,</w:t>
      </w:r>
      <w:r w:rsidRPr="00AB4A78">
        <w:rPr>
          <w:rFonts w:ascii="Times New Roman" w:hAnsi="Times New Roman" w:cs="Times New Roman"/>
          <w:bCs/>
        </w:rPr>
        <w:t xml:space="preserve"> cluster IV was found best for methionine content (2.50%). Also, cluster V exhibited highest mean values for biological yield/plant (92.60), 1000 seed weight (0.533), oil content</w:t>
      </w:r>
      <w:r w:rsidR="003F181A" w:rsidRPr="00AB4A78">
        <w:rPr>
          <w:rFonts w:ascii="Times New Roman" w:hAnsi="Times New Roman" w:cs="Times New Roman"/>
          <w:bCs/>
        </w:rPr>
        <w:t xml:space="preserve"> (39.43%) and economic yield/plant (27.48). Cluster V was also the best for days to 50% flowering (56.33) and days to maturity (121.00).</w:t>
      </w:r>
      <w:r w:rsidR="00A17A9C">
        <w:rPr>
          <w:rFonts w:ascii="Times New Roman" w:hAnsi="Times New Roman" w:cs="Times New Roman"/>
          <w:bCs/>
        </w:rPr>
        <w:t xml:space="preserve"> Genotypes of cluster V had lesser life cycle and reproduction phase thus very suitable for early maturity selection.</w:t>
      </w:r>
      <w:r w:rsidR="00C00355">
        <w:rPr>
          <w:rFonts w:ascii="Times New Roman" w:hAnsi="Times New Roman" w:cs="Times New Roman"/>
          <w:bCs/>
        </w:rPr>
        <w:t xml:space="preserve"> </w:t>
      </w:r>
      <w:r w:rsidR="00C00355" w:rsidRPr="00C00355">
        <w:rPr>
          <w:rFonts w:ascii="Times New Roman" w:hAnsi="Times New Roman" w:cs="Times New Roman"/>
          <w:b/>
        </w:rPr>
        <w:t xml:space="preserve">Gadi </w:t>
      </w:r>
      <w:r w:rsidR="001923C5" w:rsidRPr="001923C5">
        <w:rPr>
          <w:rFonts w:ascii="Times New Roman" w:hAnsi="Times New Roman" w:cs="Times New Roman"/>
          <w:b/>
          <w:i/>
          <w:iCs/>
        </w:rPr>
        <w:t>et al.,</w:t>
      </w:r>
      <w:r w:rsidR="00C00355" w:rsidRPr="00C00355">
        <w:rPr>
          <w:rFonts w:ascii="Times New Roman" w:hAnsi="Times New Roman" w:cs="Times New Roman"/>
          <w:b/>
        </w:rPr>
        <w:t xml:space="preserve"> (2020)</w:t>
      </w:r>
      <w:r w:rsidR="00C00355">
        <w:rPr>
          <w:rFonts w:ascii="Times New Roman" w:hAnsi="Times New Roman" w:cs="Times New Roman"/>
          <w:bCs/>
        </w:rPr>
        <w:t xml:space="preserve">, </w:t>
      </w:r>
      <w:r w:rsidR="001923C5" w:rsidRPr="001923C5">
        <w:rPr>
          <w:rFonts w:ascii="Times New Roman" w:hAnsi="Times New Roman" w:cs="Times New Roman"/>
          <w:b/>
          <w:bCs/>
        </w:rPr>
        <w:t>Vaishnav et al. (2006),</w:t>
      </w:r>
      <w:r w:rsidR="001923C5">
        <w:rPr>
          <w:rFonts w:ascii="Times New Roman" w:hAnsi="Times New Roman" w:cs="Times New Roman"/>
          <w:bCs/>
        </w:rPr>
        <w:t xml:space="preserve"> </w:t>
      </w:r>
      <w:r w:rsidR="00C00355" w:rsidRPr="00C00355">
        <w:rPr>
          <w:rFonts w:ascii="Times New Roman" w:hAnsi="Times New Roman" w:cs="Times New Roman"/>
          <w:b/>
        </w:rPr>
        <w:t xml:space="preserve">Kumar and Pandey (2013) </w:t>
      </w:r>
      <w:r w:rsidR="001923C5">
        <w:rPr>
          <w:rFonts w:ascii="Times New Roman" w:hAnsi="Times New Roman" w:cs="Times New Roman"/>
          <w:b/>
        </w:rPr>
        <w:t>reported similar type of observations in D</w:t>
      </w:r>
      <w:r w:rsidR="001923C5" w:rsidRPr="001923C5">
        <w:rPr>
          <w:rFonts w:ascii="Times New Roman" w:hAnsi="Times New Roman" w:cs="Times New Roman"/>
          <w:b/>
          <w:vertAlign w:val="superscript"/>
        </w:rPr>
        <w:t>2</w:t>
      </w:r>
      <w:r w:rsidR="001923C5">
        <w:rPr>
          <w:rFonts w:ascii="Times New Roman" w:hAnsi="Times New Roman" w:cs="Times New Roman"/>
          <w:b/>
        </w:rPr>
        <w:t xml:space="preserve"> analysis.</w:t>
      </w:r>
    </w:p>
    <w:p w14:paraId="28DAE278" w14:textId="645EEAF4" w:rsidR="008C3A2F" w:rsidRDefault="008C3A2F" w:rsidP="008C3A2F">
      <w:pPr>
        <w:spacing w:line="276" w:lineRule="auto"/>
        <w:jc w:val="both"/>
        <w:rPr>
          <w:rFonts w:ascii="Times New Roman" w:hAnsi="Times New Roman" w:cs="Times New Roman"/>
          <w:b/>
        </w:rPr>
      </w:pPr>
      <w:r>
        <w:rPr>
          <w:rFonts w:ascii="Times New Roman" w:hAnsi="Times New Roman" w:cs="Times New Roman"/>
          <w:b/>
        </w:rPr>
        <w:t>Conclusion</w:t>
      </w:r>
    </w:p>
    <w:p w14:paraId="445AA453" w14:textId="28687493" w:rsidR="008C3A2F" w:rsidRPr="008C3A2F" w:rsidRDefault="008C3A2F" w:rsidP="008C3A2F">
      <w:pPr>
        <w:spacing w:before="100" w:beforeAutospacing="1" w:after="100" w:afterAutospacing="1" w:line="240" w:lineRule="auto"/>
        <w:ind w:firstLine="900"/>
        <w:jc w:val="both"/>
        <w:rPr>
          <w:rFonts w:ascii="Times New Roman" w:eastAsia="Times New Roman" w:hAnsi="Times New Roman" w:cs="Times New Roman"/>
          <w:szCs w:val="24"/>
          <w:lang w:val="en-US"/>
        </w:rPr>
      </w:pPr>
      <w:r w:rsidRPr="008C3A2F">
        <w:rPr>
          <w:rFonts w:ascii="Times New Roman" w:eastAsia="Times New Roman" w:hAnsi="Times New Roman" w:cs="Times New Roman"/>
          <w:szCs w:val="24"/>
          <w:lang w:val="en-US"/>
        </w:rPr>
        <w:t xml:space="preserve">The 18 genotypes were grouped into 5 clusters with the help of D² statistical analysis and cluster II, III and IV possessed maximum number of genotypes. The divergence among the genotypes of cluster I was maximum because it showed maximum intra-cluster distance. Cluster II and V had maximum divergence in genotypes and the genotypes of these clusters can be used in hybridization program since they are very diverse. The utilization of genetically diverse parents from these clusters is likely to produce superior segregants in the succeeding generations. Such wide genetic diversity can be strategically exploited to enhance yield potential and adaptability. Moreover, selecting parents from distant clusters may also contribute to the development of transgressive segregants. </w:t>
      </w:r>
    </w:p>
    <w:p w14:paraId="702EE910" w14:textId="77777777" w:rsidR="008C3A2F" w:rsidRPr="00AB4A78" w:rsidRDefault="008C3A2F" w:rsidP="008C3A2F">
      <w:pPr>
        <w:spacing w:line="276" w:lineRule="auto"/>
        <w:jc w:val="both"/>
        <w:rPr>
          <w:rFonts w:ascii="Times New Roman" w:hAnsi="Times New Roman" w:cs="Times New Roman"/>
          <w:bCs/>
        </w:rPr>
        <w:sectPr w:rsidR="008C3A2F" w:rsidRPr="00AB4A78" w:rsidSect="00F61F4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568" w:left="1440" w:header="709" w:footer="709" w:gutter="0"/>
          <w:cols w:space="708"/>
          <w:docGrid w:linePitch="360"/>
        </w:sectPr>
      </w:pPr>
    </w:p>
    <w:p w14:paraId="1BA3C42B" w14:textId="77777777" w:rsidR="00002A5E" w:rsidRPr="00A0654B" w:rsidRDefault="00002A5E" w:rsidP="00A0654B">
      <w:pPr>
        <w:ind w:left="-993" w:right="-1357" w:firstLine="142"/>
        <w:rPr>
          <w:rFonts w:ascii="Times New Roman" w:hAnsi="Times New Roman" w:cs="Times New Roman"/>
          <w:b/>
          <w:bCs/>
          <w:sz w:val="28"/>
          <w:szCs w:val="28"/>
        </w:rPr>
      </w:pPr>
      <w:r>
        <w:lastRenderedPageBreak/>
        <w:t xml:space="preserve">         </w:t>
      </w:r>
      <w:r w:rsidRPr="00A0654B">
        <w:rPr>
          <w:rFonts w:ascii="Times New Roman" w:hAnsi="Times New Roman" w:cs="Times New Roman"/>
          <w:b/>
          <w:bCs/>
          <w:sz w:val="28"/>
          <w:szCs w:val="28"/>
        </w:rPr>
        <w:t>Table</w:t>
      </w:r>
      <w:r w:rsidR="000E6F8A" w:rsidRPr="00A0654B">
        <w:rPr>
          <w:rFonts w:ascii="Times New Roman" w:hAnsi="Times New Roman" w:cs="Times New Roman"/>
          <w:b/>
          <w:bCs/>
          <w:sz w:val="28"/>
          <w:szCs w:val="28"/>
        </w:rPr>
        <w:t>:</w:t>
      </w:r>
      <w:r w:rsidRPr="00A0654B">
        <w:rPr>
          <w:rFonts w:ascii="Times New Roman" w:hAnsi="Times New Roman" w:cs="Times New Roman"/>
          <w:b/>
          <w:bCs/>
          <w:sz w:val="28"/>
          <w:szCs w:val="28"/>
        </w:rPr>
        <w:t xml:space="preserve"> </w:t>
      </w:r>
      <w:r w:rsidR="00A0654B">
        <w:rPr>
          <w:rFonts w:ascii="Times New Roman" w:hAnsi="Times New Roman" w:cs="Times New Roman"/>
          <w:b/>
          <w:bCs/>
          <w:sz w:val="28"/>
          <w:szCs w:val="28"/>
        </w:rPr>
        <w:t>1</w:t>
      </w:r>
      <w:r w:rsidRPr="00A0654B">
        <w:rPr>
          <w:rFonts w:ascii="Times New Roman" w:hAnsi="Times New Roman" w:cs="Times New Roman"/>
          <w:b/>
          <w:bCs/>
          <w:sz w:val="28"/>
          <w:szCs w:val="28"/>
        </w:rPr>
        <w:t xml:space="preserve"> Number of genotypes in each cluster</w:t>
      </w:r>
    </w:p>
    <w:tbl>
      <w:tblPr>
        <w:tblStyle w:val="TableGrid"/>
        <w:tblW w:w="15019" w:type="dxa"/>
        <w:tblInd w:w="-509" w:type="dxa"/>
        <w:tblLook w:val="04A0" w:firstRow="1" w:lastRow="0" w:firstColumn="1" w:lastColumn="0" w:noHBand="0" w:noVBand="1"/>
      </w:tblPr>
      <w:tblGrid>
        <w:gridCol w:w="1738"/>
        <w:gridCol w:w="2190"/>
        <w:gridCol w:w="11091"/>
      </w:tblGrid>
      <w:tr w:rsidR="00002A5E" w14:paraId="72922E8B" w14:textId="77777777" w:rsidTr="00A0654B">
        <w:trPr>
          <w:trHeight w:val="580"/>
        </w:trPr>
        <w:tc>
          <w:tcPr>
            <w:tcW w:w="1738" w:type="dxa"/>
          </w:tcPr>
          <w:p w14:paraId="74A975B7"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Clusters</w:t>
            </w:r>
          </w:p>
        </w:tc>
        <w:tc>
          <w:tcPr>
            <w:tcW w:w="2190" w:type="dxa"/>
          </w:tcPr>
          <w:p w14:paraId="2415F45A"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Number of genotypes</w:t>
            </w:r>
          </w:p>
        </w:tc>
        <w:tc>
          <w:tcPr>
            <w:tcW w:w="11091" w:type="dxa"/>
          </w:tcPr>
          <w:p w14:paraId="794BF8BC"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Genotypes</w:t>
            </w:r>
          </w:p>
        </w:tc>
      </w:tr>
      <w:tr w:rsidR="00002A5E" w14:paraId="32192640" w14:textId="77777777" w:rsidTr="00A0654B">
        <w:trPr>
          <w:trHeight w:val="580"/>
        </w:trPr>
        <w:tc>
          <w:tcPr>
            <w:tcW w:w="1738" w:type="dxa"/>
          </w:tcPr>
          <w:p w14:paraId="6D107A36"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I</w:t>
            </w:r>
          </w:p>
        </w:tc>
        <w:tc>
          <w:tcPr>
            <w:tcW w:w="2190" w:type="dxa"/>
          </w:tcPr>
          <w:p w14:paraId="2C2D633A" w14:textId="77777777" w:rsidR="00002A5E" w:rsidRPr="00A0654B" w:rsidRDefault="00002A5E" w:rsidP="00803927">
            <w:pPr>
              <w:jc w:val="center"/>
              <w:rPr>
                <w:rFonts w:ascii="Times New Roman" w:hAnsi="Times New Roman" w:cs="Times New Roman"/>
                <w:sz w:val="24"/>
                <w:szCs w:val="24"/>
              </w:rPr>
            </w:pPr>
            <w:r w:rsidRPr="00A0654B">
              <w:rPr>
                <w:rFonts w:ascii="Times New Roman" w:hAnsi="Times New Roman" w:cs="Times New Roman"/>
                <w:sz w:val="24"/>
                <w:szCs w:val="24"/>
              </w:rPr>
              <w:t>2</w:t>
            </w:r>
          </w:p>
        </w:tc>
        <w:tc>
          <w:tcPr>
            <w:tcW w:w="11091" w:type="dxa"/>
          </w:tcPr>
          <w:p w14:paraId="64447A6A" w14:textId="77777777" w:rsidR="00002A5E" w:rsidRPr="00A0654B" w:rsidRDefault="00002A5E" w:rsidP="00803927">
            <w:pPr>
              <w:rPr>
                <w:rFonts w:ascii="Times New Roman" w:hAnsi="Times New Roman" w:cs="Times New Roman"/>
                <w:sz w:val="24"/>
                <w:szCs w:val="24"/>
              </w:rPr>
            </w:pPr>
            <w:r w:rsidRPr="00A0654B">
              <w:rPr>
                <w:rFonts w:ascii="Times New Roman" w:hAnsi="Times New Roman" w:cs="Times New Roman"/>
                <w:sz w:val="24"/>
                <w:szCs w:val="24"/>
              </w:rPr>
              <w:t>KMRL-20-501, KMRL-20-508</w:t>
            </w:r>
          </w:p>
        </w:tc>
      </w:tr>
      <w:tr w:rsidR="00002A5E" w14:paraId="2D9B3312" w14:textId="77777777" w:rsidTr="00A0654B">
        <w:trPr>
          <w:trHeight w:val="608"/>
        </w:trPr>
        <w:tc>
          <w:tcPr>
            <w:tcW w:w="1738" w:type="dxa"/>
          </w:tcPr>
          <w:p w14:paraId="09DD34C1"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II</w:t>
            </w:r>
          </w:p>
        </w:tc>
        <w:tc>
          <w:tcPr>
            <w:tcW w:w="2190" w:type="dxa"/>
          </w:tcPr>
          <w:p w14:paraId="063D78E1" w14:textId="77777777" w:rsidR="00002A5E" w:rsidRPr="00A0654B" w:rsidRDefault="00002A5E" w:rsidP="00803927">
            <w:pPr>
              <w:jc w:val="center"/>
              <w:rPr>
                <w:rFonts w:ascii="Times New Roman" w:hAnsi="Times New Roman" w:cs="Times New Roman"/>
                <w:sz w:val="24"/>
                <w:szCs w:val="24"/>
              </w:rPr>
            </w:pPr>
            <w:r w:rsidRPr="00A0654B">
              <w:rPr>
                <w:rFonts w:ascii="Times New Roman" w:hAnsi="Times New Roman" w:cs="Times New Roman"/>
                <w:sz w:val="24"/>
                <w:szCs w:val="24"/>
              </w:rPr>
              <w:t>5</w:t>
            </w:r>
          </w:p>
        </w:tc>
        <w:tc>
          <w:tcPr>
            <w:tcW w:w="11091" w:type="dxa"/>
          </w:tcPr>
          <w:p w14:paraId="7F52FC04" w14:textId="77777777" w:rsidR="00002A5E" w:rsidRPr="00A0654B" w:rsidRDefault="00002A5E" w:rsidP="00803927">
            <w:pPr>
              <w:rPr>
                <w:rFonts w:ascii="Times New Roman" w:hAnsi="Times New Roman" w:cs="Times New Roman"/>
                <w:sz w:val="24"/>
                <w:szCs w:val="24"/>
              </w:rPr>
            </w:pPr>
            <w:r w:rsidRPr="00A0654B">
              <w:rPr>
                <w:rFonts w:ascii="Times New Roman" w:hAnsi="Times New Roman" w:cs="Times New Roman"/>
                <w:sz w:val="24"/>
                <w:szCs w:val="24"/>
              </w:rPr>
              <w:t>KMRL-20-506, KMRL-20-515, KMRL-20-509, KMRL-20-511, KMRL-20-516</w:t>
            </w:r>
          </w:p>
        </w:tc>
      </w:tr>
      <w:tr w:rsidR="00002A5E" w14:paraId="3A33DC4F" w14:textId="77777777" w:rsidTr="00A0654B">
        <w:trPr>
          <w:trHeight w:val="580"/>
        </w:trPr>
        <w:tc>
          <w:tcPr>
            <w:tcW w:w="1738" w:type="dxa"/>
          </w:tcPr>
          <w:p w14:paraId="3602F8B4"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III</w:t>
            </w:r>
          </w:p>
        </w:tc>
        <w:tc>
          <w:tcPr>
            <w:tcW w:w="2190" w:type="dxa"/>
          </w:tcPr>
          <w:p w14:paraId="2B0BEFF4" w14:textId="77777777" w:rsidR="00002A5E" w:rsidRPr="00A0654B" w:rsidRDefault="00002A5E" w:rsidP="00803927">
            <w:pPr>
              <w:jc w:val="center"/>
              <w:rPr>
                <w:rFonts w:ascii="Times New Roman" w:hAnsi="Times New Roman" w:cs="Times New Roman"/>
                <w:sz w:val="24"/>
                <w:szCs w:val="24"/>
              </w:rPr>
            </w:pPr>
            <w:r w:rsidRPr="00A0654B">
              <w:rPr>
                <w:rFonts w:ascii="Times New Roman" w:hAnsi="Times New Roman" w:cs="Times New Roman"/>
                <w:sz w:val="24"/>
                <w:szCs w:val="24"/>
              </w:rPr>
              <w:t>5</w:t>
            </w:r>
          </w:p>
        </w:tc>
        <w:tc>
          <w:tcPr>
            <w:tcW w:w="11091" w:type="dxa"/>
          </w:tcPr>
          <w:p w14:paraId="04011FF6" w14:textId="77777777" w:rsidR="00002A5E" w:rsidRPr="00A0654B" w:rsidRDefault="00002A5E" w:rsidP="00803927">
            <w:pPr>
              <w:rPr>
                <w:rFonts w:ascii="Times New Roman" w:hAnsi="Times New Roman" w:cs="Times New Roman"/>
                <w:sz w:val="24"/>
                <w:szCs w:val="24"/>
              </w:rPr>
            </w:pPr>
            <w:r w:rsidRPr="00A0654B">
              <w:rPr>
                <w:rFonts w:ascii="Times New Roman" w:hAnsi="Times New Roman" w:cs="Times New Roman"/>
                <w:sz w:val="24"/>
                <w:szCs w:val="24"/>
              </w:rPr>
              <w:t>KMRL-20-502, ASHIRVAAD, KMRL-20-507, KMRL-20-514, KMRL-20-505</w:t>
            </w:r>
          </w:p>
        </w:tc>
      </w:tr>
      <w:tr w:rsidR="00002A5E" w14:paraId="12E4FA7C" w14:textId="77777777" w:rsidTr="00A0654B">
        <w:trPr>
          <w:trHeight w:val="580"/>
        </w:trPr>
        <w:tc>
          <w:tcPr>
            <w:tcW w:w="1738" w:type="dxa"/>
          </w:tcPr>
          <w:p w14:paraId="7297A886"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IV</w:t>
            </w:r>
          </w:p>
        </w:tc>
        <w:tc>
          <w:tcPr>
            <w:tcW w:w="2190" w:type="dxa"/>
          </w:tcPr>
          <w:p w14:paraId="3F29171D" w14:textId="77777777" w:rsidR="00002A5E" w:rsidRPr="00A0654B" w:rsidRDefault="00002A5E" w:rsidP="00803927">
            <w:pPr>
              <w:jc w:val="center"/>
              <w:rPr>
                <w:rFonts w:ascii="Times New Roman" w:hAnsi="Times New Roman" w:cs="Times New Roman"/>
                <w:sz w:val="24"/>
                <w:szCs w:val="24"/>
              </w:rPr>
            </w:pPr>
            <w:r w:rsidRPr="00A0654B">
              <w:rPr>
                <w:rFonts w:ascii="Times New Roman" w:hAnsi="Times New Roman" w:cs="Times New Roman"/>
                <w:sz w:val="24"/>
                <w:szCs w:val="24"/>
              </w:rPr>
              <w:t>5</w:t>
            </w:r>
          </w:p>
        </w:tc>
        <w:tc>
          <w:tcPr>
            <w:tcW w:w="11091" w:type="dxa"/>
          </w:tcPr>
          <w:p w14:paraId="266885E2" w14:textId="77777777" w:rsidR="00002A5E" w:rsidRPr="00A0654B" w:rsidRDefault="00002A5E" w:rsidP="00803927">
            <w:pPr>
              <w:rPr>
                <w:rFonts w:ascii="Times New Roman" w:hAnsi="Times New Roman" w:cs="Times New Roman"/>
                <w:sz w:val="24"/>
                <w:szCs w:val="24"/>
              </w:rPr>
            </w:pPr>
            <w:r w:rsidRPr="00A0654B">
              <w:rPr>
                <w:rFonts w:ascii="Times New Roman" w:hAnsi="Times New Roman" w:cs="Times New Roman"/>
                <w:sz w:val="24"/>
                <w:szCs w:val="24"/>
              </w:rPr>
              <w:t>KMRL-20-503, KMRL-20-504, KMRL-20-510, KMRL-20-513, VARDAAN</w:t>
            </w:r>
          </w:p>
        </w:tc>
      </w:tr>
      <w:tr w:rsidR="00002A5E" w14:paraId="6347343C" w14:textId="77777777" w:rsidTr="00A0654B">
        <w:trPr>
          <w:trHeight w:val="580"/>
        </w:trPr>
        <w:tc>
          <w:tcPr>
            <w:tcW w:w="1738" w:type="dxa"/>
          </w:tcPr>
          <w:p w14:paraId="756A102E" w14:textId="77777777" w:rsidR="00002A5E" w:rsidRPr="00A0654B" w:rsidRDefault="00002A5E" w:rsidP="00803927">
            <w:pPr>
              <w:jc w:val="center"/>
              <w:rPr>
                <w:rFonts w:ascii="Times New Roman" w:hAnsi="Times New Roman" w:cs="Times New Roman"/>
                <w:b/>
                <w:bCs/>
                <w:sz w:val="24"/>
                <w:szCs w:val="24"/>
              </w:rPr>
            </w:pPr>
            <w:r w:rsidRPr="00A0654B">
              <w:rPr>
                <w:rFonts w:ascii="Times New Roman" w:hAnsi="Times New Roman" w:cs="Times New Roman"/>
                <w:b/>
                <w:bCs/>
                <w:sz w:val="24"/>
                <w:szCs w:val="24"/>
              </w:rPr>
              <w:t>V</w:t>
            </w:r>
          </w:p>
        </w:tc>
        <w:tc>
          <w:tcPr>
            <w:tcW w:w="2190" w:type="dxa"/>
          </w:tcPr>
          <w:p w14:paraId="00FBAA34" w14:textId="77777777" w:rsidR="00002A5E" w:rsidRPr="00A0654B" w:rsidRDefault="00002A5E" w:rsidP="00803927">
            <w:pPr>
              <w:jc w:val="center"/>
              <w:rPr>
                <w:rFonts w:ascii="Times New Roman" w:hAnsi="Times New Roman" w:cs="Times New Roman"/>
                <w:sz w:val="24"/>
                <w:szCs w:val="24"/>
              </w:rPr>
            </w:pPr>
            <w:r w:rsidRPr="00A0654B">
              <w:rPr>
                <w:rFonts w:ascii="Times New Roman" w:hAnsi="Times New Roman" w:cs="Times New Roman"/>
                <w:sz w:val="24"/>
                <w:szCs w:val="24"/>
              </w:rPr>
              <w:t>1</w:t>
            </w:r>
          </w:p>
        </w:tc>
        <w:tc>
          <w:tcPr>
            <w:tcW w:w="11091" w:type="dxa"/>
          </w:tcPr>
          <w:p w14:paraId="51BD392C" w14:textId="77777777" w:rsidR="00002A5E" w:rsidRPr="00A0654B" w:rsidRDefault="00002A5E" w:rsidP="00803927">
            <w:pPr>
              <w:rPr>
                <w:rFonts w:ascii="Times New Roman" w:hAnsi="Times New Roman" w:cs="Times New Roman"/>
                <w:sz w:val="24"/>
                <w:szCs w:val="24"/>
              </w:rPr>
            </w:pPr>
            <w:r w:rsidRPr="00A0654B">
              <w:rPr>
                <w:rFonts w:ascii="Times New Roman" w:hAnsi="Times New Roman" w:cs="Times New Roman"/>
                <w:sz w:val="24"/>
                <w:szCs w:val="24"/>
              </w:rPr>
              <w:t>KMRL-20-512</w:t>
            </w:r>
          </w:p>
        </w:tc>
      </w:tr>
    </w:tbl>
    <w:p w14:paraId="3DABD2A4" w14:textId="77777777" w:rsidR="00A0654B" w:rsidRDefault="00A0654B" w:rsidP="00A0654B">
      <w:pPr>
        <w:spacing w:line="360" w:lineRule="auto"/>
        <w:ind w:right="-1210" w:hanging="851"/>
        <w:jc w:val="both"/>
        <w:rPr>
          <w:rFonts w:ascii="Times New Roman" w:hAnsi="Times New Roman" w:cs="Times New Roman"/>
          <w:b/>
          <w:sz w:val="28"/>
          <w:szCs w:val="28"/>
        </w:rPr>
      </w:pPr>
    </w:p>
    <w:p w14:paraId="03BCA630" w14:textId="19A106B9" w:rsidR="00A0654B" w:rsidRPr="00966BBF" w:rsidRDefault="00A0654B" w:rsidP="00A0654B">
      <w:pPr>
        <w:spacing w:line="360" w:lineRule="auto"/>
        <w:ind w:left="426" w:right="-1210" w:hanging="851"/>
        <w:jc w:val="both"/>
        <w:rPr>
          <w:rFonts w:ascii="Times New Roman" w:hAnsi="Times New Roman" w:cs="Times New Roman"/>
          <w:b/>
          <w:sz w:val="28"/>
          <w:szCs w:val="28"/>
        </w:rPr>
      </w:pPr>
      <w:r w:rsidRPr="00966BBF">
        <w:rPr>
          <w:rFonts w:ascii="Times New Roman" w:hAnsi="Times New Roman" w:cs="Times New Roman"/>
          <w:b/>
          <w:sz w:val="28"/>
          <w:szCs w:val="28"/>
        </w:rPr>
        <w:t>Table</w:t>
      </w:r>
      <w:r>
        <w:rPr>
          <w:rFonts w:ascii="Times New Roman" w:hAnsi="Times New Roman" w:cs="Times New Roman"/>
          <w:b/>
          <w:sz w:val="28"/>
          <w:szCs w:val="28"/>
        </w:rPr>
        <w:t>:</w:t>
      </w:r>
      <w:r w:rsidRPr="00966BBF">
        <w:rPr>
          <w:rFonts w:ascii="Times New Roman" w:hAnsi="Times New Roman" w:cs="Times New Roman"/>
          <w:b/>
          <w:sz w:val="28"/>
          <w:szCs w:val="28"/>
        </w:rPr>
        <w:t xml:space="preserve"> </w:t>
      </w:r>
      <w:r w:rsidR="00DA294A">
        <w:rPr>
          <w:rFonts w:ascii="Times New Roman" w:hAnsi="Times New Roman" w:cs="Times New Roman"/>
          <w:b/>
          <w:sz w:val="28"/>
          <w:szCs w:val="28"/>
        </w:rPr>
        <w:t>2</w:t>
      </w:r>
      <w:r w:rsidRPr="00966BBF">
        <w:rPr>
          <w:rFonts w:ascii="Times New Roman" w:hAnsi="Times New Roman" w:cs="Times New Roman"/>
          <w:b/>
          <w:sz w:val="28"/>
          <w:szCs w:val="28"/>
        </w:rPr>
        <w:t xml:space="preserve"> Cluster mean values of different characters.</w:t>
      </w:r>
    </w:p>
    <w:tbl>
      <w:tblPr>
        <w:tblStyle w:val="TableGrid"/>
        <w:tblpPr w:leftFromText="180" w:rightFromText="180" w:vertAnchor="page" w:horzAnchor="margin" w:tblpXSpec="center" w:tblpY="7009"/>
        <w:tblW w:w="15098" w:type="dxa"/>
        <w:tblLayout w:type="fixed"/>
        <w:tblLook w:val="04A0" w:firstRow="1" w:lastRow="0" w:firstColumn="1" w:lastColumn="0" w:noHBand="0" w:noVBand="1"/>
      </w:tblPr>
      <w:tblGrid>
        <w:gridCol w:w="1105"/>
        <w:gridCol w:w="811"/>
        <w:gridCol w:w="1016"/>
        <w:gridCol w:w="1106"/>
        <w:gridCol w:w="948"/>
        <w:gridCol w:w="948"/>
        <w:gridCol w:w="1084"/>
        <w:gridCol w:w="800"/>
        <w:gridCol w:w="1049"/>
        <w:gridCol w:w="993"/>
        <w:gridCol w:w="869"/>
        <w:gridCol w:w="869"/>
        <w:gridCol w:w="1220"/>
        <w:gridCol w:w="1121"/>
        <w:gridCol w:w="1159"/>
      </w:tblGrid>
      <w:tr w:rsidR="00A0654B" w14:paraId="70E9BFA8" w14:textId="77777777" w:rsidTr="00A0654B">
        <w:trPr>
          <w:trHeight w:val="1260"/>
        </w:trPr>
        <w:tc>
          <w:tcPr>
            <w:tcW w:w="1105" w:type="dxa"/>
            <w:vAlign w:val="center"/>
          </w:tcPr>
          <w:p w14:paraId="77403349" w14:textId="77777777" w:rsidR="00A0654B" w:rsidRPr="0096461B" w:rsidRDefault="00A0654B" w:rsidP="00A0654B">
            <w:pPr>
              <w:ind w:left="-284" w:firstLine="98"/>
              <w:jc w:val="right"/>
              <w:rPr>
                <w:b/>
                <w:bCs/>
                <w:sz w:val="24"/>
                <w:szCs w:val="24"/>
              </w:rPr>
            </w:pPr>
            <w:r w:rsidRPr="0096461B">
              <w:rPr>
                <w:b/>
                <w:bCs/>
                <w:sz w:val="24"/>
                <w:szCs w:val="24"/>
              </w:rPr>
              <w:t>Cluster</w:t>
            </w:r>
          </w:p>
        </w:tc>
        <w:tc>
          <w:tcPr>
            <w:tcW w:w="811" w:type="dxa"/>
            <w:vAlign w:val="center"/>
          </w:tcPr>
          <w:p w14:paraId="74FC6C08" w14:textId="77777777" w:rsidR="00A0654B" w:rsidRPr="007310E7" w:rsidRDefault="00A0654B" w:rsidP="00A0654B">
            <w:pPr>
              <w:jc w:val="center"/>
              <w:rPr>
                <w:rFonts w:ascii="Times New Roman" w:hAnsi="Times New Roman" w:cs="Times New Roman"/>
                <w:b/>
                <w:bCs/>
                <w:color w:val="050505"/>
                <w:sz w:val="20"/>
                <w:szCs w:val="20"/>
              </w:rPr>
            </w:pPr>
            <w:r w:rsidRPr="007310E7">
              <w:rPr>
                <w:rFonts w:ascii="Times New Roman" w:hAnsi="Times New Roman" w:cs="Times New Roman"/>
                <w:b/>
                <w:bCs/>
                <w:color w:val="050505"/>
                <w:sz w:val="20"/>
                <w:szCs w:val="20"/>
              </w:rPr>
              <w:t>Plant Height</w:t>
            </w:r>
          </w:p>
        </w:tc>
        <w:tc>
          <w:tcPr>
            <w:tcW w:w="1016" w:type="dxa"/>
          </w:tcPr>
          <w:p w14:paraId="12C95A22" w14:textId="77777777" w:rsidR="00A0654B" w:rsidRPr="007310E7" w:rsidRDefault="00A0654B" w:rsidP="00A0654B">
            <w:pPr>
              <w:jc w:val="center"/>
              <w:rPr>
                <w:rFonts w:ascii="Times New Roman" w:hAnsi="Times New Roman" w:cs="Times New Roman"/>
                <w:b/>
                <w:bCs/>
                <w:color w:val="050505"/>
                <w:sz w:val="20"/>
                <w:szCs w:val="20"/>
              </w:rPr>
            </w:pPr>
          </w:p>
          <w:p w14:paraId="51937B21" w14:textId="77777777" w:rsidR="00A0654B" w:rsidRPr="007310E7" w:rsidRDefault="00A0654B" w:rsidP="00A0654B">
            <w:pPr>
              <w:jc w:val="center"/>
              <w:rPr>
                <w:rFonts w:ascii="Times New Roman" w:hAnsi="Times New Roman" w:cs="Times New Roman"/>
                <w:b/>
                <w:bCs/>
                <w:color w:val="050505"/>
                <w:sz w:val="20"/>
                <w:szCs w:val="20"/>
              </w:rPr>
            </w:pPr>
            <w:r w:rsidRPr="007310E7">
              <w:rPr>
                <w:rFonts w:ascii="Times New Roman" w:hAnsi="Times New Roman" w:cs="Times New Roman"/>
                <w:b/>
                <w:bCs/>
                <w:color w:val="050505"/>
                <w:sz w:val="20"/>
                <w:szCs w:val="20"/>
              </w:rPr>
              <w:t>Number of primary branches</w:t>
            </w:r>
          </w:p>
        </w:tc>
        <w:tc>
          <w:tcPr>
            <w:tcW w:w="1106" w:type="dxa"/>
          </w:tcPr>
          <w:p w14:paraId="21E78458" w14:textId="77777777" w:rsidR="00A0654B" w:rsidRPr="007310E7" w:rsidRDefault="00A0654B" w:rsidP="00A0654B">
            <w:pPr>
              <w:jc w:val="center"/>
              <w:rPr>
                <w:rFonts w:ascii="Times New Roman" w:hAnsi="Times New Roman" w:cs="Times New Roman"/>
                <w:b/>
                <w:bCs/>
                <w:sz w:val="20"/>
                <w:szCs w:val="20"/>
              </w:rPr>
            </w:pPr>
          </w:p>
          <w:p w14:paraId="49CCF843"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Number of secondary branches</w:t>
            </w:r>
          </w:p>
        </w:tc>
        <w:tc>
          <w:tcPr>
            <w:tcW w:w="948" w:type="dxa"/>
          </w:tcPr>
          <w:p w14:paraId="575D0971" w14:textId="77777777" w:rsidR="00A0654B" w:rsidRPr="007310E7" w:rsidRDefault="00A0654B" w:rsidP="00A0654B">
            <w:pPr>
              <w:jc w:val="center"/>
              <w:rPr>
                <w:rFonts w:ascii="Times New Roman" w:hAnsi="Times New Roman" w:cs="Times New Roman"/>
                <w:b/>
                <w:bCs/>
                <w:sz w:val="20"/>
                <w:szCs w:val="20"/>
              </w:rPr>
            </w:pPr>
          </w:p>
          <w:p w14:paraId="27400B7E"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Number of siliquae/plant</w:t>
            </w:r>
          </w:p>
        </w:tc>
        <w:tc>
          <w:tcPr>
            <w:tcW w:w="948" w:type="dxa"/>
          </w:tcPr>
          <w:p w14:paraId="5F05B9A3" w14:textId="77777777" w:rsidR="00A0654B" w:rsidRPr="007310E7" w:rsidRDefault="00A0654B" w:rsidP="00A0654B">
            <w:pPr>
              <w:jc w:val="center"/>
              <w:rPr>
                <w:rFonts w:ascii="Times New Roman" w:hAnsi="Times New Roman" w:cs="Times New Roman"/>
                <w:b/>
                <w:bCs/>
                <w:sz w:val="20"/>
                <w:szCs w:val="20"/>
              </w:rPr>
            </w:pPr>
          </w:p>
          <w:p w14:paraId="79AF8C63"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Number of grains/</w:t>
            </w:r>
            <w:r>
              <w:rPr>
                <w:rFonts w:ascii="Times New Roman" w:hAnsi="Times New Roman" w:cs="Times New Roman"/>
                <w:b/>
                <w:bCs/>
                <w:sz w:val="20"/>
                <w:szCs w:val="20"/>
              </w:rPr>
              <w:t xml:space="preserve"> </w:t>
            </w:r>
            <w:r w:rsidRPr="007310E7">
              <w:rPr>
                <w:rFonts w:ascii="Times New Roman" w:hAnsi="Times New Roman" w:cs="Times New Roman"/>
                <w:b/>
                <w:bCs/>
                <w:sz w:val="20"/>
                <w:szCs w:val="20"/>
              </w:rPr>
              <w:t>siliqua</w:t>
            </w:r>
          </w:p>
        </w:tc>
        <w:tc>
          <w:tcPr>
            <w:tcW w:w="1084" w:type="dxa"/>
          </w:tcPr>
          <w:p w14:paraId="5EA99A90" w14:textId="77777777" w:rsidR="00A0654B" w:rsidRPr="007310E7" w:rsidRDefault="00A0654B" w:rsidP="00A0654B">
            <w:pPr>
              <w:jc w:val="center"/>
              <w:rPr>
                <w:rFonts w:ascii="Times New Roman" w:hAnsi="Times New Roman" w:cs="Times New Roman"/>
                <w:b/>
                <w:bCs/>
                <w:sz w:val="20"/>
                <w:szCs w:val="20"/>
              </w:rPr>
            </w:pPr>
          </w:p>
          <w:p w14:paraId="2B9B7608"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Biological yield/ plant</w:t>
            </w:r>
          </w:p>
        </w:tc>
        <w:tc>
          <w:tcPr>
            <w:tcW w:w="800" w:type="dxa"/>
          </w:tcPr>
          <w:p w14:paraId="060BE415" w14:textId="77777777" w:rsidR="00A0654B" w:rsidRPr="007310E7" w:rsidRDefault="00A0654B" w:rsidP="00A0654B">
            <w:pPr>
              <w:jc w:val="center"/>
              <w:rPr>
                <w:rFonts w:ascii="Times New Roman" w:hAnsi="Times New Roman" w:cs="Times New Roman"/>
                <w:b/>
                <w:bCs/>
                <w:sz w:val="20"/>
                <w:szCs w:val="20"/>
              </w:rPr>
            </w:pPr>
          </w:p>
          <w:p w14:paraId="11399E92"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1000 seed weight</w:t>
            </w:r>
          </w:p>
        </w:tc>
        <w:tc>
          <w:tcPr>
            <w:tcW w:w="1049" w:type="dxa"/>
          </w:tcPr>
          <w:p w14:paraId="6A850F91" w14:textId="77777777" w:rsidR="00A0654B" w:rsidRPr="007310E7" w:rsidRDefault="00A0654B" w:rsidP="00A0654B">
            <w:pPr>
              <w:jc w:val="center"/>
              <w:rPr>
                <w:rFonts w:ascii="Times New Roman" w:hAnsi="Times New Roman" w:cs="Times New Roman"/>
                <w:b/>
                <w:bCs/>
                <w:sz w:val="20"/>
                <w:szCs w:val="20"/>
              </w:rPr>
            </w:pPr>
          </w:p>
          <w:p w14:paraId="0DB3274A" w14:textId="77777777" w:rsidR="00A0654B" w:rsidRPr="007310E7" w:rsidRDefault="00A0654B" w:rsidP="00A0654B">
            <w:pPr>
              <w:rPr>
                <w:rFonts w:ascii="Times New Roman" w:hAnsi="Times New Roman" w:cs="Times New Roman"/>
                <w:b/>
                <w:bCs/>
                <w:sz w:val="20"/>
                <w:szCs w:val="20"/>
              </w:rPr>
            </w:pPr>
            <w:r w:rsidRPr="007310E7">
              <w:rPr>
                <w:rFonts w:ascii="Times New Roman" w:hAnsi="Times New Roman" w:cs="Times New Roman"/>
                <w:b/>
                <w:bCs/>
                <w:sz w:val="20"/>
                <w:szCs w:val="20"/>
              </w:rPr>
              <w:t>Days to 50% flowering</w:t>
            </w:r>
          </w:p>
        </w:tc>
        <w:tc>
          <w:tcPr>
            <w:tcW w:w="993" w:type="dxa"/>
          </w:tcPr>
          <w:p w14:paraId="2CF6EDCB" w14:textId="77777777" w:rsidR="00A0654B" w:rsidRPr="007310E7" w:rsidRDefault="00A0654B" w:rsidP="00A0654B">
            <w:pPr>
              <w:jc w:val="center"/>
              <w:rPr>
                <w:rFonts w:ascii="Times New Roman" w:hAnsi="Times New Roman" w:cs="Times New Roman"/>
                <w:b/>
                <w:bCs/>
                <w:sz w:val="20"/>
                <w:szCs w:val="20"/>
              </w:rPr>
            </w:pPr>
          </w:p>
          <w:p w14:paraId="180D4929"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Days to maturity</w:t>
            </w:r>
          </w:p>
        </w:tc>
        <w:tc>
          <w:tcPr>
            <w:tcW w:w="869" w:type="dxa"/>
          </w:tcPr>
          <w:p w14:paraId="50BC5727" w14:textId="77777777" w:rsidR="00A0654B" w:rsidRPr="007310E7" w:rsidRDefault="00A0654B" w:rsidP="00A0654B">
            <w:pPr>
              <w:jc w:val="center"/>
              <w:rPr>
                <w:rFonts w:ascii="Times New Roman" w:hAnsi="Times New Roman" w:cs="Times New Roman"/>
                <w:b/>
                <w:bCs/>
                <w:sz w:val="20"/>
                <w:szCs w:val="20"/>
              </w:rPr>
            </w:pPr>
          </w:p>
          <w:p w14:paraId="646841EA" w14:textId="77777777" w:rsidR="00A0654B" w:rsidRPr="007310E7" w:rsidRDefault="00A0654B" w:rsidP="00A0654B">
            <w:pPr>
              <w:rPr>
                <w:rFonts w:ascii="Times New Roman" w:hAnsi="Times New Roman" w:cs="Times New Roman"/>
                <w:b/>
                <w:bCs/>
                <w:sz w:val="20"/>
                <w:szCs w:val="20"/>
              </w:rPr>
            </w:pPr>
            <w:r w:rsidRPr="007310E7">
              <w:rPr>
                <w:rFonts w:ascii="Times New Roman" w:hAnsi="Times New Roman" w:cs="Times New Roman"/>
                <w:b/>
                <w:bCs/>
                <w:sz w:val="20"/>
                <w:szCs w:val="20"/>
              </w:rPr>
              <w:t>Protein content</w:t>
            </w:r>
          </w:p>
        </w:tc>
        <w:tc>
          <w:tcPr>
            <w:tcW w:w="869" w:type="dxa"/>
          </w:tcPr>
          <w:p w14:paraId="0EB5AA8B" w14:textId="77777777" w:rsidR="00A0654B" w:rsidRPr="007310E7" w:rsidRDefault="00A0654B" w:rsidP="00A0654B">
            <w:pPr>
              <w:jc w:val="center"/>
              <w:rPr>
                <w:rFonts w:ascii="Times New Roman" w:hAnsi="Times New Roman" w:cs="Times New Roman"/>
                <w:b/>
                <w:bCs/>
                <w:sz w:val="20"/>
                <w:szCs w:val="20"/>
              </w:rPr>
            </w:pPr>
          </w:p>
          <w:p w14:paraId="6A5C45A0"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Oil content</w:t>
            </w:r>
          </w:p>
        </w:tc>
        <w:tc>
          <w:tcPr>
            <w:tcW w:w="1220" w:type="dxa"/>
          </w:tcPr>
          <w:p w14:paraId="70E7EEA1" w14:textId="77777777" w:rsidR="00A0654B" w:rsidRPr="007310E7" w:rsidRDefault="00A0654B" w:rsidP="00A0654B">
            <w:pPr>
              <w:jc w:val="center"/>
              <w:rPr>
                <w:rFonts w:ascii="Times New Roman" w:hAnsi="Times New Roman" w:cs="Times New Roman"/>
                <w:b/>
                <w:bCs/>
                <w:sz w:val="20"/>
                <w:szCs w:val="20"/>
              </w:rPr>
            </w:pPr>
          </w:p>
          <w:p w14:paraId="0CBA78B9"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Methionine content</w:t>
            </w:r>
          </w:p>
        </w:tc>
        <w:tc>
          <w:tcPr>
            <w:tcW w:w="1121" w:type="dxa"/>
          </w:tcPr>
          <w:p w14:paraId="68B609C7" w14:textId="77777777" w:rsidR="00A0654B" w:rsidRPr="007310E7" w:rsidRDefault="00A0654B" w:rsidP="00A0654B">
            <w:pPr>
              <w:jc w:val="center"/>
              <w:rPr>
                <w:rFonts w:ascii="Times New Roman" w:hAnsi="Times New Roman" w:cs="Times New Roman"/>
                <w:b/>
                <w:bCs/>
                <w:sz w:val="20"/>
                <w:szCs w:val="20"/>
              </w:rPr>
            </w:pPr>
          </w:p>
          <w:p w14:paraId="2AA1F674"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Tryptophan content</w:t>
            </w:r>
          </w:p>
        </w:tc>
        <w:tc>
          <w:tcPr>
            <w:tcW w:w="1159" w:type="dxa"/>
          </w:tcPr>
          <w:p w14:paraId="22788DD8" w14:textId="77777777" w:rsidR="00A0654B" w:rsidRPr="007310E7" w:rsidRDefault="00A0654B" w:rsidP="00A0654B">
            <w:pPr>
              <w:jc w:val="center"/>
              <w:rPr>
                <w:rFonts w:ascii="Times New Roman" w:hAnsi="Times New Roman" w:cs="Times New Roman"/>
                <w:b/>
                <w:bCs/>
                <w:sz w:val="20"/>
                <w:szCs w:val="20"/>
              </w:rPr>
            </w:pPr>
          </w:p>
          <w:p w14:paraId="05E658CF" w14:textId="77777777" w:rsidR="00A0654B" w:rsidRPr="007310E7" w:rsidRDefault="00A0654B" w:rsidP="00A0654B">
            <w:pPr>
              <w:jc w:val="center"/>
              <w:rPr>
                <w:rFonts w:ascii="Times New Roman" w:hAnsi="Times New Roman" w:cs="Times New Roman"/>
                <w:b/>
                <w:bCs/>
                <w:sz w:val="20"/>
                <w:szCs w:val="20"/>
              </w:rPr>
            </w:pPr>
            <w:r w:rsidRPr="007310E7">
              <w:rPr>
                <w:rFonts w:ascii="Times New Roman" w:hAnsi="Times New Roman" w:cs="Times New Roman"/>
                <w:b/>
                <w:bCs/>
                <w:sz w:val="20"/>
                <w:szCs w:val="20"/>
              </w:rPr>
              <w:t>Economic yield/plant</w:t>
            </w:r>
          </w:p>
        </w:tc>
      </w:tr>
      <w:tr w:rsidR="00A0654B" w14:paraId="3B789960" w14:textId="77777777" w:rsidTr="00A0654B">
        <w:trPr>
          <w:trHeight w:val="484"/>
        </w:trPr>
        <w:tc>
          <w:tcPr>
            <w:tcW w:w="1105" w:type="dxa"/>
            <w:vAlign w:val="center"/>
          </w:tcPr>
          <w:p w14:paraId="526A94A7" w14:textId="77777777" w:rsidR="00A0654B" w:rsidRPr="0096461B" w:rsidRDefault="00A0654B" w:rsidP="00A0654B">
            <w:pPr>
              <w:rPr>
                <w:rFonts w:ascii="Arial" w:hAnsi="Arial" w:cs="Arial"/>
                <w:b/>
                <w:bCs/>
                <w:color w:val="050505"/>
                <w:sz w:val="24"/>
                <w:szCs w:val="24"/>
              </w:rPr>
            </w:pPr>
            <w:r w:rsidRPr="0096461B">
              <w:rPr>
                <w:rFonts w:ascii="Arial" w:hAnsi="Arial" w:cs="Arial"/>
                <w:b/>
                <w:bCs/>
                <w:color w:val="050505"/>
                <w:sz w:val="24"/>
                <w:szCs w:val="24"/>
              </w:rPr>
              <w:t>I</w:t>
            </w:r>
          </w:p>
        </w:tc>
        <w:tc>
          <w:tcPr>
            <w:tcW w:w="811" w:type="dxa"/>
            <w:vAlign w:val="center"/>
          </w:tcPr>
          <w:p w14:paraId="5DD5B7FD"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rPr>
              <w:t>169.16</w:t>
            </w:r>
          </w:p>
        </w:tc>
        <w:tc>
          <w:tcPr>
            <w:tcW w:w="1016" w:type="dxa"/>
            <w:vAlign w:val="center"/>
          </w:tcPr>
          <w:p w14:paraId="6B003F45" w14:textId="77777777" w:rsidR="00A0654B" w:rsidRPr="00E641E7" w:rsidRDefault="00A0654B" w:rsidP="00A0654B">
            <w:pPr>
              <w:ind w:firstLineChars="200" w:firstLine="36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8.93</w:t>
            </w:r>
          </w:p>
        </w:tc>
        <w:tc>
          <w:tcPr>
            <w:tcW w:w="1106" w:type="dxa"/>
            <w:vAlign w:val="center"/>
          </w:tcPr>
          <w:p w14:paraId="03883C85"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6.26</w:t>
            </w:r>
          </w:p>
        </w:tc>
        <w:tc>
          <w:tcPr>
            <w:tcW w:w="948" w:type="dxa"/>
            <w:vAlign w:val="center"/>
          </w:tcPr>
          <w:p w14:paraId="1C8676F0" w14:textId="77777777" w:rsidR="00A0654B" w:rsidRPr="00E641E7" w:rsidRDefault="00A0654B" w:rsidP="00A0654B">
            <w:pPr>
              <w:ind w:firstLineChars="100" w:firstLine="18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32.13</w:t>
            </w:r>
          </w:p>
        </w:tc>
        <w:tc>
          <w:tcPr>
            <w:tcW w:w="948" w:type="dxa"/>
            <w:vAlign w:val="center"/>
          </w:tcPr>
          <w:p w14:paraId="6D8D86A3"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4.63</w:t>
            </w:r>
          </w:p>
        </w:tc>
        <w:tc>
          <w:tcPr>
            <w:tcW w:w="1084" w:type="dxa"/>
            <w:vAlign w:val="center"/>
          </w:tcPr>
          <w:p w14:paraId="697316EB"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88.50</w:t>
            </w:r>
          </w:p>
        </w:tc>
        <w:tc>
          <w:tcPr>
            <w:tcW w:w="800" w:type="dxa"/>
            <w:vAlign w:val="center"/>
          </w:tcPr>
          <w:p w14:paraId="7F433160"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402</w:t>
            </w:r>
          </w:p>
        </w:tc>
        <w:tc>
          <w:tcPr>
            <w:tcW w:w="1049" w:type="dxa"/>
            <w:vAlign w:val="center"/>
          </w:tcPr>
          <w:p w14:paraId="4FCA2151"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61.66</w:t>
            </w:r>
          </w:p>
        </w:tc>
        <w:tc>
          <w:tcPr>
            <w:tcW w:w="993" w:type="dxa"/>
            <w:vAlign w:val="center"/>
          </w:tcPr>
          <w:p w14:paraId="186CFA91"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22.16</w:t>
            </w:r>
          </w:p>
        </w:tc>
        <w:tc>
          <w:tcPr>
            <w:tcW w:w="869" w:type="dxa"/>
            <w:vAlign w:val="center"/>
          </w:tcPr>
          <w:p w14:paraId="27D553DC"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6.55</w:t>
            </w:r>
          </w:p>
        </w:tc>
        <w:tc>
          <w:tcPr>
            <w:tcW w:w="869" w:type="dxa"/>
            <w:vAlign w:val="center"/>
          </w:tcPr>
          <w:p w14:paraId="3DFEE7D4"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6.33</w:t>
            </w:r>
          </w:p>
        </w:tc>
        <w:tc>
          <w:tcPr>
            <w:tcW w:w="1220" w:type="dxa"/>
            <w:vAlign w:val="center"/>
          </w:tcPr>
          <w:p w14:paraId="77107FBC"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16</w:t>
            </w:r>
          </w:p>
        </w:tc>
        <w:tc>
          <w:tcPr>
            <w:tcW w:w="1121" w:type="dxa"/>
            <w:vAlign w:val="center"/>
          </w:tcPr>
          <w:p w14:paraId="4F0159B0"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95</w:t>
            </w:r>
          </w:p>
        </w:tc>
        <w:tc>
          <w:tcPr>
            <w:tcW w:w="1159" w:type="dxa"/>
            <w:vAlign w:val="center"/>
          </w:tcPr>
          <w:p w14:paraId="01DAA1AA"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5.44</w:t>
            </w:r>
          </w:p>
        </w:tc>
      </w:tr>
      <w:tr w:rsidR="00A0654B" w14:paraId="5E5FA942" w14:textId="77777777" w:rsidTr="00A0654B">
        <w:trPr>
          <w:trHeight w:val="484"/>
        </w:trPr>
        <w:tc>
          <w:tcPr>
            <w:tcW w:w="1105" w:type="dxa"/>
            <w:vAlign w:val="center"/>
          </w:tcPr>
          <w:p w14:paraId="1CA0CE92" w14:textId="77777777" w:rsidR="00A0654B" w:rsidRPr="0096461B" w:rsidRDefault="00A0654B" w:rsidP="00A0654B">
            <w:pPr>
              <w:rPr>
                <w:rFonts w:ascii="Arial" w:hAnsi="Arial" w:cs="Arial"/>
                <w:b/>
                <w:bCs/>
                <w:color w:val="050505"/>
                <w:sz w:val="24"/>
                <w:szCs w:val="24"/>
              </w:rPr>
            </w:pPr>
            <w:r w:rsidRPr="0096461B">
              <w:rPr>
                <w:rFonts w:ascii="Arial" w:hAnsi="Arial" w:cs="Arial"/>
                <w:b/>
                <w:bCs/>
                <w:color w:val="050505"/>
                <w:sz w:val="24"/>
                <w:szCs w:val="24"/>
                <w:lang w:val="en-US"/>
              </w:rPr>
              <w:t xml:space="preserve">II </w:t>
            </w:r>
          </w:p>
        </w:tc>
        <w:tc>
          <w:tcPr>
            <w:tcW w:w="811" w:type="dxa"/>
            <w:vAlign w:val="center"/>
          </w:tcPr>
          <w:p w14:paraId="60218796"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rPr>
              <w:t>179.61</w:t>
            </w:r>
          </w:p>
        </w:tc>
        <w:tc>
          <w:tcPr>
            <w:tcW w:w="1016" w:type="dxa"/>
            <w:vAlign w:val="center"/>
          </w:tcPr>
          <w:p w14:paraId="015B6973" w14:textId="77777777" w:rsidR="00A0654B" w:rsidRPr="00E641E7" w:rsidRDefault="00A0654B" w:rsidP="00A0654B">
            <w:pPr>
              <w:ind w:firstLineChars="200" w:firstLine="36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8.04</w:t>
            </w:r>
          </w:p>
        </w:tc>
        <w:tc>
          <w:tcPr>
            <w:tcW w:w="1106" w:type="dxa"/>
            <w:vAlign w:val="center"/>
          </w:tcPr>
          <w:p w14:paraId="2AE92018"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9.37</w:t>
            </w:r>
          </w:p>
        </w:tc>
        <w:tc>
          <w:tcPr>
            <w:tcW w:w="948" w:type="dxa"/>
            <w:vAlign w:val="center"/>
          </w:tcPr>
          <w:p w14:paraId="4C80FEDA" w14:textId="77777777" w:rsidR="00A0654B" w:rsidRPr="00E641E7" w:rsidRDefault="00A0654B" w:rsidP="00A0654B">
            <w:pPr>
              <w:ind w:firstLineChars="100" w:firstLine="18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89.13</w:t>
            </w:r>
          </w:p>
        </w:tc>
        <w:tc>
          <w:tcPr>
            <w:tcW w:w="948" w:type="dxa"/>
            <w:vAlign w:val="center"/>
          </w:tcPr>
          <w:p w14:paraId="0BBDD724"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4.93</w:t>
            </w:r>
          </w:p>
        </w:tc>
        <w:tc>
          <w:tcPr>
            <w:tcW w:w="1084" w:type="dxa"/>
            <w:vAlign w:val="center"/>
          </w:tcPr>
          <w:p w14:paraId="0CF32519"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81.76</w:t>
            </w:r>
          </w:p>
        </w:tc>
        <w:tc>
          <w:tcPr>
            <w:tcW w:w="800" w:type="dxa"/>
            <w:vAlign w:val="center"/>
          </w:tcPr>
          <w:p w14:paraId="66E2D93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279</w:t>
            </w:r>
          </w:p>
        </w:tc>
        <w:tc>
          <w:tcPr>
            <w:tcW w:w="1049" w:type="dxa"/>
            <w:vAlign w:val="center"/>
          </w:tcPr>
          <w:p w14:paraId="27B40878"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64.26</w:t>
            </w:r>
          </w:p>
        </w:tc>
        <w:tc>
          <w:tcPr>
            <w:tcW w:w="993" w:type="dxa"/>
            <w:vAlign w:val="center"/>
          </w:tcPr>
          <w:p w14:paraId="40B5B63D"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22.60</w:t>
            </w:r>
          </w:p>
        </w:tc>
        <w:tc>
          <w:tcPr>
            <w:tcW w:w="869" w:type="dxa"/>
            <w:vAlign w:val="center"/>
          </w:tcPr>
          <w:p w14:paraId="161D296A"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6.29</w:t>
            </w:r>
          </w:p>
        </w:tc>
        <w:tc>
          <w:tcPr>
            <w:tcW w:w="869" w:type="dxa"/>
            <w:vAlign w:val="center"/>
          </w:tcPr>
          <w:p w14:paraId="77CA8685"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6.80</w:t>
            </w:r>
          </w:p>
        </w:tc>
        <w:tc>
          <w:tcPr>
            <w:tcW w:w="1220" w:type="dxa"/>
            <w:vAlign w:val="center"/>
          </w:tcPr>
          <w:p w14:paraId="2F97934E"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36</w:t>
            </w:r>
          </w:p>
        </w:tc>
        <w:tc>
          <w:tcPr>
            <w:tcW w:w="1121" w:type="dxa"/>
            <w:vAlign w:val="center"/>
          </w:tcPr>
          <w:p w14:paraId="64FADBE5"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87</w:t>
            </w:r>
          </w:p>
        </w:tc>
        <w:tc>
          <w:tcPr>
            <w:tcW w:w="1159" w:type="dxa"/>
            <w:vAlign w:val="center"/>
          </w:tcPr>
          <w:p w14:paraId="06D2C1C0"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9.56</w:t>
            </w:r>
          </w:p>
        </w:tc>
      </w:tr>
      <w:tr w:rsidR="00A0654B" w14:paraId="1AF622D1" w14:textId="77777777" w:rsidTr="00A0654B">
        <w:trPr>
          <w:trHeight w:val="484"/>
        </w:trPr>
        <w:tc>
          <w:tcPr>
            <w:tcW w:w="1105" w:type="dxa"/>
            <w:vAlign w:val="center"/>
          </w:tcPr>
          <w:p w14:paraId="16ED1FE5" w14:textId="77777777" w:rsidR="00A0654B" w:rsidRPr="0096461B" w:rsidRDefault="00A0654B" w:rsidP="00A0654B">
            <w:pPr>
              <w:rPr>
                <w:rFonts w:ascii="Arial" w:hAnsi="Arial" w:cs="Arial"/>
                <w:b/>
                <w:bCs/>
                <w:color w:val="050505"/>
                <w:sz w:val="24"/>
                <w:szCs w:val="24"/>
              </w:rPr>
            </w:pPr>
            <w:r w:rsidRPr="0096461B">
              <w:rPr>
                <w:rFonts w:ascii="Arial" w:hAnsi="Arial" w:cs="Arial"/>
                <w:b/>
                <w:bCs/>
                <w:color w:val="050505"/>
                <w:sz w:val="24"/>
                <w:szCs w:val="24"/>
              </w:rPr>
              <w:t>III</w:t>
            </w:r>
          </w:p>
        </w:tc>
        <w:tc>
          <w:tcPr>
            <w:tcW w:w="811" w:type="dxa"/>
            <w:vAlign w:val="center"/>
          </w:tcPr>
          <w:p w14:paraId="21ED62A5"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rPr>
              <w:t>174.78</w:t>
            </w:r>
          </w:p>
        </w:tc>
        <w:tc>
          <w:tcPr>
            <w:tcW w:w="1016" w:type="dxa"/>
            <w:vAlign w:val="center"/>
          </w:tcPr>
          <w:p w14:paraId="2AEE0E3D" w14:textId="77777777" w:rsidR="00A0654B" w:rsidRPr="00E641E7" w:rsidRDefault="00A0654B" w:rsidP="00A0654B">
            <w:pPr>
              <w:ind w:firstLineChars="200" w:firstLine="36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7.54</w:t>
            </w:r>
          </w:p>
        </w:tc>
        <w:tc>
          <w:tcPr>
            <w:tcW w:w="1106" w:type="dxa"/>
            <w:vAlign w:val="center"/>
          </w:tcPr>
          <w:p w14:paraId="09A4F9C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5.02</w:t>
            </w:r>
          </w:p>
        </w:tc>
        <w:tc>
          <w:tcPr>
            <w:tcW w:w="948" w:type="dxa"/>
            <w:vAlign w:val="center"/>
          </w:tcPr>
          <w:p w14:paraId="190F02F0" w14:textId="77777777" w:rsidR="00A0654B" w:rsidRPr="00E641E7" w:rsidRDefault="00A0654B" w:rsidP="00A0654B">
            <w:pPr>
              <w:ind w:firstLineChars="100" w:firstLine="18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97.02</w:t>
            </w:r>
          </w:p>
        </w:tc>
        <w:tc>
          <w:tcPr>
            <w:tcW w:w="948" w:type="dxa"/>
            <w:vAlign w:val="center"/>
          </w:tcPr>
          <w:p w14:paraId="6FF07B24"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4.98</w:t>
            </w:r>
          </w:p>
        </w:tc>
        <w:tc>
          <w:tcPr>
            <w:tcW w:w="1084" w:type="dxa"/>
            <w:vAlign w:val="center"/>
          </w:tcPr>
          <w:p w14:paraId="77B0F8A1"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63.34</w:t>
            </w:r>
          </w:p>
        </w:tc>
        <w:tc>
          <w:tcPr>
            <w:tcW w:w="800" w:type="dxa"/>
            <w:vAlign w:val="center"/>
          </w:tcPr>
          <w:p w14:paraId="5B3F2FB3"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266</w:t>
            </w:r>
          </w:p>
        </w:tc>
        <w:tc>
          <w:tcPr>
            <w:tcW w:w="1049" w:type="dxa"/>
            <w:vAlign w:val="center"/>
          </w:tcPr>
          <w:p w14:paraId="2215BF92"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60.86</w:t>
            </w:r>
          </w:p>
        </w:tc>
        <w:tc>
          <w:tcPr>
            <w:tcW w:w="993" w:type="dxa"/>
            <w:vAlign w:val="center"/>
          </w:tcPr>
          <w:p w14:paraId="3762F9D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25.40</w:t>
            </w:r>
          </w:p>
        </w:tc>
        <w:tc>
          <w:tcPr>
            <w:tcW w:w="869" w:type="dxa"/>
            <w:vAlign w:val="center"/>
          </w:tcPr>
          <w:p w14:paraId="6B17709D"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6.01</w:t>
            </w:r>
          </w:p>
        </w:tc>
        <w:tc>
          <w:tcPr>
            <w:tcW w:w="869" w:type="dxa"/>
            <w:vAlign w:val="center"/>
          </w:tcPr>
          <w:p w14:paraId="7D482A1F"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6.24</w:t>
            </w:r>
          </w:p>
        </w:tc>
        <w:tc>
          <w:tcPr>
            <w:tcW w:w="1220" w:type="dxa"/>
            <w:vAlign w:val="center"/>
          </w:tcPr>
          <w:p w14:paraId="5484E77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06</w:t>
            </w:r>
          </w:p>
        </w:tc>
        <w:tc>
          <w:tcPr>
            <w:tcW w:w="1121" w:type="dxa"/>
            <w:vAlign w:val="center"/>
          </w:tcPr>
          <w:p w14:paraId="09B091FB"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97</w:t>
            </w:r>
          </w:p>
        </w:tc>
        <w:tc>
          <w:tcPr>
            <w:tcW w:w="1159" w:type="dxa"/>
            <w:vAlign w:val="center"/>
          </w:tcPr>
          <w:p w14:paraId="55DD042D"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6.97</w:t>
            </w:r>
          </w:p>
        </w:tc>
      </w:tr>
      <w:tr w:rsidR="00A0654B" w14:paraId="10B7591E" w14:textId="77777777" w:rsidTr="00A0654B">
        <w:trPr>
          <w:trHeight w:val="458"/>
        </w:trPr>
        <w:tc>
          <w:tcPr>
            <w:tcW w:w="1105" w:type="dxa"/>
            <w:vAlign w:val="center"/>
          </w:tcPr>
          <w:p w14:paraId="6FA2780D" w14:textId="77777777" w:rsidR="00A0654B" w:rsidRPr="0096461B" w:rsidRDefault="00A0654B" w:rsidP="00A0654B">
            <w:pPr>
              <w:rPr>
                <w:rFonts w:ascii="Arial" w:hAnsi="Arial" w:cs="Arial"/>
                <w:b/>
                <w:bCs/>
                <w:color w:val="050505"/>
                <w:sz w:val="24"/>
                <w:szCs w:val="24"/>
              </w:rPr>
            </w:pPr>
            <w:r w:rsidRPr="0096461B">
              <w:rPr>
                <w:rFonts w:ascii="Arial" w:hAnsi="Arial" w:cs="Arial"/>
                <w:b/>
                <w:bCs/>
                <w:color w:val="050505"/>
                <w:sz w:val="24"/>
                <w:szCs w:val="24"/>
              </w:rPr>
              <w:t>IV</w:t>
            </w:r>
          </w:p>
        </w:tc>
        <w:tc>
          <w:tcPr>
            <w:tcW w:w="811" w:type="dxa"/>
            <w:vAlign w:val="center"/>
          </w:tcPr>
          <w:p w14:paraId="46E4798B"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57.52</w:t>
            </w:r>
          </w:p>
        </w:tc>
        <w:tc>
          <w:tcPr>
            <w:tcW w:w="1016" w:type="dxa"/>
            <w:vAlign w:val="center"/>
          </w:tcPr>
          <w:p w14:paraId="461795D9" w14:textId="77777777" w:rsidR="00A0654B" w:rsidRPr="00E641E7" w:rsidRDefault="00A0654B" w:rsidP="00A0654B">
            <w:pPr>
              <w:ind w:firstLineChars="200" w:firstLine="36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7.21</w:t>
            </w:r>
          </w:p>
        </w:tc>
        <w:tc>
          <w:tcPr>
            <w:tcW w:w="1106" w:type="dxa"/>
            <w:vAlign w:val="center"/>
          </w:tcPr>
          <w:p w14:paraId="11DC8332"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0.78</w:t>
            </w:r>
          </w:p>
        </w:tc>
        <w:tc>
          <w:tcPr>
            <w:tcW w:w="948" w:type="dxa"/>
            <w:vAlign w:val="center"/>
          </w:tcPr>
          <w:p w14:paraId="53A1D514" w14:textId="77777777" w:rsidR="00A0654B" w:rsidRPr="00E641E7" w:rsidRDefault="00A0654B" w:rsidP="00A0654B">
            <w:pPr>
              <w:ind w:firstLineChars="100" w:firstLine="18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49.33</w:t>
            </w:r>
          </w:p>
        </w:tc>
        <w:tc>
          <w:tcPr>
            <w:tcW w:w="948" w:type="dxa"/>
            <w:vAlign w:val="center"/>
          </w:tcPr>
          <w:p w14:paraId="027837C9"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3.65</w:t>
            </w:r>
          </w:p>
        </w:tc>
        <w:tc>
          <w:tcPr>
            <w:tcW w:w="1084" w:type="dxa"/>
            <w:vAlign w:val="center"/>
          </w:tcPr>
          <w:p w14:paraId="5900D37D"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56.94</w:t>
            </w:r>
          </w:p>
        </w:tc>
        <w:tc>
          <w:tcPr>
            <w:tcW w:w="800" w:type="dxa"/>
            <w:vAlign w:val="center"/>
          </w:tcPr>
          <w:p w14:paraId="0FBE4878"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319</w:t>
            </w:r>
          </w:p>
        </w:tc>
        <w:tc>
          <w:tcPr>
            <w:tcW w:w="1049" w:type="dxa"/>
            <w:vAlign w:val="center"/>
          </w:tcPr>
          <w:p w14:paraId="11EED6D9"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59.60</w:t>
            </w:r>
          </w:p>
        </w:tc>
        <w:tc>
          <w:tcPr>
            <w:tcW w:w="993" w:type="dxa"/>
            <w:vAlign w:val="center"/>
          </w:tcPr>
          <w:p w14:paraId="12B4FF9A"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23.86</w:t>
            </w:r>
          </w:p>
        </w:tc>
        <w:tc>
          <w:tcPr>
            <w:tcW w:w="869" w:type="dxa"/>
            <w:vAlign w:val="center"/>
          </w:tcPr>
          <w:p w14:paraId="44BE7656"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6.08</w:t>
            </w:r>
          </w:p>
        </w:tc>
        <w:tc>
          <w:tcPr>
            <w:tcW w:w="869" w:type="dxa"/>
            <w:vAlign w:val="center"/>
          </w:tcPr>
          <w:p w14:paraId="59CE8E58"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6.85</w:t>
            </w:r>
          </w:p>
        </w:tc>
        <w:tc>
          <w:tcPr>
            <w:tcW w:w="1220" w:type="dxa"/>
            <w:vAlign w:val="center"/>
          </w:tcPr>
          <w:p w14:paraId="64379C49"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50</w:t>
            </w:r>
          </w:p>
        </w:tc>
        <w:tc>
          <w:tcPr>
            <w:tcW w:w="1121" w:type="dxa"/>
            <w:vAlign w:val="center"/>
          </w:tcPr>
          <w:p w14:paraId="44737FF3"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97</w:t>
            </w:r>
          </w:p>
        </w:tc>
        <w:tc>
          <w:tcPr>
            <w:tcW w:w="1159" w:type="dxa"/>
            <w:vAlign w:val="center"/>
          </w:tcPr>
          <w:p w14:paraId="1E00688B"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4.55</w:t>
            </w:r>
          </w:p>
        </w:tc>
      </w:tr>
      <w:tr w:rsidR="00A0654B" w14:paraId="071C1770" w14:textId="77777777" w:rsidTr="00A0654B">
        <w:trPr>
          <w:trHeight w:val="586"/>
        </w:trPr>
        <w:tc>
          <w:tcPr>
            <w:tcW w:w="1105" w:type="dxa"/>
            <w:vAlign w:val="center"/>
          </w:tcPr>
          <w:p w14:paraId="64E28559" w14:textId="77777777" w:rsidR="00A0654B" w:rsidRPr="0096461B" w:rsidRDefault="00A0654B" w:rsidP="00A0654B">
            <w:pPr>
              <w:rPr>
                <w:rFonts w:ascii="Arial" w:hAnsi="Arial" w:cs="Arial"/>
                <w:b/>
                <w:bCs/>
                <w:color w:val="050505"/>
                <w:sz w:val="24"/>
                <w:szCs w:val="24"/>
              </w:rPr>
            </w:pPr>
            <w:r w:rsidRPr="0096461B">
              <w:rPr>
                <w:rFonts w:ascii="Arial" w:hAnsi="Arial" w:cs="Arial"/>
                <w:b/>
                <w:bCs/>
                <w:color w:val="050505"/>
                <w:sz w:val="24"/>
                <w:szCs w:val="24"/>
              </w:rPr>
              <w:t>V</w:t>
            </w:r>
          </w:p>
        </w:tc>
        <w:tc>
          <w:tcPr>
            <w:tcW w:w="811" w:type="dxa"/>
            <w:vAlign w:val="center"/>
          </w:tcPr>
          <w:p w14:paraId="6122A309"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56.06</w:t>
            </w:r>
          </w:p>
        </w:tc>
        <w:tc>
          <w:tcPr>
            <w:tcW w:w="1016" w:type="dxa"/>
            <w:vAlign w:val="center"/>
          </w:tcPr>
          <w:p w14:paraId="08D58C34" w14:textId="77777777" w:rsidR="00A0654B" w:rsidRPr="00E641E7" w:rsidRDefault="00A0654B" w:rsidP="00A0654B">
            <w:pPr>
              <w:ind w:firstLineChars="200" w:firstLine="36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7.20</w:t>
            </w:r>
          </w:p>
        </w:tc>
        <w:tc>
          <w:tcPr>
            <w:tcW w:w="1106" w:type="dxa"/>
            <w:vAlign w:val="center"/>
          </w:tcPr>
          <w:p w14:paraId="03706B01"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0.33</w:t>
            </w:r>
          </w:p>
        </w:tc>
        <w:tc>
          <w:tcPr>
            <w:tcW w:w="948" w:type="dxa"/>
            <w:vAlign w:val="center"/>
          </w:tcPr>
          <w:p w14:paraId="0AC5BD1D" w14:textId="77777777" w:rsidR="00A0654B" w:rsidRPr="00E641E7" w:rsidRDefault="00A0654B" w:rsidP="00A0654B">
            <w:pPr>
              <w:ind w:firstLineChars="100" w:firstLine="180"/>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18.86</w:t>
            </w:r>
          </w:p>
        </w:tc>
        <w:tc>
          <w:tcPr>
            <w:tcW w:w="948" w:type="dxa"/>
            <w:vAlign w:val="center"/>
          </w:tcPr>
          <w:p w14:paraId="5EF4BA6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0.66</w:t>
            </w:r>
          </w:p>
        </w:tc>
        <w:tc>
          <w:tcPr>
            <w:tcW w:w="1084" w:type="dxa"/>
            <w:vAlign w:val="center"/>
          </w:tcPr>
          <w:p w14:paraId="6D9FFC73"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92.60</w:t>
            </w:r>
          </w:p>
        </w:tc>
        <w:tc>
          <w:tcPr>
            <w:tcW w:w="800" w:type="dxa"/>
            <w:vAlign w:val="center"/>
          </w:tcPr>
          <w:p w14:paraId="2DA4AB5C"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533</w:t>
            </w:r>
          </w:p>
        </w:tc>
        <w:tc>
          <w:tcPr>
            <w:tcW w:w="1049" w:type="dxa"/>
            <w:vAlign w:val="center"/>
          </w:tcPr>
          <w:p w14:paraId="214EAB56"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56.33</w:t>
            </w:r>
          </w:p>
        </w:tc>
        <w:tc>
          <w:tcPr>
            <w:tcW w:w="993" w:type="dxa"/>
            <w:vAlign w:val="center"/>
          </w:tcPr>
          <w:p w14:paraId="620FBD95"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21.00</w:t>
            </w:r>
          </w:p>
        </w:tc>
        <w:tc>
          <w:tcPr>
            <w:tcW w:w="869" w:type="dxa"/>
            <w:vAlign w:val="center"/>
          </w:tcPr>
          <w:p w14:paraId="10E8F7F1"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4.07</w:t>
            </w:r>
          </w:p>
        </w:tc>
        <w:tc>
          <w:tcPr>
            <w:tcW w:w="869" w:type="dxa"/>
            <w:vAlign w:val="center"/>
          </w:tcPr>
          <w:p w14:paraId="547C80DC"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39.43</w:t>
            </w:r>
          </w:p>
        </w:tc>
        <w:tc>
          <w:tcPr>
            <w:tcW w:w="1220" w:type="dxa"/>
            <w:vAlign w:val="center"/>
          </w:tcPr>
          <w:p w14:paraId="47686D7C"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0.10</w:t>
            </w:r>
          </w:p>
        </w:tc>
        <w:tc>
          <w:tcPr>
            <w:tcW w:w="1121" w:type="dxa"/>
            <w:vAlign w:val="center"/>
          </w:tcPr>
          <w:p w14:paraId="0C3D07AA"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1.64</w:t>
            </w:r>
          </w:p>
        </w:tc>
        <w:tc>
          <w:tcPr>
            <w:tcW w:w="1159" w:type="dxa"/>
            <w:vAlign w:val="center"/>
          </w:tcPr>
          <w:p w14:paraId="1C5BC187" w14:textId="77777777" w:rsidR="00A0654B" w:rsidRPr="00E641E7" w:rsidRDefault="00A0654B" w:rsidP="00A0654B">
            <w:pPr>
              <w:rPr>
                <w:rFonts w:ascii="Times New Roman" w:hAnsi="Times New Roman" w:cs="Times New Roman"/>
                <w:color w:val="050505"/>
                <w:sz w:val="18"/>
                <w:szCs w:val="18"/>
              </w:rPr>
            </w:pPr>
            <w:r w:rsidRPr="00E641E7">
              <w:rPr>
                <w:rFonts w:ascii="Times New Roman" w:hAnsi="Times New Roman" w:cs="Times New Roman"/>
                <w:color w:val="050505"/>
                <w:sz w:val="18"/>
                <w:szCs w:val="18"/>
                <w:lang w:val="en-US"/>
              </w:rPr>
              <w:t>27.48</w:t>
            </w:r>
          </w:p>
        </w:tc>
      </w:tr>
    </w:tbl>
    <w:p w14:paraId="5BBBCA6D" w14:textId="77777777" w:rsidR="00A0654B" w:rsidRDefault="00A0654B" w:rsidP="00A0654B">
      <w:pPr>
        <w:spacing w:line="360" w:lineRule="auto"/>
        <w:ind w:firstLine="567"/>
        <w:jc w:val="both"/>
        <w:rPr>
          <w:rFonts w:ascii="Times New Roman" w:hAnsi="Times New Roman" w:cs="Times New Roman"/>
          <w:bCs/>
          <w:sz w:val="28"/>
          <w:szCs w:val="28"/>
        </w:rPr>
      </w:pPr>
    </w:p>
    <w:p w14:paraId="4E518DEA" w14:textId="7344228C" w:rsidR="00002A5E" w:rsidRPr="00A0654B" w:rsidRDefault="00AD4BA0" w:rsidP="00A0654B">
      <w:pPr>
        <w:spacing w:line="360" w:lineRule="auto"/>
        <w:jc w:val="both"/>
        <w:rPr>
          <w:rFonts w:ascii="Times New Roman" w:hAnsi="Times New Roman" w:cs="Times New Roman"/>
          <w:b/>
          <w:sz w:val="26"/>
          <w:szCs w:val="26"/>
        </w:rPr>
      </w:pPr>
      <w:r w:rsidRPr="00A0654B">
        <w:rPr>
          <w:rFonts w:ascii="Times New Roman" w:hAnsi="Times New Roman" w:cs="Times New Roman"/>
          <w:b/>
          <w:sz w:val="26"/>
          <w:szCs w:val="26"/>
        </w:rPr>
        <w:t xml:space="preserve">Table: </w:t>
      </w:r>
      <w:r w:rsidR="00DA294A">
        <w:rPr>
          <w:rFonts w:ascii="Times New Roman" w:hAnsi="Times New Roman" w:cs="Times New Roman"/>
          <w:b/>
          <w:sz w:val="26"/>
          <w:szCs w:val="26"/>
        </w:rPr>
        <w:t>3</w:t>
      </w:r>
      <w:r w:rsidRPr="00A0654B">
        <w:rPr>
          <w:rFonts w:ascii="Times New Roman" w:hAnsi="Times New Roman" w:cs="Times New Roman"/>
          <w:b/>
          <w:sz w:val="26"/>
          <w:szCs w:val="26"/>
        </w:rPr>
        <w:t xml:space="preserve"> Intra And Inter Cluster Distances</w:t>
      </w:r>
      <w:r>
        <w:rPr>
          <w:rFonts w:ascii="Times New Roman" w:hAnsi="Times New Roman" w:cs="Times New Roman"/>
          <w:b/>
          <w:sz w:val="26"/>
          <w:szCs w:val="26"/>
        </w:rPr>
        <w:t>.</w:t>
      </w:r>
    </w:p>
    <w:tbl>
      <w:tblPr>
        <w:tblStyle w:val="TableGrid"/>
        <w:tblpPr w:leftFromText="180" w:rightFromText="180" w:vertAnchor="page" w:horzAnchor="margin" w:tblpY="2425"/>
        <w:tblW w:w="14819" w:type="dxa"/>
        <w:tblLook w:val="04A0" w:firstRow="1" w:lastRow="0" w:firstColumn="1" w:lastColumn="0" w:noHBand="0" w:noVBand="1"/>
      </w:tblPr>
      <w:tblGrid>
        <w:gridCol w:w="1693"/>
        <w:gridCol w:w="2832"/>
        <w:gridCol w:w="2676"/>
        <w:gridCol w:w="2517"/>
        <w:gridCol w:w="2631"/>
        <w:gridCol w:w="2470"/>
      </w:tblGrid>
      <w:tr w:rsidR="00002A5E" w:rsidRPr="00F834E1" w14:paraId="55EE3C69" w14:textId="77777777" w:rsidTr="00A0654B">
        <w:trPr>
          <w:trHeight w:val="706"/>
        </w:trPr>
        <w:tc>
          <w:tcPr>
            <w:tcW w:w="1693" w:type="dxa"/>
          </w:tcPr>
          <w:p w14:paraId="29BE2D70"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Clusters</w:t>
            </w:r>
          </w:p>
        </w:tc>
        <w:tc>
          <w:tcPr>
            <w:tcW w:w="2832" w:type="dxa"/>
          </w:tcPr>
          <w:p w14:paraId="7FE1FCF2"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w:t>
            </w:r>
          </w:p>
        </w:tc>
        <w:tc>
          <w:tcPr>
            <w:tcW w:w="2676" w:type="dxa"/>
          </w:tcPr>
          <w:p w14:paraId="1BB1D943"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I</w:t>
            </w:r>
          </w:p>
        </w:tc>
        <w:tc>
          <w:tcPr>
            <w:tcW w:w="2517" w:type="dxa"/>
          </w:tcPr>
          <w:p w14:paraId="10E890DF"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II</w:t>
            </w:r>
          </w:p>
        </w:tc>
        <w:tc>
          <w:tcPr>
            <w:tcW w:w="2631" w:type="dxa"/>
          </w:tcPr>
          <w:p w14:paraId="450A70F6"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V</w:t>
            </w:r>
          </w:p>
        </w:tc>
        <w:tc>
          <w:tcPr>
            <w:tcW w:w="2470" w:type="dxa"/>
          </w:tcPr>
          <w:p w14:paraId="3C9C5ED1"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V</w:t>
            </w:r>
          </w:p>
        </w:tc>
      </w:tr>
      <w:tr w:rsidR="00002A5E" w:rsidRPr="00F834E1" w14:paraId="5ADE2601" w14:textId="77777777" w:rsidTr="00A0654B">
        <w:trPr>
          <w:trHeight w:val="797"/>
        </w:trPr>
        <w:tc>
          <w:tcPr>
            <w:tcW w:w="1693" w:type="dxa"/>
          </w:tcPr>
          <w:p w14:paraId="2F9062BC"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w:t>
            </w:r>
          </w:p>
        </w:tc>
        <w:tc>
          <w:tcPr>
            <w:tcW w:w="2832" w:type="dxa"/>
          </w:tcPr>
          <w:p w14:paraId="512890ED"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1562.48</w:t>
            </w:r>
          </w:p>
          <w:p w14:paraId="1C4CAAA4"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39.52)</w:t>
            </w:r>
          </w:p>
        </w:tc>
        <w:tc>
          <w:tcPr>
            <w:tcW w:w="2676" w:type="dxa"/>
          </w:tcPr>
          <w:p w14:paraId="443B278D"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2390.70</w:t>
            </w:r>
          </w:p>
          <w:p w14:paraId="2C691B20"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48.89)</w:t>
            </w:r>
          </w:p>
        </w:tc>
        <w:tc>
          <w:tcPr>
            <w:tcW w:w="2517" w:type="dxa"/>
          </w:tcPr>
          <w:p w14:paraId="5742585D"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3076.66</w:t>
            </w:r>
          </w:p>
          <w:p w14:paraId="2744DB67"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55.46)</w:t>
            </w:r>
          </w:p>
        </w:tc>
        <w:tc>
          <w:tcPr>
            <w:tcW w:w="2631" w:type="dxa"/>
          </w:tcPr>
          <w:p w14:paraId="17A1BC50"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3561.21</w:t>
            </w:r>
          </w:p>
          <w:p w14:paraId="32C1FDE3"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59.67)</w:t>
            </w:r>
          </w:p>
          <w:p w14:paraId="5735C97A" w14:textId="77777777" w:rsidR="00002A5E" w:rsidRPr="00A0654B" w:rsidRDefault="00002A5E" w:rsidP="00A0654B">
            <w:pPr>
              <w:jc w:val="center"/>
              <w:rPr>
                <w:rFonts w:ascii="Times New Roman" w:hAnsi="Times New Roman" w:cs="Times New Roman"/>
                <w:sz w:val="24"/>
                <w:szCs w:val="24"/>
              </w:rPr>
            </w:pPr>
          </w:p>
        </w:tc>
        <w:tc>
          <w:tcPr>
            <w:tcW w:w="2470" w:type="dxa"/>
          </w:tcPr>
          <w:p w14:paraId="457F2942"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0286.65</w:t>
            </w:r>
          </w:p>
          <w:p w14:paraId="3A5E9DF2"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01.42)</w:t>
            </w:r>
          </w:p>
        </w:tc>
      </w:tr>
      <w:tr w:rsidR="00002A5E" w:rsidRPr="00F834E1" w14:paraId="73950312" w14:textId="77777777" w:rsidTr="00A0654B">
        <w:trPr>
          <w:trHeight w:val="668"/>
        </w:trPr>
        <w:tc>
          <w:tcPr>
            <w:tcW w:w="1693" w:type="dxa"/>
          </w:tcPr>
          <w:p w14:paraId="1764CD15"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I</w:t>
            </w:r>
          </w:p>
        </w:tc>
        <w:tc>
          <w:tcPr>
            <w:tcW w:w="2832" w:type="dxa"/>
          </w:tcPr>
          <w:p w14:paraId="111C5481" w14:textId="77777777" w:rsidR="00002A5E" w:rsidRPr="00A0654B" w:rsidRDefault="00002A5E" w:rsidP="00A0654B">
            <w:pPr>
              <w:jc w:val="center"/>
              <w:rPr>
                <w:rFonts w:ascii="Times New Roman" w:hAnsi="Times New Roman" w:cs="Times New Roman"/>
                <w:b/>
                <w:bCs/>
                <w:sz w:val="24"/>
                <w:szCs w:val="24"/>
              </w:rPr>
            </w:pPr>
          </w:p>
        </w:tc>
        <w:tc>
          <w:tcPr>
            <w:tcW w:w="2676" w:type="dxa"/>
          </w:tcPr>
          <w:p w14:paraId="06E2A359"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1324.19</w:t>
            </w:r>
          </w:p>
          <w:p w14:paraId="3FA12F93"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36.38)</w:t>
            </w:r>
          </w:p>
        </w:tc>
        <w:tc>
          <w:tcPr>
            <w:tcW w:w="2517" w:type="dxa"/>
          </w:tcPr>
          <w:p w14:paraId="25AAF49E"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2059.25</w:t>
            </w:r>
          </w:p>
          <w:p w14:paraId="2A771F8D"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45.37)</w:t>
            </w:r>
          </w:p>
        </w:tc>
        <w:tc>
          <w:tcPr>
            <w:tcW w:w="2631" w:type="dxa"/>
          </w:tcPr>
          <w:p w14:paraId="37022902"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3264.01</w:t>
            </w:r>
          </w:p>
          <w:p w14:paraId="68EC01D3"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57.13)</w:t>
            </w:r>
          </w:p>
        </w:tc>
        <w:tc>
          <w:tcPr>
            <w:tcW w:w="2470" w:type="dxa"/>
          </w:tcPr>
          <w:p w14:paraId="410EDC29"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7143.86</w:t>
            </w:r>
          </w:p>
          <w:p w14:paraId="7220E8EF"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w:t>
            </w:r>
            <w:r w:rsidR="00966BBF" w:rsidRPr="00A0654B">
              <w:rPr>
                <w:rFonts w:ascii="Times New Roman" w:hAnsi="Times New Roman" w:cs="Times New Roman"/>
                <w:sz w:val="24"/>
                <w:szCs w:val="24"/>
              </w:rPr>
              <w:t>130.93)</w:t>
            </w:r>
          </w:p>
        </w:tc>
      </w:tr>
      <w:tr w:rsidR="00002A5E" w:rsidRPr="00F834E1" w14:paraId="2B03D3A9" w14:textId="77777777" w:rsidTr="00A0654B">
        <w:trPr>
          <w:trHeight w:val="680"/>
        </w:trPr>
        <w:tc>
          <w:tcPr>
            <w:tcW w:w="1693" w:type="dxa"/>
          </w:tcPr>
          <w:p w14:paraId="36A3B942"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III</w:t>
            </w:r>
          </w:p>
        </w:tc>
        <w:tc>
          <w:tcPr>
            <w:tcW w:w="2832" w:type="dxa"/>
          </w:tcPr>
          <w:p w14:paraId="4206EC39" w14:textId="77777777" w:rsidR="00002A5E" w:rsidRPr="00A0654B" w:rsidRDefault="00002A5E" w:rsidP="00A0654B">
            <w:pPr>
              <w:jc w:val="center"/>
              <w:rPr>
                <w:rFonts w:ascii="Times New Roman" w:hAnsi="Times New Roman" w:cs="Times New Roman"/>
                <w:b/>
                <w:bCs/>
                <w:sz w:val="24"/>
                <w:szCs w:val="24"/>
              </w:rPr>
            </w:pPr>
          </w:p>
        </w:tc>
        <w:tc>
          <w:tcPr>
            <w:tcW w:w="2676" w:type="dxa"/>
          </w:tcPr>
          <w:p w14:paraId="1EA118FB" w14:textId="77777777" w:rsidR="00002A5E" w:rsidRPr="00A0654B" w:rsidRDefault="00002A5E" w:rsidP="00A0654B">
            <w:pPr>
              <w:jc w:val="center"/>
              <w:rPr>
                <w:rFonts w:ascii="Times New Roman" w:hAnsi="Times New Roman" w:cs="Times New Roman"/>
                <w:b/>
                <w:bCs/>
                <w:sz w:val="24"/>
                <w:szCs w:val="24"/>
              </w:rPr>
            </w:pPr>
          </w:p>
        </w:tc>
        <w:tc>
          <w:tcPr>
            <w:tcW w:w="2517" w:type="dxa"/>
          </w:tcPr>
          <w:p w14:paraId="25481998"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1054.54</w:t>
            </w:r>
          </w:p>
          <w:p w14:paraId="5A0AAFD6"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32.47)</w:t>
            </w:r>
          </w:p>
        </w:tc>
        <w:tc>
          <w:tcPr>
            <w:tcW w:w="2631" w:type="dxa"/>
          </w:tcPr>
          <w:p w14:paraId="670899DA"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680.57</w:t>
            </w:r>
          </w:p>
          <w:p w14:paraId="50033CBA"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40.99)</w:t>
            </w:r>
          </w:p>
        </w:tc>
        <w:tc>
          <w:tcPr>
            <w:tcW w:w="2470" w:type="dxa"/>
          </w:tcPr>
          <w:p w14:paraId="273D8111"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4505.84</w:t>
            </w:r>
          </w:p>
          <w:p w14:paraId="7D8D2650"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w:t>
            </w:r>
            <w:r w:rsidR="00966BBF" w:rsidRPr="00A0654B">
              <w:rPr>
                <w:rFonts w:ascii="Times New Roman" w:hAnsi="Times New Roman" w:cs="Times New Roman"/>
                <w:sz w:val="24"/>
                <w:szCs w:val="24"/>
              </w:rPr>
              <w:t>120.44)</w:t>
            </w:r>
          </w:p>
        </w:tc>
      </w:tr>
      <w:tr w:rsidR="00002A5E" w:rsidRPr="00F834E1" w14:paraId="0B1B4FED" w14:textId="77777777" w:rsidTr="00A0654B">
        <w:trPr>
          <w:trHeight w:val="707"/>
        </w:trPr>
        <w:tc>
          <w:tcPr>
            <w:tcW w:w="1693" w:type="dxa"/>
          </w:tcPr>
          <w:p w14:paraId="4CDBB2F7"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lastRenderedPageBreak/>
              <w:t>IV</w:t>
            </w:r>
          </w:p>
        </w:tc>
        <w:tc>
          <w:tcPr>
            <w:tcW w:w="2832" w:type="dxa"/>
          </w:tcPr>
          <w:p w14:paraId="236D8CE4" w14:textId="77777777" w:rsidR="00002A5E" w:rsidRPr="00A0654B" w:rsidRDefault="00002A5E" w:rsidP="00A0654B">
            <w:pPr>
              <w:jc w:val="center"/>
              <w:rPr>
                <w:rFonts w:ascii="Times New Roman" w:hAnsi="Times New Roman" w:cs="Times New Roman"/>
                <w:b/>
                <w:bCs/>
                <w:sz w:val="24"/>
                <w:szCs w:val="24"/>
              </w:rPr>
            </w:pPr>
          </w:p>
        </w:tc>
        <w:tc>
          <w:tcPr>
            <w:tcW w:w="2676" w:type="dxa"/>
          </w:tcPr>
          <w:p w14:paraId="3CC2D487" w14:textId="77777777" w:rsidR="00002A5E" w:rsidRPr="00A0654B" w:rsidRDefault="00002A5E" w:rsidP="00A0654B">
            <w:pPr>
              <w:jc w:val="center"/>
              <w:rPr>
                <w:rFonts w:ascii="Times New Roman" w:hAnsi="Times New Roman" w:cs="Times New Roman"/>
                <w:b/>
                <w:bCs/>
                <w:sz w:val="24"/>
                <w:szCs w:val="24"/>
              </w:rPr>
            </w:pPr>
          </w:p>
        </w:tc>
        <w:tc>
          <w:tcPr>
            <w:tcW w:w="2517" w:type="dxa"/>
          </w:tcPr>
          <w:p w14:paraId="196026BF" w14:textId="77777777" w:rsidR="00002A5E" w:rsidRPr="00A0654B" w:rsidRDefault="00002A5E" w:rsidP="00A0654B">
            <w:pPr>
              <w:jc w:val="center"/>
              <w:rPr>
                <w:rFonts w:ascii="Times New Roman" w:hAnsi="Times New Roman" w:cs="Times New Roman"/>
                <w:b/>
                <w:bCs/>
                <w:sz w:val="24"/>
                <w:szCs w:val="24"/>
              </w:rPr>
            </w:pPr>
          </w:p>
        </w:tc>
        <w:tc>
          <w:tcPr>
            <w:tcW w:w="2631" w:type="dxa"/>
          </w:tcPr>
          <w:p w14:paraId="18BB2FDA"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1182.09</w:t>
            </w:r>
          </w:p>
          <w:p w14:paraId="60277617"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34.38)</w:t>
            </w:r>
          </w:p>
        </w:tc>
        <w:tc>
          <w:tcPr>
            <w:tcW w:w="2470" w:type="dxa"/>
          </w:tcPr>
          <w:p w14:paraId="64EA3D86"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14716.91</w:t>
            </w:r>
          </w:p>
          <w:p w14:paraId="09473079" w14:textId="77777777" w:rsidR="00002A5E" w:rsidRPr="00A0654B" w:rsidRDefault="00002A5E" w:rsidP="00A0654B">
            <w:pPr>
              <w:jc w:val="center"/>
              <w:rPr>
                <w:rFonts w:ascii="Times New Roman" w:hAnsi="Times New Roman" w:cs="Times New Roman"/>
                <w:sz w:val="24"/>
                <w:szCs w:val="24"/>
              </w:rPr>
            </w:pPr>
            <w:r w:rsidRPr="00A0654B">
              <w:rPr>
                <w:rFonts w:ascii="Times New Roman" w:hAnsi="Times New Roman" w:cs="Times New Roman"/>
                <w:sz w:val="24"/>
                <w:szCs w:val="24"/>
              </w:rPr>
              <w:t>(</w:t>
            </w:r>
            <w:r w:rsidR="00966BBF" w:rsidRPr="00A0654B">
              <w:rPr>
                <w:rFonts w:ascii="Times New Roman" w:hAnsi="Times New Roman" w:cs="Times New Roman"/>
                <w:sz w:val="24"/>
                <w:szCs w:val="24"/>
              </w:rPr>
              <w:t>121.31)</w:t>
            </w:r>
          </w:p>
        </w:tc>
      </w:tr>
      <w:tr w:rsidR="00002A5E" w:rsidRPr="00F834E1" w14:paraId="542BC2EE" w14:textId="77777777" w:rsidTr="00A0654B">
        <w:trPr>
          <w:trHeight w:val="601"/>
        </w:trPr>
        <w:tc>
          <w:tcPr>
            <w:tcW w:w="1693" w:type="dxa"/>
          </w:tcPr>
          <w:p w14:paraId="31D5F2E4"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V</w:t>
            </w:r>
          </w:p>
        </w:tc>
        <w:tc>
          <w:tcPr>
            <w:tcW w:w="2832" w:type="dxa"/>
          </w:tcPr>
          <w:p w14:paraId="77D3ECB7" w14:textId="77777777" w:rsidR="00002A5E" w:rsidRPr="00A0654B" w:rsidRDefault="00002A5E" w:rsidP="00A0654B">
            <w:pPr>
              <w:jc w:val="center"/>
              <w:rPr>
                <w:rFonts w:ascii="Times New Roman" w:hAnsi="Times New Roman" w:cs="Times New Roman"/>
                <w:b/>
                <w:bCs/>
                <w:sz w:val="24"/>
                <w:szCs w:val="24"/>
              </w:rPr>
            </w:pPr>
          </w:p>
        </w:tc>
        <w:tc>
          <w:tcPr>
            <w:tcW w:w="2676" w:type="dxa"/>
          </w:tcPr>
          <w:p w14:paraId="182D2B28" w14:textId="77777777" w:rsidR="00002A5E" w:rsidRPr="00A0654B" w:rsidRDefault="00002A5E" w:rsidP="00A0654B">
            <w:pPr>
              <w:jc w:val="center"/>
              <w:rPr>
                <w:rFonts w:ascii="Times New Roman" w:hAnsi="Times New Roman" w:cs="Times New Roman"/>
                <w:b/>
                <w:bCs/>
                <w:sz w:val="24"/>
                <w:szCs w:val="24"/>
              </w:rPr>
            </w:pPr>
          </w:p>
        </w:tc>
        <w:tc>
          <w:tcPr>
            <w:tcW w:w="2517" w:type="dxa"/>
          </w:tcPr>
          <w:p w14:paraId="17DD6EFB" w14:textId="77777777" w:rsidR="00002A5E" w:rsidRPr="00A0654B" w:rsidRDefault="00002A5E" w:rsidP="00A0654B">
            <w:pPr>
              <w:jc w:val="center"/>
              <w:rPr>
                <w:rFonts w:ascii="Times New Roman" w:hAnsi="Times New Roman" w:cs="Times New Roman"/>
                <w:b/>
                <w:bCs/>
                <w:sz w:val="24"/>
                <w:szCs w:val="24"/>
              </w:rPr>
            </w:pPr>
          </w:p>
        </w:tc>
        <w:tc>
          <w:tcPr>
            <w:tcW w:w="2631" w:type="dxa"/>
          </w:tcPr>
          <w:p w14:paraId="24F757AC" w14:textId="77777777" w:rsidR="00002A5E" w:rsidRPr="00A0654B" w:rsidRDefault="00002A5E" w:rsidP="00A0654B">
            <w:pPr>
              <w:jc w:val="center"/>
              <w:rPr>
                <w:rFonts w:ascii="Times New Roman" w:hAnsi="Times New Roman" w:cs="Times New Roman"/>
                <w:b/>
                <w:bCs/>
                <w:sz w:val="24"/>
                <w:szCs w:val="24"/>
              </w:rPr>
            </w:pPr>
          </w:p>
        </w:tc>
        <w:tc>
          <w:tcPr>
            <w:tcW w:w="2470" w:type="dxa"/>
          </w:tcPr>
          <w:p w14:paraId="3FEB15B6" w14:textId="77777777" w:rsidR="00002A5E" w:rsidRPr="00A0654B" w:rsidRDefault="00002A5E"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0.00</w:t>
            </w:r>
          </w:p>
          <w:p w14:paraId="38ACB1BF" w14:textId="77777777" w:rsidR="00966BBF" w:rsidRPr="00A0654B" w:rsidRDefault="00966BBF" w:rsidP="00A0654B">
            <w:pPr>
              <w:jc w:val="center"/>
              <w:rPr>
                <w:rFonts w:ascii="Times New Roman" w:hAnsi="Times New Roman" w:cs="Times New Roman"/>
                <w:b/>
                <w:bCs/>
                <w:sz w:val="24"/>
                <w:szCs w:val="24"/>
              </w:rPr>
            </w:pPr>
            <w:r w:rsidRPr="00A0654B">
              <w:rPr>
                <w:rFonts w:ascii="Times New Roman" w:hAnsi="Times New Roman" w:cs="Times New Roman"/>
                <w:b/>
                <w:bCs/>
                <w:sz w:val="24"/>
                <w:szCs w:val="24"/>
              </w:rPr>
              <w:t>(0.00)</w:t>
            </w:r>
          </w:p>
        </w:tc>
      </w:tr>
    </w:tbl>
    <w:p w14:paraId="2DE1F66F" w14:textId="77777777" w:rsidR="00002A5E" w:rsidRDefault="00002A5E" w:rsidP="00A0654B">
      <w:pPr>
        <w:spacing w:line="360" w:lineRule="auto"/>
        <w:jc w:val="both"/>
        <w:rPr>
          <w:rFonts w:ascii="Times New Roman" w:hAnsi="Times New Roman" w:cs="Times New Roman"/>
          <w:bCs/>
          <w:sz w:val="28"/>
          <w:szCs w:val="28"/>
        </w:rPr>
      </w:pPr>
    </w:p>
    <w:p w14:paraId="50B7CF39" w14:textId="77777777" w:rsidR="00002A5E" w:rsidRPr="00A0654B" w:rsidRDefault="00002A5E" w:rsidP="00966BBF">
      <w:pPr>
        <w:spacing w:line="360" w:lineRule="auto"/>
        <w:jc w:val="both"/>
        <w:rPr>
          <w:rFonts w:ascii="Times New Roman" w:hAnsi="Times New Roman" w:cs="Times New Roman"/>
          <w:bCs/>
          <w:sz w:val="26"/>
          <w:szCs w:val="26"/>
        </w:rPr>
      </w:pPr>
      <w:r w:rsidRPr="00A0654B">
        <w:rPr>
          <w:rFonts w:ascii="Times New Roman" w:hAnsi="Times New Roman" w:cs="Times New Roman"/>
          <w:bCs/>
          <w:sz w:val="26"/>
          <w:szCs w:val="26"/>
        </w:rPr>
        <w:t>Bold values show Intra cluster distances.</w:t>
      </w:r>
    </w:p>
    <w:p w14:paraId="3695A1D0" w14:textId="77777777" w:rsidR="00002A5E" w:rsidRPr="00A0654B" w:rsidRDefault="00002A5E" w:rsidP="00966BBF">
      <w:pPr>
        <w:spacing w:line="360" w:lineRule="auto"/>
        <w:jc w:val="both"/>
        <w:rPr>
          <w:rFonts w:ascii="Times New Roman" w:hAnsi="Times New Roman" w:cs="Times New Roman"/>
          <w:bCs/>
          <w:sz w:val="26"/>
          <w:szCs w:val="26"/>
        </w:rPr>
      </w:pPr>
      <w:r w:rsidRPr="00A0654B">
        <w:rPr>
          <w:rFonts w:ascii="Times New Roman" w:hAnsi="Times New Roman" w:cs="Times New Roman"/>
          <w:bCs/>
          <w:sz w:val="26"/>
          <w:szCs w:val="26"/>
        </w:rPr>
        <w:t>Normal values show Inter cluster distances.</w:t>
      </w:r>
    </w:p>
    <w:p w14:paraId="256D75D1" w14:textId="77777777" w:rsidR="00966BBF" w:rsidRDefault="00966BBF" w:rsidP="00966BBF">
      <w:pPr>
        <w:spacing w:line="360" w:lineRule="auto"/>
        <w:jc w:val="both"/>
        <w:rPr>
          <w:rFonts w:ascii="Times New Roman" w:hAnsi="Times New Roman" w:cs="Times New Roman"/>
          <w:bCs/>
          <w:sz w:val="26"/>
          <w:szCs w:val="26"/>
        </w:rPr>
      </w:pPr>
      <w:r w:rsidRPr="00A0654B">
        <w:rPr>
          <w:rFonts w:ascii="Times New Roman" w:hAnsi="Times New Roman" w:cs="Times New Roman"/>
          <w:bCs/>
          <w:sz w:val="26"/>
          <w:szCs w:val="26"/>
        </w:rPr>
        <w:t>Normal values are D</w:t>
      </w:r>
      <w:r w:rsidRPr="00A0654B">
        <w:rPr>
          <w:rFonts w:ascii="Times New Roman" w:hAnsi="Times New Roman" w:cs="Times New Roman"/>
          <w:bCs/>
          <w:sz w:val="26"/>
          <w:szCs w:val="26"/>
          <w:vertAlign w:val="superscript"/>
        </w:rPr>
        <w:t>2</w:t>
      </w:r>
      <w:r w:rsidRPr="00A0654B">
        <w:rPr>
          <w:rFonts w:ascii="Times New Roman" w:hAnsi="Times New Roman" w:cs="Times New Roman"/>
          <w:bCs/>
          <w:sz w:val="26"/>
          <w:szCs w:val="26"/>
        </w:rPr>
        <w:t xml:space="preserve"> values while, values in bracket are D values. </w:t>
      </w:r>
    </w:p>
    <w:p w14:paraId="734D90D0" w14:textId="77777777" w:rsidR="00A0654B" w:rsidRDefault="00A0654B" w:rsidP="00966BBF">
      <w:pPr>
        <w:spacing w:line="360" w:lineRule="auto"/>
        <w:jc w:val="both"/>
        <w:rPr>
          <w:rFonts w:ascii="Times New Roman" w:hAnsi="Times New Roman" w:cs="Times New Roman"/>
          <w:bCs/>
          <w:sz w:val="26"/>
          <w:szCs w:val="26"/>
        </w:rPr>
      </w:pPr>
    </w:p>
    <w:p w14:paraId="01B97D1E" w14:textId="77777777" w:rsidR="00A0654B" w:rsidRPr="00A0654B" w:rsidRDefault="00A0654B" w:rsidP="00966BBF">
      <w:pPr>
        <w:spacing w:line="360" w:lineRule="auto"/>
        <w:jc w:val="both"/>
        <w:rPr>
          <w:rFonts w:ascii="Times New Roman" w:hAnsi="Times New Roman" w:cs="Times New Roman"/>
          <w:bCs/>
          <w:sz w:val="26"/>
          <w:szCs w:val="26"/>
        </w:rPr>
      </w:pPr>
    </w:p>
    <w:p w14:paraId="44019D9F" w14:textId="77777777" w:rsidR="00002A5E" w:rsidRDefault="00002A5E" w:rsidP="00D40F92">
      <w:pPr>
        <w:spacing w:line="360" w:lineRule="auto"/>
        <w:ind w:firstLine="567"/>
        <w:jc w:val="both"/>
        <w:rPr>
          <w:rFonts w:ascii="Times New Roman" w:hAnsi="Times New Roman" w:cs="Times New Roman"/>
          <w:bCs/>
          <w:sz w:val="28"/>
          <w:szCs w:val="28"/>
        </w:rPr>
      </w:pPr>
    </w:p>
    <w:p w14:paraId="0D08BFAC" w14:textId="77777777" w:rsidR="00002A5E" w:rsidRDefault="00002A5E" w:rsidP="00002A5E">
      <w:pPr>
        <w:spacing w:line="360" w:lineRule="auto"/>
        <w:jc w:val="both"/>
        <w:rPr>
          <w:rFonts w:ascii="Times New Roman" w:hAnsi="Times New Roman" w:cs="Times New Roman"/>
          <w:bCs/>
          <w:sz w:val="28"/>
          <w:szCs w:val="28"/>
        </w:rPr>
        <w:sectPr w:rsidR="00002A5E" w:rsidSect="00A0654B">
          <w:pgSz w:w="16838" w:h="11906" w:orient="landscape"/>
          <w:pgMar w:top="1276" w:right="1440" w:bottom="426" w:left="1440" w:header="709" w:footer="709" w:gutter="0"/>
          <w:cols w:space="708"/>
          <w:docGrid w:linePitch="360"/>
        </w:sectPr>
      </w:pPr>
    </w:p>
    <w:p w14:paraId="23ADEAF9" w14:textId="77777777" w:rsidR="00CE10AC" w:rsidRPr="00556BD8" w:rsidRDefault="00CE10AC" w:rsidP="00CE10AC">
      <w:pPr>
        <w:rPr>
          <w:rFonts w:ascii="Times New Roman" w:hAnsi="Times New Roman" w:cs="Times New Roman"/>
          <w:b/>
          <w:bCs/>
          <w:sz w:val="26"/>
          <w:szCs w:val="26"/>
        </w:rPr>
      </w:pPr>
      <w:r w:rsidRPr="00556BD8">
        <w:rPr>
          <w:rFonts w:ascii="Times New Roman" w:hAnsi="Times New Roman" w:cs="Times New Roman"/>
          <w:b/>
          <w:bCs/>
          <w:sz w:val="26"/>
          <w:szCs w:val="26"/>
        </w:rPr>
        <w:lastRenderedPageBreak/>
        <w:t>Table:</w:t>
      </w:r>
      <w:r w:rsidR="000E6F8A" w:rsidRPr="00556BD8">
        <w:rPr>
          <w:rFonts w:ascii="Times New Roman" w:hAnsi="Times New Roman" w:cs="Times New Roman"/>
          <w:b/>
          <w:bCs/>
          <w:sz w:val="26"/>
          <w:szCs w:val="26"/>
        </w:rPr>
        <w:t xml:space="preserve"> </w:t>
      </w:r>
      <w:r w:rsidR="00966BBF" w:rsidRPr="00556BD8">
        <w:rPr>
          <w:rFonts w:ascii="Times New Roman" w:hAnsi="Times New Roman" w:cs="Times New Roman"/>
          <w:b/>
          <w:bCs/>
          <w:sz w:val="26"/>
          <w:szCs w:val="26"/>
        </w:rPr>
        <w:t>4</w:t>
      </w:r>
      <w:r w:rsidRPr="00556BD8">
        <w:rPr>
          <w:rFonts w:ascii="Times New Roman" w:hAnsi="Times New Roman" w:cs="Times New Roman"/>
          <w:b/>
          <w:bCs/>
          <w:sz w:val="26"/>
          <w:szCs w:val="26"/>
        </w:rPr>
        <w:t xml:space="preserve"> Percentage contribution of each character towards genetic</w:t>
      </w:r>
      <w:r w:rsidR="00556BD8" w:rsidRPr="00556BD8">
        <w:rPr>
          <w:rFonts w:ascii="Times New Roman" w:hAnsi="Times New Roman" w:cs="Times New Roman"/>
          <w:b/>
          <w:bCs/>
          <w:sz w:val="26"/>
          <w:szCs w:val="26"/>
        </w:rPr>
        <w:t xml:space="preserve"> </w:t>
      </w:r>
      <w:r w:rsidRPr="00556BD8">
        <w:rPr>
          <w:rFonts w:ascii="Times New Roman" w:hAnsi="Times New Roman" w:cs="Times New Roman"/>
          <w:b/>
          <w:bCs/>
          <w:sz w:val="26"/>
          <w:szCs w:val="26"/>
        </w:rPr>
        <w:t>divergence</w:t>
      </w:r>
      <w:r w:rsidR="00556BD8" w:rsidRPr="00556BD8">
        <w:rPr>
          <w:rFonts w:ascii="Times New Roman" w:hAnsi="Times New Roman" w:cs="Times New Roman"/>
          <w:b/>
          <w:bCs/>
          <w:sz w:val="26"/>
          <w:szCs w:val="26"/>
        </w:rPr>
        <w:t>.</w:t>
      </w:r>
    </w:p>
    <w:tbl>
      <w:tblPr>
        <w:tblStyle w:val="TableGrid"/>
        <w:tblW w:w="9096" w:type="dxa"/>
        <w:tblLook w:val="04A0" w:firstRow="1" w:lastRow="0" w:firstColumn="1" w:lastColumn="0" w:noHBand="0" w:noVBand="1"/>
      </w:tblPr>
      <w:tblGrid>
        <w:gridCol w:w="853"/>
        <w:gridCol w:w="4577"/>
        <w:gridCol w:w="1859"/>
        <w:gridCol w:w="1807"/>
      </w:tblGrid>
      <w:tr w:rsidR="00CE10AC" w14:paraId="1B7FEC33" w14:textId="77777777" w:rsidTr="00556BD8">
        <w:trPr>
          <w:trHeight w:val="395"/>
        </w:trPr>
        <w:tc>
          <w:tcPr>
            <w:tcW w:w="853" w:type="dxa"/>
          </w:tcPr>
          <w:p w14:paraId="621C22DA"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S.no.</w:t>
            </w:r>
          </w:p>
        </w:tc>
        <w:tc>
          <w:tcPr>
            <w:tcW w:w="4577" w:type="dxa"/>
          </w:tcPr>
          <w:p w14:paraId="6C720193"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Source</w:t>
            </w:r>
          </w:p>
        </w:tc>
        <w:tc>
          <w:tcPr>
            <w:tcW w:w="1859" w:type="dxa"/>
          </w:tcPr>
          <w:p w14:paraId="6CB35252" w14:textId="77777777" w:rsidR="00CE10AC" w:rsidRPr="00556BD8" w:rsidRDefault="00CE10AC" w:rsidP="00803927">
            <w:pPr>
              <w:jc w:val="center"/>
              <w:rPr>
                <w:rFonts w:ascii="Times New Roman" w:hAnsi="Times New Roman" w:cs="Times New Roman"/>
                <w:sz w:val="24"/>
                <w:szCs w:val="24"/>
                <w:vertAlign w:val="superscript"/>
              </w:rPr>
            </w:pPr>
            <w:r w:rsidRPr="00556BD8">
              <w:rPr>
                <w:rFonts w:ascii="Times New Roman" w:hAnsi="Times New Roman" w:cs="Times New Roman"/>
                <w:sz w:val="24"/>
                <w:szCs w:val="24"/>
              </w:rPr>
              <w:t>Time Ranked 1</w:t>
            </w:r>
            <w:r w:rsidRPr="00556BD8">
              <w:rPr>
                <w:rFonts w:ascii="Times New Roman" w:hAnsi="Times New Roman" w:cs="Times New Roman"/>
                <w:sz w:val="24"/>
                <w:szCs w:val="24"/>
                <w:vertAlign w:val="superscript"/>
              </w:rPr>
              <w:t>st</w:t>
            </w:r>
          </w:p>
        </w:tc>
        <w:tc>
          <w:tcPr>
            <w:tcW w:w="1807" w:type="dxa"/>
          </w:tcPr>
          <w:p w14:paraId="3669FF9D"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Contribution (%)</w:t>
            </w:r>
          </w:p>
        </w:tc>
      </w:tr>
      <w:tr w:rsidR="00CE10AC" w14:paraId="79BD74F2" w14:textId="77777777" w:rsidTr="00556BD8">
        <w:trPr>
          <w:trHeight w:val="395"/>
        </w:trPr>
        <w:tc>
          <w:tcPr>
            <w:tcW w:w="853" w:type="dxa"/>
          </w:tcPr>
          <w:p w14:paraId="159522EB"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w:t>
            </w:r>
          </w:p>
        </w:tc>
        <w:tc>
          <w:tcPr>
            <w:tcW w:w="4577" w:type="dxa"/>
          </w:tcPr>
          <w:p w14:paraId="1569424D"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Plant height</w:t>
            </w:r>
          </w:p>
        </w:tc>
        <w:tc>
          <w:tcPr>
            <w:tcW w:w="1859" w:type="dxa"/>
          </w:tcPr>
          <w:p w14:paraId="02214EE8"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5</w:t>
            </w:r>
          </w:p>
        </w:tc>
        <w:tc>
          <w:tcPr>
            <w:tcW w:w="1807" w:type="dxa"/>
          </w:tcPr>
          <w:p w14:paraId="52DCBFF8"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3.27</w:t>
            </w:r>
          </w:p>
        </w:tc>
      </w:tr>
      <w:tr w:rsidR="00CE10AC" w14:paraId="129953F2" w14:textId="77777777" w:rsidTr="00556BD8">
        <w:trPr>
          <w:trHeight w:val="395"/>
        </w:trPr>
        <w:tc>
          <w:tcPr>
            <w:tcW w:w="853" w:type="dxa"/>
          </w:tcPr>
          <w:p w14:paraId="743C4F50"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2.</w:t>
            </w:r>
          </w:p>
        </w:tc>
        <w:tc>
          <w:tcPr>
            <w:tcW w:w="4577" w:type="dxa"/>
          </w:tcPr>
          <w:p w14:paraId="48BBA360"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Number of primary branches</w:t>
            </w:r>
          </w:p>
        </w:tc>
        <w:tc>
          <w:tcPr>
            <w:tcW w:w="1859" w:type="dxa"/>
          </w:tcPr>
          <w:p w14:paraId="617788B1"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1</w:t>
            </w:r>
          </w:p>
        </w:tc>
        <w:tc>
          <w:tcPr>
            <w:tcW w:w="1807" w:type="dxa"/>
          </w:tcPr>
          <w:p w14:paraId="41C3E0F1"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65</w:t>
            </w:r>
          </w:p>
        </w:tc>
      </w:tr>
      <w:tr w:rsidR="00CE10AC" w14:paraId="791D06A0" w14:textId="77777777" w:rsidTr="00556BD8">
        <w:trPr>
          <w:trHeight w:val="395"/>
        </w:trPr>
        <w:tc>
          <w:tcPr>
            <w:tcW w:w="853" w:type="dxa"/>
          </w:tcPr>
          <w:p w14:paraId="1F362EF4"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3.</w:t>
            </w:r>
          </w:p>
        </w:tc>
        <w:tc>
          <w:tcPr>
            <w:tcW w:w="4577" w:type="dxa"/>
          </w:tcPr>
          <w:p w14:paraId="7CB3F76A"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Number of secondary branches</w:t>
            </w:r>
          </w:p>
        </w:tc>
        <w:tc>
          <w:tcPr>
            <w:tcW w:w="1859" w:type="dxa"/>
          </w:tcPr>
          <w:p w14:paraId="1F27A73A"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60</w:t>
            </w:r>
          </w:p>
        </w:tc>
        <w:tc>
          <w:tcPr>
            <w:tcW w:w="1807" w:type="dxa"/>
          </w:tcPr>
          <w:p w14:paraId="4F473084"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39.22</w:t>
            </w:r>
          </w:p>
        </w:tc>
      </w:tr>
      <w:tr w:rsidR="00CE10AC" w14:paraId="5917E115" w14:textId="77777777" w:rsidTr="00556BD8">
        <w:trPr>
          <w:trHeight w:val="375"/>
        </w:trPr>
        <w:tc>
          <w:tcPr>
            <w:tcW w:w="853" w:type="dxa"/>
          </w:tcPr>
          <w:p w14:paraId="69941DAF"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4.</w:t>
            </w:r>
          </w:p>
        </w:tc>
        <w:tc>
          <w:tcPr>
            <w:tcW w:w="4577" w:type="dxa"/>
          </w:tcPr>
          <w:p w14:paraId="7243C2A0"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Number of siliquae/plant</w:t>
            </w:r>
          </w:p>
        </w:tc>
        <w:tc>
          <w:tcPr>
            <w:tcW w:w="1859" w:type="dxa"/>
          </w:tcPr>
          <w:p w14:paraId="2C8E5E3A"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w:t>
            </w:r>
          </w:p>
        </w:tc>
        <w:tc>
          <w:tcPr>
            <w:tcW w:w="1807" w:type="dxa"/>
          </w:tcPr>
          <w:p w14:paraId="6CC19256"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01</w:t>
            </w:r>
          </w:p>
        </w:tc>
      </w:tr>
      <w:tr w:rsidR="00CE10AC" w14:paraId="23B70EB9" w14:textId="77777777" w:rsidTr="00556BD8">
        <w:trPr>
          <w:trHeight w:val="395"/>
        </w:trPr>
        <w:tc>
          <w:tcPr>
            <w:tcW w:w="853" w:type="dxa"/>
          </w:tcPr>
          <w:p w14:paraId="0422B594"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5.</w:t>
            </w:r>
          </w:p>
        </w:tc>
        <w:tc>
          <w:tcPr>
            <w:tcW w:w="4577" w:type="dxa"/>
          </w:tcPr>
          <w:p w14:paraId="429CA52A"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Number of grains/siliqua</w:t>
            </w:r>
          </w:p>
        </w:tc>
        <w:tc>
          <w:tcPr>
            <w:tcW w:w="1859" w:type="dxa"/>
          </w:tcPr>
          <w:p w14:paraId="0E791128"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2</w:t>
            </w:r>
          </w:p>
        </w:tc>
        <w:tc>
          <w:tcPr>
            <w:tcW w:w="1807" w:type="dxa"/>
          </w:tcPr>
          <w:p w14:paraId="5593D74A"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1.31</w:t>
            </w:r>
          </w:p>
        </w:tc>
      </w:tr>
      <w:tr w:rsidR="00CE10AC" w14:paraId="1B261F89" w14:textId="77777777" w:rsidTr="00556BD8">
        <w:trPr>
          <w:trHeight w:val="395"/>
        </w:trPr>
        <w:tc>
          <w:tcPr>
            <w:tcW w:w="853" w:type="dxa"/>
          </w:tcPr>
          <w:p w14:paraId="40BC84B5"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6.</w:t>
            </w:r>
          </w:p>
        </w:tc>
        <w:tc>
          <w:tcPr>
            <w:tcW w:w="4577" w:type="dxa"/>
          </w:tcPr>
          <w:p w14:paraId="1B3BE1C2"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Biological yield/plant</w:t>
            </w:r>
          </w:p>
        </w:tc>
        <w:tc>
          <w:tcPr>
            <w:tcW w:w="1859" w:type="dxa"/>
          </w:tcPr>
          <w:p w14:paraId="63508652"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9</w:t>
            </w:r>
          </w:p>
        </w:tc>
        <w:tc>
          <w:tcPr>
            <w:tcW w:w="1807" w:type="dxa"/>
          </w:tcPr>
          <w:p w14:paraId="233DF67F"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5.88</w:t>
            </w:r>
          </w:p>
        </w:tc>
      </w:tr>
      <w:tr w:rsidR="00CE10AC" w14:paraId="17B87CD6" w14:textId="77777777" w:rsidTr="00556BD8">
        <w:trPr>
          <w:trHeight w:val="395"/>
        </w:trPr>
        <w:tc>
          <w:tcPr>
            <w:tcW w:w="853" w:type="dxa"/>
          </w:tcPr>
          <w:p w14:paraId="2094837E"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7.</w:t>
            </w:r>
          </w:p>
        </w:tc>
        <w:tc>
          <w:tcPr>
            <w:tcW w:w="4577" w:type="dxa"/>
          </w:tcPr>
          <w:p w14:paraId="7C853F81"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000 seed weight</w:t>
            </w:r>
          </w:p>
        </w:tc>
        <w:tc>
          <w:tcPr>
            <w:tcW w:w="1859" w:type="dxa"/>
          </w:tcPr>
          <w:p w14:paraId="1EE223B0"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30</w:t>
            </w:r>
          </w:p>
        </w:tc>
        <w:tc>
          <w:tcPr>
            <w:tcW w:w="1807" w:type="dxa"/>
          </w:tcPr>
          <w:p w14:paraId="647FD919"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19.61</w:t>
            </w:r>
          </w:p>
        </w:tc>
      </w:tr>
      <w:tr w:rsidR="00CE10AC" w14:paraId="2DBBEABE" w14:textId="77777777" w:rsidTr="00556BD8">
        <w:trPr>
          <w:trHeight w:val="395"/>
        </w:trPr>
        <w:tc>
          <w:tcPr>
            <w:tcW w:w="853" w:type="dxa"/>
          </w:tcPr>
          <w:p w14:paraId="1B99CEAC"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8.</w:t>
            </w:r>
          </w:p>
        </w:tc>
        <w:tc>
          <w:tcPr>
            <w:tcW w:w="4577" w:type="dxa"/>
          </w:tcPr>
          <w:p w14:paraId="769A6769"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Days to 50% flowering</w:t>
            </w:r>
          </w:p>
        </w:tc>
        <w:tc>
          <w:tcPr>
            <w:tcW w:w="1859" w:type="dxa"/>
          </w:tcPr>
          <w:p w14:paraId="1C7E1990"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w:t>
            </w:r>
          </w:p>
        </w:tc>
        <w:tc>
          <w:tcPr>
            <w:tcW w:w="1807" w:type="dxa"/>
          </w:tcPr>
          <w:p w14:paraId="2CA76AE0"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01</w:t>
            </w:r>
          </w:p>
        </w:tc>
      </w:tr>
      <w:tr w:rsidR="00CE10AC" w14:paraId="13BE5503" w14:textId="77777777" w:rsidTr="00556BD8">
        <w:trPr>
          <w:trHeight w:val="395"/>
        </w:trPr>
        <w:tc>
          <w:tcPr>
            <w:tcW w:w="853" w:type="dxa"/>
          </w:tcPr>
          <w:p w14:paraId="1D294CEC"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9.</w:t>
            </w:r>
          </w:p>
        </w:tc>
        <w:tc>
          <w:tcPr>
            <w:tcW w:w="4577" w:type="dxa"/>
          </w:tcPr>
          <w:p w14:paraId="5478C1AA"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Days to maturity</w:t>
            </w:r>
          </w:p>
        </w:tc>
        <w:tc>
          <w:tcPr>
            <w:tcW w:w="1859" w:type="dxa"/>
          </w:tcPr>
          <w:p w14:paraId="37AA7EFC"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w:t>
            </w:r>
          </w:p>
        </w:tc>
        <w:tc>
          <w:tcPr>
            <w:tcW w:w="1807" w:type="dxa"/>
          </w:tcPr>
          <w:p w14:paraId="22D6566D"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01</w:t>
            </w:r>
          </w:p>
        </w:tc>
      </w:tr>
      <w:tr w:rsidR="00CE10AC" w14:paraId="1CEC5232" w14:textId="77777777" w:rsidTr="00556BD8">
        <w:trPr>
          <w:trHeight w:val="395"/>
        </w:trPr>
        <w:tc>
          <w:tcPr>
            <w:tcW w:w="853" w:type="dxa"/>
          </w:tcPr>
          <w:p w14:paraId="07D01D86"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0.</w:t>
            </w:r>
          </w:p>
        </w:tc>
        <w:tc>
          <w:tcPr>
            <w:tcW w:w="4577" w:type="dxa"/>
          </w:tcPr>
          <w:p w14:paraId="56095174"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Protein content</w:t>
            </w:r>
          </w:p>
        </w:tc>
        <w:tc>
          <w:tcPr>
            <w:tcW w:w="1859" w:type="dxa"/>
          </w:tcPr>
          <w:p w14:paraId="3E86BCB0"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w:t>
            </w:r>
          </w:p>
        </w:tc>
        <w:tc>
          <w:tcPr>
            <w:tcW w:w="1807" w:type="dxa"/>
          </w:tcPr>
          <w:p w14:paraId="520174D8"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01</w:t>
            </w:r>
          </w:p>
        </w:tc>
      </w:tr>
      <w:tr w:rsidR="00CE10AC" w14:paraId="56BC25C5" w14:textId="77777777" w:rsidTr="00556BD8">
        <w:trPr>
          <w:trHeight w:val="395"/>
        </w:trPr>
        <w:tc>
          <w:tcPr>
            <w:tcW w:w="853" w:type="dxa"/>
          </w:tcPr>
          <w:p w14:paraId="311A05D5"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1.</w:t>
            </w:r>
          </w:p>
        </w:tc>
        <w:tc>
          <w:tcPr>
            <w:tcW w:w="4577" w:type="dxa"/>
          </w:tcPr>
          <w:p w14:paraId="4E5E82A9"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Oil content</w:t>
            </w:r>
          </w:p>
        </w:tc>
        <w:tc>
          <w:tcPr>
            <w:tcW w:w="1859" w:type="dxa"/>
          </w:tcPr>
          <w:p w14:paraId="1AC775C6"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4</w:t>
            </w:r>
          </w:p>
        </w:tc>
        <w:tc>
          <w:tcPr>
            <w:tcW w:w="1807" w:type="dxa"/>
          </w:tcPr>
          <w:p w14:paraId="70FDE160"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2.61</w:t>
            </w:r>
          </w:p>
        </w:tc>
      </w:tr>
      <w:tr w:rsidR="00CE10AC" w14:paraId="37A90BC8" w14:textId="77777777" w:rsidTr="00556BD8">
        <w:trPr>
          <w:trHeight w:val="395"/>
        </w:trPr>
        <w:tc>
          <w:tcPr>
            <w:tcW w:w="853" w:type="dxa"/>
          </w:tcPr>
          <w:p w14:paraId="0B01E730"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2.</w:t>
            </w:r>
          </w:p>
        </w:tc>
        <w:tc>
          <w:tcPr>
            <w:tcW w:w="4577" w:type="dxa"/>
          </w:tcPr>
          <w:p w14:paraId="630ED023"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Methionine content</w:t>
            </w:r>
          </w:p>
        </w:tc>
        <w:tc>
          <w:tcPr>
            <w:tcW w:w="1859" w:type="dxa"/>
          </w:tcPr>
          <w:p w14:paraId="4A53B54B"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31</w:t>
            </w:r>
          </w:p>
        </w:tc>
        <w:tc>
          <w:tcPr>
            <w:tcW w:w="1807" w:type="dxa"/>
          </w:tcPr>
          <w:p w14:paraId="085ECB47"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20.26</w:t>
            </w:r>
          </w:p>
        </w:tc>
      </w:tr>
      <w:tr w:rsidR="00CE10AC" w14:paraId="0F8011E0" w14:textId="77777777" w:rsidTr="00556BD8">
        <w:trPr>
          <w:trHeight w:val="375"/>
        </w:trPr>
        <w:tc>
          <w:tcPr>
            <w:tcW w:w="853" w:type="dxa"/>
          </w:tcPr>
          <w:p w14:paraId="6B35B8D7"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3.</w:t>
            </w:r>
          </w:p>
        </w:tc>
        <w:tc>
          <w:tcPr>
            <w:tcW w:w="4577" w:type="dxa"/>
          </w:tcPr>
          <w:p w14:paraId="0701115C"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Tryptophan content</w:t>
            </w:r>
          </w:p>
        </w:tc>
        <w:tc>
          <w:tcPr>
            <w:tcW w:w="1859" w:type="dxa"/>
          </w:tcPr>
          <w:p w14:paraId="4F03B6A3"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w:t>
            </w:r>
          </w:p>
        </w:tc>
        <w:tc>
          <w:tcPr>
            <w:tcW w:w="1807" w:type="dxa"/>
          </w:tcPr>
          <w:p w14:paraId="5C82583D"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0.01</w:t>
            </w:r>
          </w:p>
        </w:tc>
      </w:tr>
      <w:tr w:rsidR="00CE10AC" w14:paraId="1813EC34" w14:textId="77777777" w:rsidTr="00556BD8">
        <w:trPr>
          <w:trHeight w:val="395"/>
        </w:trPr>
        <w:tc>
          <w:tcPr>
            <w:tcW w:w="853" w:type="dxa"/>
          </w:tcPr>
          <w:p w14:paraId="3F3A7F90"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14.</w:t>
            </w:r>
          </w:p>
        </w:tc>
        <w:tc>
          <w:tcPr>
            <w:tcW w:w="4577" w:type="dxa"/>
          </w:tcPr>
          <w:p w14:paraId="423C9233" w14:textId="77777777" w:rsidR="00CE10AC" w:rsidRPr="00556BD8" w:rsidRDefault="00CE10AC" w:rsidP="00803927">
            <w:pPr>
              <w:rPr>
                <w:rFonts w:ascii="Times New Roman" w:hAnsi="Times New Roman" w:cs="Times New Roman"/>
                <w:sz w:val="24"/>
                <w:szCs w:val="24"/>
              </w:rPr>
            </w:pPr>
            <w:r w:rsidRPr="00556BD8">
              <w:rPr>
                <w:rFonts w:ascii="Times New Roman" w:hAnsi="Times New Roman" w:cs="Times New Roman"/>
                <w:sz w:val="24"/>
                <w:szCs w:val="24"/>
              </w:rPr>
              <w:t>Economic yield/plant</w:t>
            </w:r>
          </w:p>
        </w:tc>
        <w:tc>
          <w:tcPr>
            <w:tcW w:w="1859" w:type="dxa"/>
          </w:tcPr>
          <w:p w14:paraId="28C19508"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11</w:t>
            </w:r>
          </w:p>
        </w:tc>
        <w:tc>
          <w:tcPr>
            <w:tcW w:w="1807" w:type="dxa"/>
          </w:tcPr>
          <w:p w14:paraId="257F19F7" w14:textId="77777777" w:rsidR="00CE10AC" w:rsidRPr="00556BD8" w:rsidRDefault="00CE10AC" w:rsidP="00803927">
            <w:pPr>
              <w:jc w:val="center"/>
              <w:rPr>
                <w:rFonts w:ascii="Times New Roman" w:hAnsi="Times New Roman" w:cs="Times New Roman"/>
                <w:sz w:val="24"/>
                <w:szCs w:val="24"/>
              </w:rPr>
            </w:pPr>
            <w:r w:rsidRPr="00556BD8">
              <w:rPr>
                <w:rFonts w:ascii="Times New Roman" w:hAnsi="Times New Roman" w:cs="Times New Roman"/>
                <w:sz w:val="24"/>
                <w:szCs w:val="24"/>
              </w:rPr>
              <w:t>7.19</w:t>
            </w:r>
          </w:p>
        </w:tc>
      </w:tr>
    </w:tbl>
    <w:p w14:paraId="4F5947B4" w14:textId="77777777" w:rsidR="00CE10AC" w:rsidRDefault="00CE10AC" w:rsidP="00D40F92">
      <w:pPr>
        <w:spacing w:line="360" w:lineRule="auto"/>
        <w:ind w:firstLine="567"/>
        <w:jc w:val="both"/>
        <w:rPr>
          <w:rFonts w:ascii="Times New Roman" w:hAnsi="Times New Roman" w:cs="Times New Roman"/>
          <w:bCs/>
          <w:sz w:val="28"/>
          <w:szCs w:val="28"/>
        </w:rPr>
      </w:pPr>
    </w:p>
    <w:p w14:paraId="2F20A2CD" w14:textId="18904A3C" w:rsidR="00556BD8" w:rsidRPr="00556BD8" w:rsidRDefault="00DA294A" w:rsidP="00556BD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Graph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556BD8" w:rsidRPr="00556BD8">
        <w:rPr>
          <w:rFonts w:ascii="Times New Roman" w:hAnsi="Times New Roman" w:cs="Times New Roman"/>
          <w:b/>
          <w:sz w:val="24"/>
          <w:szCs w:val="24"/>
        </w:rPr>
        <w:t xml:space="preserve">Graphical representation of percentage contribution of each character towards genetic divergence. </w:t>
      </w:r>
    </w:p>
    <w:p w14:paraId="12126738" w14:textId="77777777" w:rsidR="00CE10AC" w:rsidRDefault="00AD6D08" w:rsidP="00D40F92">
      <w:pPr>
        <w:spacing w:line="360" w:lineRule="auto"/>
        <w:ind w:firstLine="567"/>
        <w:jc w:val="both"/>
        <w:rPr>
          <w:rFonts w:ascii="Times New Roman" w:hAnsi="Times New Roman" w:cs="Times New Roman"/>
          <w:bCs/>
          <w:sz w:val="28"/>
          <w:szCs w:val="28"/>
        </w:rPr>
      </w:pPr>
      <w:r>
        <w:rPr>
          <w:noProof/>
          <w:lang w:val="en-US"/>
        </w:rPr>
        <w:drawing>
          <wp:inline distT="0" distB="0" distL="0" distR="0" wp14:anchorId="4A429DB6" wp14:editId="734A7F97">
            <wp:extent cx="5731510" cy="3558540"/>
            <wp:effectExtent l="0" t="0" r="2540" b="3810"/>
            <wp:docPr id="1" name="Chart 1">
              <a:extLst xmlns:a="http://schemas.openxmlformats.org/drawingml/2006/main">
                <a:ext uri="{FF2B5EF4-FFF2-40B4-BE49-F238E27FC236}">
                  <a16:creationId xmlns:a16="http://schemas.microsoft.com/office/drawing/2014/main" id="{65CF94CD-BDAC-4ACC-9187-E95914A621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0E9387" w14:textId="77777777" w:rsidR="004111FF" w:rsidRDefault="004111FF" w:rsidP="004111FF">
      <w:pPr>
        <w:pStyle w:val="BodyText"/>
        <w:rPr>
          <w:rFonts w:ascii="Times New Roman"/>
          <w:sz w:val="20"/>
        </w:rPr>
      </w:pPr>
    </w:p>
    <w:p w14:paraId="353E871F" w14:textId="77777777" w:rsidR="004111FF" w:rsidRDefault="00FA0BDF" w:rsidP="004111FF">
      <w:pPr>
        <w:pStyle w:val="BodyText"/>
        <w:rPr>
          <w:rFonts w:ascii="Times New Roman"/>
          <w:sz w:val="20"/>
        </w:rPr>
      </w:pPr>
      <w:r>
        <w:rPr>
          <w:noProof/>
        </w:rPr>
        <mc:AlternateContent>
          <mc:Choice Requires="wpg">
            <w:drawing>
              <wp:anchor distT="0" distB="0" distL="114300" distR="114300" simplePos="0" relativeHeight="251659264" behindDoc="0" locked="0" layoutInCell="1" allowOverlap="1" wp14:anchorId="0DFC6083" wp14:editId="260F4AA6">
                <wp:simplePos x="0" y="0"/>
                <wp:positionH relativeFrom="page">
                  <wp:posOffset>805815</wp:posOffset>
                </wp:positionH>
                <wp:positionV relativeFrom="paragraph">
                  <wp:posOffset>126365</wp:posOffset>
                </wp:positionV>
                <wp:extent cx="5206365" cy="4971415"/>
                <wp:effectExtent l="0" t="0" r="13335" b="1968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6365" cy="4971415"/>
                          <a:chOff x="1257" y="-7942"/>
                          <a:chExt cx="8199" cy="7829"/>
                        </a:xfrm>
                      </wpg:grpSpPr>
                      <wps:wsp>
                        <wps:cNvPr id="6" name="AutoShape 3"/>
                        <wps:cNvSpPr>
                          <a:spLocks/>
                        </wps:cNvSpPr>
                        <wps:spPr bwMode="auto">
                          <a:xfrm>
                            <a:off x="1555" y="-7645"/>
                            <a:ext cx="7608" cy="7239"/>
                          </a:xfrm>
                          <a:custGeom>
                            <a:avLst/>
                            <a:gdLst>
                              <a:gd name="T0" fmla="+- 0 1555 1555"/>
                              <a:gd name="T1" fmla="*/ T0 w 7608"/>
                              <a:gd name="T2" fmla="+- 0 -3170 -7644"/>
                              <a:gd name="T3" fmla="*/ -3170 h 7239"/>
                              <a:gd name="T4" fmla="+- 0 5362 1555"/>
                              <a:gd name="T5" fmla="*/ T4 w 7608"/>
                              <a:gd name="T6" fmla="+- 0 -406 -7644"/>
                              <a:gd name="T7" fmla="*/ -406 h 7239"/>
                              <a:gd name="T8" fmla="+- 0 3010 1555"/>
                              <a:gd name="T9" fmla="*/ T8 w 7608"/>
                              <a:gd name="T10" fmla="+- 0 -7644 -7644"/>
                              <a:gd name="T11" fmla="*/ -7644 h 7239"/>
                              <a:gd name="T12" fmla="+- 0 5362 1555"/>
                              <a:gd name="T13" fmla="*/ T12 w 7608"/>
                              <a:gd name="T14" fmla="+- 0 -406 -7644"/>
                              <a:gd name="T15" fmla="*/ -406 h 7239"/>
                              <a:gd name="T16" fmla="+- 0 3010 1555"/>
                              <a:gd name="T17" fmla="*/ T16 w 7608"/>
                              <a:gd name="T18" fmla="+- 0 -7644 -7644"/>
                              <a:gd name="T19" fmla="*/ -7644 h 7239"/>
                              <a:gd name="T20" fmla="+- 0 1555 1555"/>
                              <a:gd name="T21" fmla="*/ T20 w 7608"/>
                              <a:gd name="T22" fmla="+- 0 -3170 -7644"/>
                              <a:gd name="T23" fmla="*/ -3170 h 7239"/>
                              <a:gd name="T24" fmla="+- 0 7709 1555"/>
                              <a:gd name="T25" fmla="*/ T24 w 7608"/>
                              <a:gd name="T26" fmla="+- 0 -7644 -7644"/>
                              <a:gd name="T27" fmla="*/ -7644 h 7239"/>
                              <a:gd name="T28" fmla="+- 0 5362 1555"/>
                              <a:gd name="T29" fmla="*/ T28 w 7608"/>
                              <a:gd name="T30" fmla="+- 0 -406 -7644"/>
                              <a:gd name="T31" fmla="*/ -406 h 7239"/>
                              <a:gd name="T32" fmla="+- 0 7709 1555"/>
                              <a:gd name="T33" fmla="*/ T32 w 7608"/>
                              <a:gd name="T34" fmla="+- 0 -7644 -7644"/>
                              <a:gd name="T35" fmla="*/ -7644 h 7239"/>
                              <a:gd name="T36" fmla="+- 0 1555 1555"/>
                              <a:gd name="T37" fmla="*/ T36 w 7608"/>
                              <a:gd name="T38" fmla="+- 0 -3170 -7644"/>
                              <a:gd name="T39" fmla="*/ -3170 h 7239"/>
                              <a:gd name="T40" fmla="+- 0 7709 1555"/>
                              <a:gd name="T41" fmla="*/ T40 w 7608"/>
                              <a:gd name="T42" fmla="+- 0 -7644 -7644"/>
                              <a:gd name="T43" fmla="*/ -7644 h 7239"/>
                              <a:gd name="T44" fmla="+- 0 3010 1555"/>
                              <a:gd name="T45" fmla="*/ T44 w 7608"/>
                              <a:gd name="T46" fmla="+- 0 -7644 -7644"/>
                              <a:gd name="T47" fmla="*/ -7644 h 7239"/>
                              <a:gd name="T48" fmla="+- 0 9163 1555"/>
                              <a:gd name="T49" fmla="*/ T48 w 7608"/>
                              <a:gd name="T50" fmla="+- 0 -3170 -7644"/>
                              <a:gd name="T51" fmla="*/ -3170 h 7239"/>
                              <a:gd name="T52" fmla="+- 0 5362 1555"/>
                              <a:gd name="T53" fmla="*/ T52 w 7608"/>
                              <a:gd name="T54" fmla="+- 0 -406 -7644"/>
                              <a:gd name="T55" fmla="*/ -406 h 7239"/>
                              <a:gd name="T56" fmla="+- 0 9163 1555"/>
                              <a:gd name="T57" fmla="*/ T56 w 7608"/>
                              <a:gd name="T58" fmla="+- 0 -3170 -7644"/>
                              <a:gd name="T59" fmla="*/ -3170 h 7239"/>
                              <a:gd name="T60" fmla="+- 0 1555 1555"/>
                              <a:gd name="T61" fmla="*/ T60 w 7608"/>
                              <a:gd name="T62" fmla="+- 0 -3170 -7644"/>
                              <a:gd name="T63" fmla="*/ -3170 h 7239"/>
                              <a:gd name="T64" fmla="+- 0 9163 1555"/>
                              <a:gd name="T65" fmla="*/ T64 w 7608"/>
                              <a:gd name="T66" fmla="+- 0 -3170 -7644"/>
                              <a:gd name="T67" fmla="*/ -3170 h 7239"/>
                              <a:gd name="T68" fmla="+- 0 3010 1555"/>
                              <a:gd name="T69" fmla="*/ T68 w 7608"/>
                              <a:gd name="T70" fmla="+- 0 -7644 -7644"/>
                              <a:gd name="T71" fmla="*/ -7644 h 7239"/>
                              <a:gd name="T72" fmla="+- 0 9163 1555"/>
                              <a:gd name="T73" fmla="*/ T72 w 7608"/>
                              <a:gd name="T74" fmla="+- 0 -3170 -7644"/>
                              <a:gd name="T75" fmla="*/ -3170 h 7239"/>
                              <a:gd name="T76" fmla="+- 0 7709 1555"/>
                              <a:gd name="T77" fmla="*/ T76 w 7608"/>
                              <a:gd name="T78" fmla="+- 0 -7644 -7644"/>
                              <a:gd name="T79" fmla="*/ -7644 h 72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7608" h="7239">
                                <a:moveTo>
                                  <a:pt x="0" y="4474"/>
                                </a:moveTo>
                                <a:lnTo>
                                  <a:pt x="3807" y="7238"/>
                                </a:lnTo>
                                <a:moveTo>
                                  <a:pt x="1455" y="0"/>
                                </a:moveTo>
                                <a:lnTo>
                                  <a:pt x="3807" y="7238"/>
                                </a:lnTo>
                                <a:moveTo>
                                  <a:pt x="1455" y="0"/>
                                </a:moveTo>
                                <a:lnTo>
                                  <a:pt x="0" y="4474"/>
                                </a:lnTo>
                                <a:moveTo>
                                  <a:pt x="6154" y="0"/>
                                </a:moveTo>
                                <a:lnTo>
                                  <a:pt x="3807" y="7238"/>
                                </a:lnTo>
                                <a:moveTo>
                                  <a:pt x="6154" y="0"/>
                                </a:moveTo>
                                <a:lnTo>
                                  <a:pt x="0" y="4474"/>
                                </a:lnTo>
                                <a:moveTo>
                                  <a:pt x="6154" y="0"/>
                                </a:moveTo>
                                <a:lnTo>
                                  <a:pt x="1455" y="0"/>
                                </a:lnTo>
                                <a:moveTo>
                                  <a:pt x="7608" y="4474"/>
                                </a:moveTo>
                                <a:lnTo>
                                  <a:pt x="3807" y="7238"/>
                                </a:lnTo>
                                <a:moveTo>
                                  <a:pt x="7608" y="4474"/>
                                </a:moveTo>
                                <a:lnTo>
                                  <a:pt x="0" y="4474"/>
                                </a:lnTo>
                                <a:moveTo>
                                  <a:pt x="7608" y="4474"/>
                                </a:moveTo>
                                <a:lnTo>
                                  <a:pt x="1455" y="0"/>
                                </a:lnTo>
                                <a:moveTo>
                                  <a:pt x="7608" y="4474"/>
                                </a:moveTo>
                                <a:lnTo>
                                  <a:pt x="6154" y="0"/>
                                </a:lnTo>
                              </a:path>
                            </a:pathLst>
                          </a:custGeom>
                          <a:noFill/>
                          <a:ln w="609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4"/>
                        <wps:cNvSpPr>
                          <a:spLocks/>
                        </wps:cNvSpPr>
                        <wps:spPr bwMode="auto">
                          <a:xfrm>
                            <a:off x="5059" y="-709"/>
                            <a:ext cx="596" cy="596"/>
                          </a:xfrm>
                          <a:custGeom>
                            <a:avLst/>
                            <a:gdLst>
                              <a:gd name="T0" fmla="+- 0 5357 5059"/>
                              <a:gd name="T1" fmla="*/ T0 w 596"/>
                              <a:gd name="T2" fmla="+- 0 -708 -708"/>
                              <a:gd name="T3" fmla="*/ -708 h 596"/>
                              <a:gd name="T4" fmla="+- 0 5278 5059"/>
                              <a:gd name="T5" fmla="*/ T4 w 596"/>
                              <a:gd name="T6" fmla="+- 0 -697 -708"/>
                              <a:gd name="T7" fmla="*/ -697 h 596"/>
                              <a:gd name="T8" fmla="+- 0 5207 5059"/>
                              <a:gd name="T9" fmla="*/ T8 w 596"/>
                              <a:gd name="T10" fmla="+- 0 -667 -708"/>
                              <a:gd name="T11" fmla="*/ -667 h 596"/>
                              <a:gd name="T12" fmla="+- 0 5146 5059"/>
                              <a:gd name="T13" fmla="*/ T12 w 596"/>
                              <a:gd name="T14" fmla="+- 0 -621 -708"/>
                              <a:gd name="T15" fmla="*/ -621 h 596"/>
                              <a:gd name="T16" fmla="+- 0 5100 5059"/>
                              <a:gd name="T17" fmla="*/ T16 w 596"/>
                              <a:gd name="T18" fmla="+- 0 -561 -708"/>
                              <a:gd name="T19" fmla="*/ -561 h 596"/>
                              <a:gd name="T20" fmla="+- 0 5070 5059"/>
                              <a:gd name="T21" fmla="*/ T20 w 596"/>
                              <a:gd name="T22" fmla="+- 0 -489 -708"/>
                              <a:gd name="T23" fmla="*/ -489 h 596"/>
                              <a:gd name="T24" fmla="+- 0 5059 5059"/>
                              <a:gd name="T25" fmla="*/ T24 w 596"/>
                              <a:gd name="T26" fmla="+- 0 -410 -708"/>
                              <a:gd name="T27" fmla="*/ -410 h 596"/>
                              <a:gd name="T28" fmla="+- 0 5070 5059"/>
                              <a:gd name="T29" fmla="*/ T28 w 596"/>
                              <a:gd name="T30" fmla="+- 0 -331 -708"/>
                              <a:gd name="T31" fmla="*/ -331 h 596"/>
                              <a:gd name="T32" fmla="+- 0 5100 5059"/>
                              <a:gd name="T33" fmla="*/ T32 w 596"/>
                              <a:gd name="T34" fmla="+- 0 -260 -708"/>
                              <a:gd name="T35" fmla="*/ -260 h 596"/>
                              <a:gd name="T36" fmla="+- 0 5146 5059"/>
                              <a:gd name="T37" fmla="*/ T36 w 596"/>
                              <a:gd name="T38" fmla="+- 0 -200 -708"/>
                              <a:gd name="T39" fmla="*/ -200 h 596"/>
                              <a:gd name="T40" fmla="+- 0 5207 5059"/>
                              <a:gd name="T41" fmla="*/ T40 w 596"/>
                              <a:gd name="T42" fmla="+- 0 -154 -708"/>
                              <a:gd name="T43" fmla="*/ -154 h 596"/>
                              <a:gd name="T44" fmla="+- 0 5278 5059"/>
                              <a:gd name="T45" fmla="*/ T44 w 596"/>
                              <a:gd name="T46" fmla="+- 0 -123 -708"/>
                              <a:gd name="T47" fmla="*/ -123 h 596"/>
                              <a:gd name="T48" fmla="+- 0 5357 5059"/>
                              <a:gd name="T49" fmla="*/ T48 w 596"/>
                              <a:gd name="T50" fmla="+- 0 -113 -708"/>
                              <a:gd name="T51" fmla="*/ -113 h 596"/>
                              <a:gd name="T52" fmla="+- 0 5436 5059"/>
                              <a:gd name="T53" fmla="*/ T52 w 596"/>
                              <a:gd name="T54" fmla="+- 0 -123 -708"/>
                              <a:gd name="T55" fmla="*/ -123 h 596"/>
                              <a:gd name="T56" fmla="+- 0 5507 5059"/>
                              <a:gd name="T57" fmla="*/ T56 w 596"/>
                              <a:gd name="T58" fmla="+- 0 -154 -708"/>
                              <a:gd name="T59" fmla="*/ -154 h 596"/>
                              <a:gd name="T60" fmla="+- 0 5567 5059"/>
                              <a:gd name="T61" fmla="*/ T60 w 596"/>
                              <a:gd name="T62" fmla="+- 0 -200 -708"/>
                              <a:gd name="T63" fmla="*/ -200 h 596"/>
                              <a:gd name="T64" fmla="+- 0 5614 5059"/>
                              <a:gd name="T65" fmla="*/ T64 w 596"/>
                              <a:gd name="T66" fmla="+- 0 -260 -708"/>
                              <a:gd name="T67" fmla="*/ -260 h 596"/>
                              <a:gd name="T68" fmla="+- 0 5644 5059"/>
                              <a:gd name="T69" fmla="*/ T68 w 596"/>
                              <a:gd name="T70" fmla="+- 0 -331 -708"/>
                              <a:gd name="T71" fmla="*/ -331 h 596"/>
                              <a:gd name="T72" fmla="+- 0 5654 5059"/>
                              <a:gd name="T73" fmla="*/ T72 w 596"/>
                              <a:gd name="T74" fmla="+- 0 -410 -708"/>
                              <a:gd name="T75" fmla="*/ -410 h 596"/>
                              <a:gd name="T76" fmla="+- 0 5644 5059"/>
                              <a:gd name="T77" fmla="*/ T76 w 596"/>
                              <a:gd name="T78" fmla="+- 0 -489 -708"/>
                              <a:gd name="T79" fmla="*/ -489 h 596"/>
                              <a:gd name="T80" fmla="+- 0 5614 5059"/>
                              <a:gd name="T81" fmla="*/ T80 w 596"/>
                              <a:gd name="T82" fmla="+- 0 -561 -708"/>
                              <a:gd name="T83" fmla="*/ -561 h 596"/>
                              <a:gd name="T84" fmla="+- 0 5567 5059"/>
                              <a:gd name="T85" fmla="*/ T84 w 596"/>
                              <a:gd name="T86" fmla="+- 0 -621 -708"/>
                              <a:gd name="T87" fmla="*/ -621 h 596"/>
                              <a:gd name="T88" fmla="+- 0 5507 5059"/>
                              <a:gd name="T89" fmla="*/ T88 w 596"/>
                              <a:gd name="T90" fmla="+- 0 -667 -708"/>
                              <a:gd name="T91" fmla="*/ -667 h 596"/>
                              <a:gd name="T92" fmla="+- 0 5436 5059"/>
                              <a:gd name="T93" fmla="*/ T92 w 596"/>
                              <a:gd name="T94" fmla="+- 0 -697 -708"/>
                              <a:gd name="T95" fmla="*/ -697 h 596"/>
                              <a:gd name="T96" fmla="+- 0 5357 5059"/>
                              <a:gd name="T97" fmla="*/ T96 w 596"/>
                              <a:gd name="T98" fmla="+- 0 -708 -708"/>
                              <a:gd name="T99" fmla="*/ -708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298" y="0"/>
                                </a:moveTo>
                                <a:lnTo>
                                  <a:pt x="219" y="11"/>
                                </a:lnTo>
                                <a:lnTo>
                                  <a:pt x="148" y="41"/>
                                </a:lnTo>
                                <a:lnTo>
                                  <a:pt x="87" y="87"/>
                                </a:lnTo>
                                <a:lnTo>
                                  <a:pt x="41" y="147"/>
                                </a:lnTo>
                                <a:lnTo>
                                  <a:pt x="11" y="219"/>
                                </a:lnTo>
                                <a:lnTo>
                                  <a:pt x="0" y="298"/>
                                </a:lnTo>
                                <a:lnTo>
                                  <a:pt x="11" y="377"/>
                                </a:lnTo>
                                <a:lnTo>
                                  <a:pt x="41" y="448"/>
                                </a:lnTo>
                                <a:lnTo>
                                  <a:pt x="87" y="508"/>
                                </a:lnTo>
                                <a:lnTo>
                                  <a:pt x="148" y="554"/>
                                </a:lnTo>
                                <a:lnTo>
                                  <a:pt x="219" y="585"/>
                                </a:lnTo>
                                <a:lnTo>
                                  <a:pt x="298" y="595"/>
                                </a:lnTo>
                                <a:lnTo>
                                  <a:pt x="377" y="585"/>
                                </a:lnTo>
                                <a:lnTo>
                                  <a:pt x="448" y="554"/>
                                </a:lnTo>
                                <a:lnTo>
                                  <a:pt x="508" y="508"/>
                                </a:lnTo>
                                <a:lnTo>
                                  <a:pt x="555" y="448"/>
                                </a:lnTo>
                                <a:lnTo>
                                  <a:pt x="585" y="377"/>
                                </a:lnTo>
                                <a:lnTo>
                                  <a:pt x="595" y="298"/>
                                </a:lnTo>
                                <a:lnTo>
                                  <a:pt x="585" y="219"/>
                                </a:lnTo>
                                <a:lnTo>
                                  <a:pt x="555" y="147"/>
                                </a:lnTo>
                                <a:lnTo>
                                  <a:pt x="508" y="87"/>
                                </a:lnTo>
                                <a:lnTo>
                                  <a:pt x="448" y="41"/>
                                </a:lnTo>
                                <a:lnTo>
                                  <a:pt x="377" y="11"/>
                                </a:lnTo>
                                <a:lnTo>
                                  <a:pt x="29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5"/>
                        <wps:cNvSpPr>
                          <a:spLocks/>
                        </wps:cNvSpPr>
                        <wps:spPr bwMode="auto">
                          <a:xfrm>
                            <a:off x="5059" y="-709"/>
                            <a:ext cx="596" cy="596"/>
                          </a:xfrm>
                          <a:custGeom>
                            <a:avLst/>
                            <a:gdLst>
                              <a:gd name="T0" fmla="+- 0 5654 5059"/>
                              <a:gd name="T1" fmla="*/ T0 w 596"/>
                              <a:gd name="T2" fmla="+- 0 -410 -708"/>
                              <a:gd name="T3" fmla="*/ -410 h 596"/>
                              <a:gd name="T4" fmla="+- 0 5644 5059"/>
                              <a:gd name="T5" fmla="*/ T4 w 596"/>
                              <a:gd name="T6" fmla="+- 0 -489 -708"/>
                              <a:gd name="T7" fmla="*/ -489 h 596"/>
                              <a:gd name="T8" fmla="+- 0 5614 5059"/>
                              <a:gd name="T9" fmla="*/ T8 w 596"/>
                              <a:gd name="T10" fmla="+- 0 -561 -708"/>
                              <a:gd name="T11" fmla="*/ -561 h 596"/>
                              <a:gd name="T12" fmla="+- 0 5567 5059"/>
                              <a:gd name="T13" fmla="*/ T12 w 596"/>
                              <a:gd name="T14" fmla="+- 0 -621 -708"/>
                              <a:gd name="T15" fmla="*/ -621 h 596"/>
                              <a:gd name="T16" fmla="+- 0 5507 5059"/>
                              <a:gd name="T17" fmla="*/ T16 w 596"/>
                              <a:gd name="T18" fmla="+- 0 -667 -708"/>
                              <a:gd name="T19" fmla="*/ -667 h 596"/>
                              <a:gd name="T20" fmla="+- 0 5436 5059"/>
                              <a:gd name="T21" fmla="*/ T20 w 596"/>
                              <a:gd name="T22" fmla="+- 0 -697 -708"/>
                              <a:gd name="T23" fmla="*/ -697 h 596"/>
                              <a:gd name="T24" fmla="+- 0 5357 5059"/>
                              <a:gd name="T25" fmla="*/ T24 w 596"/>
                              <a:gd name="T26" fmla="+- 0 -708 -708"/>
                              <a:gd name="T27" fmla="*/ -708 h 596"/>
                              <a:gd name="T28" fmla="+- 0 5278 5059"/>
                              <a:gd name="T29" fmla="*/ T28 w 596"/>
                              <a:gd name="T30" fmla="+- 0 -697 -708"/>
                              <a:gd name="T31" fmla="*/ -697 h 596"/>
                              <a:gd name="T32" fmla="+- 0 5207 5059"/>
                              <a:gd name="T33" fmla="*/ T32 w 596"/>
                              <a:gd name="T34" fmla="+- 0 -667 -708"/>
                              <a:gd name="T35" fmla="*/ -667 h 596"/>
                              <a:gd name="T36" fmla="+- 0 5146 5059"/>
                              <a:gd name="T37" fmla="*/ T36 w 596"/>
                              <a:gd name="T38" fmla="+- 0 -621 -708"/>
                              <a:gd name="T39" fmla="*/ -621 h 596"/>
                              <a:gd name="T40" fmla="+- 0 5100 5059"/>
                              <a:gd name="T41" fmla="*/ T40 w 596"/>
                              <a:gd name="T42" fmla="+- 0 -561 -708"/>
                              <a:gd name="T43" fmla="*/ -561 h 596"/>
                              <a:gd name="T44" fmla="+- 0 5070 5059"/>
                              <a:gd name="T45" fmla="*/ T44 w 596"/>
                              <a:gd name="T46" fmla="+- 0 -489 -708"/>
                              <a:gd name="T47" fmla="*/ -489 h 596"/>
                              <a:gd name="T48" fmla="+- 0 5059 5059"/>
                              <a:gd name="T49" fmla="*/ T48 w 596"/>
                              <a:gd name="T50" fmla="+- 0 -410 -708"/>
                              <a:gd name="T51" fmla="*/ -410 h 596"/>
                              <a:gd name="T52" fmla="+- 0 5070 5059"/>
                              <a:gd name="T53" fmla="*/ T52 w 596"/>
                              <a:gd name="T54" fmla="+- 0 -331 -708"/>
                              <a:gd name="T55" fmla="*/ -331 h 596"/>
                              <a:gd name="T56" fmla="+- 0 5100 5059"/>
                              <a:gd name="T57" fmla="*/ T56 w 596"/>
                              <a:gd name="T58" fmla="+- 0 -260 -708"/>
                              <a:gd name="T59" fmla="*/ -260 h 596"/>
                              <a:gd name="T60" fmla="+- 0 5146 5059"/>
                              <a:gd name="T61" fmla="*/ T60 w 596"/>
                              <a:gd name="T62" fmla="+- 0 -200 -708"/>
                              <a:gd name="T63" fmla="*/ -200 h 596"/>
                              <a:gd name="T64" fmla="+- 0 5207 5059"/>
                              <a:gd name="T65" fmla="*/ T64 w 596"/>
                              <a:gd name="T66" fmla="+- 0 -154 -708"/>
                              <a:gd name="T67" fmla="*/ -154 h 596"/>
                              <a:gd name="T68" fmla="+- 0 5278 5059"/>
                              <a:gd name="T69" fmla="*/ T68 w 596"/>
                              <a:gd name="T70" fmla="+- 0 -123 -708"/>
                              <a:gd name="T71" fmla="*/ -123 h 596"/>
                              <a:gd name="T72" fmla="+- 0 5357 5059"/>
                              <a:gd name="T73" fmla="*/ T72 w 596"/>
                              <a:gd name="T74" fmla="+- 0 -113 -708"/>
                              <a:gd name="T75" fmla="*/ -113 h 596"/>
                              <a:gd name="T76" fmla="+- 0 5436 5059"/>
                              <a:gd name="T77" fmla="*/ T76 w 596"/>
                              <a:gd name="T78" fmla="+- 0 -123 -708"/>
                              <a:gd name="T79" fmla="*/ -123 h 596"/>
                              <a:gd name="T80" fmla="+- 0 5507 5059"/>
                              <a:gd name="T81" fmla="*/ T80 w 596"/>
                              <a:gd name="T82" fmla="+- 0 -154 -708"/>
                              <a:gd name="T83" fmla="*/ -154 h 596"/>
                              <a:gd name="T84" fmla="+- 0 5567 5059"/>
                              <a:gd name="T85" fmla="*/ T84 w 596"/>
                              <a:gd name="T86" fmla="+- 0 -200 -708"/>
                              <a:gd name="T87" fmla="*/ -200 h 596"/>
                              <a:gd name="T88" fmla="+- 0 5614 5059"/>
                              <a:gd name="T89" fmla="*/ T88 w 596"/>
                              <a:gd name="T90" fmla="+- 0 -260 -708"/>
                              <a:gd name="T91" fmla="*/ -260 h 596"/>
                              <a:gd name="T92" fmla="+- 0 5644 5059"/>
                              <a:gd name="T93" fmla="*/ T92 w 596"/>
                              <a:gd name="T94" fmla="+- 0 -331 -708"/>
                              <a:gd name="T95" fmla="*/ -331 h 596"/>
                              <a:gd name="T96" fmla="+- 0 5654 5059"/>
                              <a:gd name="T97" fmla="*/ T96 w 596"/>
                              <a:gd name="T98" fmla="+- 0 -410 -708"/>
                              <a:gd name="T99" fmla="*/ -410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595" y="298"/>
                                </a:moveTo>
                                <a:lnTo>
                                  <a:pt x="585" y="219"/>
                                </a:lnTo>
                                <a:lnTo>
                                  <a:pt x="555" y="147"/>
                                </a:lnTo>
                                <a:lnTo>
                                  <a:pt x="508" y="87"/>
                                </a:lnTo>
                                <a:lnTo>
                                  <a:pt x="448" y="41"/>
                                </a:lnTo>
                                <a:lnTo>
                                  <a:pt x="377" y="11"/>
                                </a:lnTo>
                                <a:lnTo>
                                  <a:pt x="298" y="0"/>
                                </a:lnTo>
                                <a:lnTo>
                                  <a:pt x="219" y="11"/>
                                </a:lnTo>
                                <a:lnTo>
                                  <a:pt x="148" y="41"/>
                                </a:lnTo>
                                <a:lnTo>
                                  <a:pt x="87" y="87"/>
                                </a:lnTo>
                                <a:lnTo>
                                  <a:pt x="41" y="147"/>
                                </a:lnTo>
                                <a:lnTo>
                                  <a:pt x="11" y="219"/>
                                </a:lnTo>
                                <a:lnTo>
                                  <a:pt x="0" y="298"/>
                                </a:lnTo>
                                <a:lnTo>
                                  <a:pt x="11" y="377"/>
                                </a:lnTo>
                                <a:lnTo>
                                  <a:pt x="41" y="448"/>
                                </a:lnTo>
                                <a:lnTo>
                                  <a:pt x="87" y="508"/>
                                </a:lnTo>
                                <a:lnTo>
                                  <a:pt x="148" y="554"/>
                                </a:lnTo>
                                <a:lnTo>
                                  <a:pt x="219" y="585"/>
                                </a:lnTo>
                                <a:lnTo>
                                  <a:pt x="298" y="595"/>
                                </a:lnTo>
                                <a:lnTo>
                                  <a:pt x="377" y="585"/>
                                </a:lnTo>
                                <a:lnTo>
                                  <a:pt x="448" y="554"/>
                                </a:lnTo>
                                <a:lnTo>
                                  <a:pt x="508" y="508"/>
                                </a:lnTo>
                                <a:lnTo>
                                  <a:pt x="555" y="448"/>
                                </a:lnTo>
                                <a:lnTo>
                                  <a:pt x="585" y="377"/>
                                </a:lnTo>
                                <a:lnTo>
                                  <a:pt x="595" y="298"/>
                                </a:lnTo>
                                <a:close/>
                              </a:path>
                            </a:pathLst>
                          </a:custGeom>
                          <a:noFill/>
                          <a:ln w="12191">
                            <a:solidFill>
                              <a:srgbClr val="003F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6"/>
                        <wps:cNvSpPr>
                          <a:spLocks/>
                        </wps:cNvSpPr>
                        <wps:spPr bwMode="auto">
                          <a:xfrm>
                            <a:off x="1257" y="-3469"/>
                            <a:ext cx="596" cy="596"/>
                          </a:xfrm>
                          <a:custGeom>
                            <a:avLst/>
                            <a:gdLst>
                              <a:gd name="T0" fmla="+- 0 1555 1258"/>
                              <a:gd name="T1" fmla="*/ T0 w 596"/>
                              <a:gd name="T2" fmla="+- 0 -3468 -3468"/>
                              <a:gd name="T3" fmla="*/ -3468 h 596"/>
                              <a:gd name="T4" fmla="+- 0 1476 1258"/>
                              <a:gd name="T5" fmla="*/ T4 w 596"/>
                              <a:gd name="T6" fmla="+- 0 -3457 -3468"/>
                              <a:gd name="T7" fmla="*/ -3457 h 596"/>
                              <a:gd name="T8" fmla="+- 0 1405 1258"/>
                              <a:gd name="T9" fmla="*/ T8 w 596"/>
                              <a:gd name="T10" fmla="+- 0 -3427 -3468"/>
                              <a:gd name="T11" fmla="*/ -3427 h 596"/>
                              <a:gd name="T12" fmla="+- 0 1345 1258"/>
                              <a:gd name="T13" fmla="*/ T12 w 596"/>
                              <a:gd name="T14" fmla="+- 0 -3381 -3468"/>
                              <a:gd name="T15" fmla="*/ -3381 h 596"/>
                              <a:gd name="T16" fmla="+- 0 1298 1258"/>
                              <a:gd name="T17" fmla="*/ T16 w 596"/>
                              <a:gd name="T18" fmla="+- 0 -3321 -3468"/>
                              <a:gd name="T19" fmla="*/ -3321 h 596"/>
                              <a:gd name="T20" fmla="+- 0 1268 1258"/>
                              <a:gd name="T21" fmla="*/ T20 w 596"/>
                              <a:gd name="T22" fmla="+- 0 -3249 -3468"/>
                              <a:gd name="T23" fmla="*/ -3249 h 596"/>
                              <a:gd name="T24" fmla="+- 0 1258 1258"/>
                              <a:gd name="T25" fmla="*/ T24 w 596"/>
                              <a:gd name="T26" fmla="+- 0 -3170 -3468"/>
                              <a:gd name="T27" fmla="*/ -3170 h 596"/>
                              <a:gd name="T28" fmla="+- 0 1268 1258"/>
                              <a:gd name="T29" fmla="*/ T28 w 596"/>
                              <a:gd name="T30" fmla="+- 0 -3091 -3468"/>
                              <a:gd name="T31" fmla="*/ -3091 h 596"/>
                              <a:gd name="T32" fmla="+- 0 1298 1258"/>
                              <a:gd name="T33" fmla="*/ T32 w 596"/>
                              <a:gd name="T34" fmla="+- 0 -3020 -3468"/>
                              <a:gd name="T35" fmla="*/ -3020 h 596"/>
                              <a:gd name="T36" fmla="+- 0 1345 1258"/>
                              <a:gd name="T37" fmla="*/ T36 w 596"/>
                              <a:gd name="T38" fmla="+- 0 -2960 -3468"/>
                              <a:gd name="T39" fmla="*/ -2960 h 596"/>
                              <a:gd name="T40" fmla="+- 0 1405 1258"/>
                              <a:gd name="T41" fmla="*/ T40 w 596"/>
                              <a:gd name="T42" fmla="+- 0 -2914 -3468"/>
                              <a:gd name="T43" fmla="*/ -2914 h 596"/>
                              <a:gd name="T44" fmla="+- 0 1476 1258"/>
                              <a:gd name="T45" fmla="*/ T44 w 596"/>
                              <a:gd name="T46" fmla="+- 0 -2883 -3468"/>
                              <a:gd name="T47" fmla="*/ -2883 h 596"/>
                              <a:gd name="T48" fmla="+- 0 1555 1258"/>
                              <a:gd name="T49" fmla="*/ T48 w 596"/>
                              <a:gd name="T50" fmla="+- 0 -2873 -3468"/>
                              <a:gd name="T51" fmla="*/ -2873 h 596"/>
                              <a:gd name="T52" fmla="+- 0 1634 1258"/>
                              <a:gd name="T53" fmla="*/ T52 w 596"/>
                              <a:gd name="T54" fmla="+- 0 -2883 -3468"/>
                              <a:gd name="T55" fmla="*/ -2883 h 596"/>
                              <a:gd name="T56" fmla="+- 0 1705 1258"/>
                              <a:gd name="T57" fmla="*/ T56 w 596"/>
                              <a:gd name="T58" fmla="+- 0 -2914 -3468"/>
                              <a:gd name="T59" fmla="*/ -2914 h 596"/>
                              <a:gd name="T60" fmla="+- 0 1766 1258"/>
                              <a:gd name="T61" fmla="*/ T60 w 596"/>
                              <a:gd name="T62" fmla="+- 0 -2960 -3468"/>
                              <a:gd name="T63" fmla="*/ -2960 h 596"/>
                              <a:gd name="T64" fmla="+- 0 1812 1258"/>
                              <a:gd name="T65" fmla="*/ T64 w 596"/>
                              <a:gd name="T66" fmla="+- 0 -3020 -3468"/>
                              <a:gd name="T67" fmla="*/ -3020 h 596"/>
                              <a:gd name="T68" fmla="+- 0 1842 1258"/>
                              <a:gd name="T69" fmla="*/ T68 w 596"/>
                              <a:gd name="T70" fmla="+- 0 -3091 -3468"/>
                              <a:gd name="T71" fmla="*/ -3091 h 596"/>
                              <a:gd name="T72" fmla="+- 0 1853 1258"/>
                              <a:gd name="T73" fmla="*/ T72 w 596"/>
                              <a:gd name="T74" fmla="+- 0 -3170 -3468"/>
                              <a:gd name="T75" fmla="*/ -3170 h 596"/>
                              <a:gd name="T76" fmla="+- 0 1842 1258"/>
                              <a:gd name="T77" fmla="*/ T76 w 596"/>
                              <a:gd name="T78" fmla="+- 0 -3249 -3468"/>
                              <a:gd name="T79" fmla="*/ -3249 h 596"/>
                              <a:gd name="T80" fmla="+- 0 1812 1258"/>
                              <a:gd name="T81" fmla="*/ T80 w 596"/>
                              <a:gd name="T82" fmla="+- 0 -3321 -3468"/>
                              <a:gd name="T83" fmla="*/ -3321 h 596"/>
                              <a:gd name="T84" fmla="+- 0 1766 1258"/>
                              <a:gd name="T85" fmla="*/ T84 w 596"/>
                              <a:gd name="T86" fmla="+- 0 -3381 -3468"/>
                              <a:gd name="T87" fmla="*/ -3381 h 596"/>
                              <a:gd name="T88" fmla="+- 0 1705 1258"/>
                              <a:gd name="T89" fmla="*/ T88 w 596"/>
                              <a:gd name="T90" fmla="+- 0 -3427 -3468"/>
                              <a:gd name="T91" fmla="*/ -3427 h 596"/>
                              <a:gd name="T92" fmla="+- 0 1634 1258"/>
                              <a:gd name="T93" fmla="*/ T92 w 596"/>
                              <a:gd name="T94" fmla="+- 0 -3457 -3468"/>
                              <a:gd name="T95" fmla="*/ -3457 h 596"/>
                              <a:gd name="T96" fmla="+- 0 1555 1258"/>
                              <a:gd name="T97" fmla="*/ T96 w 596"/>
                              <a:gd name="T98" fmla="+- 0 -3468 -3468"/>
                              <a:gd name="T99" fmla="*/ -3468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297" y="0"/>
                                </a:moveTo>
                                <a:lnTo>
                                  <a:pt x="218" y="11"/>
                                </a:lnTo>
                                <a:lnTo>
                                  <a:pt x="147" y="41"/>
                                </a:lnTo>
                                <a:lnTo>
                                  <a:pt x="87" y="87"/>
                                </a:lnTo>
                                <a:lnTo>
                                  <a:pt x="40" y="147"/>
                                </a:lnTo>
                                <a:lnTo>
                                  <a:pt x="10" y="219"/>
                                </a:lnTo>
                                <a:lnTo>
                                  <a:pt x="0" y="298"/>
                                </a:lnTo>
                                <a:lnTo>
                                  <a:pt x="10" y="377"/>
                                </a:lnTo>
                                <a:lnTo>
                                  <a:pt x="40" y="448"/>
                                </a:lnTo>
                                <a:lnTo>
                                  <a:pt x="87" y="508"/>
                                </a:lnTo>
                                <a:lnTo>
                                  <a:pt x="147" y="554"/>
                                </a:lnTo>
                                <a:lnTo>
                                  <a:pt x="218" y="585"/>
                                </a:lnTo>
                                <a:lnTo>
                                  <a:pt x="297" y="595"/>
                                </a:lnTo>
                                <a:lnTo>
                                  <a:pt x="376" y="585"/>
                                </a:lnTo>
                                <a:lnTo>
                                  <a:pt x="447" y="554"/>
                                </a:lnTo>
                                <a:lnTo>
                                  <a:pt x="508" y="508"/>
                                </a:lnTo>
                                <a:lnTo>
                                  <a:pt x="554" y="448"/>
                                </a:lnTo>
                                <a:lnTo>
                                  <a:pt x="584" y="377"/>
                                </a:lnTo>
                                <a:lnTo>
                                  <a:pt x="595" y="298"/>
                                </a:lnTo>
                                <a:lnTo>
                                  <a:pt x="584" y="219"/>
                                </a:lnTo>
                                <a:lnTo>
                                  <a:pt x="554" y="147"/>
                                </a:lnTo>
                                <a:lnTo>
                                  <a:pt x="508" y="87"/>
                                </a:lnTo>
                                <a:lnTo>
                                  <a:pt x="447" y="41"/>
                                </a:lnTo>
                                <a:lnTo>
                                  <a:pt x="376" y="11"/>
                                </a:lnTo>
                                <a:lnTo>
                                  <a:pt x="2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7"/>
                        <wps:cNvSpPr>
                          <a:spLocks/>
                        </wps:cNvSpPr>
                        <wps:spPr bwMode="auto">
                          <a:xfrm>
                            <a:off x="1257" y="-3469"/>
                            <a:ext cx="596" cy="596"/>
                          </a:xfrm>
                          <a:custGeom>
                            <a:avLst/>
                            <a:gdLst>
                              <a:gd name="T0" fmla="+- 0 1853 1258"/>
                              <a:gd name="T1" fmla="*/ T0 w 596"/>
                              <a:gd name="T2" fmla="+- 0 -3170 -3468"/>
                              <a:gd name="T3" fmla="*/ -3170 h 596"/>
                              <a:gd name="T4" fmla="+- 0 1842 1258"/>
                              <a:gd name="T5" fmla="*/ T4 w 596"/>
                              <a:gd name="T6" fmla="+- 0 -3249 -3468"/>
                              <a:gd name="T7" fmla="*/ -3249 h 596"/>
                              <a:gd name="T8" fmla="+- 0 1812 1258"/>
                              <a:gd name="T9" fmla="*/ T8 w 596"/>
                              <a:gd name="T10" fmla="+- 0 -3321 -3468"/>
                              <a:gd name="T11" fmla="*/ -3321 h 596"/>
                              <a:gd name="T12" fmla="+- 0 1766 1258"/>
                              <a:gd name="T13" fmla="*/ T12 w 596"/>
                              <a:gd name="T14" fmla="+- 0 -3381 -3468"/>
                              <a:gd name="T15" fmla="*/ -3381 h 596"/>
                              <a:gd name="T16" fmla="+- 0 1705 1258"/>
                              <a:gd name="T17" fmla="*/ T16 w 596"/>
                              <a:gd name="T18" fmla="+- 0 -3427 -3468"/>
                              <a:gd name="T19" fmla="*/ -3427 h 596"/>
                              <a:gd name="T20" fmla="+- 0 1634 1258"/>
                              <a:gd name="T21" fmla="*/ T20 w 596"/>
                              <a:gd name="T22" fmla="+- 0 -3457 -3468"/>
                              <a:gd name="T23" fmla="*/ -3457 h 596"/>
                              <a:gd name="T24" fmla="+- 0 1555 1258"/>
                              <a:gd name="T25" fmla="*/ T24 w 596"/>
                              <a:gd name="T26" fmla="+- 0 -3468 -3468"/>
                              <a:gd name="T27" fmla="*/ -3468 h 596"/>
                              <a:gd name="T28" fmla="+- 0 1476 1258"/>
                              <a:gd name="T29" fmla="*/ T28 w 596"/>
                              <a:gd name="T30" fmla="+- 0 -3457 -3468"/>
                              <a:gd name="T31" fmla="*/ -3457 h 596"/>
                              <a:gd name="T32" fmla="+- 0 1405 1258"/>
                              <a:gd name="T33" fmla="*/ T32 w 596"/>
                              <a:gd name="T34" fmla="+- 0 -3427 -3468"/>
                              <a:gd name="T35" fmla="*/ -3427 h 596"/>
                              <a:gd name="T36" fmla="+- 0 1345 1258"/>
                              <a:gd name="T37" fmla="*/ T36 w 596"/>
                              <a:gd name="T38" fmla="+- 0 -3381 -3468"/>
                              <a:gd name="T39" fmla="*/ -3381 h 596"/>
                              <a:gd name="T40" fmla="+- 0 1298 1258"/>
                              <a:gd name="T41" fmla="*/ T40 w 596"/>
                              <a:gd name="T42" fmla="+- 0 -3321 -3468"/>
                              <a:gd name="T43" fmla="*/ -3321 h 596"/>
                              <a:gd name="T44" fmla="+- 0 1268 1258"/>
                              <a:gd name="T45" fmla="*/ T44 w 596"/>
                              <a:gd name="T46" fmla="+- 0 -3249 -3468"/>
                              <a:gd name="T47" fmla="*/ -3249 h 596"/>
                              <a:gd name="T48" fmla="+- 0 1258 1258"/>
                              <a:gd name="T49" fmla="*/ T48 w 596"/>
                              <a:gd name="T50" fmla="+- 0 -3170 -3468"/>
                              <a:gd name="T51" fmla="*/ -3170 h 596"/>
                              <a:gd name="T52" fmla="+- 0 1268 1258"/>
                              <a:gd name="T53" fmla="*/ T52 w 596"/>
                              <a:gd name="T54" fmla="+- 0 -3091 -3468"/>
                              <a:gd name="T55" fmla="*/ -3091 h 596"/>
                              <a:gd name="T56" fmla="+- 0 1298 1258"/>
                              <a:gd name="T57" fmla="*/ T56 w 596"/>
                              <a:gd name="T58" fmla="+- 0 -3020 -3468"/>
                              <a:gd name="T59" fmla="*/ -3020 h 596"/>
                              <a:gd name="T60" fmla="+- 0 1345 1258"/>
                              <a:gd name="T61" fmla="*/ T60 w 596"/>
                              <a:gd name="T62" fmla="+- 0 -2960 -3468"/>
                              <a:gd name="T63" fmla="*/ -2960 h 596"/>
                              <a:gd name="T64" fmla="+- 0 1405 1258"/>
                              <a:gd name="T65" fmla="*/ T64 w 596"/>
                              <a:gd name="T66" fmla="+- 0 -2914 -3468"/>
                              <a:gd name="T67" fmla="*/ -2914 h 596"/>
                              <a:gd name="T68" fmla="+- 0 1476 1258"/>
                              <a:gd name="T69" fmla="*/ T68 w 596"/>
                              <a:gd name="T70" fmla="+- 0 -2883 -3468"/>
                              <a:gd name="T71" fmla="*/ -2883 h 596"/>
                              <a:gd name="T72" fmla="+- 0 1555 1258"/>
                              <a:gd name="T73" fmla="*/ T72 w 596"/>
                              <a:gd name="T74" fmla="+- 0 -2873 -3468"/>
                              <a:gd name="T75" fmla="*/ -2873 h 596"/>
                              <a:gd name="T76" fmla="+- 0 1634 1258"/>
                              <a:gd name="T77" fmla="*/ T76 w 596"/>
                              <a:gd name="T78" fmla="+- 0 -2883 -3468"/>
                              <a:gd name="T79" fmla="*/ -2883 h 596"/>
                              <a:gd name="T80" fmla="+- 0 1705 1258"/>
                              <a:gd name="T81" fmla="*/ T80 w 596"/>
                              <a:gd name="T82" fmla="+- 0 -2914 -3468"/>
                              <a:gd name="T83" fmla="*/ -2914 h 596"/>
                              <a:gd name="T84" fmla="+- 0 1766 1258"/>
                              <a:gd name="T85" fmla="*/ T84 w 596"/>
                              <a:gd name="T86" fmla="+- 0 -2960 -3468"/>
                              <a:gd name="T87" fmla="*/ -2960 h 596"/>
                              <a:gd name="T88" fmla="+- 0 1812 1258"/>
                              <a:gd name="T89" fmla="*/ T88 w 596"/>
                              <a:gd name="T90" fmla="+- 0 -3020 -3468"/>
                              <a:gd name="T91" fmla="*/ -3020 h 596"/>
                              <a:gd name="T92" fmla="+- 0 1842 1258"/>
                              <a:gd name="T93" fmla="*/ T92 w 596"/>
                              <a:gd name="T94" fmla="+- 0 -3091 -3468"/>
                              <a:gd name="T95" fmla="*/ -3091 h 596"/>
                              <a:gd name="T96" fmla="+- 0 1853 1258"/>
                              <a:gd name="T97" fmla="*/ T96 w 596"/>
                              <a:gd name="T98" fmla="+- 0 -3170 -3468"/>
                              <a:gd name="T99" fmla="*/ -3170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595" y="298"/>
                                </a:moveTo>
                                <a:lnTo>
                                  <a:pt x="584" y="219"/>
                                </a:lnTo>
                                <a:lnTo>
                                  <a:pt x="554" y="147"/>
                                </a:lnTo>
                                <a:lnTo>
                                  <a:pt x="508" y="87"/>
                                </a:lnTo>
                                <a:lnTo>
                                  <a:pt x="447" y="41"/>
                                </a:lnTo>
                                <a:lnTo>
                                  <a:pt x="376" y="11"/>
                                </a:lnTo>
                                <a:lnTo>
                                  <a:pt x="297" y="0"/>
                                </a:lnTo>
                                <a:lnTo>
                                  <a:pt x="218" y="11"/>
                                </a:lnTo>
                                <a:lnTo>
                                  <a:pt x="147" y="41"/>
                                </a:lnTo>
                                <a:lnTo>
                                  <a:pt x="87" y="87"/>
                                </a:lnTo>
                                <a:lnTo>
                                  <a:pt x="40" y="147"/>
                                </a:lnTo>
                                <a:lnTo>
                                  <a:pt x="10" y="219"/>
                                </a:lnTo>
                                <a:lnTo>
                                  <a:pt x="0" y="298"/>
                                </a:lnTo>
                                <a:lnTo>
                                  <a:pt x="10" y="377"/>
                                </a:lnTo>
                                <a:lnTo>
                                  <a:pt x="40" y="448"/>
                                </a:lnTo>
                                <a:lnTo>
                                  <a:pt x="87" y="508"/>
                                </a:lnTo>
                                <a:lnTo>
                                  <a:pt x="147" y="554"/>
                                </a:lnTo>
                                <a:lnTo>
                                  <a:pt x="218" y="585"/>
                                </a:lnTo>
                                <a:lnTo>
                                  <a:pt x="297" y="595"/>
                                </a:lnTo>
                                <a:lnTo>
                                  <a:pt x="376" y="585"/>
                                </a:lnTo>
                                <a:lnTo>
                                  <a:pt x="447" y="554"/>
                                </a:lnTo>
                                <a:lnTo>
                                  <a:pt x="508" y="508"/>
                                </a:lnTo>
                                <a:lnTo>
                                  <a:pt x="554" y="448"/>
                                </a:lnTo>
                                <a:lnTo>
                                  <a:pt x="584" y="377"/>
                                </a:lnTo>
                                <a:lnTo>
                                  <a:pt x="595" y="298"/>
                                </a:lnTo>
                                <a:close/>
                              </a:path>
                            </a:pathLst>
                          </a:custGeom>
                          <a:noFill/>
                          <a:ln w="12191">
                            <a:solidFill>
                              <a:srgbClr val="003F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8"/>
                        <wps:cNvSpPr>
                          <a:spLocks/>
                        </wps:cNvSpPr>
                        <wps:spPr bwMode="auto">
                          <a:xfrm>
                            <a:off x="2707" y="-7942"/>
                            <a:ext cx="596" cy="596"/>
                          </a:xfrm>
                          <a:custGeom>
                            <a:avLst/>
                            <a:gdLst>
                              <a:gd name="T0" fmla="+- 0 3005 2707"/>
                              <a:gd name="T1" fmla="*/ T0 w 596"/>
                              <a:gd name="T2" fmla="+- 0 -7942 -7942"/>
                              <a:gd name="T3" fmla="*/ -7942 h 596"/>
                              <a:gd name="T4" fmla="+- 0 2926 2707"/>
                              <a:gd name="T5" fmla="*/ T4 w 596"/>
                              <a:gd name="T6" fmla="+- 0 -7931 -7942"/>
                              <a:gd name="T7" fmla="*/ -7931 h 596"/>
                              <a:gd name="T8" fmla="+- 0 2855 2707"/>
                              <a:gd name="T9" fmla="*/ T8 w 596"/>
                              <a:gd name="T10" fmla="+- 0 -7901 -7942"/>
                              <a:gd name="T11" fmla="*/ -7901 h 596"/>
                              <a:gd name="T12" fmla="+- 0 2794 2707"/>
                              <a:gd name="T13" fmla="*/ T12 w 596"/>
                              <a:gd name="T14" fmla="+- 0 -7854 -7942"/>
                              <a:gd name="T15" fmla="*/ -7854 h 596"/>
                              <a:gd name="T16" fmla="+- 0 2748 2707"/>
                              <a:gd name="T17" fmla="*/ T16 w 596"/>
                              <a:gd name="T18" fmla="+- 0 -7794 -7942"/>
                              <a:gd name="T19" fmla="*/ -7794 h 596"/>
                              <a:gd name="T20" fmla="+- 0 2718 2707"/>
                              <a:gd name="T21" fmla="*/ T20 w 596"/>
                              <a:gd name="T22" fmla="+- 0 -7723 -7942"/>
                              <a:gd name="T23" fmla="*/ -7723 h 596"/>
                              <a:gd name="T24" fmla="+- 0 2707 2707"/>
                              <a:gd name="T25" fmla="*/ T24 w 596"/>
                              <a:gd name="T26" fmla="+- 0 -7644 -7942"/>
                              <a:gd name="T27" fmla="*/ -7644 h 596"/>
                              <a:gd name="T28" fmla="+- 0 2718 2707"/>
                              <a:gd name="T29" fmla="*/ T28 w 596"/>
                              <a:gd name="T30" fmla="+- 0 -7565 -7942"/>
                              <a:gd name="T31" fmla="*/ -7565 h 596"/>
                              <a:gd name="T32" fmla="+- 0 2748 2707"/>
                              <a:gd name="T33" fmla="*/ T32 w 596"/>
                              <a:gd name="T34" fmla="+- 0 -7494 -7942"/>
                              <a:gd name="T35" fmla="*/ -7494 h 596"/>
                              <a:gd name="T36" fmla="+- 0 2794 2707"/>
                              <a:gd name="T37" fmla="*/ T36 w 596"/>
                              <a:gd name="T38" fmla="+- 0 -7434 -7942"/>
                              <a:gd name="T39" fmla="*/ -7434 h 596"/>
                              <a:gd name="T40" fmla="+- 0 2855 2707"/>
                              <a:gd name="T41" fmla="*/ T40 w 596"/>
                              <a:gd name="T42" fmla="+- 0 -7387 -7942"/>
                              <a:gd name="T43" fmla="*/ -7387 h 596"/>
                              <a:gd name="T44" fmla="+- 0 2926 2707"/>
                              <a:gd name="T45" fmla="*/ T44 w 596"/>
                              <a:gd name="T46" fmla="+- 0 -7357 -7942"/>
                              <a:gd name="T47" fmla="*/ -7357 h 596"/>
                              <a:gd name="T48" fmla="+- 0 3005 2707"/>
                              <a:gd name="T49" fmla="*/ T48 w 596"/>
                              <a:gd name="T50" fmla="+- 0 -7346 -7942"/>
                              <a:gd name="T51" fmla="*/ -7346 h 596"/>
                              <a:gd name="T52" fmla="+- 0 3084 2707"/>
                              <a:gd name="T53" fmla="*/ T52 w 596"/>
                              <a:gd name="T54" fmla="+- 0 -7357 -7942"/>
                              <a:gd name="T55" fmla="*/ -7357 h 596"/>
                              <a:gd name="T56" fmla="+- 0 3155 2707"/>
                              <a:gd name="T57" fmla="*/ T56 w 596"/>
                              <a:gd name="T58" fmla="+- 0 -7387 -7942"/>
                              <a:gd name="T59" fmla="*/ -7387 h 596"/>
                              <a:gd name="T60" fmla="+- 0 3215 2707"/>
                              <a:gd name="T61" fmla="*/ T60 w 596"/>
                              <a:gd name="T62" fmla="+- 0 -7434 -7942"/>
                              <a:gd name="T63" fmla="*/ -7434 h 596"/>
                              <a:gd name="T64" fmla="+- 0 3262 2707"/>
                              <a:gd name="T65" fmla="*/ T64 w 596"/>
                              <a:gd name="T66" fmla="+- 0 -7494 -7942"/>
                              <a:gd name="T67" fmla="*/ -7494 h 596"/>
                              <a:gd name="T68" fmla="+- 0 3292 2707"/>
                              <a:gd name="T69" fmla="*/ T68 w 596"/>
                              <a:gd name="T70" fmla="+- 0 -7565 -7942"/>
                              <a:gd name="T71" fmla="*/ -7565 h 596"/>
                              <a:gd name="T72" fmla="+- 0 3302 2707"/>
                              <a:gd name="T73" fmla="*/ T72 w 596"/>
                              <a:gd name="T74" fmla="+- 0 -7644 -7942"/>
                              <a:gd name="T75" fmla="*/ -7644 h 596"/>
                              <a:gd name="T76" fmla="+- 0 3292 2707"/>
                              <a:gd name="T77" fmla="*/ T76 w 596"/>
                              <a:gd name="T78" fmla="+- 0 -7723 -7942"/>
                              <a:gd name="T79" fmla="*/ -7723 h 596"/>
                              <a:gd name="T80" fmla="+- 0 3262 2707"/>
                              <a:gd name="T81" fmla="*/ T80 w 596"/>
                              <a:gd name="T82" fmla="+- 0 -7794 -7942"/>
                              <a:gd name="T83" fmla="*/ -7794 h 596"/>
                              <a:gd name="T84" fmla="+- 0 3215 2707"/>
                              <a:gd name="T85" fmla="*/ T84 w 596"/>
                              <a:gd name="T86" fmla="+- 0 -7854 -7942"/>
                              <a:gd name="T87" fmla="*/ -7854 h 596"/>
                              <a:gd name="T88" fmla="+- 0 3155 2707"/>
                              <a:gd name="T89" fmla="*/ T88 w 596"/>
                              <a:gd name="T90" fmla="+- 0 -7901 -7942"/>
                              <a:gd name="T91" fmla="*/ -7901 h 596"/>
                              <a:gd name="T92" fmla="+- 0 3084 2707"/>
                              <a:gd name="T93" fmla="*/ T92 w 596"/>
                              <a:gd name="T94" fmla="+- 0 -7931 -7942"/>
                              <a:gd name="T95" fmla="*/ -7931 h 596"/>
                              <a:gd name="T96" fmla="+- 0 3005 2707"/>
                              <a:gd name="T97" fmla="*/ T96 w 596"/>
                              <a:gd name="T98" fmla="+- 0 -7942 -7942"/>
                              <a:gd name="T99" fmla="*/ -7942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298" y="0"/>
                                </a:moveTo>
                                <a:lnTo>
                                  <a:pt x="219" y="11"/>
                                </a:lnTo>
                                <a:lnTo>
                                  <a:pt x="148" y="41"/>
                                </a:lnTo>
                                <a:lnTo>
                                  <a:pt x="87" y="88"/>
                                </a:lnTo>
                                <a:lnTo>
                                  <a:pt x="41" y="148"/>
                                </a:lnTo>
                                <a:lnTo>
                                  <a:pt x="11" y="219"/>
                                </a:lnTo>
                                <a:lnTo>
                                  <a:pt x="0" y="298"/>
                                </a:lnTo>
                                <a:lnTo>
                                  <a:pt x="11" y="377"/>
                                </a:lnTo>
                                <a:lnTo>
                                  <a:pt x="41" y="448"/>
                                </a:lnTo>
                                <a:lnTo>
                                  <a:pt x="87" y="508"/>
                                </a:lnTo>
                                <a:lnTo>
                                  <a:pt x="148" y="555"/>
                                </a:lnTo>
                                <a:lnTo>
                                  <a:pt x="219" y="585"/>
                                </a:lnTo>
                                <a:lnTo>
                                  <a:pt x="298" y="596"/>
                                </a:lnTo>
                                <a:lnTo>
                                  <a:pt x="377" y="585"/>
                                </a:lnTo>
                                <a:lnTo>
                                  <a:pt x="448" y="555"/>
                                </a:lnTo>
                                <a:lnTo>
                                  <a:pt x="508" y="508"/>
                                </a:lnTo>
                                <a:lnTo>
                                  <a:pt x="555" y="448"/>
                                </a:lnTo>
                                <a:lnTo>
                                  <a:pt x="585" y="377"/>
                                </a:lnTo>
                                <a:lnTo>
                                  <a:pt x="595" y="298"/>
                                </a:lnTo>
                                <a:lnTo>
                                  <a:pt x="585" y="219"/>
                                </a:lnTo>
                                <a:lnTo>
                                  <a:pt x="555" y="148"/>
                                </a:lnTo>
                                <a:lnTo>
                                  <a:pt x="508" y="88"/>
                                </a:lnTo>
                                <a:lnTo>
                                  <a:pt x="448" y="41"/>
                                </a:lnTo>
                                <a:lnTo>
                                  <a:pt x="377" y="11"/>
                                </a:lnTo>
                                <a:lnTo>
                                  <a:pt x="29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9"/>
                        <wps:cNvSpPr>
                          <a:spLocks/>
                        </wps:cNvSpPr>
                        <wps:spPr bwMode="auto">
                          <a:xfrm>
                            <a:off x="2707" y="-7942"/>
                            <a:ext cx="596" cy="596"/>
                          </a:xfrm>
                          <a:custGeom>
                            <a:avLst/>
                            <a:gdLst>
                              <a:gd name="T0" fmla="+- 0 3302 2707"/>
                              <a:gd name="T1" fmla="*/ T0 w 596"/>
                              <a:gd name="T2" fmla="+- 0 -7644 -7942"/>
                              <a:gd name="T3" fmla="*/ -7644 h 596"/>
                              <a:gd name="T4" fmla="+- 0 3292 2707"/>
                              <a:gd name="T5" fmla="*/ T4 w 596"/>
                              <a:gd name="T6" fmla="+- 0 -7723 -7942"/>
                              <a:gd name="T7" fmla="*/ -7723 h 596"/>
                              <a:gd name="T8" fmla="+- 0 3262 2707"/>
                              <a:gd name="T9" fmla="*/ T8 w 596"/>
                              <a:gd name="T10" fmla="+- 0 -7794 -7942"/>
                              <a:gd name="T11" fmla="*/ -7794 h 596"/>
                              <a:gd name="T12" fmla="+- 0 3215 2707"/>
                              <a:gd name="T13" fmla="*/ T12 w 596"/>
                              <a:gd name="T14" fmla="+- 0 -7854 -7942"/>
                              <a:gd name="T15" fmla="*/ -7854 h 596"/>
                              <a:gd name="T16" fmla="+- 0 3155 2707"/>
                              <a:gd name="T17" fmla="*/ T16 w 596"/>
                              <a:gd name="T18" fmla="+- 0 -7901 -7942"/>
                              <a:gd name="T19" fmla="*/ -7901 h 596"/>
                              <a:gd name="T20" fmla="+- 0 3084 2707"/>
                              <a:gd name="T21" fmla="*/ T20 w 596"/>
                              <a:gd name="T22" fmla="+- 0 -7931 -7942"/>
                              <a:gd name="T23" fmla="*/ -7931 h 596"/>
                              <a:gd name="T24" fmla="+- 0 3005 2707"/>
                              <a:gd name="T25" fmla="*/ T24 w 596"/>
                              <a:gd name="T26" fmla="+- 0 -7942 -7942"/>
                              <a:gd name="T27" fmla="*/ -7942 h 596"/>
                              <a:gd name="T28" fmla="+- 0 2926 2707"/>
                              <a:gd name="T29" fmla="*/ T28 w 596"/>
                              <a:gd name="T30" fmla="+- 0 -7931 -7942"/>
                              <a:gd name="T31" fmla="*/ -7931 h 596"/>
                              <a:gd name="T32" fmla="+- 0 2855 2707"/>
                              <a:gd name="T33" fmla="*/ T32 w 596"/>
                              <a:gd name="T34" fmla="+- 0 -7901 -7942"/>
                              <a:gd name="T35" fmla="*/ -7901 h 596"/>
                              <a:gd name="T36" fmla="+- 0 2794 2707"/>
                              <a:gd name="T37" fmla="*/ T36 w 596"/>
                              <a:gd name="T38" fmla="+- 0 -7854 -7942"/>
                              <a:gd name="T39" fmla="*/ -7854 h 596"/>
                              <a:gd name="T40" fmla="+- 0 2748 2707"/>
                              <a:gd name="T41" fmla="*/ T40 w 596"/>
                              <a:gd name="T42" fmla="+- 0 -7794 -7942"/>
                              <a:gd name="T43" fmla="*/ -7794 h 596"/>
                              <a:gd name="T44" fmla="+- 0 2718 2707"/>
                              <a:gd name="T45" fmla="*/ T44 w 596"/>
                              <a:gd name="T46" fmla="+- 0 -7723 -7942"/>
                              <a:gd name="T47" fmla="*/ -7723 h 596"/>
                              <a:gd name="T48" fmla="+- 0 2707 2707"/>
                              <a:gd name="T49" fmla="*/ T48 w 596"/>
                              <a:gd name="T50" fmla="+- 0 -7644 -7942"/>
                              <a:gd name="T51" fmla="*/ -7644 h 596"/>
                              <a:gd name="T52" fmla="+- 0 2718 2707"/>
                              <a:gd name="T53" fmla="*/ T52 w 596"/>
                              <a:gd name="T54" fmla="+- 0 -7565 -7942"/>
                              <a:gd name="T55" fmla="*/ -7565 h 596"/>
                              <a:gd name="T56" fmla="+- 0 2748 2707"/>
                              <a:gd name="T57" fmla="*/ T56 w 596"/>
                              <a:gd name="T58" fmla="+- 0 -7494 -7942"/>
                              <a:gd name="T59" fmla="*/ -7494 h 596"/>
                              <a:gd name="T60" fmla="+- 0 2794 2707"/>
                              <a:gd name="T61" fmla="*/ T60 w 596"/>
                              <a:gd name="T62" fmla="+- 0 -7434 -7942"/>
                              <a:gd name="T63" fmla="*/ -7434 h 596"/>
                              <a:gd name="T64" fmla="+- 0 2855 2707"/>
                              <a:gd name="T65" fmla="*/ T64 w 596"/>
                              <a:gd name="T66" fmla="+- 0 -7387 -7942"/>
                              <a:gd name="T67" fmla="*/ -7387 h 596"/>
                              <a:gd name="T68" fmla="+- 0 2926 2707"/>
                              <a:gd name="T69" fmla="*/ T68 w 596"/>
                              <a:gd name="T70" fmla="+- 0 -7357 -7942"/>
                              <a:gd name="T71" fmla="*/ -7357 h 596"/>
                              <a:gd name="T72" fmla="+- 0 3005 2707"/>
                              <a:gd name="T73" fmla="*/ T72 w 596"/>
                              <a:gd name="T74" fmla="+- 0 -7346 -7942"/>
                              <a:gd name="T75" fmla="*/ -7346 h 596"/>
                              <a:gd name="T76" fmla="+- 0 3084 2707"/>
                              <a:gd name="T77" fmla="*/ T76 w 596"/>
                              <a:gd name="T78" fmla="+- 0 -7357 -7942"/>
                              <a:gd name="T79" fmla="*/ -7357 h 596"/>
                              <a:gd name="T80" fmla="+- 0 3155 2707"/>
                              <a:gd name="T81" fmla="*/ T80 w 596"/>
                              <a:gd name="T82" fmla="+- 0 -7387 -7942"/>
                              <a:gd name="T83" fmla="*/ -7387 h 596"/>
                              <a:gd name="T84" fmla="+- 0 3215 2707"/>
                              <a:gd name="T85" fmla="*/ T84 w 596"/>
                              <a:gd name="T86" fmla="+- 0 -7434 -7942"/>
                              <a:gd name="T87" fmla="*/ -7434 h 596"/>
                              <a:gd name="T88" fmla="+- 0 3262 2707"/>
                              <a:gd name="T89" fmla="*/ T88 w 596"/>
                              <a:gd name="T90" fmla="+- 0 -7494 -7942"/>
                              <a:gd name="T91" fmla="*/ -7494 h 596"/>
                              <a:gd name="T92" fmla="+- 0 3292 2707"/>
                              <a:gd name="T93" fmla="*/ T92 w 596"/>
                              <a:gd name="T94" fmla="+- 0 -7565 -7942"/>
                              <a:gd name="T95" fmla="*/ -7565 h 596"/>
                              <a:gd name="T96" fmla="+- 0 3302 2707"/>
                              <a:gd name="T97" fmla="*/ T96 w 596"/>
                              <a:gd name="T98" fmla="+- 0 -7644 -7942"/>
                              <a:gd name="T99" fmla="*/ -7644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595" y="298"/>
                                </a:moveTo>
                                <a:lnTo>
                                  <a:pt x="585" y="219"/>
                                </a:lnTo>
                                <a:lnTo>
                                  <a:pt x="555" y="148"/>
                                </a:lnTo>
                                <a:lnTo>
                                  <a:pt x="508" y="88"/>
                                </a:lnTo>
                                <a:lnTo>
                                  <a:pt x="448" y="41"/>
                                </a:lnTo>
                                <a:lnTo>
                                  <a:pt x="377" y="11"/>
                                </a:lnTo>
                                <a:lnTo>
                                  <a:pt x="298" y="0"/>
                                </a:lnTo>
                                <a:lnTo>
                                  <a:pt x="219" y="11"/>
                                </a:lnTo>
                                <a:lnTo>
                                  <a:pt x="148" y="41"/>
                                </a:lnTo>
                                <a:lnTo>
                                  <a:pt x="87" y="88"/>
                                </a:lnTo>
                                <a:lnTo>
                                  <a:pt x="41" y="148"/>
                                </a:lnTo>
                                <a:lnTo>
                                  <a:pt x="11" y="219"/>
                                </a:lnTo>
                                <a:lnTo>
                                  <a:pt x="0" y="298"/>
                                </a:lnTo>
                                <a:lnTo>
                                  <a:pt x="11" y="377"/>
                                </a:lnTo>
                                <a:lnTo>
                                  <a:pt x="41" y="448"/>
                                </a:lnTo>
                                <a:lnTo>
                                  <a:pt x="87" y="508"/>
                                </a:lnTo>
                                <a:lnTo>
                                  <a:pt x="148" y="555"/>
                                </a:lnTo>
                                <a:lnTo>
                                  <a:pt x="219" y="585"/>
                                </a:lnTo>
                                <a:lnTo>
                                  <a:pt x="298" y="596"/>
                                </a:lnTo>
                                <a:lnTo>
                                  <a:pt x="377" y="585"/>
                                </a:lnTo>
                                <a:lnTo>
                                  <a:pt x="448" y="555"/>
                                </a:lnTo>
                                <a:lnTo>
                                  <a:pt x="508" y="508"/>
                                </a:lnTo>
                                <a:lnTo>
                                  <a:pt x="555" y="448"/>
                                </a:lnTo>
                                <a:lnTo>
                                  <a:pt x="585" y="377"/>
                                </a:lnTo>
                                <a:lnTo>
                                  <a:pt x="595" y="298"/>
                                </a:lnTo>
                                <a:close/>
                              </a:path>
                            </a:pathLst>
                          </a:custGeom>
                          <a:noFill/>
                          <a:ln w="12191">
                            <a:solidFill>
                              <a:srgbClr val="003F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0"/>
                        <wps:cNvSpPr>
                          <a:spLocks/>
                        </wps:cNvSpPr>
                        <wps:spPr bwMode="auto">
                          <a:xfrm>
                            <a:off x="7411" y="-7942"/>
                            <a:ext cx="596" cy="596"/>
                          </a:xfrm>
                          <a:custGeom>
                            <a:avLst/>
                            <a:gdLst>
                              <a:gd name="T0" fmla="+- 0 7709 7411"/>
                              <a:gd name="T1" fmla="*/ T0 w 596"/>
                              <a:gd name="T2" fmla="+- 0 -7942 -7942"/>
                              <a:gd name="T3" fmla="*/ -7942 h 596"/>
                              <a:gd name="T4" fmla="+- 0 7630 7411"/>
                              <a:gd name="T5" fmla="*/ T4 w 596"/>
                              <a:gd name="T6" fmla="+- 0 -7931 -7942"/>
                              <a:gd name="T7" fmla="*/ -7931 h 596"/>
                              <a:gd name="T8" fmla="+- 0 7559 7411"/>
                              <a:gd name="T9" fmla="*/ T8 w 596"/>
                              <a:gd name="T10" fmla="+- 0 -7901 -7942"/>
                              <a:gd name="T11" fmla="*/ -7901 h 596"/>
                              <a:gd name="T12" fmla="+- 0 7498 7411"/>
                              <a:gd name="T13" fmla="*/ T12 w 596"/>
                              <a:gd name="T14" fmla="+- 0 -7854 -7942"/>
                              <a:gd name="T15" fmla="*/ -7854 h 596"/>
                              <a:gd name="T16" fmla="+- 0 7452 7411"/>
                              <a:gd name="T17" fmla="*/ T16 w 596"/>
                              <a:gd name="T18" fmla="+- 0 -7794 -7942"/>
                              <a:gd name="T19" fmla="*/ -7794 h 596"/>
                              <a:gd name="T20" fmla="+- 0 7422 7411"/>
                              <a:gd name="T21" fmla="*/ T20 w 596"/>
                              <a:gd name="T22" fmla="+- 0 -7723 -7942"/>
                              <a:gd name="T23" fmla="*/ -7723 h 596"/>
                              <a:gd name="T24" fmla="+- 0 7411 7411"/>
                              <a:gd name="T25" fmla="*/ T24 w 596"/>
                              <a:gd name="T26" fmla="+- 0 -7644 -7942"/>
                              <a:gd name="T27" fmla="*/ -7644 h 596"/>
                              <a:gd name="T28" fmla="+- 0 7422 7411"/>
                              <a:gd name="T29" fmla="*/ T28 w 596"/>
                              <a:gd name="T30" fmla="+- 0 -7565 -7942"/>
                              <a:gd name="T31" fmla="*/ -7565 h 596"/>
                              <a:gd name="T32" fmla="+- 0 7452 7411"/>
                              <a:gd name="T33" fmla="*/ T32 w 596"/>
                              <a:gd name="T34" fmla="+- 0 -7494 -7942"/>
                              <a:gd name="T35" fmla="*/ -7494 h 596"/>
                              <a:gd name="T36" fmla="+- 0 7498 7411"/>
                              <a:gd name="T37" fmla="*/ T36 w 596"/>
                              <a:gd name="T38" fmla="+- 0 -7434 -7942"/>
                              <a:gd name="T39" fmla="*/ -7434 h 596"/>
                              <a:gd name="T40" fmla="+- 0 7559 7411"/>
                              <a:gd name="T41" fmla="*/ T40 w 596"/>
                              <a:gd name="T42" fmla="+- 0 -7387 -7942"/>
                              <a:gd name="T43" fmla="*/ -7387 h 596"/>
                              <a:gd name="T44" fmla="+- 0 7630 7411"/>
                              <a:gd name="T45" fmla="*/ T44 w 596"/>
                              <a:gd name="T46" fmla="+- 0 -7357 -7942"/>
                              <a:gd name="T47" fmla="*/ -7357 h 596"/>
                              <a:gd name="T48" fmla="+- 0 7709 7411"/>
                              <a:gd name="T49" fmla="*/ T48 w 596"/>
                              <a:gd name="T50" fmla="+- 0 -7346 -7942"/>
                              <a:gd name="T51" fmla="*/ -7346 h 596"/>
                              <a:gd name="T52" fmla="+- 0 7788 7411"/>
                              <a:gd name="T53" fmla="*/ T52 w 596"/>
                              <a:gd name="T54" fmla="+- 0 -7357 -7942"/>
                              <a:gd name="T55" fmla="*/ -7357 h 596"/>
                              <a:gd name="T56" fmla="+- 0 7859 7411"/>
                              <a:gd name="T57" fmla="*/ T56 w 596"/>
                              <a:gd name="T58" fmla="+- 0 -7387 -7942"/>
                              <a:gd name="T59" fmla="*/ -7387 h 596"/>
                              <a:gd name="T60" fmla="+- 0 7919 7411"/>
                              <a:gd name="T61" fmla="*/ T60 w 596"/>
                              <a:gd name="T62" fmla="+- 0 -7434 -7942"/>
                              <a:gd name="T63" fmla="*/ -7434 h 596"/>
                              <a:gd name="T64" fmla="+- 0 7966 7411"/>
                              <a:gd name="T65" fmla="*/ T64 w 596"/>
                              <a:gd name="T66" fmla="+- 0 -7494 -7942"/>
                              <a:gd name="T67" fmla="*/ -7494 h 596"/>
                              <a:gd name="T68" fmla="+- 0 7996 7411"/>
                              <a:gd name="T69" fmla="*/ T68 w 596"/>
                              <a:gd name="T70" fmla="+- 0 -7565 -7942"/>
                              <a:gd name="T71" fmla="*/ -7565 h 596"/>
                              <a:gd name="T72" fmla="+- 0 8006 7411"/>
                              <a:gd name="T73" fmla="*/ T72 w 596"/>
                              <a:gd name="T74" fmla="+- 0 -7644 -7942"/>
                              <a:gd name="T75" fmla="*/ -7644 h 596"/>
                              <a:gd name="T76" fmla="+- 0 7996 7411"/>
                              <a:gd name="T77" fmla="*/ T76 w 596"/>
                              <a:gd name="T78" fmla="+- 0 -7723 -7942"/>
                              <a:gd name="T79" fmla="*/ -7723 h 596"/>
                              <a:gd name="T80" fmla="+- 0 7966 7411"/>
                              <a:gd name="T81" fmla="*/ T80 w 596"/>
                              <a:gd name="T82" fmla="+- 0 -7794 -7942"/>
                              <a:gd name="T83" fmla="*/ -7794 h 596"/>
                              <a:gd name="T84" fmla="+- 0 7919 7411"/>
                              <a:gd name="T85" fmla="*/ T84 w 596"/>
                              <a:gd name="T86" fmla="+- 0 -7854 -7942"/>
                              <a:gd name="T87" fmla="*/ -7854 h 596"/>
                              <a:gd name="T88" fmla="+- 0 7859 7411"/>
                              <a:gd name="T89" fmla="*/ T88 w 596"/>
                              <a:gd name="T90" fmla="+- 0 -7901 -7942"/>
                              <a:gd name="T91" fmla="*/ -7901 h 596"/>
                              <a:gd name="T92" fmla="+- 0 7788 7411"/>
                              <a:gd name="T93" fmla="*/ T92 w 596"/>
                              <a:gd name="T94" fmla="+- 0 -7931 -7942"/>
                              <a:gd name="T95" fmla="*/ -7931 h 596"/>
                              <a:gd name="T96" fmla="+- 0 7709 7411"/>
                              <a:gd name="T97" fmla="*/ T96 w 596"/>
                              <a:gd name="T98" fmla="+- 0 -7942 -7942"/>
                              <a:gd name="T99" fmla="*/ -7942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298" y="0"/>
                                </a:moveTo>
                                <a:lnTo>
                                  <a:pt x="219" y="11"/>
                                </a:lnTo>
                                <a:lnTo>
                                  <a:pt x="148" y="41"/>
                                </a:lnTo>
                                <a:lnTo>
                                  <a:pt x="87" y="88"/>
                                </a:lnTo>
                                <a:lnTo>
                                  <a:pt x="41" y="148"/>
                                </a:lnTo>
                                <a:lnTo>
                                  <a:pt x="11" y="219"/>
                                </a:lnTo>
                                <a:lnTo>
                                  <a:pt x="0" y="298"/>
                                </a:lnTo>
                                <a:lnTo>
                                  <a:pt x="11" y="377"/>
                                </a:lnTo>
                                <a:lnTo>
                                  <a:pt x="41" y="448"/>
                                </a:lnTo>
                                <a:lnTo>
                                  <a:pt x="87" y="508"/>
                                </a:lnTo>
                                <a:lnTo>
                                  <a:pt x="148" y="555"/>
                                </a:lnTo>
                                <a:lnTo>
                                  <a:pt x="219" y="585"/>
                                </a:lnTo>
                                <a:lnTo>
                                  <a:pt x="298" y="596"/>
                                </a:lnTo>
                                <a:lnTo>
                                  <a:pt x="377" y="585"/>
                                </a:lnTo>
                                <a:lnTo>
                                  <a:pt x="448" y="555"/>
                                </a:lnTo>
                                <a:lnTo>
                                  <a:pt x="508" y="508"/>
                                </a:lnTo>
                                <a:lnTo>
                                  <a:pt x="555" y="448"/>
                                </a:lnTo>
                                <a:lnTo>
                                  <a:pt x="585" y="377"/>
                                </a:lnTo>
                                <a:lnTo>
                                  <a:pt x="595" y="298"/>
                                </a:lnTo>
                                <a:lnTo>
                                  <a:pt x="585" y="219"/>
                                </a:lnTo>
                                <a:lnTo>
                                  <a:pt x="555" y="148"/>
                                </a:lnTo>
                                <a:lnTo>
                                  <a:pt x="508" y="88"/>
                                </a:lnTo>
                                <a:lnTo>
                                  <a:pt x="448" y="41"/>
                                </a:lnTo>
                                <a:lnTo>
                                  <a:pt x="377" y="11"/>
                                </a:lnTo>
                                <a:lnTo>
                                  <a:pt x="29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1"/>
                        <wps:cNvSpPr>
                          <a:spLocks/>
                        </wps:cNvSpPr>
                        <wps:spPr bwMode="auto">
                          <a:xfrm>
                            <a:off x="7411" y="-7942"/>
                            <a:ext cx="596" cy="596"/>
                          </a:xfrm>
                          <a:custGeom>
                            <a:avLst/>
                            <a:gdLst>
                              <a:gd name="T0" fmla="+- 0 8006 7411"/>
                              <a:gd name="T1" fmla="*/ T0 w 596"/>
                              <a:gd name="T2" fmla="+- 0 -7644 -7942"/>
                              <a:gd name="T3" fmla="*/ -7644 h 596"/>
                              <a:gd name="T4" fmla="+- 0 7996 7411"/>
                              <a:gd name="T5" fmla="*/ T4 w 596"/>
                              <a:gd name="T6" fmla="+- 0 -7723 -7942"/>
                              <a:gd name="T7" fmla="*/ -7723 h 596"/>
                              <a:gd name="T8" fmla="+- 0 7966 7411"/>
                              <a:gd name="T9" fmla="*/ T8 w 596"/>
                              <a:gd name="T10" fmla="+- 0 -7794 -7942"/>
                              <a:gd name="T11" fmla="*/ -7794 h 596"/>
                              <a:gd name="T12" fmla="+- 0 7919 7411"/>
                              <a:gd name="T13" fmla="*/ T12 w 596"/>
                              <a:gd name="T14" fmla="+- 0 -7854 -7942"/>
                              <a:gd name="T15" fmla="*/ -7854 h 596"/>
                              <a:gd name="T16" fmla="+- 0 7859 7411"/>
                              <a:gd name="T17" fmla="*/ T16 w 596"/>
                              <a:gd name="T18" fmla="+- 0 -7901 -7942"/>
                              <a:gd name="T19" fmla="*/ -7901 h 596"/>
                              <a:gd name="T20" fmla="+- 0 7788 7411"/>
                              <a:gd name="T21" fmla="*/ T20 w 596"/>
                              <a:gd name="T22" fmla="+- 0 -7931 -7942"/>
                              <a:gd name="T23" fmla="*/ -7931 h 596"/>
                              <a:gd name="T24" fmla="+- 0 7709 7411"/>
                              <a:gd name="T25" fmla="*/ T24 w 596"/>
                              <a:gd name="T26" fmla="+- 0 -7942 -7942"/>
                              <a:gd name="T27" fmla="*/ -7942 h 596"/>
                              <a:gd name="T28" fmla="+- 0 7630 7411"/>
                              <a:gd name="T29" fmla="*/ T28 w 596"/>
                              <a:gd name="T30" fmla="+- 0 -7931 -7942"/>
                              <a:gd name="T31" fmla="*/ -7931 h 596"/>
                              <a:gd name="T32" fmla="+- 0 7559 7411"/>
                              <a:gd name="T33" fmla="*/ T32 w 596"/>
                              <a:gd name="T34" fmla="+- 0 -7901 -7942"/>
                              <a:gd name="T35" fmla="*/ -7901 h 596"/>
                              <a:gd name="T36" fmla="+- 0 7498 7411"/>
                              <a:gd name="T37" fmla="*/ T36 w 596"/>
                              <a:gd name="T38" fmla="+- 0 -7854 -7942"/>
                              <a:gd name="T39" fmla="*/ -7854 h 596"/>
                              <a:gd name="T40" fmla="+- 0 7452 7411"/>
                              <a:gd name="T41" fmla="*/ T40 w 596"/>
                              <a:gd name="T42" fmla="+- 0 -7794 -7942"/>
                              <a:gd name="T43" fmla="*/ -7794 h 596"/>
                              <a:gd name="T44" fmla="+- 0 7422 7411"/>
                              <a:gd name="T45" fmla="*/ T44 w 596"/>
                              <a:gd name="T46" fmla="+- 0 -7723 -7942"/>
                              <a:gd name="T47" fmla="*/ -7723 h 596"/>
                              <a:gd name="T48" fmla="+- 0 7411 7411"/>
                              <a:gd name="T49" fmla="*/ T48 w 596"/>
                              <a:gd name="T50" fmla="+- 0 -7644 -7942"/>
                              <a:gd name="T51" fmla="*/ -7644 h 596"/>
                              <a:gd name="T52" fmla="+- 0 7422 7411"/>
                              <a:gd name="T53" fmla="*/ T52 w 596"/>
                              <a:gd name="T54" fmla="+- 0 -7565 -7942"/>
                              <a:gd name="T55" fmla="*/ -7565 h 596"/>
                              <a:gd name="T56" fmla="+- 0 7452 7411"/>
                              <a:gd name="T57" fmla="*/ T56 w 596"/>
                              <a:gd name="T58" fmla="+- 0 -7494 -7942"/>
                              <a:gd name="T59" fmla="*/ -7494 h 596"/>
                              <a:gd name="T60" fmla="+- 0 7498 7411"/>
                              <a:gd name="T61" fmla="*/ T60 w 596"/>
                              <a:gd name="T62" fmla="+- 0 -7434 -7942"/>
                              <a:gd name="T63" fmla="*/ -7434 h 596"/>
                              <a:gd name="T64" fmla="+- 0 7559 7411"/>
                              <a:gd name="T65" fmla="*/ T64 w 596"/>
                              <a:gd name="T66" fmla="+- 0 -7387 -7942"/>
                              <a:gd name="T67" fmla="*/ -7387 h 596"/>
                              <a:gd name="T68" fmla="+- 0 7630 7411"/>
                              <a:gd name="T69" fmla="*/ T68 w 596"/>
                              <a:gd name="T70" fmla="+- 0 -7357 -7942"/>
                              <a:gd name="T71" fmla="*/ -7357 h 596"/>
                              <a:gd name="T72" fmla="+- 0 7709 7411"/>
                              <a:gd name="T73" fmla="*/ T72 w 596"/>
                              <a:gd name="T74" fmla="+- 0 -7346 -7942"/>
                              <a:gd name="T75" fmla="*/ -7346 h 596"/>
                              <a:gd name="T76" fmla="+- 0 7788 7411"/>
                              <a:gd name="T77" fmla="*/ T76 w 596"/>
                              <a:gd name="T78" fmla="+- 0 -7357 -7942"/>
                              <a:gd name="T79" fmla="*/ -7357 h 596"/>
                              <a:gd name="T80" fmla="+- 0 7859 7411"/>
                              <a:gd name="T81" fmla="*/ T80 w 596"/>
                              <a:gd name="T82" fmla="+- 0 -7387 -7942"/>
                              <a:gd name="T83" fmla="*/ -7387 h 596"/>
                              <a:gd name="T84" fmla="+- 0 7919 7411"/>
                              <a:gd name="T85" fmla="*/ T84 w 596"/>
                              <a:gd name="T86" fmla="+- 0 -7434 -7942"/>
                              <a:gd name="T87" fmla="*/ -7434 h 596"/>
                              <a:gd name="T88" fmla="+- 0 7966 7411"/>
                              <a:gd name="T89" fmla="*/ T88 w 596"/>
                              <a:gd name="T90" fmla="+- 0 -7494 -7942"/>
                              <a:gd name="T91" fmla="*/ -7494 h 596"/>
                              <a:gd name="T92" fmla="+- 0 7996 7411"/>
                              <a:gd name="T93" fmla="*/ T92 w 596"/>
                              <a:gd name="T94" fmla="+- 0 -7565 -7942"/>
                              <a:gd name="T95" fmla="*/ -7565 h 596"/>
                              <a:gd name="T96" fmla="+- 0 8006 7411"/>
                              <a:gd name="T97" fmla="*/ T96 w 596"/>
                              <a:gd name="T98" fmla="+- 0 -7644 -7942"/>
                              <a:gd name="T99" fmla="*/ -7644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595" y="298"/>
                                </a:moveTo>
                                <a:lnTo>
                                  <a:pt x="585" y="219"/>
                                </a:lnTo>
                                <a:lnTo>
                                  <a:pt x="555" y="148"/>
                                </a:lnTo>
                                <a:lnTo>
                                  <a:pt x="508" y="88"/>
                                </a:lnTo>
                                <a:lnTo>
                                  <a:pt x="448" y="41"/>
                                </a:lnTo>
                                <a:lnTo>
                                  <a:pt x="377" y="11"/>
                                </a:lnTo>
                                <a:lnTo>
                                  <a:pt x="298" y="0"/>
                                </a:lnTo>
                                <a:lnTo>
                                  <a:pt x="219" y="11"/>
                                </a:lnTo>
                                <a:lnTo>
                                  <a:pt x="148" y="41"/>
                                </a:lnTo>
                                <a:lnTo>
                                  <a:pt x="87" y="88"/>
                                </a:lnTo>
                                <a:lnTo>
                                  <a:pt x="41" y="148"/>
                                </a:lnTo>
                                <a:lnTo>
                                  <a:pt x="11" y="219"/>
                                </a:lnTo>
                                <a:lnTo>
                                  <a:pt x="0" y="298"/>
                                </a:lnTo>
                                <a:lnTo>
                                  <a:pt x="11" y="377"/>
                                </a:lnTo>
                                <a:lnTo>
                                  <a:pt x="41" y="448"/>
                                </a:lnTo>
                                <a:lnTo>
                                  <a:pt x="87" y="508"/>
                                </a:lnTo>
                                <a:lnTo>
                                  <a:pt x="148" y="555"/>
                                </a:lnTo>
                                <a:lnTo>
                                  <a:pt x="219" y="585"/>
                                </a:lnTo>
                                <a:lnTo>
                                  <a:pt x="298" y="596"/>
                                </a:lnTo>
                                <a:lnTo>
                                  <a:pt x="377" y="585"/>
                                </a:lnTo>
                                <a:lnTo>
                                  <a:pt x="448" y="555"/>
                                </a:lnTo>
                                <a:lnTo>
                                  <a:pt x="508" y="508"/>
                                </a:lnTo>
                                <a:lnTo>
                                  <a:pt x="555" y="448"/>
                                </a:lnTo>
                                <a:lnTo>
                                  <a:pt x="585" y="377"/>
                                </a:lnTo>
                                <a:lnTo>
                                  <a:pt x="595" y="298"/>
                                </a:lnTo>
                                <a:close/>
                              </a:path>
                            </a:pathLst>
                          </a:custGeom>
                          <a:noFill/>
                          <a:ln w="12191">
                            <a:solidFill>
                              <a:srgbClr val="003F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2"/>
                        <wps:cNvSpPr>
                          <a:spLocks/>
                        </wps:cNvSpPr>
                        <wps:spPr bwMode="auto">
                          <a:xfrm>
                            <a:off x="8860" y="-3469"/>
                            <a:ext cx="596" cy="596"/>
                          </a:xfrm>
                          <a:custGeom>
                            <a:avLst/>
                            <a:gdLst>
                              <a:gd name="T0" fmla="+- 0 9158 8861"/>
                              <a:gd name="T1" fmla="*/ T0 w 596"/>
                              <a:gd name="T2" fmla="+- 0 -3468 -3468"/>
                              <a:gd name="T3" fmla="*/ -3468 h 596"/>
                              <a:gd name="T4" fmla="+- 0 9079 8861"/>
                              <a:gd name="T5" fmla="*/ T4 w 596"/>
                              <a:gd name="T6" fmla="+- 0 -3457 -3468"/>
                              <a:gd name="T7" fmla="*/ -3457 h 596"/>
                              <a:gd name="T8" fmla="+- 0 9008 8861"/>
                              <a:gd name="T9" fmla="*/ T8 w 596"/>
                              <a:gd name="T10" fmla="+- 0 -3427 -3468"/>
                              <a:gd name="T11" fmla="*/ -3427 h 596"/>
                              <a:gd name="T12" fmla="+- 0 8948 8861"/>
                              <a:gd name="T13" fmla="*/ T12 w 596"/>
                              <a:gd name="T14" fmla="+- 0 -3381 -3468"/>
                              <a:gd name="T15" fmla="*/ -3381 h 596"/>
                              <a:gd name="T16" fmla="+- 0 8901 8861"/>
                              <a:gd name="T17" fmla="*/ T16 w 596"/>
                              <a:gd name="T18" fmla="+- 0 -3321 -3468"/>
                              <a:gd name="T19" fmla="*/ -3321 h 596"/>
                              <a:gd name="T20" fmla="+- 0 8871 8861"/>
                              <a:gd name="T21" fmla="*/ T20 w 596"/>
                              <a:gd name="T22" fmla="+- 0 -3249 -3468"/>
                              <a:gd name="T23" fmla="*/ -3249 h 596"/>
                              <a:gd name="T24" fmla="+- 0 8861 8861"/>
                              <a:gd name="T25" fmla="*/ T24 w 596"/>
                              <a:gd name="T26" fmla="+- 0 -3170 -3468"/>
                              <a:gd name="T27" fmla="*/ -3170 h 596"/>
                              <a:gd name="T28" fmla="+- 0 8871 8861"/>
                              <a:gd name="T29" fmla="*/ T28 w 596"/>
                              <a:gd name="T30" fmla="+- 0 -3091 -3468"/>
                              <a:gd name="T31" fmla="*/ -3091 h 596"/>
                              <a:gd name="T32" fmla="+- 0 8901 8861"/>
                              <a:gd name="T33" fmla="*/ T32 w 596"/>
                              <a:gd name="T34" fmla="+- 0 -3020 -3468"/>
                              <a:gd name="T35" fmla="*/ -3020 h 596"/>
                              <a:gd name="T36" fmla="+- 0 8948 8861"/>
                              <a:gd name="T37" fmla="*/ T36 w 596"/>
                              <a:gd name="T38" fmla="+- 0 -2960 -3468"/>
                              <a:gd name="T39" fmla="*/ -2960 h 596"/>
                              <a:gd name="T40" fmla="+- 0 9008 8861"/>
                              <a:gd name="T41" fmla="*/ T40 w 596"/>
                              <a:gd name="T42" fmla="+- 0 -2914 -3468"/>
                              <a:gd name="T43" fmla="*/ -2914 h 596"/>
                              <a:gd name="T44" fmla="+- 0 9079 8861"/>
                              <a:gd name="T45" fmla="*/ T44 w 596"/>
                              <a:gd name="T46" fmla="+- 0 -2883 -3468"/>
                              <a:gd name="T47" fmla="*/ -2883 h 596"/>
                              <a:gd name="T48" fmla="+- 0 9158 8861"/>
                              <a:gd name="T49" fmla="*/ T48 w 596"/>
                              <a:gd name="T50" fmla="+- 0 -2873 -3468"/>
                              <a:gd name="T51" fmla="*/ -2873 h 596"/>
                              <a:gd name="T52" fmla="+- 0 9238 8861"/>
                              <a:gd name="T53" fmla="*/ T52 w 596"/>
                              <a:gd name="T54" fmla="+- 0 -2883 -3468"/>
                              <a:gd name="T55" fmla="*/ -2883 h 596"/>
                              <a:gd name="T56" fmla="+- 0 9309 8861"/>
                              <a:gd name="T57" fmla="*/ T56 w 596"/>
                              <a:gd name="T58" fmla="+- 0 -2914 -3468"/>
                              <a:gd name="T59" fmla="*/ -2914 h 596"/>
                              <a:gd name="T60" fmla="+- 0 9369 8861"/>
                              <a:gd name="T61" fmla="*/ T60 w 596"/>
                              <a:gd name="T62" fmla="+- 0 -2960 -3468"/>
                              <a:gd name="T63" fmla="*/ -2960 h 596"/>
                              <a:gd name="T64" fmla="+- 0 9415 8861"/>
                              <a:gd name="T65" fmla="*/ T64 w 596"/>
                              <a:gd name="T66" fmla="+- 0 -3020 -3468"/>
                              <a:gd name="T67" fmla="*/ -3020 h 596"/>
                              <a:gd name="T68" fmla="+- 0 9445 8861"/>
                              <a:gd name="T69" fmla="*/ T68 w 596"/>
                              <a:gd name="T70" fmla="+- 0 -3091 -3468"/>
                              <a:gd name="T71" fmla="*/ -3091 h 596"/>
                              <a:gd name="T72" fmla="+- 0 9456 8861"/>
                              <a:gd name="T73" fmla="*/ T72 w 596"/>
                              <a:gd name="T74" fmla="+- 0 -3170 -3468"/>
                              <a:gd name="T75" fmla="*/ -3170 h 596"/>
                              <a:gd name="T76" fmla="+- 0 9445 8861"/>
                              <a:gd name="T77" fmla="*/ T76 w 596"/>
                              <a:gd name="T78" fmla="+- 0 -3249 -3468"/>
                              <a:gd name="T79" fmla="*/ -3249 h 596"/>
                              <a:gd name="T80" fmla="+- 0 9415 8861"/>
                              <a:gd name="T81" fmla="*/ T80 w 596"/>
                              <a:gd name="T82" fmla="+- 0 -3321 -3468"/>
                              <a:gd name="T83" fmla="*/ -3321 h 596"/>
                              <a:gd name="T84" fmla="+- 0 9369 8861"/>
                              <a:gd name="T85" fmla="*/ T84 w 596"/>
                              <a:gd name="T86" fmla="+- 0 -3381 -3468"/>
                              <a:gd name="T87" fmla="*/ -3381 h 596"/>
                              <a:gd name="T88" fmla="+- 0 9309 8861"/>
                              <a:gd name="T89" fmla="*/ T88 w 596"/>
                              <a:gd name="T90" fmla="+- 0 -3427 -3468"/>
                              <a:gd name="T91" fmla="*/ -3427 h 596"/>
                              <a:gd name="T92" fmla="+- 0 9238 8861"/>
                              <a:gd name="T93" fmla="*/ T92 w 596"/>
                              <a:gd name="T94" fmla="+- 0 -3457 -3468"/>
                              <a:gd name="T95" fmla="*/ -3457 h 596"/>
                              <a:gd name="T96" fmla="+- 0 9158 8861"/>
                              <a:gd name="T97" fmla="*/ T96 w 596"/>
                              <a:gd name="T98" fmla="+- 0 -3468 -3468"/>
                              <a:gd name="T99" fmla="*/ -3468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297" y="0"/>
                                </a:moveTo>
                                <a:lnTo>
                                  <a:pt x="218" y="11"/>
                                </a:lnTo>
                                <a:lnTo>
                                  <a:pt x="147" y="41"/>
                                </a:lnTo>
                                <a:lnTo>
                                  <a:pt x="87" y="87"/>
                                </a:lnTo>
                                <a:lnTo>
                                  <a:pt x="40" y="147"/>
                                </a:lnTo>
                                <a:lnTo>
                                  <a:pt x="10" y="219"/>
                                </a:lnTo>
                                <a:lnTo>
                                  <a:pt x="0" y="298"/>
                                </a:lnTo>
                                <a:lnTo>
                                  <a:pt x="10" y="377"/>
                                </a:lnTo>
                                <a:lnTo>
                                  <a:pt x="40" y="448"/>
                                </a:lnTo>
                                <a:lnTo>
                                  <a:pt x="87" y="508"/>
                                </a:lnTo>
                                <a:lnTo>
                                  <a:pt x="147" y="554"/>
                                </a:lnTo>
                                <a:lnTo>
                                  <a:pt x="218" y="585"/>
                                </a:lnTo>
                                <a:lnTo>
                                  <a:pt x="297" y="595"/>
                                </a:lnTo>
                                <a:lnTo>
                                  <a:pt x="377" y="585"/>
                                </a:lnTo>
                                <a:lnTo>
                                  <a:pt x="448" y="554"/>
                                </a:lnTo>
                                <a:lnTo>
                                  <a:pt x="508" y="508"/>
                                </a:lnTo>
                                <a:lnTo>
                                  <a:pt x="554" y="448"/>
                                </a:lnTo>
                                <a:lnTo>
                                  <a:pt x="584" y="377"/>
                                </a:lnTo>
                                <a:lnTo>
                                  <a:pt x="595" y="298"/>
                                </a:lnTo>
                                <a:lnTo>
                                  <a:pt x="584" y="219"/>
                                </a:lnTo>
                                <a:lnTo>
                                  <a:pt x="554" y="147"/>
                                </a:lnTo>
                                <a:lnTo>
                                  <a:pt x="508" y="87"/>
                                </a:lnTo>
                                <a:lnTo>
                                  <a:pt x="448" y="41"/>
                                </a:lnTo>
                                <a:lnTo>
                                  <a:pt x="377" y="11"/>
                                </a:lnTo>
                                <a:lnTo>
                                  <a:pt x="2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3"/>
                        <wps:cNvSpPr>
                          <a:spLocks/>
                        </wps:cNvSpPr>
                        <wps:spPr bwMode="auto">
                          <a:xfrm>
                            <a:off x="8860" y="-3469"/>
                            <a:ext cx="596" cy="596"/>
                          </a:xfrm>
                          <a:custGeom>
                            <a:avLst/>
                            <a:gdLst>
                              <a:gd name="T0" fmla="+- 0 9456 8861"/>
                              <a:gd name="T1" fmla="*/ T0 w 596"/>
                              <a:gd name="T2" fmla="+- 0 -3170 -3468"/>
                              <a:gd name="T3" fmla="*/ -3170 h 596"/>
                              <a:gd name="T4" fmla="+- 0 9445 8861"/>
                              <a:gd name="T5" fmla="*/ T4 w 596"/>
                              <a:gd name="T6" fmla="+- 0 -3249 -3468"/>
                              <a:gd name="T7" fmla="*/ -3249 h 596"/>
                              <a:gd name="T8" fmla="+- 0 9415 8861"/>
                              <a:gd name="T9" fmla="*/ T8 w 596"/>
                              <a:gd name="T10" fmla="+- 0 -3321 -3468"/>
                              <a:gd name="T11" fmla="*/ -3321 h 596"/>
                              <a:gd name="T12" fmla="+- 0 9369 8861"/>
                              <a:gd name="T13" fmla="*/ T12 w 596"/>
                              <a:gd name="T14" fmla="+- 0 -3381 -3468"/>
                              <a:gd name="T15" fmla="*/ -3381 h 596"/>
                              <a:gd name="T16" fmla="+- 0 9309 8861"/>
                              <a:gd name="T17" fmla="*/ T16 w 596"/>
                              <a:gd name="T18" fmla="+- 0 -3427 -3468"/>
                              <a:gd name="T19" fmla="*/ -3427 h 596"/>
                              <a:gd name="T20" fmla="+- 0 9238 8861"/>
                              <a:gd name="T21" fmla="*/ T20 w 596"/>
                              <a:gd name="T22" fmla="+- 0 -3457 -3468"/>
                              <a:gd name="T23" fmla="*/ -3457 h 596"/>
                              <a:gd name="T24" fmla="+- 0 9158 8861"/>
                              <a:gd name="T25" fmla="*/ T24 w 596"/>
                              <a:gd name="T26" fmla="+- 0 -3468 -3468"/>
                              <a:gd name="T27" fmla="*/ -3468 h 596"/>
                              <a:gd name="T28" fmla="+- 0 9079 8861"/>
                              <a:gd name="T29" fmla="*/ T28 w 596"/>
                              <a:gd name="T30" fmla="+- 0 -3457 -3468"/>
                              <a:gd name="T31" fmla="*/ -3457 h 596"/>
                              <a:gd name="T32" fmla="+- 0 9008 8861"/>
                              <a:gd name="T33" fmla="*/ T32 w 596"/>
                              <a:gd name="T34" fmla="+- 0 -3427 -3468"/>
                              <a:gd name="T35" fmla="*/ -3427 h 596"/>
                              <a:gd name="T36" fmla="+- 0 8948 8861"/>
                              <a:gd name="T37" fmla="*/ T36 w 596"/>
                              <a:gd name="T38" fmla="+- 0 -3381 -3468"/>
                              <a:gd name="T39" fmla="*/ -3381 h 596"/>
                              <a:gd name="T40" fmla="+- 0 8901 8861"/>
                              <a:gd name="T41" fmla="*/ T40 w 596"/>
                              <a:gd name="T42" fmla="+- 0 -3321 -3468"/>
                              <a:gd name="T43" fmla="*/ -3321 h 596"/>
                              <a:gd name="T44" fmla="+- 0 8871 8861"/>
                              <a:gd name="T45" fmla="*/ T44 w 596"/>
                              <a:gd name="T46" fmla="+- 0 -3249 -3468"/>
                              <a:gd name="T47" fmla="*/ -3249 h 596"/>
                              <a:gd name="T48" fmla="+- 0 8861 8861"/>
                              <a:gd name="T49" fmla="*/ T48 w 596"/>
                              <a:gd name="T50" fmla="+- 0 -3170 -3468"/>
                              <a:gd name="T51" fmla="*/ -3170 h 596"/>
                              <a:gd name="T52" fmla="+- 0 8871 8861"/>
                              <a:gd name="T53" fmla="*/ T52 w 596"/>
                              <a:gd name="T54" fmla="+- 0 -3091 -3468"/>
                              <a:gd name="T55" fmla="*/ -3091 h 596"/>
                              <a:gd name="T56" fmla="+- 0 8901 8861"/>
                              <a:gd name="T57" fmla="*/ T56 w 596"/>
                              <a:gd name="T58" fmla="+- 0 -3020 -3468"/>
                              <a:gd name="T59" fmla="*/ -3020 h 596"/>
                              <a:gd name="T60" fmla="+- 0 8948 8861"/>
                              <a:gd name="T61" fmla="*/ T60 w 596"/>
                              <a:gd name="T62" fmla="+- 0 -2960 -3468"/>
                              <a:gd name="T63" fmla="*/ -2960 h 596"/>
                              <a:gd name="T64" fmla="+- 0 9008 8861"/>
                              <a:gd name="T65" fmla="*/ T64 w 596"/>
                              <a:gd name="T66" fmla="+- 0 -2914 -3468"/>
                              <a:gd name="T67" fmla="*/ -2914 h 596"/>
                              <a:gd name="T68" fmla="+- 0 9079 8861"/>
                              <a:gd name="T69" fmla="*/ T68 w 596"/>
                              <a:gd name="T70" fmla="+- 0 -2883 -3468"/>
                              <a:gd name="T71" fmla="*/ -2883 h 596"/>
                              <a:gd name="T72" fmla="+- 0 9158 8861"/>
                              <a:gd name="T73" fmla="*/ T72 w 596"/>
                              <a:gd name="T74" fmla="+- 0 -2873 -3468"/>
                              <a:gd name="T75" fmla="*/ -2873 h 596"/>
                              <a:gd name="T76" fmla="+- 0 9238 8861"/>
                              <a:gd name="T77" fmla="*/ T76 w 596"/>
                              <a:gd name="T78" fmla="+- 0 -2883 -3468"/>
                              <a:gd name="T79" fmla="*/ -2883 h 596"/>
                              <a:gd name="T80" fmla="+- 0 9309 8861"/>
                              <a:gd name="T81" fmla="*/ T80 w 596"/>
                              <a:gd name="T82" fmla="+- 0 -2914 -3468"/>
                              <a:gd name="T83" fmla="*/ -2914 h 596"/>
                              <a:gd name="T84" fmla="+- 0 9369 8861"/>
                              <a:gd name="T85" fmla="*/ T84 w 596"/>
                              <a:gd name="T86" fmla="+- 0 -2960 -3468"/>
                              <a:gd name="T87" fmla="*/ -2960 h 596"/>
                              <a:gd name="T88" fmla="+- 0 9415 8861"/>
                              <a:gd name="T89" fmla="*/ T88 w 596"/>
                              <a:gd name="T90" fmla="+- 0 -3020 -3468"/>
                              <a:gd name="T91" fmla="*/ -3020 h 596"/>
                              <a:gd name="T92" fmla="+- 0 9445 8861"/>
                              <a:gd name="T93" fmla="*/ T92 w 596"/>
                              <a:gd name="T94" fmla="+- 0 -3091 -3468"/>
                              <a:gd name="T95" fmla="*/ -3091 h 596"/>
                              <a:gd name="T96" fmla="+- 0 9456 8861"/>
                              <a:gd name="T97" fmla="*/ T96 w 596"/>
                              <a:gd name="T98" fmla="+- 0 -3170 -3468"/>
                              <a:gd name="T99" fmla="*/ -3170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6" h="596">
                                <a:moveTo>
                                  <a:pt x="595" y="298"/>
                                </a:moveTo>
                                <a:lnTo>
                                  <a:pt x="584" y="219"/>
                                </a:lnTo>
                                <a:lnTo>
                                  <a:pt x="554" y="147"/>
                                </a:lnTo>
                                <a:lnTo>
                                  <a:pt x="508" y="87"/>
                                </a:lnTo>
                                <a:lnTo>
                                  <a:pt x="448" y="41"/>
                                </a:lnTo>
                                <a:lnTo>
                                  <a:pt x="377" y="11"/>
                                </a:lnTo>
                                <a:lnTo>
                                  <a:pt x="297" y="0"/>
                                </a:lnTo>
                                <a:lnTo>
                                  <a:pt x="218" y="11"/>
                                </a:lnTo>
                                <a:lnTo>
                                  <a:pt x="147" y="41"/>
                                </a:lnTo>
                                <a:lnTo>
                                  <a:pt x="87" y="87"/>
                                </a:lnTo>
                                <a:lnTo>
                                  <a:pt x="40" y="147"/>
                                </a:lnTo>
                                <a:lnTo>
                                  <a:pt x="10" y="219"/>
                                </a:lnTo>
                                <a:lnTo>
                                  <a:pt x="0" y="298"/>
                                </a:lnTo>
                                <a:lnTo>
                                  <a:pt x="10" y="377"/>
                                </a:lnTo>
                                <a:lnTo>
                                  <a:pt x="40" y="448"/>
                                </a:lnTo>
                                <a:lnTo>
                                  <a:pt x="87" y="508"/>
                                </a:lnTo>
                                <a:lnTo>
                                  <a:pt x="147" y="554"/>
                                </a:lnTo>
                                <a:lnTo>
                                  <a:pt x="218" y="585"/>
                                </a:lnTo>
                                <a:lnTo>
                                  <a:pt x="297" y="595"/>
                                </a:lnTo>
                                <a:lnTo>
                                  <a:pt x="377" y="585"/>
                                </a:lnTo>
                                <a:lnTo>
                                  <a:pt x="448" y="554"/>
                                </a:lnTo>
                                <a:lnTo>
                                  <a:pt x="508" y="508"/>
                                </a:lnTo>
                                <a:lnTo>
                                  <a:pt x="554" y="448"/>
                                </a:lnTo>
                                <a:lnTo>
                                  <a:pt x="584" y="377"/>
                                </a:lnTo>
                                <a:lnTo>
                                  <a:pt x="595" y="298"/>
                                </a:lnTo>
                                <a:close/>
                              </a:path>
                            </a:pathLst>
                          </a:custGeom>
                          <a:noFill/>
                          <a:ln w="12191">
                            <a:solidFill>
                              <a:srgbClr val="003F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Text Box 14"/>
                        <wps:cNvSpPr txBox="1">
                          <a:spLocks noChangeArrowheads="1"/>
                        </wps:cNvSpPr>
                        <wps:spPr bwMode="auto">
                          <a:xfrm>
                            <a:off x="2740" y="-7645"/>
                            <a:ext cx="557"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FBDCE" w14:textId="77777777" w:rsidR="004111FF" w:rsidRDefault="004111FF" w:rsidP="004111FF">
                              <w:pPr>
                                <w:rPr>
                                  <w:sz w:val="18"/>
                                </w:rPr>
                              </w:pPr>
                              <w:r>
                                <w:rPr>
                                  <w:w w:val="85"/>
                                  <w:sz w:val="18"/>
                                </w:rPr>
                                <w:t>1054.55</w:t>
                              </w:r>
                            </w:p>
                          </w:txbxContent>
                        </wps:txbx>
                        <wps:bodyPr rot="0" vert="horz" wrap="square" lIns="0" tIns="0" rIns="0" bIns="0" anchor="t" anchorCtr="0" upright="1">
                          <a:noAutofit/>
                        </wps:bodyPr>
                      </wps:wsp>
                      <wps:wsp>
                        <wps:cNvPr id="18" name="Text Box 15"/>
                        <wps:cNvSpPr txBox="1">
                          <a:spLocks noChangeArrowheads="1"/>
                        </wps:cNvSpPr>
                        <wps:spPr bwMode="auto">
                          <a:xfrm>
                            <a:off x="2937" y="-7895"/>
                            <a:ext cx="243"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9290B" w14:textId="77777777" w:rsidR="004111FF" w:rsidRDefault="004111FF" w:rsidP="004111FF">
                              <w:pPr>
                                <w:spacing w:line="326" w:lineRule="exact"/>
                                <w:rPr>
                                  <w:sz w:val="29"/>
                                </w:rPr>
                              </w:pPr>
                              <w:r>
                                <w:rPr>
                                  <w:w w:val="82"/>
                                  <w:sz w:val="29"/>
                                </w:rPr>
                                <w:t>3</w:t>
                              </w:r>
                            </w:p>
                          </w:txbxContent>
                        </wps:txbx>
                        <wps:bodyPr rot="0" vert="horz" wrap="square" lIns="0" tIns="0" rIns="0" bIns="0" anchor="t" anchorCtr="0" upright="1">
                          <a:noAutofit/>
                        </wps:bodyPr>
                      </wps:wsp>
                      <wps:wsp>
                        <wps:cNvPr id="19" name="Text Box 16"/>
                        <wps:cNvSpPr txBox="1">
                          <a:spLocks noChangeArrowheads="1"/>
                        </wps:cNvSpPr>
                        <wps:spPr bwMode="auto">
                          <a:xfrm>
                            <a:off x="5361" y="-7644"/>
                            <a:ext cx="622" cy="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C049B" w14:textId="77777777" w:rsidR="004111FF" w:rsidRDefault="004111FF" w:rsidP="004111FF">
                              <w:pPr>
                                <w:spacing w:line="236" w:lineRule="exact"/>
                                <w:rPr>
                                  <w:sz w:val="21"/>
                                </w:rPr>
                              </w:pPr>
                              <w:r>
                                <w:rPr>
                                  <w:spacing w:val="-5"/>
                                  <w:w w:val="85"/>
                                  <w:sz w:val="21"/>
                                </w:rPr>
                                <w:t>2059.26</w:t>
                              </w:r>
                            </w:p>
                          </w:txbxContent>
                        </wps:txbx>
                        <wps:bodyPr rot="0" vert="horz" wrap="square" lIns="0" tIns="0" rIns="0" bIns="0" anchor="t" anchorCtr="0" upright="1">
                          <a:noAutofit/>
                        </wps:bodyPr>
                      </wps:wsp>
                      <wps:wsp>
                        <wps:cNvPr id="20" name="Text Box 17"/>
                        <wps:cNvSpPr txBox="1">
                          <a:spLocks noChangeArrowheads="1"/>
                        </wps:cNvSpPr>
                        <wps:spPr bwMode="auto">
                          <a:xfrm>
                            <a:off x="7444" y="-7645"/>
                            <a:ext cx="557"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86F19" w14:textId="77777777" w:rsidR="004111FF" w:rsidRDefault="004111FF" w:rsidP="004111FF">
                              <w:pPr>
                                <w:rPr>
                                  <w:sz w:val="18"/>
                                </w:rPr>
                              </w:pPr>
                              <w:r>
                                <w:rPr>
                                  <w:w w:val="85"/>
                                  <w:sz w:val="18"/>
                                </w:rPr>
                                <w:t>1324.19</w:t>
                              </w:r>
                            </w:p>
                          </w:txbxContent>
                        </wps:txbx>
                        <wps:bodyPr rot="0" vert="horz" wrap="square" lIns="0" tIns="0" rIns="0" bIns="0" anchor="t" anchorCtr="0" upright="1">
                          <a:noAutofit/>
                        </wps:bodyPr>
                      </wps:wsp>
                      <wps:wsp>
                        <wps:cNvPr id="21" name="Text Box 18"/>
                        <wps:cNvSpPr txBox="1">
                          <a:spLocks noChangeArrowheads="1"/>
                        </wps:cNvSpPr>
                        <wps:spPr bwMode="auto">
                          <a:xfrm>
                            <a:off x="7641" y="-7895"/>
                            <a:ext cx="154"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3CEAA" w14:textId="77777777" w:rsidR="004111FF" w:rsidRDefault="004111FF" w:rsidP="004111FF">
                              <w:pPr>
                                <w:spacing w:line="326" w:lineRule="exact"/>
                                <w:rPr>
                                  <w:sz w:val="29"/>
                                </w:rPr>
                              </w:pPr>
                              <w:r>
                                <w:rPr>
                                  <w:w w:val="82"/>
                                  <w:sz w:val="29"/>
                                </w:rPr>
                                <w:t>2</w:t>
                              </w:r>
                            </w:p>
                          </w:txbxContent>
                        </wps:txbx>
                        <wps:bodyPr rot="0" vert="horz" wrap="square" lIns="0" tIns="0" rIns="0" bIns="0" anchor="t" anchorCtr="0" upright="1">
                          <a:noAutofit/>
                        </wps:bodyPr>
                      </wps:wsp>
                      <wps:wsp>
                        <wps:cNvPr id="22" name="Text Box 19"/>
                        <wps:cNvSpPr txBox="1">
                          <a:spLocks noChangeArrowheads="1"/>
                        </wps:cNvSpPr>
                        <wps:spPr bwMode="auto">
                          <a:xfrm>
                            <a:off x="1291" y="-3172"/>
                            <a:ext cx="557"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F96CE" w14:textId="77777777" w:rsidR="004111FF" w:rsidRDefault="004111FF" w:rsidP="004111FF">
                              <w:pPr>
                                <w:rPr>
                                  <w:sz w:val="18"/>
                                </w:rPr>
                              </w:pPr>
                              <w:r>
                                <w:rPr>
                                  <w:w w:val="85"/>
                                  <w:sz w:val="18"/>
                                </w:rPr>
                                <w:t>1182.09</w:t>
                              </w:r>
                            </w:p>
                          </w:txbxContent>
                        </wps:txbx>
                        <wps:bodyPr rot="0" vert="horz" wrap="square" lIns="0" tIns="0" rIns="0" bIns="0" anchor="t" anchorCtr="0" upright="1">
                          <a:noAutofit/>
                        </wps:bodyPr>
                      </wps:wsp>
                      <wps:wsp>
                        <wps:cNvPr id="23" name="Text Box 20"/>
                        <wps:cNvSpPr txBox="1">
                          <a:spLocks noChangeArrowheads="1"/>
                        </wps:cNvSpPr>
                        <wps:spPr bwMode="auto">
                          <a:xfrm>
                            <a:off x="1488" y="-3421"/>
                            <a:ext cx="154"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AE86B" w14:textId="77777777" w:rsidR="004111FF" w:rsidRDefault="004111FF" w:rsidP="004111FF">
                              <w:pPr>
                                <w:spacing w:line="326" w:lineRule="exact"/>
                                <w:rPr>
                                  <w:sz w:val="29"/>
                                </w:rPr>
                              </w:pPr>
                              <w:r>
                                <w:rPr>
                                  <w:w w:val="82"/>
                                  <w:sz w:val="29"/>
                                </w:rPr>
                                <w:t>4</w:t>
                              </w:r>
                            </w:p>
                          </w:txbxContent>
                        </wps:txbx>
                        <wps:bodyPr rot="0" vert="horz" wrap="square" lIns="0" tIns="0" rIns="0" bIns="0" anchor="t" anchorCtr="0" upright="1">
                          <a:noAutofit/>
                        </wps:bodyPr>
                      </wps:wsp>
                      <wps:wsp>
                        <wps:cNvPr id="24" name="Text Box 21"/>
                        <wps:cNvSpPr txBox="1">
                          <a:spLocks noChangeArrowheads="1"/>
                        </wps:cNvSpPr>
                        <wps:spPr bwMode="auto">
                          <a:xfrm>
                            <a:off x="5361" y="-3171"/>
                            <a:ext cx="622" cy="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26211" w14:textId="77777777" w:rsidR="004111FF" w:rsidRDefault="004111FF" w:rsidP="004111FF">
                              <w:pPr>
                                <w:spacing w:line="236" w:lineRule="exact"/>
                                <w:rPr>
                                  <w:sz w:val="21"/>
                                </w:rPr>
                              </w:pPr>
                              <w:r>
                                <w:rPr>
                                  <w:spacing w:val="-5"/>
                                  <w:w w:val="85"/>
                                  <w:sz w:val="21"/>
                                </w:rPr>
                                <w:t>3561.21</w:t>
                              </w:r>
                            </w:p>
                          </w:txbxContent>
                        </wps:txbx>
                        <wps:bodyPr rot="0" vert="horz" wrap="square" lIns="0" tIns="0" rIns="0" bIns="0" anchor="t" anchorCtr="0" upright="1">
                          <a:noAutofit/>
                        </wps:bodyPr>
                      </wps:wsp>
                      <wps:wsp>
                        <wps:cNvPr id="25" name="Text Box 22"/>
                        <wps:cNvSpPr txBox="1">
                          <a:spLocks noChangeArrowheads="1"/>
                        </wps:cNvSpPr>
                        <wps:spPr bwMode="auto">
                          <a:xfrm>
                            <a:off x="8899" y="-3172"/>
                            <a:ext cx="557"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9342E" w14:textId="77777777" w:rsidR="004111FF" w:rsidRDefault="004111FF" w:rsidP="004111FF">
                              <w:pPr>
                                <w:rPr>
                                  <w:sz w:val="18"/>
                                </w:rPr>
                              </w:pPr>
                              <w:r>
                                <w:rPr>
                                  <w:w w:val="85"/>
                                  <w:sz w:val="18"/>
                                </w:rPr>
                                <w:t>1562.48</w:t>
                              </w:r>
                            </w:p>
                          </w:txbxContent>
                        </wps:txbx>
                        <wps:bodyPr rot="0" vert="horz" wrap="square" lIns="0" tIns="0" rIns="0" bIns="0" anchor="t" anchorCtr="0" upright="1">
                          <a:noAutofit/>
                        </wps:bodyPr>
                      </wps:wsp>
                      <wps:wsp>
                        <wps:cNvPr id="26" name="Text Box 23"/>
                        <wps:cNvSpPr txBox="1">
                          <a:spLocks noChangeArrowheads="1"/>
                        </wps:cNvSpPr>
                        <wps:spPr bwMode="auto">
                          <a:xfrm>
                            <a:off x="9096" y="-3421"/>
                            <a:ext cx="154"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B6D7D" w14:textId="77777777" w:rsidR="004111FF" w:rsidRDefault="004111FF" w:rsidP="004111FF">
                              <w:pPr>
                                <w:spacing w:line="326" w:lineRule="exact"/>
                                <w:rPr>
                                  <w:sz w:val="29"/>
                                </w:rPr>
                              </w:pPr>
                              <w:r>
                                <w:rPr>
                                  <w:w w:val="82"/>
                                  <w:sz w:val="29"/>
                                </w:rPr>
                                <w:t>1</w:t>
                              </w:r>
                            </w:p>
                          </w:txbxContent>
                        </wps:txbx>
                        <wps:bodyPr rot="0" vert="horz" wrap="square" lIns="0" tIns="0" rIns="0" bIns="0" anchor="t" anchorCtr="0" upright="1">
                          <a:noAutofit/>
                        </wps:bodyPr>
                      </wps:wsp>
                      <wps:wsp>
                        <wps:cNvPr id="27" name="Text Box 24"/>
                        <wps:cNvSpPr txBox="1">
                          <a:spLocks noChangeArrowheads="1"/>
                        </wps:cNvSpPr>
                        <wps:spPr bwMode="auto">
                          <a:xfrm>
                            <a:off x="5289" y="-657"/>
                            <a:ext cx="154"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59D43" w14:textId="77777777" w:rsidR="004111FF" w:rsidRDefault="004111FF" w:rsidP="004111FF">
                              <w:pPr>
                                <w:spacing w:line="326" w:lineRule="exact"/>
                                <w:rPr>
                                  <w:sz w:val="29"/>
                                </w:rPr>
                              </w:pPr>
                              <w:r>
                                <w:rPr>
                                  <w:w w:val="82"/>
                                  <w:sz w:val="29"/>
                                </w:rPr>
                                <w:t>5</w:t>
                              </w:r>
                            </w:p>
                          </w:txbxContent>
                        </wps:txbx>
                        <wps:bodyPr rot="0" vert="horz" wrap="square" lIns="0" tIns="0" rIns="0" bIns="0" anchor="t" anchorCtr="0" upright="1">
                          <a:noAutofit/>
                        </wps:bodyPr>
                      </wps:wsp>
                      <wps:wsp>
                        <wps:cNvPr id="28" name="Text Box 25"/>
                        <wps:cNvSpPr txBox="1">
                          <a:spLocks noChangeArrowheads="1"/>
                        </wps:cNvSpPr>
                        <wps:spPr bwMode="auto">
                          <a:xfrm>
                            <a:off x="5318" y="-407"/>
                            <a:ext cx="106"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5211E" w14:textId="77777777" w:rsidR="004111FF" w:rsidRDefault="004111FF" w:rsidP="004111FF">
                              <w:pPr>
                                <w:rPr>
                                  <w:sz w:val="18"/>
                                </w:rPr>
                              </w:pPr>
                              <w:r>
                                <w:rPr>
                                  <w:w w:val="84"/>
                                  <w:sz w:val="18"/>
                                </w:rPr>
                                <w:t>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6083" id="Group 5" o:spid="_x0000_s1026" style="position:absolute;margin-left:63.45pt;margin-top:9.95pt;width:409.95pt;height:391.45pt;z-index:251659264;mso-position-horizontal-relative:page" coordorigin="1257,-7942" coordsize="8199,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">
                <v:shape id="AutoShape 3" o:spid="_x0000_s1027" style="position:absolute;left:1555;top:-7645;width:7608;height:7239;visibility:visible;mso-wrap-style:square;v-text-anchor:top" coordsize="760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" path="m,4474l3807,7238m1455,l3807,7238m1455,l,4474m6154,l3807,7238m6154,l,4474m6154,l1455,m7608,4474l3807,7238m7608,4474l,4474t7608,l1455,m7608,4474l6154,e" filled="f" strokeweight=".16931mm">
                  <v:path arrowok="t" o:connecttype="custom" o:connectlocs="0,-3170;3807,-406;1455,-7644;3807,-406;1455,-7644;0,-3170;6154,-7644;3807,-406;6154,-7644;0,-3170;6154,-7644;1455,-7644;7608,-3170;3807,-406;7608,-3170;0,-3170;7608,-3170;1455,-7644;7608,-3170;6154,-7644" o:connectangles="0,0,0,0,0,0,0,0,0,0,0,0,0,0,0,0,0,0,0,0"/>
                </v:shape>
                <v:shape id="Freeform 4" o:spid="_x0000_s1028" style="position:absolute;left:5059;top:-70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" path="m298,l219,11,148,41,87,87,41,147,11,219,,298r11,79l41,448r46,60l148,554r71,31l298,595r79,-10l448,554r60,-46l555,448r30,-71l595,298,585,219,555,147,508,87,448,41,377,11,298,xe" stroked="f">
                  <v:path arrowok="t" o:connecttype="custom" o:connectlocs="298,-708;219,-697;148,-667;87,-621;41,-561;11,-489;0,-410;11,-331;41,-260;87,-200;148,-154;219,-123;298,-113;377,-123;448,-154;508,-200;555,-260;585,-331;595,-410;585,-489;555,-561;508,-621;448,-667;377,-697;298,-708" o:connectangles="0,0,0,0,0,0,0,0,0,0,0,0,0,0,0,0,0,0,0,0,0,0,0,0,0"/>
                </v:shape>
                <v:shape id="Freeform 5" o:spid="_x0000_s1029" style="position:absolute;left:5059;top:-70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" path="m595,298l585,219,555,147,508,87,448,41,377,11,298,,219,11,148,41,87,87,41,147,11,219,,298r11,79l41,448r46,60l148,554r71,31l298,595r79,-10l448,554r60,-46l555,448r30,-71l595,298xe" filled="f" strokecolor="#003f7f" strokeweight=".33864mm">
                  <v:path arrowok="t" o:connecttype="custom" o:connectlocs="595,-410;585,-489;555,-561;508,-621;448,-667;377,-697;298,-708;219,-697;148,-667;87,-621;41,-561;11,-489;0,-410;11,-331;41,-260;87,-200;148,-154;219,-123;298,-113;377,-123;448,-154;508,-200;555,-260;585,-331;595,-410" o:connectangles="0,0,0,0,0,0,0,0,0,0,0,0,0,0,0,0,0,0,0,0,0,0,0,0,0"/>
                </v:shape>
                <v:shape id="Freeform 6" o:spid="_x0000_s1030" style="position:absolute;left:1257;top:-346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" path="m297,l218,11,147,41,87,87,40,147,10,219,,298r10,79l40,448r47,60l147,554r71,31l297,595r79,-10l447,554r61,-46l554,448r30,-71l595,298,584,219,554,147,508,87,447,41,376,11,297,xe" stroked="f">
                  <v:path arrowok="t" o:connecttype="custom" o:connectlocs="297,-3468;218,-3457;147,-3427;87,-3381;40,-3321;10,-3249;0,-3170;10,-3091;40,-3020;87,-2960;147,-2914;218,-2883;297,-2873;376,-2883;447,-2914;508,-2960;554,-3020;584,-3091;595,-3170;584,-3249;554,-3321;508,-3381;447,-3427;376,-3457;297,-3468" o:connectangles="0,0,0,0,0,0,0,0,0,0,0,0,0,0,0,0,0,0,0,0,0,0,0,0,0"/>
                </v:shape>
                <v:shape id="Freeform 7" o:spid="_x0000_s1031" style="position:absolute;left:1257;top:-346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" path="m595,298l584,219,554,147,508,87,447,41,376,11,297,,218,11,147,41,87,87,40,147,10,219,,298r10,79l40,448r47,60l147,554r71,31l297,595r79,-10l447,554r61,-46l554,448r30,-71l595,298xe" filled="f" strokecolor="#003f7f" strokeweight=".33864mm">
                  <v:path arrowok="t" o:connecttype="custom" o:connectlocs="595,-3170;584,-3249;554,-3321;508,-3381;447,-3427;376,-3457;297,-3468;218,-3457;147,-3427;87,-3381;40,-3321;10,-3249;0,-3170;10,-3091;40,-3020;87,-2960;147,-2914;218,-2883;297,-2873;376,-2883;447,-2914;508,-2960;554,-3020;584,-3091;595,-3170" o:connectangles="0,0,0,0,0,0,0,0,0,0,0,0,0,0,0,0,0,0,0,0,0,0,0,0,0"/>
                </v:shape>
                <v:shape id="Freeform 8" o:spid="_x0000_s1032" style="position:absolute;left:2707;top:-7942;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" path="m298,l219,11,148,41,87,88,41,148,11,219,,298r11,79l41,448r46,60l148,555r71,30l298,596r79,-11l448,555r60,-47l555,448r30,-71l595,298,585,219,555,148,508,88,448,41,377,11,298,xe" stroked="f">
                  <v:path arrowok="t" o:connecttype="custom" o:connectlocs="298,-7942;219,-7931;148,-7901;87,-7854;41,-7794;11,-7723;0,-7644;11,-7565;41,-7494;87,-7434;148,-7387;219,-7357;298,-7346;377,-7357;448,-7387;508,-7434;555,-7494;585,-7565;595,-7644;585,-7723;555,-7794;508,-7854;448,-7901;377,-7931;298,-7942" o:connectangles="0,0,0,0,0,0,0,0,0,0,0,0,0,0,0,0,0,0,0,0,0,0,0,0,0"/>
                </v:shape>
                <v:shape id="Freeform 9" o:spid="_x0000_s1033" style="position:absolute;left:2707;top:-7942;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" path="m595,298l585,219,555,148,508,88,448,41,377,11,298,,219,11,148,41,87,88,41,148,11,219,,298r11,79l41,448r46,60l148,555r71,30l298,596r79,-11l448,555r60,-47l555,448r30,-71l595,298xe" filled="f" strokecolor="#003f7f" strokeweight=".33864mm">
                  <v:path arrowok="t" o:connecttype="custom" o:connectlocs="595,-7644;585,-7723;555,-7794;508,-7854;448,-7901;377,-7931;298,-7942;219,-7931;148,-7901;87,-7854;41,-7794;11,-7723;0,-7644;11,-7565;41,-7494;87,-7434;148,-7387;219,-7357;298,-7346;377,-7357;448,-7387;508,-7434;555,-7494;585,-7565;595,-7644" o:connectangles="0,0,0,0,0,0,0,0,0,0,0,0,0,0,0,0,0,0,0,0,0,0,0,0,0"/>
                </v:shape>
                <v:shape id="Freeform 10" o:spid="_x0000_s1034" style="position:absolute;left:7411;top:-7942;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" path="m298,l219,11,148,41,87,88,41,148,11,219,,298r11,79l41,448r46,60l148,555r71,30l298,596r79,-11l448,555r60,-47l555,448r30,-71l595,298,585,219,555,148,508,88,448,41,377,11,298,xe" stroked="f">
                  <v:path arrowok="t" o:connecttype="custom" o:connectlocs="298,-7942;219,-7931;148,-7901;87,-7854;41,-7794;11,-7723;0,-7644;11,-7565;41,-7494;87,-7434;148,-7387;219,-7357;298,-7346;377,-7357;448,-7387;508,-7434;555,-7494;585,-7565;595,-7644;585,-7723;555,-7794;508,-7854;448,-7901;377,-7931;298,-7942" o:connectangles="0,0,0,0,0,0,0,0,0,0,0,0,0,0,0,0,0,0,0,0,0,0,0,0,0"/>
                </v:shape>
                <v:shape id="Freeform 11" o:spid="_x0000_s1035" style="position:absolute;left:7411;top:-7942;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" path="m595,298l585,219,555,148,508,88,448,41,377,11,298,,219,11,148,41,87,88,41,148,11,219,,298r11,79l41,448r46,60l148,555r71,30l298,596r79,-11l448,555r60,-47l555,448r30,-71l595,298xe" filled="f" strokecolor="#003f7f" strokeweight=".33864mm">
                  <v:path arrowok="t" o:connecttype="custom" o:connectlocs="595,-7644;585,-7723;555,-7794;508,-7854;448,-7901;377,-7931;298,-7942;219,-7931;148,-7901;87,-7854;41,-7794;11,-7723;0,-7644;11,-7565;41,-7494;87,-7434;148,-7387;219,-7357;298,-7346;377,-7357;448,-7387;508,-7434;555,-7494;585,-7565;595,-7644" o:connectangles="0,0,0,0,0,0,0,0,0,0,0,0,0,0,0,0,0,0,0,0,0,0,0,0,0"/>
                </v:shape>
                <v:shape id="Freeform 12" o:spid="_x0000_s1036" style="position:absolute;left:8860;top:-346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" path="m297,l218,11,147,41,87,87,40,147,10,219,,298r10,79l40,448r47,60l147,554r71,31l297,595r80,-10l448,554r60,-46l554,448r30,-71l595,298,584,219,554,147,508,87,448,41,377,11,297,xe" stroked="f">
                  <v:path arrowok="t" o:connecttype="custom" o:connectlocs="297,-3468;218,-3457;147,-3427;87,-3381;40,-3321;10,-3249;0,-3170;10,-3091;40,-3020;87,-2960;147,-2914;218,-2883;297,-2873;377,-2883;448,-2914;508,-2960;554,-3020;584,-3091;595,-3170;584,-3249;554,-3321;508,-3381;448,-3427;377,-3457;297,-3468" o:connectangles="0,0,0,0,0,0,0,0,0,0,0,0,0,0,0,0,0,0,0,0,0,0,0,0,0"/>
                </v:shape>
                <v:shape id="Freeform 13" o:spid="_x0000_s1037" style="position:absolute;left:8860;top:-3469;width:596;height:596;visibility:visible;mso-wrap-style:square;v-text-anchor:top" coordsize="5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" path="m595,298l584,219,554,147,508,87,448,41,377,11,297,,218,11,147,41,87,87,40,147,10,219,,298r10,79l40,448r47,60l147,554r71,31l297,595r80,-10l448,554r60,-46l554,448r30,-71l595,298xe" filled="f" strokecolor="#003f7f" strokeweight=".33864mm">
                  <v:path arrowok="t" o:connecttype="custom" o:connectlocs="595,-3170;584,-3249;554,-3321;508,-3381;448,-3427;377,-3457;297,-3468;218,-3457;147,-3427;87,-3381;40,-3321;10,-3249;0,-3170;10,-3091;40,-3020;87,-2960;147,-2914;218,-2883;297,-2873;377,-2883;448,-2914;508,-2960;554,-3020;584,-3091;595,-3170" o:connectangles="0,0,0,0,0,0,0,0,0,0,0,0,0,0,0,0,0,0,0,0,0,0,0,0,0"/>
                </v:shape>
                <v:shapetype id="_x0000_t202" coordsize="21600,21600" o:spt="202" path="m,l,21600r21600,l21600,xe">
                  <v:stroke joinstyle="miter"/>
                  <v:path gradientshapeok="t" o:connecttype="rect"/>
                </v:shapetype>
                <v:shape id="Text Box 14" o:spid="_x0000_s1038" type="#_x0000_t202" style="position:absolute;left:2740;top:-7645;width:557;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262FBDCE" w14:textId="77777777" w:rsidR="004111FF" w:rsidRDefault="004111FF" w:rsidP="004111FF">
                        <w:pPr>
                          <w:rPr>
                            <w:sz w:val="18"/>
                          </w:rPr>
                        </w:pPr>
                        <w:r>
                          <w:rPr>
                            <w:w w:val="85"/>
                            <w:sz w:val="18"/>
                          </w:rPr>
                          <w:t>1054.55</w:t>
                        </w:r>
                      </w:p>
                    </w:txbxContent>
                  </v:textbox>
                </v:shape>
                <v:shape id="Text Box 15" o:spid="_x0000_s1039" type="#_x0000_t202" style="position:absolute;left:2937;top:-7895;width:24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069290B" w14:textId="77777777" w:rsidR="004111FF" w:rsidRDefault="004111FF" w:rsidP="004111FF">
                        <w:pPr>
                          <w:spacing w:line="326" w:lineRule="exact"/>
                          <w:rPr>
                            <w:sz w:val="29"/>
                          </w:rPr>
                        </w:pPr>
                        <w:r>
                          <w:rPr>
                            <w:w w:val="82"/>
                            <w:sz w:val="29"/>
                          </w:rPr>
                          <w:t>3</w:t>
                        </w:r>
                      </w:p>
                    </w:txbxContent>
                  </v:textbox>
                </v:shape>
                <v:shape id="Text Box 16" o:spid="_x0000_s1040" type="#_x0000_t202" style="position:absolute;left:5361;top:-7644;width:622;height: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1FC049B" w14:textId="77777777" w:rsidR="004111FF" w:rsidRDefault="004111FF" w:rsidP="004111FF">
                        <w:pPr>
                          <w:spacing w:line="236" w:lineRule="exact"/>
                          <w:rPr>
                            <w:sz w:val="21"/>
                          </w:rPr>
                        </w:pPr>
                        <w:r>
                          <w:rPr>
                            <w:spacing w:val="-5"/>
                            <w:w w:val="85"/>
                            <w:sz w:val="21"/>
                          </w:rPr>
                          <w:t>2059.26</w:t>
                        </w:r>
                      </w:p>
                    </w:txbxContent>
                  </v:textbox>
                </v:shape>
                <v:shape id="Text Box 17" o:spid="_x0000_s1041" type="#_x0000_t202" style="position:absolute;left:7444;top:-7645;width:557;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3BA86F19" w14:textId="77777777" w:rsidR="004111FF" w:rsidRDefault="004111FF" w:rsidP="004111FF">
                        <w:pPr>
                          <w:rPr>
                            <w:sz w:val="18"/>
                          </w:rPr>
                        </w:pPr>
                        <w:r>
                          <w:rPr>
                            <w:w w:val="85"/>
                            <w:sz w:val="18"/>
                          </w:rPr>
                          <w:t>1324.19</w:t>
                        </w:r>
                      </w:p>
                    </w:txbxContent>
                  </v:textbox>
                </v:shape>
                <v:shape id="Text Box 18" o:spid="_x0000_s1042" type="#_x0000_t202" style="position:absolute;left:7641;top:-7895;width:154;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8F3CEAA" w14:textId="77777777" w:rsidR="004111FF" w:rsidRDefault="004111FF" w:rsidP="004111FF">
                        <w:pPr>
                          <w:spacing w:line="326" w:lineRule="exact"/>
                          <w:rPr>
                            <w:sz w:val="29"/>
                          </w:rPr>
                        </w:pPr>
                        <w:r>
                          <w:rPr>
                            <w:w w:val="82"/>
                            <w:sz w:val="29"/>
                          </w:rPr>
                          <w:t>2</w:t>
                        </w:r>
                      </w:p>
                    </w:txbxContent>
                  </v:textbox>
                </v:shape>
                <v:shape id="Text Box 19" o:spid="_x0000_s1043" type="#_x0000_t202" style="position:absolute;left:1291;top:-3172;width:557;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20F96CE" w14:textId="77777777" w:rsidR="004111FF" w:rsidRDefault="004111FF" w:rsidP="004111FF">
                        <w:pPr>
                          <w:rPr>
                            <w:sz w:val="18"/>
                          </w:rPr>
                        </w:pPr>
                        <w:r>
                          <w:rPr>
                            <w:w w:val="85"/>
                            <w:sz w:val="18"/>
                          </w:rPr>
                          <w:t>1182.09</w:t>
                        </w:r>
                      </w:p>
                    </w:txbxContent>
                  </v:textbox>
                </v:shape>
                <v:shape id="Text Box 20" o:spid="_x0000_s1044" type="#_x0000_t202" style="position:absolute;left:1488;top:-3421;width:154;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404AE86B" w14:textId="77777777" w:rsidR="004111FF" w:rsidRDefault="004111FF" w:rsidP="004111FF">
                        <w:pPr>
                          <w:spacing w:line="326" w:lineRule="exact"/>
                          <w:rPr>
                            <w:sz w:val="29"/>
                          </w:rPr>
                        </w:pPr>
                        <w:r>
                          <w:rPr>
                            <w:w w:val="82"/>
                            <w:sz w:val="29"/>
                          </w:rPr>
                          <w:t>4</w:t>
                        </w:r>
                      </w:p>
                    </w:txbxContent>
                  </v:textbox>
                </v:shape>
                <v:shape id="Text Box 21" o:spid="_x0000_s1045" type="#_x0000_t202" style="position:absolute;left:5361;top:-3171;width:622;height: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1D926211" w14:textId="77777777" w:rsidR="004111FF" w:rsidRDefault="004111FF" w:rsidP="004111FF">
                        <w:pPr>
                          <w:spacing w:line="236" w:lineRule="exact"/>
                          <w:rPr>
                            <w:sz w:val="21"/>
                          </w:rPr>
                        </w:pPr>
                        <w:r>
                          <w:rPr>
                            <w:spacing w:val="-5"/>
                            <w:w w:val="85"/>
                            <w:sz w:val="21"/>
                          </w:rPr>
                          <w:t>3561.21</w:t>
                        </w:r>
                      </w:p>
                    </w:txbxContent>
                  </v:textbox>
                </v:shape>
                <v:shape id="Text Box 22" o:spid="_x0000_s1046" type="#_x0000_t202" style="position:absolute;left:8899;top:-3172;width:557;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2049342E" w14:textId="77777777" w:rsidR="004111FF" w:rsidRDefault="004111FF" w:rsidP="004111FF">
                        <w:pPr>
                          <w:rPr>
                            <w:sz w:val="18"/>
                          </w:rPr>
                        </w:pPr>
                        <w:r>
                          <w:rPr>
                            <w:w w:val="85"/>
                            <w:sz w:val="18"/>
                          </w:rPr>
                          <w:t>1562.48</w:t>
                        </w:r>
                      </w:p>
                    </w:txbxContent>
                  </v:textbox>
                </v:shape>
                <v:shape id="Text Box 23" o:spid="_x0000_s1047" type="#_x0000_t202" style="position:absolute;left:9096;top:-3421;width:154;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0D8B6D7D" w14:textId="77777777" w:rsidR="004111FF" w:rsidRDefault="004111FF" w:rsidP="004111FF">
                        <w:pPr>
                          <w:spacing w:line="326" w:lineRule="exact"/>
                          <w:rPr>
                            <w:sz w:val="29"/>
                          </w:rPr>
                        </w:pPr>
                        <w:r>
                          <w:rPr>
                            <w:w w:val="82"/>
                            <w:sz w:val="29"/>
                          </w:rPr>
                          <w:t>1</w:t>
                        </w:r>
                      </w:p>
                    </w:txbxContent>
                  </v:textbox>
                </v:shape>
                <v:shape id="Text Box 24" o:spid="_x0000_s1048" type="#_x0000_t202" style="position:absolute;left:5289;top:-657;width:154;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5359D43" w14:textId="77777777" w:rsidR="004111FF" w:rsidRDefault="004111FF" w:rsidP="004111FF">
                        <w:pPr>
                          <w:spacing w:line="326" w:lineRule="exact"/>
                          <w:rPr>
                            <w:sz w:val="29"/>
                          </w:rPr>
                        </w:pPr>
                        <w:r>
                          <w:rPr>
                            <w:w w:val="82"/>
                            <w:sz w:val="29"/>
                          </w:rPr>
                          <w:t>5</w:t>
                        </w:r>
                      </w:p>
                    </w:txbxContent>
                  </v:textbox>
                </v:shape>
                <v:shape id="Text Box 25" o:spid="_x0000_s1049" type="#_x0000_t202" style="position:absolute;left:5318;top:-407;width:106;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2025211E" w14:textId="77777777" w:rsidR="004111FF" w:rsidRDefault="004111FF" w:rsidP="004111FF">
                        <w:pPr>
                          <w:rPr>
                            <w:sz w:val="18"/>
                          </w:rPr>
                        </w:pPr>
                        <w:r>
                          <w:rPr>
                            <w:w w:val="84"/>
                            <w:sz w:val="18"/>
                          </w:rPr>
                          <w:t>0</w:t>
                        </w:r>
                      </w:p>
                    </w:txbxContent>
                  </v:textbox>
                </v:shape>
                <w10:wrap anchorx="page"/>
              </v:group>
            </w:pict>
          </mc:Fallback>
        </mc:AlternateContent>
      </w:r>
    </w:p>
    <w:p w14:paraId="3AD28B60" w14:textId="77777777" w:rsidR="004111FF" w:rsidRDefault="004111FF" w:rsidP="004111FF">
      <w:pPr>
        <w:pStyle w:val="BodyText"/>
        <w:rPr>
          <w:rFonts w:ascii="Times New Roman"/>
          <w:sz w:val="20"/>
        </w:rPr>
      </w:pPr>
    </w:p>
    <w:p w14:paraId="3A39B6EB" w14:textId="77777777" w:rsidR="004111FF" w:rsidRDefault="004111FF" w:rsidP="004111FF">
      <w:pPr>
        <w:pStyle w:val="BodyText"/>
        <w:rPr>
          <w:rFonts w:ascii="Times New Roman"/>
          <w:sz w:val="20"/>
        </w:rPr>
      </w:pPr>
    </w:p>
    <w:p w14:paraId="532B356E" w14:textId="77777777" w:rsidR="004111FF" w:rsidRDefault="004111FF" w:rsidP="004111FF">
      <w:pPr>
        <w:pStyle w:val="BodyText"/>
        <w:rPr>
          <w:rFonts w:ascii="Times New Roman"/>
          <w:sz w:val="20"/>
        </w:rPr>
      </w:pPr>
    </w:p>
    <w:p w14:paraId="3BAD918E" w14:textId="77777777" w:rsidR="004111FF" w:rsidRDefault="004111FF" w:rsidP="004111FF">
      <w:pPr>
        <w:pStyle w:val="BodyText"/>
        <w:rPr>
          <w:rFonts w:ascii="Times New Roman"/>
          <w:sz w:val="20"/>
        </w:rPr>
      </w:pPr>
    </w:p>
    <w:p w14:paraId="0CB5D133" w14:textId="77777777" w:rsidR="004111FF" w:rsidRDefault="004111FF" w:rsidP="004111FF">
      <w:pPr>
        <w:pStyle w:val="BodyText"/>
        <w:rPr>
          <w:rFonts w:ascii="Times New Roman"/>
          <w:sz w:val="20"/>
        </w:rPr>
      </w:pPr>
    </w:p>
    <w:p w14:paraId="3627587C" w14:textId="77777777" w:rsidR="004111FF" w:rsidRDefault="004111FF" w:rsidP="004111FF">
      <w:pPr>
        <w:pStyle w:val="BodyText"/>
        <w:rPr>
          <w:rFonts w:ascii="Times New Roman"/>
          <w:sz w:val="20"/>
        </w:rPr>
      </w:pPr>
    </w:p>
    <w:p w14:paraId="1E7A676A" w14:textId="77777777" w:rsidR="004111FF" w:rsidRDefault="004111FF" w:rsidP="004111FF">
      <w:pPr>
        <w:pStyle w:val="BodyText"/>
        <w:rPr>
          <w:rFonts w:ascii="Times New Roman"/>
          <w:sz w:val="20"/>
        </w:rPr>
      </w:pPr>
    </w:p>
    <w:p w14:paraId="58DE033B" w14:textId="77777777" w:rsidR="004111FF" w:rsidRDefault="004111FF" w:rsidP="004111FF">
      <w:pPr>
        <w:pStyle w:val="BodyText"/>
        <w:rPr>
          <w:rFonts w:ascii="Times New Roman"/>
          <w:sz w:val="20"/>
        </w:rPr>
      </w:pPr>
    </w:p>
    <w:p w14:paraId="582ED156" w14:textId="77777777" w:rsidR="004111FF" w:rsidRDefault="004111FF" w:rsidP="004111FF">
      <w:pPr>
        <w:pStyle w:val="BodyText"/>
        <w:rPr>
          <w:rFonts w:ascii="Times New Roman"/>
          <w:sz w:val="20"/>
        </w:rPr>
      </w:pPr>
      <w:r w:rsidRPr="004111FF">
        <w:rPr>
          <w:rFonts w:ascii="Times New Roman"/>
          <w:noProof/>
          <w:sz w:val="20"/>
        </w:rPr>
        <mc:AlternateContent>
          <mc:Choice Requires="wps">
            <w:drawing>
              <wp:anchor distT="91440" distB="91440" distL="91440" distR="91440" simplePos="0" relativeHeight="251665408" behindDoc="1" locked="0" layoutInCell="1" allowOverlap="1" wp14:anchorId="33AF799A" wp14:editId="6DD8E4BB">
                <wp:simplePos x="0" y="0"/>
                <wp:positionH relativeFrom="margin">
                  <wp:posOffset>4272280</wp:posOffset>
                </wp:positionH>
                <wp:positionV relativeFrom="margin">
                  <wp:posOffset>1541780</wp:posOffset>
                </wp:positionV>
                <wp:extent cx="697865" cy="350520"/>
                <wp:effectExtent l="0" t="0" r="9207" b="0"/>
                <wp:wrapSquare wrapText="bothSides"/>
                <wp:docPr id="29" name="Text Box 29"/>
                <wp:cNvGraphicFramePr/>
                <a:graphic xmlns:a="http://schemas.openxmlformats.org/drawingml/2006/main">
                  <a:graphicData uri="http://schemas.microsoft.com/office/word/2010/wordprocessingShape">
                    <wps:wsp>
                      <wps:cNvSpPr txBox="1"/>
                      <wps:spPr>
                        <a:xfrm rot="4192406">
                          <a:off x="0" y="0"/>
                          <a:ext cx="697865" cy="350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5D8D17" w14:textId="77777777" w:rsidR="004111FF" w:rsidRPr="004111FF" w:rsidRDefault="004111FF">
                            <w:pPr>
                              <w:rPr>
                                <w:sz w:val="24"/>
                                <w:szCs w:val="24"/>
                              </w:rPr>
                            </w:pPr>
                            <w:r w:rsidRPr="004111FF">
                              <w:rPr>
                                <w:sz w:val="24"/>
                                <w:szCs w:val="24"/>
                              </w:rPr>
                              <w:t>2390.7</w:t>
                            </w:r>
                          </w:p>
                          <w:sdt>
                            <w:sdtPr>
                              <w:rPr>
                                <w:color w:val="7F7F7F" w:themeColor="text1" w:themeTint="80"/>
                                <w:sz w:val="18"/>
                                <w:szCs w:val="18"/>
                              </w:rPr>
                              <w:id w:val="648400553"/>
                              <w:temporary/>
                              <w:showingPlcHdr/>
                              <w:text w:multiLine="1"/>
                            </w:sdtPr>
                            <w:sdtEndPr/>
                            <w:sdtContent>
                              <w:p w14:paraId="47FA95D4" w14:textId="77777777" w:rsidR="004111FF" w:rsidRDefault="004111FF">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F799A" id="Text Box 29" o:spid="_x0000_s1050" type="#_x0000_t202" style="position:absolute;margin-left:336.4pt;margin-top:121.4pt;width:54.95pt;height:27.6pt;rotation:4579225fd;z-index:-251651072;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" filled="f" stroked="f" strokeweight=".5pt">
                <v:textbox inset=",7.2pt,,7.2pt">
                  <w:txbxContent>
                    <w:p w14:paraId="485D8D17" w14:textId="77777777" w:rsidR="004111FF" w:rsidRPr="004111FF" w:rsidRDefault="004111FF">
                      <w:pPr>
                        <w:rPr>
                          <w:sz w:val="24"/>
                          <w:szCs w:val="24"/>
                        </w:rPr>
                      </w:pPr>
                      <w:r w:rsidRPr="004111FF">
                        <w:rPr>
                          <w:sz w:val="24"/>
                          <w:szCs w:val="24"/>
                        </w:rPr>
                        <w:t>2390.7</w:t>
                      </w:r>
                    </w:p>
                    <w:sdt>
                      <w:sdtPr>
                        <w:rPr>
                          <w:color w:val="7F7F7F" w:themeColor="text1" w:themeTint="80"/>
                          <w:sz w:val="18"/>
                          <w:szCs w:val="18"/>
                        </w:rPr>
                        <w:id w:val="648400553"/>
                        <w:temporary/>
                        <w:showingPlcHdr/>
                        <w:text w:multiLine="1"/>
                      </w:sdtPr>
                      <w:sdtEndPr/>
                      <w:sdtContent>
                        <w:p w14:paraId="47FA95D4" w14:textId="77777777" w:rsidR="004111FF" w:rsidRDefault="004111FF">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r w:rsidRPr="004111FF">
        <w:rPr>
          <w:rFonts w:ascii="Times New Roman"/>
          <w:noProof/>
          <w:sz w:val="20"/>
        </w:rPr>
        <mc:AlternateContent>
          <mc:Choice Requires="wps">
            <w:drawing>
              <wp:anchor distT="91440" distB="91440" distL="91440" distR="91440" simplePos="0" relativeHeight="251663360" behindDoc="1" locked="0" layoutInCell="1" allowOverlap="1" wp14:anchorId="34CBC754" wp14:editId="08AAC2DA">
                <wp:simplePos x="0" y="0"/>
                <wp:positionH relativeFrom="margin">
                  <wp:posOffset>14605</wp:posOffset>
                </wp:positionH>
                <wp:positionV relativeFrom="margin">
                  <wp:posOffset>1553210</wp:posOffset>
                </wp:positionV>
                <wp:extent cx="716280" cy="358140"/>
                <wp:effectExtent l="0" t="0" r="15240" b="0"/>
                <wp:wrapSquare wrapText="bothSides"/>
                <wp:docPr id="135" name="Text Box 135"/>
                <wp:cNvGraphicFramePr/>
                <a:graphic xmlns:a="http://schemas.openxmlformats.org/drawingml/2006/main">
                  <a:graphicData uri="http://schemas.microsoft.com/office/word/2010/wordprocessingShape">
                    <wps:wsp>
                      <wps:cNvSpPr txBox="1"/>
                      <wps:spPr>
                        <a:xfrm rot="17471363">
                          <a:off x="0" y="0"/>
                          <a:ext cx="71628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ADEDC" w14:textId="77777777" w:rsidR="004111FF" w:rsidRPr="004111FF" w:rsidRDefault="004111FF">
                            <w:pPr>
                              <w:rPr>
                                <w:sz w:val="24"/>
                                <w:szCs w:val="24"/>
                              </w:rPr>
                            </w:pPr>
                            <w:r w:rsidRPr="004111FF">
                              <w:rPr>
                                <w:sz w:val="24"/>
                                <w:szCs w:val="24"/>
                              </w:rPr>
                              <w:t>1680.57</w:t>
                            </w:r>
                          </w:p>
                          <w:sdt>
                            <w:sdtPr>
                              <w:rPr>
                                <w:color w:val="7F7F7F" w:themeColor="text1" w:themeTint="80"/>
                                <w:sz w:val="18"/>
                                <w:szCs w:val="18"/>
                              </w:rPr>
                              <w:id w:val="1421060080"/>
                              <w:temporary/>
                              <w:showingPlcHdr/>
                              <w:text w:multiLine="1"/>
                            </w:sdtPr>
                            <w:sdtEndPr/>
                            <w:sdtContent>
                              <w:p w14:paraId="728472AA" w14:textId="77777777" w:rsidR="004111FF" w:rsidRDefault="004111FF">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BC754" id="Text Box 135" o:spid="_x0000_s1051" type="#_x0000_t202" style="position:absolute;margin-left:1.15pt;margin-top:122.3pt;width:56.4pt;height:28.2pt;rotation:-4509573fd;z-index:-251653120;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" filled="f" stroked="f" strokeweight=".5pt">
                <v:textbox inset=",7.2pt,,7.2pt">
                  <w:txbxContent>
                    <w:p w14:paraId="493ADEDC" w14:textId="77777777" w:rsidR="004111FF" w:rsidRPr="004111FF" w:rsidRDefault="004111FF">
                      <w:pPr>
                        <w:rPr>
                          <w:sz w:val="24"/>
                          <w:szCs w:val="24"/>
                        </w:rPr>
                      </w:pPr>
                      <w:r w:rsidRPr="004111FF">
                        <w:rPr>
                          <w:sz w:val="24"/>
                          <w:szCs w:val="24"/>
                        </w:rPr>
                        <w:t>1680.57</w:t>
                      </w:r>
                    </w:p>
                    <w:sdt>
                      <w:sdtPr>
                        <w:rPr>
                          <w:color w:val="7F7F7F" w:themeColor="text1" w:themeTint="80"/>
                          <w:sz w:val="18"/>
                          <w:szCs w:val="18"/>
                        </w:rPr>
                        <w:id w:val="1421060080"/>
                        <w:temporary/>
                        <w:showingPlcHdr/>
                        <w:text w:multiLine="1"/>
                      </w:sdtPr>
                      <w:sdtEndPr/>
                      <w:sdtContent>
                        <w:p w14:paraId="728472AA" w14:textId="77777777" w:rsidR="004111FF" w:rsidRDefault="004111FF">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1721C775" w14:textId="77777777" w:rsidR="004111FF" w:rsidRDefault="006F42BB" w:rsidP="004111FF">
      <w:pPr>
        <w:pStyle w:val="BodyText"/>
        <w:rPr>
          <w:rFonts w:ascii="Times New Roman"/>
          <w:sz w:val="20"/>
        </w:rPr>
      </w:pPr>
      <w:r w:rsidRPr="006F42BB">
        <w:rPr>
          <w:rFonts w:ascii="Times New Roman"/>
          <w:noProof/>
          <w:sz w:val="20"/>
        </w:rPr>
        <mc:AlternateContent>
          <mc:Choice Requires="wps">
            <w:drawing>
              <wp:anchor distT="91440" distB="91440" distL="91440" distR="91440" simplePos="0" relativeHeight="251669504" behindDoc="1" locked="0" layoutInCell="1" allowOverlap="1" wp14:anchorId="1A01D6CD" wp14:editId="539A3363">
                <wp:simplePos x="0" y="0"/>
                <wp:positionH relativeFrom="margin">
                  <wp:posOffset>1821181</wp:posOffset>
                </wp:positionH>
                <wp:positionV relativeFrom="margin">
                  <wp:posOffset>1676400</wp:posOffset>
                </wp:positionV>
                <wp:extent cx="784860" cy="350520"/>
                <wp:effectExtent l="0" t="95250" r="0" b="106680"/>
                <wp:wrapSquare wrapText="bothSides"/>
                <wp:docPr id="31" name="Text Box 31"/>
                <wp:cNvGraphicFramePr/>
                <a:graphic xmlns:a="http://schemas.openxmlformats.org/drawingml/2006/main">
                  <a:graphicData uri="http://schemas.microsoft.com/office/word/2010/wordprocessingShape">
                    <wps:wsp>
                      <wps:cNvSpPr txBox="1"/>
                      <wps:spPr>
                        <a:xfrm rot="19487946">
                          <a:off x="0" y="0"/>
                          <a:ext cx="784860" cy="350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0A6B90" w14:textId="77777777" w:rsidR="006F42BB" w:rsidRPr="00F630FA" w:rsidRDefault="006F42BB">
                            <w:pPr>
                              <w:rPr>
                                <w:sz w:val="24"/>
                                <w:szCs w:val="24"/>
                              </w:rPr>
                            </w:pPr>
                            <w:r w:rsidRPr="00F630FA">
                              <w:rPr>
                                <w:sz w:val="24"/>
                                <w:szCs w:val="24"/>
                              </w:rPr>
                              <w:t>3264.02</w:t>
                            </w:r>
                          </w:p>
                          <w:sdt>
                            <w:sdtPr>
                              <w:rPr>
                                <w:color w:val="7F7F7F" w:themeColor="text1" w:themeTint="80"/>
                                <w:sz w:val="18"/>
                                <w:szCs w:val="18"/>
                              </w:rPr>
                              <w:id w:val="-1522699603"/>
                              <w:temporary/>
                              <w:showingPlcHdr/>
                              <w:text w:multiLine="1"/>
                            </w:sdtPr>
                            <w:sdtEndPr/>
                            <w:sdtContent>
                              <w:p w14:paraId="09CD5C5E"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1D6CD" id="Text Box 31" o:spid="_x0000_s1052" type="#_x0000_t202" style="position:absolute;margin-left:143.4pt;margin-top:132pt;width:61.8pt;height:27.6pt;rotation:-2306926fd;z-index:-251646976;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" filled="f" stroked="f" strokeweight=".5pt">
                <v:textbox inset=",7.2pt,,7.2pt">
                  <w:txbxContent>
                    <w:p w14:paraId="6B0A6B90" w14:textId="77777777" w:rsidR="006F42BB" w:rsidRPr="00F630FA" w:rsidRDefault="006F42BB">
                      <w:pPr>
                        <w:rPr>
                          <w:sz w:val="24"/>
                          <w:szCs w:val="24"/>
                        </w:rPr>
                      </w:pPr>
                      <w:r w:rsidRPr="00F630FA">
                        <w:rPr>
                          <w:sz w:val="24"/>
                          <w:szCs w:val="24"/>
                        </w:rPr>
                        <w:t>3264.02</w:t>
                      </w:r>
                    </w:p>
                    <w:sdt>
                      <w:sdtPr>
                        <w:rPr>
                          <w:color w:val="7F7F7F" w:themeColor="text1" w:themeTint="80"/>
                          <w:sz w:val="18"/>
                          <w:szCs w:val="18"/>
                        </w:rPr>
                        <w:id w:val="-1522699603"/>
                        <w:temporary/>
                        <w:showingPlcHdr/>
                        <w:text w:multiLine="1"/>
                      </w:sdtPr>
                      <w:sdtEndPr/>
                      <w:sdtContent>
                        <w:p w14:paraId="09CD5C5E"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05ED869C" w14:textId="77777777" w:rsidR="004111FF" w:rsidRDefault="006F42BB" w:rsidP="004111FF">
      <w:pPr>
        <w:pStyle w:val="BodyText"/>
        <w:rPr>
          <w:rFonts w:ascii="Times New Roman"/>
          <w:sz w:val="20"/>
        </w:rPr>
      </w:pPr>
      <w:r w:rsidRPr="006F42BB">
        <w:rPr>
          <w:rFonts w:ascii="Times New Roman"/>
          <w:noProof/>
          <w:sz w:val="20"/>
        </w:rPr>
        <mc:AlternateContent>
          <mc:Choice Requires="wps">
            <w:drawing>
              <wp:anchor distT="91440" distB="91440" distL="91440" distR="91440" simplePos="0" relativeHeight="251671552" behindDoc="1" locked="0" layoutInCell="1" allowOverlap="1" wp14:anchorId="5DB250A7" wp14:editId="1CCD01E5">
                <wp:simplePos x="0" y="0"/>
                <wp:positionH relativeFrom="margin">
                  <wp:posOffset>2599665</wp:posOffset>
                </wp:positionH>
                <wp:positionV relativeFrom="margin">
                  <wp:posOffset>1836421</wp:posOffset>
                </wp:positionV>
                <wp:extent cx="701040" cy="396240"/>
                <wp:effectExtent l="0" t="76200" r="0" b="80010"/>
                <wp:wrapSquare wrapText="bothSides"/>
                <wp:docPr id="128" name="Text Box 128"/>
                <wp:cNvGraphicFramePr/>
                <a:graphic xmlns:a="http://schemas.openxmlformats.org/drawingml/2006/main">
                  <a:graphicData uri="http://schemas.microsoft.com/office/word/2010/wordprocessingShape">
                    <wps:wsp>
                      <wps:cNvSpPr txBox="1"/>
                      <wps:spPr>
                        <a:xfrm rot="2109282">
                          <a:off x="0" y="0"/>
                          <a:ext cx="70104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F0A30A" w14:textId="77777777" w:rsidR="006F42BB" w:rsidRPr="00F630FA" w:rsidRDefault="006F42BB">
                            <w:pPr>
                              <w:rPr>
                                <w:sz w:val="24"/>
                                <w:szCs w:val="24"/>
                              </w:rPr>
                            </w:pPr>
                            <w:r w:rsidRPr="00F630FA">
                              <w:rPr>
                                <w:sz w:val="24"/>
                                <w:szCs w:val="24"/>
                              </w:rPr>
                              <w:t>3076.67</w:t>
                            </w:r>
                          </w:p>
                          <w:sdt>
                            <w:sdtPr>
                              <w:rPr>
                                <w:color w:val="7F7F7F" w:themeColor="text1" w:themeTint="80"/>
                                <w:sz w:val="18"/>
                                <w:szCs w:val="18"/>
                              </w:rPr>
                              <w:id w:val="-1320112472"/>
                              <w:temporary/>
                              <w:showingPlcHdr/>
                              <w:text w:multiLine="1"/>
                            </w:sdtPr>
                            <w:sdtEndPr/>
                            <w:sdtContent>
                              <w:p w14:paraId="50ABA24E"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250A7" id="Text Box 128" o:spid="_x0000_s1053" type="#_x0000_t202" style="position:absolute;margin-left:204.7pt;margin-top:144.6pt;width:55.2pt;height:31.2pt;rotation:2303898fd;z-index:-251644928;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" filled="f" stroked="f" strokeweight=".5pt">
                <v:textbox inset=",7.2pt,,7.2pt">
                  <w:txbxContent>
                    <w:p w14:paraId="5EF0A30A" w14:textId="77777777" w:rsidR="006F42BB" w:rsidRPr="00F630FA" w:rsidRDefault="006F42BB">
                      <w:pPr>
                        <w:rPr>
                          <w:sz w:val="24"/>
                          <w:szCs w:val="24"/>
                        </w:rPr>
                      </w:pPr>
                      <w:r w:rsidRPr="00F630FA">
                        <w:rPr>
                          <w:sz w:val="24"/>
                          <w:szCs w:val="24"/>
                        </w:rPr>
                        <w:t>3076.67</w:t>
                      </w:r>
                    </w:p>
                    <w:sdt>
                      <w:sdtPr>
                        <w:rPr>
                          <w:color w:val="7F7F7F" w:themeColor="text1" w:themeTint="80"/>
                          <w:sz w:val="18"/>
                          <w:szCs w:val="18"/>
                        </w:rPr>
                        <w:id w:val="-1320112472"/>
                        <w:temporary/>
                        <w:showingPlcHdr/>
                        <w:text w:multiLine="1"/>
                      </w:sdtPr>
                      <w:sdtEndPr/>
                      <w:sdtContent>
                        <w:p w14:paraId="50ABA24E"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0451BD82" w14:textId="77777777" w:rsidR="004111FF" w:rsidRDefault="004111FF" w:rsidP="004111FF">
      <w:pPr>
        <w:pStyle w:val="BodyText"/>
        <w:rPr>
          <w:rFonts w:ascii="Times New Roman"/>
          <w:sz w:val="20"/>
        </w:rPr>
      </w:pPr>
    </w:p>
    <w:p w14:paraId="4EDFC57F" w14:textId="77777777" w:rsidR="004111FF" w:rsidRDefault="004111FF" w:rsidP="004111FF">
      <w:pPr>
        <w:pStyle w:val="BodyText"/>
        <w:rPr>
          <w:rFonts w:ascii="Times New Roman"/>
          <w:sz w:val="20"/>
        </w:rPr>
      </w:pPr>
    </w:p>
    <w:p w14:paraId="79A8657C" w14:textId="77777777" w:rsidR="004111FF" w:rsidRDefault="004111FF" w:rsidP="004111FF">
      <w:pPr>
        <w:pStyle w:val="BodyText"/>
        <w:rPr>
          <w:rFonts w:ascii="Times New Roman"/>
          <w:sz w:val="20"/>
        </w:rPr>
      </w:pPr>
    </w:p>
    <w:p w14:paraId="4C4A49C5" w14:textId="77777777" w:rsidR="004111FF" w:rsidRDefault="004111FF" w:rsidP="004111FF">
      <w:pPr>
        <w:pStyle w:val="BodyText"/>
        <w:rPr>
          <w:rFonts w:ascii="Times New Roman"/>
          <w:sz w:val="20"/>
        </w:rPr>
      </w:pPr>
    </w:p>
    <w:p w14:paraId="58FCF0FE" w14:textId="77777777" w:rsidR="004111FF" w:rsidRDefault="00F630FA" w:rsidP="004111FF">
      <w:pPr>
        <w:pStyle w:val="BodyText"/>
        <w:rPr>
          <w:rFonts w:ascii="Times New Roman"/>
          <w:sz w:val="20"/>
        </w:rPr>
      </w:pPr>
      <w:r w:rsidRPr="006F42BB">
        <w:rPr>
          <w:rFonts w:ascii="Times New Roman"/>
          <w:noProof/>
          <w:sz w:val="20"/>
        </w:rPr>
        <mc:AlternateContent>
          <mc:Choice Requires="wps">
            <w:drawing>
              <wp:anchor distT="91440" distB="91440" distL="91440" distR="91440" simplePos="0" relativeHeight="251673600" behindDoc="1" locked="0" layoutInCell="1" allowOverlap="1" wp14:anchorId="7FCE5EE4" wp14:editId="2B1B5394">
                <wp:simplePos x="0" y="0"/>
                <wp:positionH relativeFrom="margin">
                  <wp:posOffset>3002280</wp:posOffset>
                </wp:positionH>
                <wp:positionV relativeFrom="margin">
                  <wp:posOffset>2517140</wp:posOffset>
                </wp:positionV>
                <wp:extent cx="769620" cy="403860"/>
                <wp:effectExtent l="0" t="0" r="41910" b="0"/>
                <wp:wrapSquare wrapText="bothSides"/>
                <wp:docPr id="129" name="Text Box 129"/>
                <wp:cNvGraphicFramePr/>
                <a:graphic xmlns:a="http://schemas.openxmlformats.org/drawingml/2006/main">
                  <a:graphicData uri="http://schemas.microsoft.com/office/word/2010/wordprocessingShape">
                    <wps:wsp>
                      <wps:cNvSpPr txBox="1"/>
                      <wps:spPr>
                        <a:xfrm rot="17107494">
                          <a:off x="0" y="0"/>
                          <a:ext cx="769620" cy="403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EFC2DC" w14:textId="77777777" w:rsidR="006F42BB" w:rsidRPr="00F630FA" w:rsidRDefault="006F42BB">
                            <w:pPr>
                              <w:rPr>
                                <w:sz w:val="24"/>
                                <w:szCs w:val="24"/>
                              </w:rPr>
                            </w:pPr>
                            <w:r w:rsidRPr="00F630FA">
                              <w:rPr>
                                <w:sz w:val="24"/>
                                <w:szCs w:val="24"/>
                              </w:rPr>
                              <w:t>17143.86</w:t>
                            </w:r>
                          </w:p>
                          <w:sdt>
                            <w:sdtPr>
                              <w:rPr>
                                <w:color w:val="7F7F7F" w:themeColor="text1" w:themeTint="80"/>
                                <w:sz w:val="18"/>
                                <w:szCs w:val="18"/>
                              </w:rPr>
                              <w:id w:val="-1377780315"/>
                              <w:temporary/>
                              <w:showingPlcHdr/>
                              <w:text w:multiLine="1"/>
                            </w:sdtPr>
                            <w:sdtEndPr/>
                            <w:sdtContent>
                              <w:p w14:paraId="43132639"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E5EE4" id="Text Box 129" o:spid="_x0000_s1054" type="#_x0000_t202" style="position:absolute;margin-left:236.4pt;margin-top:198.2pt;width:60.6pt;height:31.8pt;rotation:-4907015fd;z-index:-251642880;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" filled="f" stroked="f" strokeweight=".5pt">
                <v:textbox inset=",7.2pt,,7.2pt">
                  <w:txbxContent>
                    <w:p w14:paraId="02EFC2DC" w14:textId="77777777" w:rsidR="006F42BB" w:rsidRPr="00F630FA" w:rsidRDefault="006F42BB">
                      <w:pPr>
                        <w:rPr>
                          <w:sz w:val="24"/>
                          <w:szCs w:val="24"/>
                        </w:rPr>
                      </w:pPr>
                      <w:r w:rsidRPr="00F630FA">
                        <w:rPr>
                          <w:sz w:val="24"/>
                          <w:szCs w:val="24"/>
                        </w:rPr>
                        <w:t>17143.86</w:t>
                      </w:r>
                    </w:p>
                    <w:sdt>
                      <w:sdtPr>
                        <w:rPr>
                          <w:color w:val="7F7F7F" w:themeColor="text1" w:themeTint="80"/>
                          <w:sz w:val="18"/>
                          <w:szCs w:val="18"/>
                        </w:rPr>
                        <w:id w:val="-1377780315"/>
                        <w:temporary/>
                        <w:showingPlcHdr/>
                        <w:text w:multiLine="1"/>
                      </w:sdtPr>
                      <w:sdtEndPr/>
                      <w:sdtContent>
                        <w:p w14:paraId="43132639" w14:textId="77777777" w:rsidR="006F42BB" w:rsidRDefault="006F42BB">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r w:rsidR="001803B0" w:rsidRPr="001803B0">
        <w:rPr>
          <w:rFonts w:ascii="Times New Roman"/>
          <w:noProof/>
          <w:sz w:val="20"/>
        </w:rPr>
        <mc:AlternateContent>
          <mc:Choice Requires="wps">
            <w:drawing>
              <wp:anchor distT="91440" distB="91440" distL="91440" distR="91440" simplePos="0" relativeHeight="251667456" behindDoc="1" locked="0" layoutInCell="1" allowOverlap="1" wp14:anchorId="52622D41" wp14:editId="1B6F0450">
                <wp:simplePos x="0" y="0"/>
                <wp:positionH relativeFrom="margin">
                  <wp:posOffset>1207770</wp:posOffset>
                </wp:positionH>
                <wp:positionV relativeFrom="margin">
                  <wp:posOffset>2552700</wp:posOffset>
                </wp:positionV>
                <wp:extent cx="777240" cy="373380"/>
                <wp:effectExtent l="0" t="0" r="72390" b="0"/>
                <wp:wrapSquare wrapText="bothSides"/>
                <wp:docPr id="30" name="Text Box 30"/>
                <wp:cNvGraphicFramePr/>
                <a:graphic xmlns:a="http://schemas.openxmlformats.org/drawingml/2006/main">
                  <a:graphicData uri="http://schemas.microsoft.com/office/word/2010/wordprocessingShape">
                    <wps:wsp>
                      <wps:cNvSpPr txBox="1"/>
                      <wps:spPr>
                        <a:xfrm rot="15147023">
                          <a:off x="0" y="0"/>
                          <a:ext cx="777240" cy="373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99DBC3" w14:textId="77777777" w:rsidR="001803B0" w:rsidRPr="001803B0" w:rsidRDefault="001803B0">
                            <w:pPr>
                              <w:rPr>
                                <w:sz w:val="24"/>
                                <w:szCs w:val="24"/>
                              </w:rPr>
                            </w:pPr>
                            <w:r w:rsidRPr="001803B0">
                              <w:rPr>
                                <w:sz w:val="24"/>
                                <w:szCs w:val="24"/>
                              </w:rPr>
                              <w:t>14505.84</w:t>
                            </w:r>
                          </w:p>
                          <w:sdt>
                            <w:sdtPr>
                              <w:rPr>
                                <w:color w:val="7F7F7F" w:themeColor="text1" w:themeTint="80"/>
                                <w:sz w:val="18"/>
                                <w:szCs w:val="18"/>
                              </w:rPr>
                              <w:id w:val="1322391857"/>
                              <w:temporary/>
                              <w:showingPlcHdr/>
                              <w:text w:multiLine="1"/>
                            </w:sdtPr>
                            <w:sdtEndPr/>
                            <w:sdtContent>
                              <w:p w14:paraId="5D90911E" w14:textId="77777777" w:rsidR="001803B0" w:rsidRDefault="001803B0">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22D41" id="Text Box 30" o:spid="_x0000_s1055" type="#_x0000_t202" style="position:absolute;margin-left:95.1pt;margin-top:201pt;width:61.2pt;height:29.4pt;rotation:-7048372fd;z-index:-251649024;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" filled="f" stroked="f" strokeweight=".5pt">
                <v:textbox inset=",7.2pt,,7.2pt">
                  <w:txbxContent>
                    <w:p w14:paraId="4499DBC3" w14:textId="77777777" w:rsidR="001803B0" w:rsidRPr="001803B0" w:rsidRDefault="001803B0">
                      <w:pPr>
                        <w:rPr>
                          <w:sz w:val="24"/>
                          <w:szCs w:val="24"/>
                        </w:rPr>
                      </w:pPr>
                      <w:r w:rsidRPr="001803B0">
                        <w:rPr>
                          <w:sz w:val="24"/>
                          <w:szCs w:val="24"/>
                        </w:rPr>
                        <w:t>14505.84</w:t>
                      </w:r>
                    </w:p>
                    <w:sdt>
                      <w:sdtPr>
                        <w:rPr>
                          <w:color w:val="7F7F7F" w:themeColor="text1" w:themeTint="80"/>
                          <w:sz w:val="18"/>
                          <w:szCs w:val="18"/>
                        </w:rPr>
                        <w:id w:val="1322391857"/>
                        <w:temporary/>
                        <w:showingPlcHdr/>
                        <w:text w:multiLine="1"/>
                      </w:sdtPr>
                      <w:sdtEndPr/>
                      <w:sdtContent>
                        <w:p w14:paraId="5D90911E" w14:textId="77777777" w:rsidR="001803B0" w:rsidRDefault="001803B0">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7AB625B9" w14:textId="77777777" w:rsidR="004111FF" w:rsidRDefault="004111FF" w:rsidP="004111FF">
      <w:pPr>
        <w:pStyle w:val="BodyText"/>
        <w:rPr>
          <w:rFonts w:ascii="Times New Roman"/>
          <w:sz w:val="20"/>
        </w:rPr>
      </w:pPr>
    </w:p>
    <w:p w14:paraId="38D2282A" w14:textId="77777777" w:rsidR="004111FF" w:rsidRDefault="004111FF" w:rsidP="004111FF">
      <w:pPr>
        <w:pStyle w:val="BodyText"/>
        <w:rPr>
          <w:rFonts w:ascii="Times New Roman"/>
          <w:sz w:val="20"/>
        </w:rPr>
      </w:pPr>
    </w:p>
    <w:p w14:paraId="715B93C5" w14:textId="77777777" w:rsidR="004111FF" w:rsidRDefault="004111FF" w:rsidP="004111FF">
      <w:pPr>
        <w:pStyle w:val="BodyText"/>
        <w:rPr>
          <w:rFonts w:ascii="Times New Roman"/>
          <w:sz w:val="20"/>
        </w:rPr>
      </w:pPr>
    </w:p>
    <w:p w14:paraId="6140D577" w14:textId="77777777" w:rsidR="004111FF" w:rsidRDefault="004111FF" w:rsidP="004111FF">
      <w:pPr>
        <w:pStyle w:val="BodyText"/>
        <w:rPr>
          <w:rFonts w:ascii="Times New Roman"/>
          <w:sz w:val="20"/>
        </w:rPr>
      </w:pPr>
    </w:p>
    <w:p w14:paraId="0F4A1B76" w14:textId="77777777" w:rsidR="004111FF" w:rsidRDefault="004111FF" w:rsidP="004111FF">
      <w:pPr>
        <w:pStyle w:val="BodyText"/>
        <w:rPr>
          <w:rFonts w:ascii="Times New Roman"/>
          <w:sz w:val="20"/>
        </w:rPr>
      </w:pPr>
    </w:p>
    <w:p w14:paraId="290C408E" w14:textId="77777777" w:rsidR="004111FF" w:rsidRDefault="004111FF" w:rsidP="004111FF">
      <w:pPr>
        <w:pStyle w:val="BodyText"/>
        <w:rPr>
          <w:rFonts w:ascii="Times New Roman"/>
          <w:sz w:val="20"/>
        </w:rPr>
      </w:pPr>
    </w:p>
    <w:p w14:paraId="56155463" w14:textId="77777777" w:rsidR="004111FF" w:rsidRDefault="004111FF" w:rsidP="004111FF">
      <w:pPr>
        <w:pStyle w:val="BodyText"/>
        <w:rPr>
          <w:rFonts w:ascii="Times New Roman"/>
          <w:sz w:val="20"/>
        </w:rPr>
      </w:pPr>
    </w:p>
    <w:p w14:paraId="0B533AC7" w14:textId="77777777" w:rsidR="004111FF" w:rsidRDefault="004111FF" w:rsidP="004111FF">
      <w:pPr>
        <w:pStyle w:val="BodyText"/>
        <w:rPr>
          <w:rFonts w:ascii="Times New Roman"/>
          <w:sz w:val="20"/>
        </w:rPr>
      </w:pPr>
    </w:p>
    <w:p w14:paraId="13028B7C" w14:textId="77777777" w:rsidR="004111FF" w:rsidRDefault="004111FF" w:rsidP="004111FF">
      <w:pPr>
        <w:pStyle w:val="BodyText"/>
        <w:rPr>
          <w:rFonts w:ascii="Times New Roman"/>
          <w:sz w:val="20"/>
        </w:rPr>
      </w:pPr>
    </w:p>
    <w:p w14:paraId="63ADC772" w14:textId="77777777" w:rsidR="004111FF" w:rsidRDefault="004111FF" w:rsidP="004111FF">
      <w:pPr>
        <w:pStyle w:val="BodyText"/>
        <w:rPr>
          <w:rFonts w:ascii="Times New Roman"/>
          <w:sz w:val="20"/>
        </w:rPr>
      </w:pPr>
      <w:r>
        <w:rPr>
          <w:noProof/>
        </w:rPr>
        <mc:AlternateContent>
          <mc:Choice Requires="wps">
            <w:drawing>
              <wp:anchor distT="0" distB="0" distL="114300" distR="114300" simplePos="0" relativeHeight="251661312" behindDoc="0" locked="0" layoutInCell="1" allowOverlap="1" wp14:anchorId="0D05218B" wp14:editId="18E498FB">
                <wp:simplePos x="0" y="0"/>
                <wp:positionH relativeFrom="page">
                  <wp:posOffset>4639944</wp:posOffset>
                </wp:positionH>
                <wp:positionV relativeFrom="paragraph">
                  <wp:posOffset>1270</wp:posOffset>
                </wp:positionV>
                <wp:extent cx="756235" cy="200946"/>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440000">
                          <a:off x="0" y="0"/>
                          <a:ext cx="756235" cy="200946"/>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C98AA7" w14:textId="77777777" w:rsidR="004111FF" w:rsidRDefault="004111FF" w:rsidP="004111FF">
                            <w:pPr>
                              <w:pStyle w:val="NormalWeb"/>
                              <w:spacing w:before="0" w:beforeAutospacing="0" w:after="0" w:afterAutospacing="0"/>
                              <w:jc w:val="center"/>
                            </w:pPr>
                            <w:r>
                              <w:rPr>
                                <w:rFonts w:ascii="Arial" w:hAnsi="Arial" w:cs="Arial"/>
                                <w:color w:val="000000"/>
                                <w:sz w:val="20"/>
                                <w:szCs w:val="20"/>
                              </w:rPr>
                              <w:t>10286.65</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0D05218B" id="Text Box 3" o:spid="_x0000_s1056" type="#_x0000_t202" style="position:absolute;margin-left:365.35pt;margin-top:.1pt;width:59.55pt;height:15.8pt;rotation:-36;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" filled="f" stroked="f">
                <v:stroke joinstyle="round"/>
                <o:lock v:ext="edit" shapetype="t"/>
                <v:textbox>
                  <w:txbxContent>
                    <w:p w14:paraId="67C98AA7" w14:textId="77777777" w:rsidR="004111FF" w:rsidRDefault="004111FF" w:rsidP="004111FF">
                      <w:pPr>
                        <w:pStyle w:val="NormalWeb"/>
                        <w:spacing w:before="0" w:beforeAutospacing="0" w:after="0" w:afterAutospacing="0"/>
                        <w:jc w:val="center"/>
                      </w:pPr>
                      <w:r>
                        <w:rPr>
                          <w:rFonts w:ascii="Arial" w:hAnsi="Arial" w:cs="Arial"/>
                          <w:color w:val="000000"/>
                          <w:sz w:val="20"/>
                          <w:szCs w:val="20"/>
                        </w:rPr>
                        <w:t>10286.65</w:t>
                      </w:r>
                    </w:p>
                  </w:txbxContent>
                </v:textbox>
                <w10:wrap anchorx="page"/>
              </v:shape>
            </w:pict>
          </mc:Fallback>
        </mc:AlternateContent>
      </w:r>
    </w:p>
    <w:p w14:paraId="1CC9517C" w14:textId="77777777" w:rsidR="004111FF" w:rsidRDefault="004111FF" w:rsidP="004111FF">
      <w:pPr>
        <w:pStyle w:val="BodyText"/>
        <w:rPr>
          <w:rFonts w:ascii="Times New Roman"/>
          <w:sz w:val="20"/>
        </w:rPr>
      </w:pPr>
      <w:r>
        <w:rPr>
          <w:noProof/>
        </w:rPr>
        <mc:AlternateContent>
          <mc:Choice Requires="wps">
            <w:drawing>
              <wp:anchor distT="0" distB="0" distL="114300" distR="114300" simplePos="0" relativeHeight="251660288" behindDoc="0" locked="0" layoutInCell="1" allowOverlap="1" wp14:anchorId="14CD939A" wp14:editId="2DA43A30">
                <wp:simplePos x="0" y="0"/>
                <wp:positionH relativeFrom="page">
                  <wp:posOffset>1858859</wp:posOffset>
                </wp:positionH>
                <wp:positionV relativeFrom="paragraph">
                  <wp:posOffset>129332</wp:posOffset>
                </wp:positionV>
                <wp:extent cx="706046" cy="182601"/>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60000">
                          <a:off x="0" y="0"/>
                          <a:ext cx="706046" cy="182601"/>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85B6334" w14:textId="77777777" w:rsidR="004111FF" w:rsidRDefault="004111FF" w:rsidP="004111FF">
                            <w:pPr>
                              <w:pStyle w:val="NormalWeb"/>
                              <w:spacing w:before="0" w:beforeAutospacing="0" w:after="0" w:afterAutospacing="0"/>
                              <w:jc w:val="center"/>
                            </w:pPr>
                            <w:r>
                              <w:rPr>
                                <w:rFonts w:ascii="Arial" w:hAnsi="Arial" w:cs="Arial"/>
                                <w:color w:val="000000"/>
                                <w:sz w:val="20"/>
                                <w:szCs w:val="20"/>
                              </w:rPr>
                              <w:t>14716.91</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14CD939A" id="Text Box 4" o:spid="_x0000_s1057" type="#_x0000_t202" style="position:absolute;margin-left:146.35pt;margin-top:10.2pt;width:55.6pt;height:14.4pt;rotation:36;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" filled="f" stroked="f">
                <v:stroke joinstyle="round"/>
                <o:lock v:ext="edit" shapetype="t"/>
                <v:textbox>
                  <w:txbxContent>
                    <w:p w14:paraId="585B6334" w14:textId="77777777" w:rsidR="004111FF" w:rsidRDefault="004111FF" w:rsidP="004111FF">
                      <w:pPr>
                        <w:pStyle w:val="NormalWeb"/>
                        <w:spacing w:before="0" w:beforeAutospacing="0" w:after="0" w:afterAutospacing="0"/>
                        <w:jc w:val="center"/>
                      </w:pPr>
                      <w:r>
                        <w:rPr>
                          <w:rFonts w:ascii="Arial" w:hAnsi="Arial" w:cs="Arial"/>
                          <w:color w:val="000000"/>
                          <w:sz w:val="20"/>
                          <w:szCs w:val="20"/>
                        </w:rPr>
                        <w:t>14716.91</w:t>
                      </w:r>
                    </w:p>
                  </w:txbxContent>
                </v:textbox>
                <w10:wrap anchorx="page"/>
              </v:shape>
            </w:pict>
          </mc:Fallback>
        </mc:AlternateContent>
      </w:r>
    </w:p>
    <w:p w14:paraId="7247B931" w14:textId="77777777" w:rsidR="004111FF" w:rsidRDefault="004111FF" w:rsidP="004111FF">
      <w:pPr>
        <w:pStyle w:val="BodyText"/>
        <w:rPr>
          <w:rFonts w:ascii="Times New Roman"/>
          <w:sz w:val="20"/>
        </w:rPr>
      </w:pPr>
    </w:p>
    <w:p w14:paraId="44988104" w14:textId="77777777" w:rsidR="004111FF" w:rsidRDefault="004111FF" w:rsidP="004111FF">
      <w:pPr>
        <w:pStyle w:val="BodyText"/>
        <w:rPr>
          <w:rFonts w:ascii="Times New Roman"/>
          <w:sz w:val="20"/>
        </w:rPr>
      </w:pPr>
    </w:p>
    <w:p w14:paraId="299A45CE" w14:textId="77777777" w:rsidR="004111FF" w:rsidRDefault="004111FF" w:rsidP="004111FF">
      <w:pPr>
        <w:pStyle w:val="BodyText"/>
        <w:rPr>
          <w:rFonts w:ascii="Times New Roman"/>
          <w:sz w:val="20"/>
        </w:rPr>
      </w:pPr>
    </w:p>
    <w:p w14:paraId="1E74B107" w14:textId="77777777" w:rsidR="004111FF" w:rsidRDefault="004111FF" w:rsidP="004111FF">
      <w:pPr>
        <w:pStyle w:val="BodyText"/>
        <w:rPr>
          <w:rFonts w:ascii="Times New Roman"/>
          <w:sz w:val="20"/>
        </w:rPr>
      </w:pPr>
    </w:p>
    <w:p w14:paraId="7DB80E10" w14:textId="77777777" w:rsidR="004111FF" w:rsidRDefault="004111FF" w:rsidP="004111FF">
      <w:pPr>
        <w:pStyle w:val="BodyText"/>
        <w:rPr>
          <w:rFonts w:ascii="Times New Roman"/>
          <w:sz w:val="20"/>
        </w:rPr>
      </w:pPr>
    </w:p>
    <w:p w14:paraId="190088AE" w14:textId="77777777" w:rsidR="004111FF" w:rsidRDefault="004111FF" w:rsidP="004111FF">
      <w:pPr>
        <w:pStyle w:val="BodyText"/>
        <w:rPr>
          <w:rFonts w:ascii="Times New Roman"/>
          <w:sz w:val="20"/>
        </w:rPr>
      </w:pPr>
    </w:p>
    <w:p w14:paraId="44884145" w14:textId="77777777" w:rsidR="004111FF" w:rsidRDefault="004111FF" w:rsidP="004111FF">
      <w:pPr>
        <w:pStyle w:val="BodyText"/>
        <w:spacing w:before="8"/>
        <w:rPr>
          <w:rFonts w:ascii="Times New Roman"/>
          <w:sz w:val="27"/>
        </w:rPr>
      </w:pPr>
    </w:p>
    <w:p w14:paraId="3A3CC78A" w14:textId="77777777" w:rsidR="004111FF" w:rsidRPr="00237B3C" w:rsidRDefault="00FA0BDF" w:rsidP="00FA0BDF">
      <w:pPr>
        <w:pStyle w:val="Title"/>
        <w:ind w:left="1134"/>
        <w:rPr>
          <w:rFonts w:ascii="Times New Roman" w:hAnsi="Times New Roman" w:cs="Times New Roman"/>
          <w:sz w:val="28"/>
          <w:szCs w:val="28"/>
        </w:rPr>
      </w:pPr>
      <w:r w:rsidRPr="00237B3C">
        <w:rPr>
          <w:rFonts w:ascii="Times New Roman" w:hAnsi="Times New Roman" w:cs="Times New Roman"/>
          <w:w w:val="90"/>
          <w:sz w:val="28"/>
          <w:szCs w:val="28"/>
        </w:rPr>
        <w:t xml:space="preserve">Fig. 1 </w:t>
      </w:r>
      <w:r w:rsidR="004111FF" w:rsidRPr="00237B3C">
        <w:rPr>
          <w:rFonts w:ascii="Times New Roman" w:hAnsi="Times New Roman" w:cs="Times New Roman"/>
          <w:w w:val="90"/>
          <w:sz w:val="28"/>
          <w:szCs w:val="28"/>
        </w:rPr>
        <w:t>Euclidean</w:t>
      </w:r>
      <w:r w:rsidRPr="00237B3C">
        <w:rPr>
          <w:rFonts w:ascii="Times New Roman" w:hAnsi="Times New Roman" w:cs="Times New Roman"/>
          <w:w w:val="90"/>
          <w:sz w:val="28"/>
          <w:szCs w:val="28"/>
        </w:rPr>
        <w:t xml:space="preserve"> cluster</w:t>
      </w:r>
      <w:r w:rsidR="004111FF" w:rsidRPr="00237B3C">
        <w:rPr>
          <w:rFonts w:ascii="Times New Roman" w:hAnsi="Times New Roman" w:cs="Times New Roman"/>
          <w:w w:val="90"/>
          <w:sz w:val="28"/>
          <w:szCs w:val="28"/>
        </w:rPr>
        <w:t xml:space="preserve"> Distance </w:t>
      </w:r>
      <w:r w:rsidRPr="00237B3C">
        <w:rPr>
          <w:rFonts w:ascii="Times New Roman" w:hAnsi="Times New Roman" w:cs="Times New Roman"/>
          <w:w w:val="90"/>
          <w:sz w:val="28"/>
          <w:szCs w:val="28"/>
        </w:rPr>
        <w:t>diagram</w:t>
      </w:r>
    </w:p>
    <w:p w14:paraId="48BFB9F2" w14:textId="77777777" w:rsidR="004111FF" w:rsidRDefault="004111FF" w:rsidP="004111FF">
      <w:pPr>
        <w:pStyle w:val="BodyText"/>
        <w:rPr>
          <w:rFonts w:ascii="Times New Roman"/>
          <w:sz w:val="20"/>
        </w:rPr>
      </w:pPr>
    </w:p>
    <w:p w14:paraId="7E4D5752" w14:textId="77777777" w:rsidR="004111FF" w:rsidRDefault="004111FF" w:rsidP="004111FF">
      <w:pPr>
        <w:pStyle w:val="BodyText"/>
        <w:rPr>
          <w:rFonts w:ascii="Times New Roman"/>
          <w:sz w:val="20"/>
        </w:rPr>
      </w:pPr>
    </w:p>
    <w:p w14:paraId="781BDFE5" w14:textId="77777777" w:rsidR="004111FF" w:rsidRDefault="004111FF" w:rsidP="004111FF">
      <w:pPr>
        <w:pStyle w:val="BodyText"/>
        <w:rPr>
          <w:rFonts w:ascii="Times New Roman"/>
          <w:sz w:val="20"/>
        </w:rPr>
      </w:pPr>
    </w:p>
    <w:p w14:paraId="60693ED0" w14:textId="77777777" w:rsidR="004111FF" w:rsidRDefault="004111FF" w:rsidP="004111FF">
      <w:pPr>
        <w:pStyle w:val="BodyText"/>
        <w:rPr>
          <w:rFonts w:ascii="Times New Roman"/>
          <w:sz w:val="20"/>
        </w:rPr>
      </w:pPr>
    </w:p>
    <w:p w14:paraId="409B9DAF" w14:textId="77777777" w:rsidR="004111FF" w:rsidRDefault="004111FF" w:rsidP="004111FF">
      <w:pPr>
        <w:pStyle w:val="BodyText"/>
        <w:rPr>
          <w:rFonts w:ascii="Times New Roman"/>
          <w:sz w:val="20"/>
        </w:rPr>
      </w:pPr>
    </w:p>
    <w:p w14:paraId="2CFD2089" w14:textId="77777777" w:rsidR="004111FF" w:rsidRDefault="004111FF" w:rsidP="004111FF">
      <w:pPr>
        <w:pStyle w:val="BodyText"/>
        <w:rPr>
          <w:rFonts w:ascii="Times New Roman"/>
          <w:sz w:val="20"/>
        </w:rPr>
      </w:pPr>
    </w:p>
    <w:p w14:paraId="05D5F912" w14:textId="77777777" w:rsidR="004111FF" w:rsidRDefault="004111FF" w:rsidP="004111FF">
      <w:pPr>
        <w:pStyle w:val="BodyText"/>
        <w:rPr>
          <w:rFonts w:ascii="Times New Roman"/>
          <w:sz w:val="20"/>
        </w:rPr>
      </w:pPr>
    </w:p>
    <w:p w14:paraId="7CC0DE15" w14:textId="77777777" w:rsidR="004111FF" w:rsidRDefault="004111FF" w:rsidP="004111FF">
      <w:pPr>
        <w:pStyle w:val="BodyText"/>
        <w:rPr>
          <w:rFonts w:ascii="Times New Roman"/>
          <w:sz w:val="20"/>
        </w:rPr>
      </w:pPr>
    </w:p>
    <w:p w14:paraId="0E14D4D3" w14:textId="77777777" w:rsidR="00A0654B" w:rsidRDefault="00A0654B" w:rsidP="00D40F92">
      <w:pPr>
        <w:spacing w:line="360" w:lineRule="auto"/>
        <w:ind w:firstLine="567"/>
        <w:jc w:val="both"/>
        <w:rPr>
          <w:rFonts w:ascii="Times New Roman" w:hAnsi="Times New Roman" w:cs="Times New Roman"/>
          <w:bCs/>
          <w:sz w:val="28"/>
          <w:szCs w:val="28"/>
        </w:rPr>
      </w:pPr>
    </w:p>
    <w:p w14:paraId="50356C9B" w14:textId="77777777" w:rsidR="00DC631A" w:rsidRDefault="00DC631A" w:rsidP="00D40F92">
      <w:pPr>
        <w:spacing w:line="360" w:lineRule="auto"/>
        <w:ind w:firstLine="567"/>
        <w:jc w:val="both"/>
        <w:rPr>
          <w:rFonts w:ascii="Times New Roman" w:hAnsi="Times New Roman" w:cs="Times New Roman"/>
          <w:bCs/>
          <w:sz w:val="28"/>
          <w:szCs w:val="28"/>
        </w:rPr>
      </w:pPr>
    </w:p>
    <w:p w14:paraId="2C945ADD" w14:textId="77777777" w:rsidR="00DC631A" w:rsidRDefault="00DC631A" w:rsidP="00D40F92">
      <w:pPr>
        <w:spacing w:line="360" w:lineRule="auto"/>
        <w:ind w:firstLine="567"/>
        <w:jc w:val="both"/>
        <w:rPr>
          <w:rFonts w:ascii="Times New Roman" w:hAnsi="Times New Roman" w:cs="Times New Roman"/>
          <w:bCs/>
          <w:sz w:val="28"/>
          <w:szCs w:val="28"/>
        </w:rPr>
      </w:pPr>
    </w:p>
    <w:p w14:paraId="526EA0FB" w14:textId="77777777" w:rsidR="00DC631A" w:rsidRDefault="00DC631A" w:rsidP="00D40F92">
      <w:pPr>
        <w:spacing w:line="360" w:lineRule="auto"/>
        <w:ind w:firstLine="567"/>
        <w:jc w:val="both"/>
        <w:rPr>
          <w:rFonts w:ascii="Times New Roman" w:hAnsi="Times New Roman" w:cs="Times New Roman"/>
          <w:bCs/>
          <w:sz w:val="28"/>
          <w:szCs w:val="28"/>
        </w:rPr>
      </w:pPr>
    </w:p>
    <w:p w14:paraId="7922AF12" w14:textId="77777777" w:rsidR="00FA0BDF" w:rsidRDefault="00FA0BDF" w:rsidP="00D40F92">
      <w:pPr>
        <w:spacing w:line="360" w:lineRule="auto"/>
        <w:ind w:firstLine="567"/>
        <w:jc w:val="both"/>
        <w:rPr>
          <w:rFonts w:ascii="Times New Roman" w:hAnsi="Times New Roman" w:cs="Times New Roman"/>
          <w:bCs/>
          <w:sz w:val="28"/>
          <w:szCs w:val="28"/>
        </w:rPr>
        <w:sectPr w:rsidR="00FA0BDF" w:rsidSect="00002A5E">
          <w:pgSz w:w="11906" w:h="16838"/>
          <w:pgMar w:top="1440" w:right="1440" w:bottom="1440" w:left="1440" w:header="709" w:footer="709" w:gutter="0"/>
          <w:cols w:space="708"/>
          <w:docGrid w:linePitch="360"/>
        </w:sectPr>
      </w:pPr>
    </w:p>
    <w:p w14:paraId="42A34957" w14:textId="77777777" w:rsidR="00DC631A" w:rsidRDefault="00DC631A" w:rsidP="00D40F92">
      <w:pPr>
        <w:spacing w:line="360" w:lineRule="auto"/>
        <w:ind w:firstLine="567"/>
        <w:jc w:val="both"/>
        <w:rPr>
          <w:rFonts w:ascii="Times New Roman" w:hAnsi="Times New Roman" w:cs="Times New Roman"/>
          <w:bCs/>
          <w:sz w:val="28"/>
          <w:szCs w:val="28"/>
        </w:rPr>
      </w:pPr>
    </w:p>
    <w:p w14:paraId="0D415591" w14:textId="77777777" w:rsidR="00DC631A" w:rsidRDefault="00DC631A" w:rsidP="00D40F92">
      <w:pPr>
        <w:spacing w:line="360" w:lineRule="auto"/>
        <w:ind w:firstLine="567"/>
        <w:jc w:val="both"/>
        <w:rPr>
          <w:rFonts w:ascii="Times New Roman" w:hAnsi="Times New Roman" w:cs="Times New Roman"/>
          <w:bCs/>
          <w:sz w:val="28"/>
          <w:szCs w:val="28"/>
        </w:rPr>
      </w:pPr>
    </w:p>
    <w:p w14:paraId="1E7C4FAE" w14:textId="77777777" w:rsidR="00DC631A" w:rsidRDefault="00DC631A" w:rsidP="00FA0BDF">
      <w:pPr>
        <w:spacing w:line="360" w:lineRule="auto"/>
        <w:jc w:val="both"/>
        <w:rPr>
          <w:rFonts w:ascii="Times New Roman" w:hAnsi="Times New Roman" w:cs="Times New Roman"/>
          <w:bCs/>
          <w:sz w:val="28"/>
          <w:szCs w:val="28"/>
        </w:rPr>
      </w:pPr>
      <w:r>
        <w:rPr>
          <w:noProof/>
          <w:lang w:val="en-US"/>
        </w:rPr>
        <w:drawing>
          <wp:inline distT="0" distB="0" distL="0" distR="0" wp14:anchorId="1059029B" wp14:editId="41C5AC81">
            <wp:extent cx="9342120" cy="3764280"/>
            <wp:effectExtent l="0" t="0" r="0" b="7620"/>
            <wp:docPr id="2" name="Picture 1">
              <a:extLst xmlns:a="http://schemas.openxmlformats.org/drawingml/2006/main">
                <a:ext uri="{FF2B5EF4-FFF2-40B4-BE49-F238E27FC236}">
                  <a16:creationId xmlns:a16="http://schemas.microsoft.com/office/drawing/2014/main" id="{CE1E2299-8BB8-496A-9951-6B791B3A76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E1E2299-8BB8-496A-9951-6B791B3A769D}"/>
                        </a:ext>
                      </a:extLst>
                    </pic:cNvPr>
                    <pic:cNvPicPr>
                      <a:picLocks noChangeAspect="1"/>
                    </pic:cNvPicPr>
                  </pic:nvPicPr>
                  <pic:blipFill>
                    <a:blip r:embed="rId15"/>
                    <a:stretch>
                      <a:fillRect/>
                    </a:stretch>
                  </pic:blipFill>
                  <pic:spPr>
                    <a:xfrm>
                      <a:off x="0" y="0"/>
                      <a:ext cx="9417239" cy="3794548"/>
                    </a:xfrm>
                    <a:prstGeom prst="rect">
                      <a:avLst/>
                    </a:prstGeom>
                  </pic:spPr>
                </pic:pic>
              </a:graphicData>
            </a:graphic>
          </wp:inline>
        </w:drawing>
      </w:r>
    </w:p>
    <w:p w14:paraId="22097BF0" w14:textId="77777777" w:rsidR="00DC631A" w:rsidRDefault="00DC631A" w:rsidP="00D40F92">
      <w:pPr>
        <w:spacing w:line="360" w:lineRule="auto"/>
        <w:ind w:firstLine="567"/>
        <w:jc w:val="both"/>
        <w:rPr>
          <w:rFonts w:ascii="Times New Roman" w:hAnsi="Times New Roman" w:cs="Times New Roman"/>
          <w:bCs/>
          <w:sz w:val="28"/>
          <w:szCs w:val="28"/>
        </w:rPr>
      </w:pPr>
    </w:p>
    <w:p w14:paraId="60E462BA" w14:textId="77777777" w:rsidR="00B272A2" w:rsidRDefault="00FA0BDF" w:rsidP="00B272A2">
      <w:pPr>
        <w:spacing w:line="360" w:lineRule="auto"/>
        <w:ind w:firstLine="567"/>
        <w:jc w:val="center"/>
        <w:rPr>
          <w:rFonts w:ascii="Times New Roman" w:hAnsi="Times New Roman" w:cs="Times New Roman"/>
          <w:b/>
          <w:sz w:val="28"/>
          <w:szCs w:val="28"/>
        </w:rPr>
        <w:sectPr w:rsidR="00B272A2" w:rsidSect="00FA0BDF">
          <w:pgSz w:w="16838" w:h="11906" w:orient="landscape"/>
          <w:pgMar w:top="1440" w:right="1440" w:bottom="1440" w:left="1440" w:header="709" w:footer="709" w:gutter="0"/>
          <w:cols w:space="708"/>
          <w:docGrid w:linePitch="360"/>
        </w:sectPr>
      </w:pPr>
      <w:r w:rsidRPr="00FA0BDF">
        <w:rPr>
          <w:rFonts w:ascii="Times New Roman" w:hAnsi="Times New Roman" w:cs="Times New Roman"/>
          <w:b/>
          <w:sz w:val="28"/>
          <w:szCs w:val="28"/>
        </w:rPr>
        <w:t>Fig. 2 Euclidean average linkage dendrogra</w:t>
      </w:r>
      <w:r w:rsidR="00237B3C">
        <w:rPr>
          <w:rFonts w:ascii="Times New Roman" w:hAnsi="Times New Roman" w:cs="Times New Roman"/>
          <w:b/>
          <w:sz w:val="28"/>
          <w:szCs w:val="28"/>
        </w:rPr>
        <w:t>m</w:t>
      </w:r>
    </w:p>
    <w:p w14:paraId="1BAF3F0A"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lastRenderedPageBreak/>
        <w:t>Disclaimer (Artificial intelligence)</w:t>
      </w:r>
    </w:p>
    <w:p w14:paraId="2D12337B"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 xml:space="preserve">Option 1: </w:t>
      </w:r>
    </w:p>
    <w:p w14:paraId="2E4DCF26"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7A10B9FF"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 xml:space="preserve">Option 2: </w:t>
      </w:r>
    </w:p>
    <w:p w14:paraId="6EBC59A1"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C76834"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Details of the AI usage are given below:</w:t>
      </w:r>
    </w:p>
    <w:p w14:paraId="5EF57053"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1.</w:t>
      </w:r>
    </w:p>
    <w:p w14:paraId="08E30D67" w14:textId="77777777" w:rsidR="00137D10" w:rsidRPr="00137D10" w:rsidRDefault="00137D10" w:rsidP="00137D10">
      <w:pPr>
        <w:spacing w:after="200" w:line="276" w:lineRule="auto"/>
        <w:rPr>
          <w:rFonts w:ascii="Calibri" w:eastAsia="Calibri" w:hAnsi="Calibri" w:cs="Times New Roman"/>
          <w:kern w:val="2"/>
          <w:highlight w:val="yellow"/>
          <w:lang w:val="en-US"/>
          <w14:ligatures w14:val="standardContextual"/>
        </w:rPr>
      </w:pPr>
      <w:r w:rsidRPr="00137D10">
        <w:rPr>
          <w:rFonts w:ascii="Calibri" w:eastAsia="Calibri" w:hAnsi="Calibri" w:cs="Times New Roman"/>
          <w:kern w:val="2"/>
          <w:highlight w:val="yellow"/>
          <w:lang w:val="en-US"/>
          <w14:ligatures w14:val="standardContextual"/>
        </w:rPr>
        <w:t>2.</w:t>
      </w:r>
    </w:p>
    <w:p w14:paraId="0985D574" w14:textId="77777777" w:rsidR="00137D10" w:rsidRPr="00137D10" w:rsidRDefault="00137D10" w:rsidP="00137D10">
      <w:pPr>
        <w:spacing w:after="200" w:line="276" w:lineRule="auto"/>
        <w:rPr>
          <w:rFonts w:ascii="Calibri" w:eastAsia="Calibri" w:hAnsi="Calibri" w:cs="Times New Roman"/>
          <w:kern w:val="2"/>
          <w:lang w:val="en-US"/>
          <w14:ligatures w14:val="standardContextual"/>
        </w:rPr>
      </w:pPr>
      <w:r w:rsidRPr="00137D10">
        <w:rPr>
          <w:rFonts w:ascii="Calibri" w:eastAsia="Calibri" w:hAnsi="Calibri" w:cs="Times New Roman"/>
          <w:kern w:val="2"/>
          <w:highlight w:val="yellow"/>
          <w:lang w:val="en-US"/>
          <w14:ligatures w14:val="standardContextual"/>
        </w:rPr>
        <w:t>3.</w:t>
      </w:r>
    </w:p>
    <w:p w14:paraId="5CBEB896" w14:textId="77777777" w:rsidR="00137D10" w:rsidRDefault="00137D10" w:rsidP="00B93228">
      <w:pPr>
        <w:spacing w:line="360" w:lineRule="auto"/>
        <w:jc w:val="both"/>
        <w:rPr>
          <w:rFonts w:ascii="Times New Roman" w:hAnsi="Times New Roman" w:cs="Times New Roman"/>
          <w:b/>
          <w:sz w:val="24"/>
          <w:szCs w:val="24"/>
        </w:rPr>
      </w:pPr>
    </w:p>
    <w:p w14:paraId="216FD757" w14:textId="77777777" w:rsidR="00137D10" w:rsidRDefault="00137D10" w:rsidP="00B93228">
      <w:pPr>
        <w:spacing w:line="360" w:lineRule="auto"/>
        <w:jc w:val="both"/>
        <w:rPr>
          <w:rFonts w:ascii="Times New Roman" w:hAnsi="Times New Roman" w:cs="Times New Roman"/>
          <w:b/>
          <w:sz w:val="24"/>
          <w:szCs w:val="24"/>
        </w:rPr>
      </w:pPr>
    </w:p>
    <w:p w14:paraId="34AC70C8" w14:textId="1BBC4A01" w:rsidR="00CE10AC" w:rsidRPr="00B93228" w:rsidRDefault="00900455" w:rsidP="00B93228">
      <w:pPr>
        <w:spacing w:line="360" w:lineRule="auto"/>
        <w:jc w:val="both"/>
        <w:rPr>
          <w:rFonts w:ascii="Times New Roman" w:hAnsi="Times New Roman" w:cs="Times New Roman"/>
          <w:b/>
          <w:sz w:val="24"/>
          <w:szCs w:val="24"/>
        </w:rPr>
      </w:pPr>
      <w:r w:rsidRPr="00B93228">
        <w:rPr>
          <w:rFonts w:ascii="Times New Roman" w:hAnsi="Times New Roman" w:cs="Times New Roman"/>
          <w:b/>
          <w:sz w:val="24"/>
          <w:szCs w:val="24"/>
        </w:rPr>
        <w:t>References:</w:t>
      </w:r>
    </w:p>
    <w:p w14:paraId="566F821F" w14:textId="77777777" w:rsidR="00490115" w:rsidRPr="00B93228" w:rsidRDefault="00490115" w:rsidP="00B93228">
      <w:pPr>
        <w:spacing w:line="360" w:lineRule="auto"/>
        <w:ind w:left="851" w:hanging="851"/>
        <w:jc w:val="both"/>
        <w:rPr>
          <w:rFonts w:ascii="Times New Roman" w:hAnsi="Times New Roman" w:cs="Times New Roman"/>
        </w:rPr>
      </w:pPr>
      <w:r w:rsidRPr="004D5B66">
        <w:rPr>
          <w:rFonts w:ascii="Times New Roman" w:hAnsi="Times New Roman" w:cs="Times New Roman"/>
          <w:b/>
          <w:bCs/>
          <w:highlight w:val="yellow"/>
        </w:rPr>
        <w:t>Allard, R. W. (1960)</w:t>
      </w:r>
      <w:r w:rsidRPr="004D5B66">
        <w:rPr>
          <w:rFonts w:ascii="Times New Roman" w:hAnsi="Times New Roman" w:cs="Times New Roman"/>
          <w:highlight w:val="yellow"/>
        </w:rPr>
        <w:t xml:space="preserve">. Principles of Plant Breeding </w:t>
      </w:r>
      <w:proofErr w:type="spellStart"/>
      <w:r w:rsidRPr="004D5B66">
        <w:rPr>
          <w:rFonts w:ascii="Times New Roman" w:hAnsi="Times New Roman" w:cs="Times New Roman"/>
          <w:highlight w:val="yellow"/>
        </w:rPr>
        <w:t>Edn</w:t>
      </w:r>
      <w:proofErr w:type="spellEnd"/>
      <w:r w:rsidRPr="004D5B66">
        <w:rPr>
          <w:rFonts w:ascii="Times New Roman" w:hAnsi="Times New Roman" w:cs="Times New Roman"/>
          <w:highlight w:val="yellow"/>
        </w:rPr>
        <w:t>. First. John Wiley and Sons Inc., New York. pp 115- 128.</w:t>
      </w:r>
    </w:p>
    <w:p w14:paraId="41BFE9BB" w14:textId="77777777" w:rsidR="007F367B" w:rsidRPr="007F367B" w:rsidRDefault="007F367B" w:rsidP="00AD4BA0">
      <w:pPr>
        <w:spacing w:line="360" w:lineRule="auto"/>
        <w:ind w:left="851" w:hanging="851"/>
        <w:jc w:val="both"/>
        <w:rPr>
          <w:rFonts w:ascii="Times New Roman" w:eastAsia="Times New Roman" w:hAnsi="Times New Roman" w:cs="Times New Roman"/>
          <w:sz w:val="24"/>
          <w:szCs w:val="24"/>
          <w:lang w:val="en-US"/>
        </w:rPr>
      </w:pPr>
      <w:proofErr w:type="spellStart"/>
      <w:r w:rsidRPr="008506C9">
        <w:rPr>
          <w:rFonts w:ascii="Times New Roman" w:eastAsia="Times New Roman" w:hAnsi="Times New Roman" w:cs="Times New Roman"/>
          <w:sz w:val="24"/>
          <w:szCs w:val="24"/>
          <w:highlight w:val="yellow"/>
          <w:lang w:val="en-US"/>
        </w:rPr>
        <w:t>Alibrahem</w:t>
      </w:r>
      <w:proofErr w:type="spellEnd"/>
      <w:r w:rsidRPr="008506C9">
        <w:rPr>
          <w:rFonts w:ascii="Times New Roman" w:eastAsia="Times New Roman" w:hAnsi="Times New Roman" w:cs="Times New Roman"/>
          <w:sz w:val="24"/>
          <w:szCs w:val="24"/>
          <w:highlight w:val="yellow"/>
          <w:lang w:val="en-US"/>
        </w:rPr>
        <w:t xml:space="preserve">, W., Nguyen, D. H., </w:t>
      </w:r>
      <w:proofErr w:type="spellStart"/>
      <w:r w:rsidRPr="008506C9">
        <w:rPr>
          <w:rFonts w:ascii="Times New Roman" w:eastAsia="Times New Roman" w:hAnsi="Times New Roman" w:cs="Times New Roman"/>
          <w:sz w:val="24"/>
          <w:szCs w:val="24"/>
          <w:highlight w:val="yellow"/>
          <w:lang w:val="en-US"/>
        </w:rPr>
        <w:t>Kharrat</w:t>
      </w:r>
      <w:proofErr w:type="spellEnd"/>
      <w:r w:rsidRPr="008506C9">
        <w:rPr>
          <w:rFonts w:ascii="Times New Roman" w:eastAsia="Times New Roman" w:hAnsi="Times New Roman" w:cs="Times New Roman"/>
          <w:sz w:val="24"/>
          <w:szCs w:val="24"/>
          <w:highlight w:val="yellow"/>
          <w:lang w:val="en-US"/>
        </w:rPr>
        <w:t xml:space="preserve"> </w:t>
      </w:r>
      <w:proofErr w:type="spellStart"/>
      <w:r w:rsidRPr="008506C9">
        <w:rPr>
          <w:rFonts w:ascii="Times New Roman" w:eastAsia="Times New Roman" w:hAnsi="Times New Roman" w:cs="Times New Roman"/>
          <w:sz w:val="24"/>
          <w:szCs w:val="24"/>
          <w:highlight w:val="yellow"/>
          <w:lang w:val="en-US"/>
        </w:rPr>
        <w:t>Helu</w:t>
      </w:r>
      <w:proofErr w:type="spellEnd"/>
      <w:r w:rsidRPr="008506C9">
        <w:rPr>
          <w:rFonts w:ascii="Times New Roman" w:eastAsia="Times New Roman" w:hAnsi="Times New Roman" w:cs="Times New Roman"/>
          <w:sz w:val="24"/>
          <w:szCs w:val="24"/>
          <w:highlight w:val="yellow"/>
          <w:lang w:val="en-US"/>
        </w:rPr>
        <w:t xml:space="preserve">, N., </w:t>
      </w:r>
      <w:proofErr w:type="spellStart"/>
      <w:r w:rsidRPr="008506C9">
        <w:rPr>
          <w:rFonts w:ascii="Times New Roman" w:eastAsia="Times New Roman" w:hAnsi="Times New Roman" w:cs="Times New Roman"/>
          <w:sz w:val="24"/>
          <w:szCs w:val="24"/>
          <w:highlight w:val="yellow"/>
          <w:lang w:val="en-US"/>
        </w:rPr>
        <w:t>Tóth</w:t>
      </w:r>
      <w:proofErr w:type="spellEnd"/>
      <w:r w:rsidRPr="008506C9">
        <w:rPr>
          <w:rFonts w:ascii="Times New Roman" w:eastAsia="Times New Roman" w:hAnsi="Times New Roman" w:cs="Times New Roman"/>
          <w:sz w:val="24"/>
          <w:szCs w:val="24"/>
          <w:highlight w:val="yellow"/>
          <w:lang w:val="en-US"/>
        </w:rPr>
        <w:t xml:space="preserve">, F., Nagy, P. T., Posta, J., ... &amp; </w:t>
      </w:r>
      <w:proofErr w:type="spellStart"/>
      <w:r w:rsidRPr="008506C9">
        <w:rPr>
          <w:rFonts w:ascii="Times New Roman" w:eastAsia="Times New Roman" w:hAnsi="Times New Roman" w:cs="Times New Roman"/>
          <w:sz w:val="24"/>
          <w:szCs w:val="24"/>
          <w:highlight w:val="yellow"/>
          <w:lang w:val="en-US"/>
        </w:rPr>
        <w:t>Oláh</w:t>
      </w:r>
      <w:proofErr w:type="spellEnd"/>
      <w:r w:rsidRPr="008506C9">
        <w:rPr>
          <w:rFonts w:ascii="Times New Roman" w:eastAsia="Times New Roman" w:hAnsi="Times New Roman" w:cs="Times New Roman"/>
          <w:sz w:val="24"/>
          <w:szCs w:val="24"/>
          <w:highlight w:val="yellow"/>
          <w:lang w:val="en-US"/>
        </w:rPr>
        <w:t>, C. (2025). Health Benefits, Applications, and Analytical Methods of Freshly Produced Allyl Isothiocyanate. Foods, 14(4), 579.</w:t>
      </w:r>
      <w:r w:rsidRPr="007F367B">
        <w:rPr>
          <w:rFonts w:ascii="Times New Roman" w:eastAsia="Times New Roman" w:hAnsi="Times New Roman" w:cs="Times New Roman"/>
          <w:sz w:val="24"/>
          <w:szCs w:val="24"/>
          <w:lang w:val="en-US"/>
        </w:rPr>
        <w:t xml:space="preserve"> </w:t>
      </w:r>
    </w:p>
    <w:p w14:paraId="1C0295F7" w14:textId="77777777" w:rsidR="008506C9" w:rsidRPr="008506C9" w:rsidRDefault="008506C9" w:rsidP="00AD4BA0">
      <w:pPr>
        <w:spacing w:line="360" w:lineRule="auto"/>
        <w:ind w:left="851" w:hanging="851"/>
        <w:jc w:val="both"/>
        <w:rPr>
          <w:rFonts w:ascii="Times New Roman" w:eastAsia="Times New Roman" w:hAnsi="Times New Roman" w:cs="Times New Roman"/>
          <w:sz w:val="24"/>
          <w:szCs w:val="24"/>
          <w:lang w:val="en-US"/>
        </w:rPr>
      </w:pPr>
      <w:r w:rsidRPr="008506C9">
        <w:rPr>
          <w:rFonts w:ascii="Times New Roman" w:eastAsia="Times New Roman" w:hAnsi="Times New Roman" w:cs="Times New Roman"/>
          <w:sz w:val="24"/>
          <w:szCs w:val="24"/>
          <w:highlight w:val="yellow"/>
          <w:lang w:val="en-US"/>
        </w:rPr>
        <w:t xml:space="preserve">Goff, S. A. (2011). A unifying theory for general multigenic heterosis: energy efficiency, protein metabolism, and implications for molecular breeding. New </w:t>
      </w:r>
      <w:proofErr w:type="spellStart"/>
      <w:r w:rsidRPr="008506C9">
        <w:rPr>
          <w:rFonts w:ascii="Times New Roman" w:eastAsia="Times New Roman" w:hAnsi="Times New Roman" w:cs="Times New Roman"/>
          <w:sz w:val="24"/>
          <w:szCs w:val="24"/>
          <w:highlight w:val="yellow"/>
          <w:lang w:val="en-US"/>
        </w:rPr>
        <w:t>Phytologist</w:t>
      </w:r>
      <w:proofErr w:type="spellEnd"/>
      <w:r w:rsidRPr="008506C9">
        <w:rPr>
          <w:rFonts w:ascii="Times New Roman" w:eastAsia="Times New Roman" w:hAnsi="Times New Roman" w:cs="Times New Roman"/>
          <w:sz w:val="24"/>
          <w:szCs w:val="24"/>
          <w:highlight w:val="yellow"/>
          <w:lang w:val="en-US"/>
        </w:rPr>
        <w:t>, 189(4), 923-937.</w:t>
      </w:r>
      <w:r w:rsidRPr="008506C9">
        <w:rPr>
          <w:rFonts w:ascii="Times New Roman" w:eastAsia="Times New Roman" w:hAnsi="Times New Roman" w:cs="Times New Roman"/>
          <w:sz w:val="24"/>
          <w:szCs w:val="24"/>
          <w:lang w:val="en-US"/>
        </w:rPr>
        <w:t xml:space="preserve"> </w:t>
      </w:r>
    </w:p>
    <w:p w14:paraId="651ABC89" w14:textId="77777777" w:rsidR="00490115" w:rsidRPr="00B93228" w:rsidRDefault="00490115" w:rsidP="00B93228">
      <w:pPr>
        <w:spacing w:line="360" w:lineRule="auto"/>
        <w:ind w:left="851" w:hanging="851"/>
        <w:jc w:val="both"/>
        <w:rPr>
          <w:rFonts w:ascii="Times New Roman" w:hAnsi="Times New Roman" w:cs="Times New Roman"/>
          <w:color w:val="222222"/>
          <w:shd w:val="clear" w:color="auto" w:fill="FFFFFF"/>
        </w:rPr>
      </w:pPr>
      <w:r w:rsidRPr="004D5B66">
        <w:rPr>
          <w:rFonts w:ascii="Times New Roman" w:hAnsi="Times New Roman" w:cs="Times New Roman"/>
          <w:b/>
          <w:bCs/>
          <w:color w:val="222222"/>
          <w:highlight w:val="yellow"/>
          <w:shd w:val="clear" w:color="auto" w:fill="FFFFFF"/>
        </w:rPr>
        <w:t>Devi, T. R., Devi, N. D., Vivekananda, Y. and Sharma, P. R. (2017)</w:t>
      </w:r>
      <w:r w:rsidRPr="004D5B66">
        <w:rPr>
          <w:rFonts w:ascii="Times New Roman" w:hAnsi="Times New Roman" w:cs="Times New Roman"/>
          <w:color w:val="222222"/>
          <w:highlight w:val="yellow"/>
          <w:shd w:val="clear" w:color="auto" w:fill="FFFFFF"/>
        </w:rPr>
        <w:t>. Genetic diversity analysis in Indian mustard (</w:t>
      </w:r>
      <w:r w:rsidRPr="004D5B66">
        <w:rPr>
          <w:rFonts w:ascii="Times New Roman" w:hAnsi="Times New Roman" w:cs="Times New Roman"/>
          <w:i/>
          <w:iCs/>
          <w:color w:val="222222"/>
          <w:highlight w:val="yellow"/>
          <w:shd w:val="clear" w:color="auto" w:fill="FFFFFF"/>
        </w:rPr>
        <w:t>Brassica juncea</w:t>
      </w:r>
      <w:r w:rsidRPr="004D5B66">
        <w:rPr>
          <w:rFonts w:ascii="Times New Roman" w:hAnsi="Times New Roman" w:cs="Times New Roman"/>
          <w:color w:val="222222"/>
          <w:highlight w:val="yellow"/>
          <w:shd w:val="clear" w:color="auto" w:fill="FFFFFF"/>
        </w:rPr>
        <w:t xml:space="preserve"> L. </w:t>
      </w:r>
      <w:proofErr w:type="spellStart"/>
      <w:r w:rsidRPr="004D5B66">
        <w:rPr>
          <w:rFonts w:ascii="Times New Roman" w:hAnsi="Times New Roman" w:cs="Times New Roman"/>
          <w:color w:val="222222"/>
          <w:highlight w:val="yellow"/>
          <w:shd w:val="clear" w:color="auto" w:fill="FFFFFF"/>
        </w:rPr>
        <w:t>Czern</w:t>
      </w:r>
      <w:proofErr w:type="spellEnd"/>
      <w:r w:rsidRPr="004D5B66">
        <w:rPr>
          <w:rFonts w:ascii="Times New Roman" w:hAnsi="Times New Roman" w:cs="Times New Roman"/>
          <w:color w:val="222222"/>
          <w:highlight w:val="yellow"/>
          <w:shd w:val="clear" w:color="auto" w:fill="FFFFFF"/>
        </w:rPr>
        <w:t xml:space="preserve"> and </w:t>
      </w:r>
      <w:proofErr w:type="spellStart"/>
      <w:r w:rsidRPr="004D5B66">
        <w:rPr>
          <w:rFonts w:ascii="Times New Roman" w:hAnsi="Times New Roman" w:cs="Times New Roman"/>
          <w:color w:val="222222"/>
          <w:highlight w:val="yellow"/>
          <w:shd w:val="clear" w:color="auto" w:fill="FFFFFF"/>
        </w:rPr>
        <w:t>Coss</w:t>
      </w:r>
      <w:proofErr w:type="spellEnd"/>
      <w:r w:rsidRPr="004D5B66">
        <w:rPr>
          <w:rFonts w:ascii="Times New Roman" w:hAnsi="Times New Roman" w:cs="Times New Roman"/>
          <w:color w:val="222222"/>
          <w:highlight w:val="yellow"/>
          <w:shd w:val="clear" w:color="auto" w:fill="FFFFFF"/>
        </w:rPr>
        <w:t>) genotypes using agro-morphological parameters. </w:t>
      </w:r>
      <w:r w:rsidRPr="004D5B66">
        <w:rPr>
          <w:rFonts w:ascii="Times New Roman" w:hAnsi="Times New Roman" w:cs="Times New Roman"/>
          <w:i/>
          <w:iCs/>
          <w:color w:val="222222"/>
          <w:highlight w:val="yellow"/>
          <w:shd w:val="clear" w:color="auto" w:fill="FFFFFF"/>
        </w:rPr>
        <w:t>Electronic Journal of Plant Breeding</w:t>
      </w:r>
      <w:r w:rsidRPr="004D5B66">
        <w:rPr>
          <w:rFonts w:ascii="Times New Roman" w:hAnsi="Times New Roman" w:cs="Times New Roman"/>
          <w:color w:val="222222"/>
          <w:highlight w:val="yellow"/>
          <w:shd w:val="clear" w:color="auto" w:fill="FFFFFF"/>
        </w:rPr>
        <w:t>, </w:t>
      </w:r>
      <w:r w:rsidRPr="004D5B66">
        <w:rPr>
          <w:rFonts w:ascii="Times New Roman" w:hAnsi="Times New Roman" w:cs="Times New Roman"/>
          <w:b/>
          <w:bCs/>
          <w:color w:val="222222"/>
          <w:highlight w:val="yellow"/>
          <w:shd w:val="clear" w:color="auto" w:fill="FFFFFF"/>
        </w:rPr>
        <w:t>8</w:t>
      </w:r>
      <w:r w:rsidRPr="004D5B66">
        <w:rPr>
          <w:rFonts w:ascii="Times New Roman" w:hAnsi="Times New Roman" w:cs="Times New Roman"/>
          <w:color w:val="222222"/>
          <w:highlight w:val="yellow"/>
          <w:shd w:val="clear" w:color="auto" w:fill="FFFFFF"/>
        </w:rPr>
        <w:t>(3): 749-753.</w:t>
      </w:r>
    </w:p>
    <w:p w14:paraId="4F5135E0" w14:textId="77777777" w:rsidR="00490115" w:rsidRPr="00B93228" w:rsidRDefault="00490115" w:rsidP="00B93228">
      <w:pPr>
        <w:spacing w:line="360" w:lineRule="auto"/>
        <w:ind w:left="851" w:hanging="851"/>
        <w:jc w:val="both"/>
        <w:rPr>
          <w:rFonts w:ascii="Times New Roman" w:hAnsi="Times New Roman" w:cs="Times New Roman"/>
          <w:color w:val="222222"/>
          <w:shd w:val="clear" w:color="auto" w:fill="FFFFFF"/>
        </w:rPr>
      </w:pPr>
      <w:proofErr w:type="spellStart"/>
      <w:r w:rsidRPr="009405EF">
        <w:rPr>
          <w:rFonts w:ascii="Times New Roman" w:hAnsi="Times New Roman" w:cs="Times New Roman"/>
          <w:b/>
          <w:bCs/>
          <w:color w:val="222222"/>
          <w:highlight w:val="yellow"/>
          <w:shd w:val="clear" w:color="auto" w:fill="FFFFFF"/>
        </w:rPr>
        <w:t>Gadi</w:t>
      </w:r>
      <w:proofErr w:type="spellEnd"/>
      <w:r w:rsidRPr="009405EF">
        <w:rPr>
          <w:rFonts w:ascii="Times New Roman" w:hAnsi="Times New Roman" w:cs="Times New Roman"/>
          <w:b/>
          <w:bCs/>
          <w:color w:val="222222"/>
          <w:highlight w:val="yellow"/>
          <w:shd w:val="clear" w:color="auto" w:fill="FFFFFF"/>
        </w:rPr>
        <w:t>, J., Chakraborty, N. R. and Imam, Z. (2020)</w:t>
      </w:r>
      <w:r w:rsidRPr="009405EF">
        <w:rPr>
          <w:rFonts w:ascii="Times New Roman" w:hAnsi="Times New Roman" w:cs="Times New Roman"/>
          <w:color w:val="222222"/>
          <w:highlight w:val="yellow"/>
          <w:shd w:val="clear" w:color="auto" w:fill="FFFFFF"/>
        </w:rPr>
        <w:t>. Genetic diversity analysis in Indian mustard (Brassica juncea). </w:t>
      </w:r>
      <w:r w:rsidRPr="009405EF">
        <w:rPr>
          <w:rFonts w:ascii="Times New Roman" w:hAnsi="Times New Roman" w:cs="Times New Roman"/>
          <w:i/>
          <w:iCs/>
          <w:color w:val="222222"/>
          <w:highlight w:val="yellow"/>
          <w:shd w:val="clear" w:color="auto" w:fill="FFFFFF"/>
        </w:rPr>
        <w:t>Journal of Pharmacognosy and Phytochemistry</w:t>
      </w:r>
      <w:r w:rsidRPr="009405EF">
        <w:rPr>
          <w:rFonts w:ascii="Times New Roman" w:hAnsi="Times New Roman" w:cs="Times New Roman"/>
          <w:color w:val="222222"/>
          <w:highlight w:val="yellow"/>
          <w:shd w:val="clear" w:color="auto" w:fill="FFFFFF"/>
        </w:rPr>
        <w:t>, </w:t>
      </w:r>
      <w:r w:rsidRPr="009405EF">
        <w:rPr>
          <w:rFonts w:ascii="Times New Roman" w:hAnsi="Times New Roman" w:cs="Times New Roman"/>
          <w:b/>
          <w:bCs/>
          <w:color w:val="222222"/>
          <w:highlight w:val="yellow"/>
          <w:shd w:val="clear" w:color="auto" w:fill="FFFFFF"/>
        </w:rPr>
        <w:t>9</w:t>
      </w:r>
      <w:r w:rsidRPr="009405EF">
        <w:rPr>
          <w:rFonts w:ascii="Times New Roman" w:hAnsi="Times New Roman" w:cs="Times New Roman"/>
          <w:color w:val="222222"/>
          <w:highlight w:val="yellow"/>
          <w:shd w:val="clear" w:color="auto" w:fill="FFFFFF"/>
        </w:rPr>
        <w:t>(1): 952-955.</w:t>
      </w:r>
    </w:p>
    <w:p w14:paraId="798CB235" w14:textId="77777777" w:rsidR="00490115" w:rsidRDefault="00490115" w:rsidP="00AD4BA0">
      <w:pPr>
        <w:spacing w:line="360" w:lineRule="auto"/>
        <w:ind w:left="851" w:hanging="851"/>
        <w:jc w:val="both"/>
        <w:rPr>
          <w:rFonts w:ascii="Times New Roman" w:hAnsi="Times New Roman" w:cs="Times New Roman"/>
          <w:color w:val="222222"/>
          <w:shd w:val="clear" w:color="auto" w:fill="FFFFFF"/>
        </w:rPr>
      </w:pPr>
      <w:r w:rsidRPr="009405EF">
        <w:rPr>
          <w:rFonts w:ascii="Times New Roman" w:eastAsia="Times New Roman" w:hAnsi="Times New Roman" w:cs="Times New Roman"/>
          <w:b/>
          <w:sz w:val="24"/>
          <w:szCs w:val="24"/>
          <w:highlight w:val="yellow"/>
          <w:lang w:val="en-US"/>
        </w:rPr>
        <w:lastRenderedPageBreak/>
        <w:t>Gautam, P., Meena, D. R. and Kumar, P. (2020).</w:t>
      </w:r>
      <w:r w:rsidRPr="009405EF">
        <w:rPr>
          <w:rFonts w:ascii="Times New Roman" w:eastAsia="Times New Roman" w:hAnsi="Times New Roman" w:cs="Times New Roman"/>
          <w:sz w:val="24"/>
          <w:szCs w:val="24"/>
          <w:highlight w:val="yellow"/>
          <w:lang w:val="en-US"/>
        </w:rPr>
        <w:t xml:space="preserve"> Genetic divergence analysis in Indian mustard (</w:t>
      </w:r>
      <w:r w:rsidRPr="009405EF">
        <w:rPr>
          <w:rFonts w:ascii="Times New Roman" w:eastAsia="Times New Roman" w:hAnsi="Times New Roman" w:cs="Times New Roman"/>
          <w:i/>
          <w:iCs/>
          <w:sz w:val="24"/>
          <w:szCs w:val="24"/>
          <w:highlight w:val="yellow"/>
          <w:lang w:val="en-US"/>
        </w:rPr>
        <w:t>Brassica juncea</w:t>
      </w:r>
      <w:r w:rsidRPr="009405EF">
        <w:rPr>
          <w:rFonts w:ascii="Times New Roman" w:eastAsia="Times New Roman" w:hAnsi="Times New Roman" w:cs="Times New Roman"/>
          <w:sz w:val="24"/>
          <w:szCs w:val="24"/>
          <w:highlight w:val="yellow"/>
          <w:lang w:val="en-US"/>
        </w:rPr>
        <w:t xml:space="preserve"> L.) using multivariate statistical methods. </w:t>
      </w:r>
      <w:r w:rsidRPr="009405EF">
        <w:rPr>
          <w:rFonts w:ascii="Times New Roman" w:eastAsia="Times New Roman" w:hAnsi="Times New Roman" w:cs="Times New Roman"/>
          <w:i/>
          <w:iCs/>
          <w:sz w:val="24"/>
          <w:szCs w:val="24"/>
          <w:highlight w:val="yellow"/>
          <w:lang w:val="en-US"/>
        </w:rPr>
        <w:t>International Journal of Current Microbiology and Applied Sciences</w:t>
      </w:r>
      <w:r w:rsidRPr="009405EF">
        <w:rPr>
          <w:rFonts w:ascii="Times New Roman" w:eastAsia="Times New Roman" w:hAnsi="Times New Roman" w:cs="Times New Roman"/>
          <w:sz w:val="24"/>
          <w:szCs w:val="24"/>
          <w:highlight w:val="yellow"/>
          <w:lang w:val="en-US"/>
        </w:rPr>
        <w:t xml:space="preserve">, </w:t>
      </w:r>
      <w:r w:rsidRPr="009405EF">
        <w:rPr>
          <w:rFonts w:ascii="Times New Roman" w:eastAsia="Times New Roman" w:hAnsi="Times New Roman" w:cs="Times New Roman"/>
          <w:b/>
          <w:sz w:val="24"/>
          <w:szCs w:val="24"/>
          <w:highlight w:val="yellow"/>
          <w:lang w:val="en-US"/>
        </w:rPr>
        <w:t>9</w:t>
      </w:r>
      <w:r w:rsidRPr="009405EF">
        <w:rPr>
          <w:rFonts w:ascii="Times New Roman" w:eastAsia="Times New Roman" w:hAnsi="Times New Roman" w:cs="Times New Roman"/>
          <w:sz w:val="24"/>
          <w:szCs w:val="24"/>
          <w:highlight w:val="yellow"/>
          <w:lang w:val="en-US"/>
        </w:rPr>
        <w:t>(2): 2140–2148.</w:t>
      </w:r>
    </w:p>
    <w:p w14:paraId="6C7019D6" w14:textId="77777777" w:rsidR="008506C9" w:rsidRPr="008506C9" w:rsidRDefault="008506C9" w:rsidP="00AD4BA0">
      <w:pPr>
        <w:spacing w:line="360" w:lineRule="auto"/>
        <w:ind w:left="851" w:hanging="851"/>
        <w:jc w:val="both"/>
        <w:rPr>
          <w:rFonts w:ascii="Times New Roman" w:eastAsia="Times New Roman" w:hAnsi="Times New Roman" w:cs="Times New Roman"/>
          <w:sz w:val="24"/>
          <w:szCs w:val="24"/>
          <w:lang w:val="en-US"/>
        </w:rPr>
      </w:pPr>
      <w:r w:rsidRPr="008506C9">
        <w:rPr>
          <w:rFonts w:ascii="Times New Roman" w:eastAsia="Times New Roman" w:hAnsi="Times New Roman" w:cs="Times New Roman"/>
          <w:sz w:val="24"/>
          <w:szCs w:val="24"/>
          <w:highlight w:val="yellow"/>
          <w:lang w:val="en-US"/>
        </w:rPr>
        <w:t xml:space="preserve">Rai, P. K., Yadav, P., Kumar, A., Sharma, A., Kumar, V., &amp; Rai, P. (2022). Brassica </w:t>
      </w:r>
      <w:proofErr w:type="spellStart"/>
      <w:r w:rsidRPr="008506C9">
        <w:rPr>
          <w:rFonts w:ascii="Times New Roman" w:eastAsia="Times New Roman" w:hAnsi="Times New Roman" w:cs="Times New Roman"/>
          <w:sz w:val="24"/>
          <w:szCs w:val="24"/>
          <w:highlight w:val="yellow"/>
          <w:lang w:val="en-US"/>
        </w:rPr>
        <w:t>juncea</w:t>
      </w:r>
      <w:proofErr w:type="spellEnd"/>
      <w:r w:rsidRPr="008506C9">
        <w:rPr>
          <w:rFonts w:ascii="Times New Roman" w:eastAsia="Times New Roman" w:hAnsi="Times New Roman" w:cs="Times New Roman"/>
          <w:sz w:val="24"/>
          <w:szCs w:val="24"/>
          <w:highlight w:val="yellow"/>
          <w:lang w:val="en-US"/>
        </w:rPr>
        <w:t xml:space="preserve">: a crop for food and health. In </w:t>
      </w:r>
      <w:proofErr w:type="gramStart"/>
      <w:r w:rsidRPr="008506C9">
        <w:rPr>
          <w:rFonts w:ascii="Times New Roman" w:eastAsia="Times New Roman" w:hAnsi="Times New Roman" w:cs="Times New Roman"/>
          <w:sz w:val="24"/>
          <w:szCs w:val="24"/>
          <w:highlight w:val="yellow"/>
          <w:lang w:val="en-US"/>
        </w:rPr>
        <w:t>The</w:t>
      </w:r>
      <w:proofErr w:type="gramEnd"/>
      <w:r w:rsidRPr="008506C9">
        <w:rPr>
          <w:rFonts w:ascii="Times New Roman" w:eastAsia="Times New Roman" w:hAnsi="Times New Roman" w:cs="Times New Roman"/>
          <w:sz w:val="24"/>
          <w:szCs w:val="24"/>
          <w:highlight w:val="yellow"/>
          <w:lang w:val="en-US"/>
        </w:rPr>
        <w:t xml:space="preserve"> Brassica </w:t>
      </w:r>
      <w:proofErr w:type="spellStart"/>
      <w:r w:rsidRPr="008506C9">
        <w:rPr>
          <w:rFonts w:ascii="Times New Roman" w:eastAsia="Times New Roman" w:hAnsi="Times New Roman" w:cs="Times New Roman"/>
          <w:sz w:val="24"/>
          <w:szCs w:val="24"/>
          <w:highlight w:val="yellow"/>
          <w:lang w:val="en-US"/>
        </w:rPr>
        <w:t>juncea</w:t>
      </w:r>
      <w:proofErr w:type="spellEnd"/>
      <w:r w:rsidRPr="008506C9">
        <w:rPr>
          <w:rFonts w:ascii="Times New Roman" w:eastAsia="Times New Roman" w:hAnsi="Times New Roman" w:cs="Times New Roman"/>
          <w:sz w:val="24"/>
          <w:szCs w:val="24"/>
          <w:highlight w:val="yellow"/>
          <w:lang w:val="en-US"/>
        </w:rPr>
        <w:t xml:space="preserve"> Genome (pp. 1-13). Cham: Springer International Publishing.</w:t>
      </w:r>
      <w:r w:rsidRPr="008506C9">
        <w:rPr>
          <w:rFonts w:ascii="Times New Roman" w:eastAsia="Times New Roman" w:hAnsi="Times New Roman" w:cs="Times New Roman"/>
          <w:sz w:val="24"/>
          <w:szCs w:val="24"/>
          <w:lang w:val="en-US"/>
        </w:rPr>
        <w:t xml:space="preserve"> </w:t>
      </w:r>
    </w:p>
    <w:p w14:paraId="2EA729E7" w14:textId="77777777" w:rsidR="00490115" w:rsidRPr="00B93228" w:rsidRDefault="00490115" w:rsidP="00B93228">
      <w:pPr>
        <w:spacing w:line="360" w:lineRule="auto"/>
        <w:ind w:left="851" w:hanging="851"/>
        <w:jc w:val="both"/>
        <w:rPr>
          <w:rFonts w:ascii="Times New Roman" w:hAnsi="Times New Roman" w:cs="Times New Roman"/>
          <w:color w:val="222222"/>
          <w:shd w:val="clear" w:color="auto" w:fill="FFFFFF"/>
        </w:rPr>
      </w:pPr>
      <w:r w:rsidRPr="009405EF">
        <w:rPr>
          <w:rFonts w:ascii="Times New Roman" w:hAnsi="Times New Roman" w:cs="Times New Roman"/>
          <w:b/>
          <w:bCs/>
          <w:color w:val="222222"/>
          <w:highlight w:val="yellow"/>
          <w:shd w:val="clear" w:color="auto" w:fill="FFFFFF"/>
        </w:rPr>
        <w:t>Lodhi, B., Thakral, N. K., Singh, D., Avtar, R. and Bahadur, R. (2016)</w:t>
      </w:r>
      <w:r w:rsidRPr="009405EF">
        <w:rPr>
          <w:rFonts w:ascii="Times New Roman" w:hAnsi="Times New Roman" w:cs="Times New Roman"/>
          <w:color w:val="222222"/>
          <w:highlight w:val="yellow"/>
          <w:shd w:val="clear" w:color="auto" w:fill="FFFFFF"/>
        </w:rPr>
        <w:t>. Genetic diversity analysis in Indian mustard (</w:t>
      </w:r>
      <w:r w:rsidRPr="009405EF">
        <w:rPr>
          <w:rFonts w:ascii="Times New Roman" w:hAnsi="Times New Roman" w:cs="Times New Roman"/>
          <w:i/>
          <w:iCs/>
          <w:color w:val="222222"/>
          <w:highlight w:val="yellow"/>
          <w:shd w:val="clear" w:color="auto" w:fill="FFFFFF"/>
        </w:rPr>
        <w:t>Brassica juncea</w:t>
      </w:r>
      <w:r w:rsidRPr="009405EF">
        <w:rPr>
          <w:rFonts w:ascii="Times New Roman" w:hAnsi="Times New Roman" w:cs="Times New Roman"/>
          <w:color w:val="222222"/>
          <w:highlight w:val="yellow"/>
          <w:shd w:val="clear" w:color="auto" w:fill="FFFFFF"/>
        </w:rPr>
        <w:t>). </w:t>
      </w:r>
      <w:r w:rsidRPr="009405EF">
        <w:rPr>
          <w:rFonts w:ascii="Times New Roman" w:hAnsi="Times New Roman" w:cs="Times New Roman"/>
          <w:i/>
          <w:iCs/>
          <w:color w:val="222222"/>
          <w:highlight w:val="yellow"/>
          <w:shd w:val="clear" w:color="auto" w:fill="FFFFFF"/>
        </w:rPr>
        <w:t>Journal of Oilseed Brassica</w:t>
      </w:r>
      <w:r w:rsidRPr="009405EF">
        <w:rPr>
          <w:rFonts w:ascii="Times New Roman" w:hAnsi="Times New Roman" w:cs="Times New Roman"/>
          <w:color w:val="222222"/>
          <w:highlight w:val="yellow"/>
          <w:shd w:val="clear" w:color="auto" w:fill="FFFFFF"/>
        </w:rPr>
        <w:t>, </w:t>
      </w:r>
      <w:r w:rsidRPr="009405EF">
        <w:rPr>
          <w:rFonts w:ascii="Times New Roman" w:hAnsi="Times New Roman" w:cs="Times New Roman"/>
          <w:b/>
          <w:bCs/>
          <w:color w:val="222222"/>
          <w:highlight w:val="yellow"/>
          <w:shd w:val="clear" w:color="auto" w:fill="FFFFFF"/>
        </w:rPr>
        <w:t>1</w:t>
      </w:r>
      <w:r w:rsidRPr="009405EF">
        <w:rPr>
          <w:rFonts w:ascii="Times New Roman" w:hAnsi="Times New Roman" w:cs="Times New Roman"/>
          <w:color w:val="222222"/>
          <w:highlight w:val="yellow"/>
          <w:shd w:val="clear" w:color="auto" w:fill="FFFFFF"/>
        </w:rPr>
        <w:t>(2): 57-60.</w:t>
      </w:r>
    </w:p>
    <w:p w14:paraId="5DFF50D8" w14:textId="27E52FBE" w:rsidR="00490115" w:rsidRDefault="00490115" w:rsidP="00B93228">
      <w:pPr>
        <w:spacing w:line="360" w:lineRule="auto"/>
        <w:ind w:left="851" w:hanging="851"/>
        <w:jc w:val="both"/>
        <w:rPr>
          <w:rFonts w:ascii="Times New Roman" w:hAnsi="Times New Roman" w:cs="Times New Roman"/>
          <w:highlight w:val="yellow"/>
        </w:rPr>
      </w:pPr>
      <w:proofErr w:type="spellStart"/>
      <w:r w:rsidRPr="00714C1E">
        <w:rPr>
          <w:rFonts w:ascii="Times New Roman" w:hAnsi="Times New Roman" w:cs="Times New Roman"/>
          <w:b/>
          <w:bCs/>
          <w:highlight w:val="yellow"/>
        </w:rPr>
        <w:t>Mahalanobis</w:t>
      </w:r>
      <w:proofErr w:type="spellEnd"/>
      <w:r w:rsidRPr="00714C1E">
        <w:rPr>
          <w:rFonts w:ascii="Times New Roman" w:hAnsi="Times New Roman" w:cs="Times New Roman"/>
          <w:b/>
          <w:bCs/>
          <w:highlight w:val="yellow"/>
        </w:rPr>
        <w:t>, P. C. (1936)</w:t>
      </w:r>
      <w:r w:rsidRPr="00714C1E">
        <w:rPr>
          <w:rFonts w:ascii="Times New Roman" w:hAnsi="Times New Roman" w:cs="Times New Roman"/>
          <w:highlight w:val="yellow"/>
        </w:rPr>
        <w:t xml:space="preserve">. On the generalized distance in statistic. Proc. Nat. Inst. Sci., India. </w:t>
      </w:r>
      <w:r w:rsidRPr="00714C1E">
        <w:rPr>
          <w:rFonts w:ascii="Times New Roman" w:hAnsi="Times New Roman" w:cs="Times New Roman"/>
          <w:b/>
          <w:bCs/>
          <w:highlight w:val="yellow"/>
        </w:rPr>
        <w:t>2</w:t>
      </w:r>
      <w:r w:rsidRPr="00714C1E">
        <w:rPr>
          <w:rFonts w:ascii="Times New Roman" w:hAnsi="Times New Roman" w:cs="Times New Roman"/>
          <w:highlight w:val="yellow"/>
        </w:rPr>
        <w:t>: 49-55.</w:t>
      </w:r>
    </w:p>
    <w:p w14:paraId="1E6564BE" w14:textId="13FA27DB" w:rsidR="00166ACB" w:rsidRPr="00B93228" w:rsidRDefault="00166ACB" w:rsidP="00B93228">
      <w:pPr>
        <w:spacing w:line="360" w:lineRule="auto"/>
        <w:ind w:left="851" w:hanging="851"/>
        <w:jc w:val="both"/>
        <w:rPr>
          <w:rFonts w:ascii="Times New Roman" w:hAnsi="Times New Roman" w:cs="Times New Roman"/>
        </w:rPr>
      </w:pPr>
      <w:proofErr w:type="spellStart"/>
      <w:r w:rsidRPr="005B4BD6">
        <w:rPr>
          <w:rFonts w:ascii="Times New Roman" w:hAnsi="Times New Roman" w:cs="Times New Roman"/>
          <w:highlight w:val="yellow"/>
        </w:rPr>
        <w:t>Shekhawat</w:t>
      </w:r>
      <w:proofErr w:type="spellEnd"/>
      <w:r w:rsidRPr="005B4BD6">
        <w:rPr>
          <w:rFonts w:ascii="Times New Roman" w:hAnsi="Times New Roman" w:cs="Times New Roman"/>
          <w:highlight w:val="yellow"/>
        </w:rPr>
        <w:t xml:space="preserve">, K., Rathore, S. S., </w:t>
      </w:r>
      <w:proofErr w:type="spellStart"/>
      <w:r w:rsidRPr="005B4BD6">
        <w:rPr>
          <w:rFonts w:ascii="Times New Roman" w:hAnsi="Times New Roman" w:cs="Times New Roman"/>
          <w:highlight w:val="yellow"/>
        </w:rPr>
        <w:t>Premi</w:t>
      </w:r>
      <w:proofErr w:type="spellEnd"/>
      <w:r w:rsidRPr="005B4BD6">
        <w:rPr>
          <w:rFonts w:ascii="Times New Roman" w:hAnsi="Times New Roman" w:cs="Times New Roman"/>
          <w:highlight w:val="yellow"/>
        </w:rPr>
        <w:t xml:space="preserve">, O. P., </w:t>
      </w:r>
      <w:proofErr w:type="spellStart"/>
      <w:r w:rsidRPr="005B4BD6">
        <w:rPr>
          <w:rFonts w:ascii="Times New Roman" w:hAnsi="Times New Roman" w:cs="Times New Roman"/>
          <w:highlight w:val="yellow"/>
        </w:rPr>
        <w:t>Kandpal</w:t>
      </w:r>
      <w:proofErr w:type="spellEnd"/>
      <w:r w:rsidRPr="005B4BD6">
        <w:rPr>
          <w:rFonts w:ascii="Times New Roman" w:hAnsi="Times New Roman" w:cs="Times New Roman"/>
          <w:highlight w:val="yellow"/>
        </w:rPr>
        <w:t xml:space="preserve">, B. K., &amp; Chauhan, J. S. (2012). Advances in agronomic management of Indian mustard (Brassica </w:t>
      </w:r>
      <w:proofErr w:type="spellStart"/>
      <w:r w:rsidRPr="005B4BD6">
        <w:rPr>
          <w:rFonts w:ascii="Times New Roman" w:hAnsi="Times New Roman" w:cs="Times New Roman"/>
          <w:highlight w:val="yellow"/>
        </w:rPr>
        <w:t>juncea</w:t>
      </w:r>
      <w:proofErr w:type="spellEnd"/>
      <w:r w:rsidRPr="005B4BD6">
        <w:rPr>
          <w:rFonts w:ascii="Times New Roman" w:hAnsi="Times New Roman" w:cs="Times New Roman"/>
          <w:highlight w:val="yellow"/>
        </w:rPr>
        <w:t xml:space="preserve"> (L.) </w:t>
      </w:r>
      <w:proofErr w:type="spellStart"/>
      <w:r w:rsidRPr="005B4BD6">
        <w:rPr>
          <w:rFonts w:ascii="Times New Roman" w:hAnsi="Times New Roman" w:cs="Times New Roman"/>
          <w:highlight w:val="yellow"/>
        </w:rPr>
        <w:t>Czernj</w:t>
      </w:r>
      <w:proofErr w:type="spellEnd"/>
      <w:r w:rsidRPr="005B4BD6">
        <w:rPr>
          <w:rFonts w:ascii="Times New Roman" w:hAnsi="Times New Roman" w:cs="Times New Roman"/>
          <w:highlight w:val="yellow"/>
        </w:rPr>
        <w:t xml:space="preserve">. </w:t>
      </w:r>
      <w:proofErr w:type="spellStart"/>
      <w:r w:rsidRPr="005B4BD6">
        <w:rPr>
          <w:rFonts w:ascii="Times New Roman" w:hAnsi="Times New Roman" w:cs="Times New Roman"/>
          <w:highlight w:val="yellow"/>
        </w:rPr>
        <w:t>Cosson</w:t>
      </w:r>
      <w:proofErr w:type="spellEnd"/>
      <w:r w:rsidRPr="005B4BD6">
        <w:rPr>
          <w:rFonts w:ascii="Times New Roman" w:hAnsi="Times New Roman" w:cs="Times New Roman"/>
          <w:highlight w:val="yellow"/>
        </w:rPr>
        <w:t>): an overview. International journal of Agronomy, 2012(1), 408284.</w:t>
      </w:r>
    </w:p>
    <w:p w14:paraId="2C21CB27" w14:textId="77777777" w:rsidR="00490115" w:rsidRPr="00B93228" w:rsidRDefault="00490115" w:rsidP="00B93228">
      <w:pPr>
        <w:spacing w:line="360" w:lineRule="auto"/>
        <w:ind w:left="851" w:hanging="851"/>
        <w:jc w:val="both"/>
        <w:rPr>
          <w:rFonts w:ascii="Times New Roman" w:hAnsi="Times New Roman" w:cs="Times New Roman"/>
        </w:rPr>
      </w:pPr>
      <w:proofErr w:type="spellStart"/>
      <w:r w:rsidRPr="00714C1E">
        <w:rPr>
          <w:rFonts w:ascii="Times New Roman" w:hAnsi="Times New Roman" w:cs="Times New Roman"/>
          <w:b/>
          <w:bCs/>
          <w:highlight w:val="yellow"/>
        </w:rPr>
        <w:t>Murty</w:t>
      </w:r>
      <w:proofErr w:type="spellEnd"/>
      <w:r w:rsidRPr="00714C1E">
        <w:rPr>
          <w:rFonts w:ascii="Times New Roman" w:hAnsi="Times New Roman" w:cs="Times New Roman"/>
          <w:b/>
          <w:bCs/>
          <w:highlight w:val="yellow"/>
        </w:rPr>
        <w:t>, B. R. and Arunachalam, V. (1966)</w:t>
      </w:r>
      <w:r w:rsidRPr="00714C1E">
        <w:rPr>
          <w:rFonts w:ascii="Times New Roman" w:hAnsi="Times New Roman" w:cs="Times New Roman"/>
          <w:highlight w:val="yellow"/>
        </w:rPr>
        <w:t xml:space="preserve">. The nature of genetic divergence in relation to breeding system in crop plants. </w:t>
      </w:r>
      <w:r w:rsidRPr="00714C1E">
        <w:rPr>
          <w:rFonts w:ascii="Times New Roman" w:hAnsi="Times New Roman" w:cs="Times New Roman"/>
          <w:i/>
          <w:iCs/>
          <w:highlight w:val="yellow"/>
        </w:rPr>
        <w:t>Indian J. Genet</w:t>
      </w:r>
      <w:r w:rsidRPr="00714C1E">
        <w:rPr>
          <w:rFonts w:ascii="Times New Roman" w:hAnsi="Times New Roman" w:cs="Times New Roman"/>
          <w:highlight w:val="yellow"/>
        </w:rPr>
        <w:t xml:space="preserve">., </w:t>
      </w:r>
      <w:r w:rsidRPr="00714C1E">
        <w:rPr>
          <w:rFonts w:ascii="Times New Roman" w:hAnsi="Times New Roman" w:cs="Times New Roman"/>
          <w:b/>
          <w:bCs/>
          <w:highlight w:val="yellow"/>
        </w:rPr>
        <w:t>26</w:t>
      </w:r>
      <w:r w:rsidRPr="00714C1E">
        <w:rPr>
          <w:rFonts w:ascii="Times New Roman" w:hAnsi="Times New Roman" w:cs="Times New Roman"/>
          <w:highlight w:val="yellow"/>
        </w:rPr>
        <w:t>: 188-198.</w:t>
      </w:r>
    </w:p>
    <w:p w14:paraId="277B536A" w14:textId="6FD50EA7" w:rsidR="00490115" w:rsidRDefault="00490115" w:rsidP="00B93228">
      <w:pPr>
        <w:spacing w:line="360" w:lineRule="auto"/>
        <w:ind w:left="851" w:hanging="851"/>
        <w:jc w:val="both"/>
        <w:rPr>
          <w:rFonts w:ascii="Times New Roman" w:hAnsi="Times New Roman" w:cs="Times New Roman"/>
          <w:highlight w:val="yellow"/>
        </w:rPr>
      </w:pPr>
      <w:r w:rsidRPr="00714C1E">
        <w:rPr>
          <w:rFonts w:ascii="Times New Roman" w:hAnsi="Times New Roman" w:cs="Times New Roman"/>
          <w:b/>
          <w:bCs/>
          <w:highlight w:val="yellow"/>
        </w:rPr>
        <w:t>Rao, C. R. (1952)</w:t>
      </w:r>
      <w:r w:rsidRPr="00714C1E">
        <w:rPr>
          <w:rFonts w:ascii="Times New Roman" w:hAnsi="Times New Roman" w:cs="Times New Roman"/>
          <w:highlight w:val="yellow"/>
        </w:rPr>
        <w:t xml:space="preserve">. Advanced statistical methods in biometrical research. </w:t>
      </w:r>
      <w:proofErr w:type="spellStart"/>
      <w:r w:rsidRPr="00714C1E">
        <w:rPr>
          <w:rFonts w:ascii="Times New Roman" w:hAnsi="Times New Roman" w:cs="Times New Roman"/>
          <w:highlight w:val="yellow"/>
        </w:rPr>
        <w:t>Edn</w:t>
      </w:r>
      <w:proofErr w:type="spellEnd"/>
      <w:r w:rsidRPr="00714C1E">
        <w:rPr>
          <w:rFonts w:ascii="Times New Roman" w:hAnsi="Times New Roman" w:cs="Times New Roman"/>
          <w:highlight w:val="yellow"/>
        </w:rPr>
        <w:t>. 1.Wiley and Sons Inc., New York.</w:t>
      </w:r>
    </w:p>
    <w:p w14:paraId="5BA018D3" w14:textId="77777777" w:rsidR="00166ACB" w:rsidRPr="00B93228" w:rsidRDefault="00166ACB" w:rsidP="00166ACB">
      <w:pPr>
        <w:spacing w:line="360" w:lineRule="auto"/>
        <w:jc w:val="both"/>
        <w:rPr>
          <w:rFonts w:ascii="Times New Roman" w:hAnsi="Times New Roman" w:cs="Times New Roman"/>
        </w:rPr>
      </w:pPr>
    </w:p>
    <w:p w14:paraId="2C075EA2" w14:textId="77777777" w:rsidR="00490115" w:rsidRDefault="00490115" w:rsidP="00AD4BA0">
      <w:pPr>
        <w:spacing w:line="360" w:lineRule="auto"/>
        <w:ind w:left="851" w:hanging="851"/>
        <w:jc w:val="both"/>
        <w:rPr>
          <w:rFonts w:ascii="Times New Roman" w:hAnsi="Times New Roman" w:cs="Times New Roman"/>
          <w:color w:val="222222"/>
          <w:shd w:val="clear" w:color="auto" w:fill="FFFFFF"/>
        </w:rPr>
      </w:pPr>
      <w:proofErr w:type="spellStart"/>
      <w:r w:rsidRPr="00714C1E">
        <w:rPr>
          <w:rFonts w:ascii="Times New Roman" w:eastAsia="Times New Roman" w:hAnsi="Times New Roman" w:cs="Times New Roman"/>
          <w:b/>
          <w:sz w:val="24"/>
          <w:szCs w:val="24"/>
          <w:highlight w:val="yellow"/>
          <w:lang w:val="en-US"/>
        </w:rPr>
        <w:t>Shekhawat</w:t>
      </w:r>
      <w:proofErr w:type="spellEnd"/>
      <w:r w:rsidRPr="00714C1E">
        <w:rPr>
          <w:rFonts w:ascii="Times New Roman" w:eastAsia="Times New Roman" w:hAnsi="Times New Roman" w:cs="Times New Roman"/>
          <w:b/>
          <w:sz w:val="24"/>
          <w:szCs w:val="24"/>
          <w:highlight w:val="yellow"/>
          <w:lang w:val="en-US"/>
        </w:rPr>
        <w:t xml:space="preserve">, K., Rathore, S. S., Premi, O. P., </w:t>
      </w:r>
      <w:proofErr w:type="spellStart"/>
      <w:r w:rsidRPr="00714C1E">
        <w:rPr>
          <w:rFonts w:ascii="Times New Roman" w:eastAsia="Times New Roman" w:hAnsi="Times New Roman" w:cs="Times New Roman"/>
          <w:b/>
          <w:sz w:val="24"/>
          <w:szCs w:val="24"/>
          <w:highlight w:val="yellow"/>
          <w:lang w:val="en-US"/>
        </w:rPr>
        <w:t>Kandpal</w:t>
      </w:r>
      <w:proofErr w:type="spellEnd"/>
      <w:r w:rsidRPr="00714C1E">
        <w:rPr>
          <w:rFonts w:ascii="Times New Roman" w:eastAsia="Times New Roman" w:hAnsi="Times New Roman" w:cs="Times New Roman"/>
          <w:b/>
          <w:sz w:val="24"/>
          <w:szCs w:val="24"/>
          <w:highlight w:val="yellow"/>
          <w:lang w:val="en-US"/>
        </w:rPr>
        <w:t xml:space="preserve">, B. K. and Chauhan, J. S. (2012). </w:t>
      </w:r>
      <w:r w:rsidRPr="00714C1E">
        <w:rPr>
          <w:rFonts w:ascii="Times New Roman" w:eastAsia="Times New Roman" w:hAnsi="Times New Roman" w:cs="Times New Roman"/>
          <w:sz w:val="24"/>
          <w:szCs w:val="24"/>
          <w:highlight w:val="yellow"/>
          <w:lang w:val="en-US"/>
        </w:rPr>
        <w:t>Advances in agronomic management of Indian mustard (</w:t>
      </w:r>
      <w:r w:rsidRPr="00714C1E">
        <w:rPr>
          <w:rFonts w:ascii="Times New Roman" w:eastAsia="Times New Roman" w:hAnsi="Times New Roman" w:cs="Times New Roman"/>
          <w:i/>
          <w:iCs/>
          <w:sz w:val="24"/>
          <w:szCs w:val="24"/>
          <w:highlight w:val="yellow"/>
          <w:lang w:val="en-US"/>
        </w:rPr>
        <w:t>Brassica juncea</w:t>
      </w:r>
      <w:r w:rsidRPr="00714C1E">
        <w:rPr>
          <w:rFonts w:ascii="Times New Roman" w:eastAsia="Times New Roman" w:hAnsi="Times New Roman" w:cs="Times New Roman"/>
          <w:sz w:val="24"/>
          <w:szCs w:val="24"/>
          <w:highlight w:val="yellow"/>
          <w:lang w:val="en-US"/>
        </w:rPr>
        <w:t xml:space="preserve">): An overview. </w:t>
      </w:r>
      <w:r w:rsidRPr="00714C1E">
        <w:rPr>
          <w:rFonts w:ascii="Times New Roman" w:eastAsia="Times New Roman" w:hAnsi="Times New Roman" w:cs="Times New Roman"/>
          <w:i/>
          <w:iCs/>
          <w:sz w:val="24"/>
          <w:szCs w:val="24"/>
          <w:highlight w:val="yellow"/>
          <w:lang w:val="en-US"/>
        </w:rPr>
        <w:t>International Journal of Agronomy</w:t>
      </w:r>
      <w:r w:rsidRPr="00714C1E">
        <w:rPr>
          <w:rFonts w:ascii="Times New Roman" w:eastAsia="Times New Roman" w:hAnsi="Times New Roman" w:cs="Times New Roman"/>
          <w:sz w:val="24"/>
          <w:szCs w:val="24"/>
          <w:highlight w:val="yellow"/>
          <w:lang w:val="en-US"/>
        </w:rPr>
        <w:t xml:space="preserve">, </w:t>
      </w:r>
      <w:r w:rsidRPr="00714C1E">
        <w:rPr>
          <w:rFonts w:ascii="Times New Roman" w:eastAsia="Times New Roman" w:hAnsi="Times New Roman" w:cs="Times New Roman"/>
          <w:b/>
          <w:sz w:val="24"/>
          <w:szCs w:val="24"/>
          <w:highlight w:val="yellow"/>
          <w:lang w:val="en-US"/>
        </w:rPr>
        <w:t>3</w:t>
      </w:r>
      <w:r w:rsidRPr="00714C1E">
        <w:rPr>
          <w:rFonts w:ascii="Times New Roman" w:eastAsia="Times New Roman" w:hAnsi="Times New Roman" w:cs="Times New Roman"/>
          <w:sz w:val="24"/>
          <w:szCs w:val="24"/>
          <w:highlight w:val="yellow"/>
          <w:lang w:val="en-US"/>
        </w:rPr>
        <w:t>: 105-109.</w:t>
      </w:r>
    </w:p>
    <w:p w14:paraId="7A056466" w14:textId="77777777" w:rsidR="007D025F" w:rsidRPr="0017329E" w:rsidRDefault="007D025F" w:rsidP="00B93228">
      <w:pPr>
        <w:spacing w:line="360" w:lineRule="auto"/>
        <w:ind w:left="851" w:hanging="851"/>
        <w:jc w:val="both"/>
        <w:rPr>
          <w:rFonts w:ascii="Times New Roman" w:hAnsi="Times New Roman" w:cs="Times New Roman"/>
          <w:bCs/>
          <w:color w:val="222222"/>
          <w:highlight w:val="yellow"/>
          <w:shd w:val="clear" w:color="auto" w:fill="FFFFFF"/>
        </w:rPr>
      </w:pPr>
      <w:r w:rsidRPr="0017329E">
        <w:rPr>
          <w:rFonts w:ascii="Times New Roman" w:hAnsi="Times New Roman" w:cs="Times New Roman"/>
          <w:bCs/>
          <w:color w:val="222222"/>
          <w:highlight w:val="yellow"/>
          <w:shd w:val="clear" w:color="auto" w:fill="FFFFFF"/>
        </w:rPr>
        <w:t xml:space="preserve">Chandra, K., Pandey, A., &amp; Mishra, S. B. (2018). Genetic diversity analysis among Indian mustard [Brassica </w:t>
      </w:r>
      <w:proofErr w:type="spellStart"/>
      <w:r w:rsidRPr="0017329E">
        <w:rPr>
          <w:rFonts w:ascii="Times New Roman" w:hAnsi="Times New Roman" w:cs="Times New Roman"/>
          <w:bCs/>
          <w:color w:val="222222"/>
          <w:highlight w:val="yellow"/>
          <w:shd w:val="clear" w:color="auto" w:fill="FFFFFF"/>
        </w:rPr>
        <w:t>juncea</w:t>
      </w:r>
      <w:proofErr w:type="spellEnd"/>
      <w:r w:rsidRPr="0017329E">
        <w:rPr>
          <w:rFonts w:ascii="Times New Roman" w:hAnsi="Times New Roman" w:cs="Times New Roman"/>
          <w:bCs/>
          <w:color w:val="222222"/>
          <w:highlight w:val="yellow"/>
          <w:shd w:val="clear" w:color="auto" w:fill="FFFFFF"/>
        </w:rPr>
        <w:t xml:space="preserve"> (L.) </w:t>
      </w:r>
      <w:proofErr w:type="spellStart"/>
      <w:r w:rsidRPr="0017329E">
        <w:rPr>
          <w:rFonts w:ascii="Times New Roman" w:hAnsi="Times New Roman" w:cs="Times New Roman"/>
          <w:bCs/>
          <w:color w:val="222222"/>
          <w:highlight w:val="yellow"/>
          <w:shd w:val="clear" w:color="auto" w:fill="FFFFFF"/>
        </w:rPr>
        <w:t>Czern</w:t>
      </w:r>
      <w:proofErr w:type="spellEnd"/>
      <w:r w:rsidRPr="0017329E">
        <w:rPr>
          <w:rFonts w:ascii="Times New Roman" w:hAnsi="Times New Roman" w:cs="Times New Roman"/>
          <w:bCs/>
          <w:color w:val="222222"/>
          <w:highlight w:val="yellow"/>
          <w:shd w:val="clear" w:color="auto" w:fill="FFFFFF"/>
        </w:rPr>
        <w:t xml:space="preserve"> and </w:t>
      </w:r>
      <w:proofErr w:type="spellStart"/>
      <w:r w:rsidRPr="0017329E">
        <w:rPr>
          <w:rFonts w:ascii="Times New Roman" w:hAnsi="Times New Roman" w:cs="Times New Roman"/>
          <w:bCs/>
          <w:color w:val="222222"/>
          <w:highlight w:val="yellow"/>
          <w:shd w:val="clear" w:color="auto" w:fill="FFFFFF"/>
        </w:rPr>
        <w:t>Coss</w:t>
      </w:r>
      <w:proofErr w:type="spellEnd"/>
      <w:r w:rsidRPr="0017329E">
        <w:rPr>
          <w:rFonts w:ascii="Times New Roman" w:hAnsi="Times New Roman" w:cs="Times New Roman"/>
          <w:bCs/>
          <w:color w:val="222222"/>
          <w:highlight w:val="yellow"/>
          <w:shd w:val="clear" w:color="auto" w:fill="FFFFFF"/>
        </w:rPr>
        <w:t>] genotype under rainfed condition. Int. J. Microbial. Ap</w:t>
      </w:r>
      <w:bookmarkStart w:id="2" w:name="_GoBack"/>
      <w:bookmarkEnd w:id="2"/>
      <w:r w:rsidRPr="0017329E">
        <w:rPr>
          <w:rFonts w:ascii="Times New Roman" w:hAnsi="Times New Roman" w:cs="Times New Roman"/>
          <w:bCs/>
          <w:color w:val="222222"/>
          <w:highlight w:val="yellow"/>
          <w:shd w:val="clear" w:color="auto" w:fill="FFFFFF"/>
        </w:rPr>
        <w:t xml:space="preserve">p, 7, 256-268. </w:t>
      </w:r>
    </w:p>
    <w:p w14:paraId="1DA71094" w14:textId="63BA380E" w:rsidR="00490115" w:rsidRPr="00B93228" w:rsidRDefault="00490115" w:rsidP="00B93228">
      <w:pPr>
        <w:spacing w:line="360" w:lineRule="auto"/>
        <w:ind w:left="851" w:hanging="851"/>
        <w:jc w:val="both"/>
        <w:rPr>
          <w:rFonts w:ascii="Times New Roman" w:hAnsi="Times New Roman" w:cs="Times New Roman"/>
        </w:rPr>
      </w:pPr>
      <w:r w:rsidRPr="00714C1E">
        <w:rPr>
          <w:rFonts w:ascii="Times New Roman" w:hAnsi="Times New Roman" w:cs="Times New Roman"/>
          <w:b/>
          <w:bCs/>
          <w:highlight w:val="yellow"/>
        </w:rPr>
        <w:t>Singh, R. K. and Chaudhury, R. D. (1985)</w:t>
      </w:r>
      <w:r w:rsidRPr="00714C1E">
        <w:rPr>
          <w:rFonts w:ascii="Times New Roman" w:hAnsi="Times New Roman" w:cs="Times New Roman"/>
          <w:highlight w:val="yellow"/>
        </w:rPr>
        <w:t xml:space="preserve">. Biometrical methods of quantitative genetic analysis. </w:t>
      </w:r>
      <w:r w:rsidRPr="00714C1E">
        <w:rPr>
          <w:rFonts w:ascii="Times New Roman" w:hAnsi="Times New Roman" w:cs="Times New Roman"/>
          <w:i/>
          <w:iCs/>
          <w:highlight w:val="yellow"/>
        </w:rPr>
        <w:t xml:space="preserve">Haryana J </w:t>
      </w:r>
      <w:proofErr w:type="spellStart"/>
      <w:r w:rsidRPr="00714C1E">
        <w:rPr>
          <w:rFonts w:ascii="Times New Roman" w:hAnsi="Times New Roman" w:cs="Times New Roman"/>
          <w:i/>
          <w:iCs/>
          <w:highlight w:val="yellow"/>
        </w:rPr>
        <w:t>Hortic</w:t>
      </w:r>
      <w:proofErr w:type="spellEnd"/>
      <w:r w:rsidRPr="00714C1E">
        <w:rPr>
          <w:rFonts w:ascii="Times New Roman" w:hAnsi="Times New Roman" w:cs="Times New Roman"/>
          <w:i/>
          <w:iCs/>
          <w:highlight w:val="yellow"/>
        </w:rPr>
        <w:t xml:space="preserve"> Sci</w:t>
      </w:r>
      <w:r w:rsidRPr="00714C1E">
        <w:rPr>
          <w:rFonts w:ascii="Times New Roman" w:hAnsi="Times New Roman" w:cs="Times New Roman"/>
          <w:highlight w:val="yellow"/>
        </w:rPr>
        <w:t xml:space="preserve">, </w:t>
      </w:r>
      <w:r w:rsidRPr="00714C1E">
        <w:rPr>
          <w:rFonts w:ascii="Times New Roman" w:hAnsi="Times New Roman" w:cs="Times New Roman"/>
          <w:b/>
          <w:bCs/>
          <w:highlight w:val="yellow"/>
        </w:rPr>
        <w:t>12</w:t>
      </w:r>
      <w:r w:rsidRPr="00714C1E">
        <w:rPr>
          <w:rFonts w:ascii="Times New Roman" w:hAnsi="Times New Roman" w:cs="Times New Roman"/>
          <w:highlight w:val="yellow"/>
        </w:rPr>
        <w:t>: 151-156.</w:t>
      </w:r>
    </w:p>
    <w:p w14:paraId="2D33CFD0" w14:textId="77777777" w:rsidR="00490115" w:rsidRPr="00343130" w:rsidRDefault="00490115" w:rsidP="00AD4BA0">
      <w:pPr>
        <w:spacing w:line="360" w:lineRule="auto"/>
        <w:ind w:left="851" w:hanging="851"/>
        <w:jc w:val="both"/>
        <w:rPr>
          <w:rFonts w:ascii="Times New Roman" w:hAnsi="Times New Roman" w:cs="Times New Roman"/>
          <w:color w:val="222222"/>
          <w:highlight w:val="yellow"/>
          <w:shd w:val="clear" w:color="auto" w:fill="FFFFFF"/>
        </w:rPr>
      </w:pPr>
      <w:r w:rsidRPr="00714C1E">
        <w:rPr>
          <w:rFonts w:ascii="Times New Roman" w:eastAsia="Times New Roman" w:hAnsi="Times New Roman" w:cs="Times New Roman"/>
          <w:b/>
          <w:sz w:val="24"/>
          <w:szCs w:val="24"/>
          <w:highlight w:val="yellow"/>
          <w:lang w:val="en-US"/>
        </w:rPr>
        <w:t xml:space="preserve">Snowdon, R. J., </w:t>
      </w:r>
      <w:proofErr w:type="spellStart"/>
      <w:r w:rsidRPr="00714C1E">
        <w:rPr>
          <w:rFonts w:ascii="Times New Roman" w:eastAsia="Times New Roman" w:hAnsi="Times New Roman" w:cs="Times New Roman"/>
          <w:b/>
          <w:sz w:val="24"/>
          <w:szCs w:val="24"/>
          <w:highlight w:val="yellow"/>
          <w:lang w:val="en-US"/>
        </w:rPr>
        <w:t>Lühs</w:t>
      </w:r>
      <w:proofErr w:type="spellEnd"/>
      <w:r w:rsidRPr="00714C1E">
        <w:rPr>
          <w:rFonts w:ascii="Times New Roman" w:eastAsia="Times New Roman" w:hAnsi="Times New Roman" w:cs="Times New Roman"/>
          <w:b/>
          <w:sz w:val="24"/>
          <w:szCs w:val="24"/>
          <w:highlight w:val="yellow"/>
          <w:lang w:val="en-US"/>
        </w:rPr>
        <w:t>, W. and Friedt, W. (2007).</w:t>
      </w:r>
      <w:r w:rsidRPr="00714C1E">
        <w:rPr>
          <w:rFonts w:ascii="Times New Roman" w:eastAsia="Times New Roman" w:hAnsi="Times New Roman" w:cs="Times New Roman"/>
          <w:sz w:val="24"/>
          <w:szCs w:val="24"/>
          <w:highlight w:val="yellow"/>
          <w:lang w:val="en-US"/>
        </w:rPr>
        <w:t xml:space="preserve"> Oilseed rape. in </w:t>
      </w:r>
      <w:r w:rsidRPr="00714C1E">
        <w:rPr>
          <w:rFonts w:ascii="Times New Roman" w:eastAsia="Times New Roman" w:hAnsi="Times New Roman" w:cs="Times New Roman"/>
          <w:i/>
          <w:iCs/>
          <w:sz w:val="24"/>
          <w:szCs w:val="24"/>
          <w:highlight w:val="yellow"/>
          <w:lang w:val="en-US"/>
        </w:rPr>
        <w:t xml:space="preserve">Genetic Improvement of </w:t>
      </w:r>
      <w:r w:rsidRPr="00343130">
        <w:rPr>
          <w:rFonts w:ascii="Times New Roman" w:eastAsia="Times New Roman" w:hAnsi="Times New Roman" w:cs="Times New Roman"/>
          <w:i/>
          <w:iCs/>
          <w:sz w:val="24"/>
          <w:szCs w:val="24"/>
          <w:highlight w:val="yellow"/>
          <w:lang w:val="en-US"/>
        </w:rPr>
        <w:t>Oil Crops</w:t>
      </w:r>
      <w:r w:rsidRPr="00343130">
        <w:rPr>
          <w:rFonts w:ascii="Times New Roman" w:eastAsia="Times New Roman" w:hAnsi="Times New Roman" w:cs="Times New Roman"/>
          <w:sz w:val="24"/>
          <w:szCs w:val="24"/>
          <w:highlight w:val="yellow"/>
          <w:lang w:val="en-US"/>
        </w:rPr>
        <w:t xml:space="preserve"> (pp. 55–114). Springer.</w:t>
      </w:r>
    </w:p>
    <w:p w14:paraId="508CE3A7" w14:textId="5225F398" w:rsidR="007168C0" w:rsidRPr="00AD4BA0" w:rsidRDefault="007168C0" w:rsidP="00AD4BA0">
      <w:pPr>
        <w:spacing w:line="360" w:lineRule="auto"/>
        <w:ind w:left="851" w:hanging="851"/>
        <w:jc w:val="both"/>
        <w:rPr>
          <w:rFonts w:ascii="Times New Roman" w:hAnsi="Times New Roman" w:cs="Times New Roman"/>
          <w:color w:val="222222"/>
          <w:shd w:val="clear" w:color="auto" w:fill="FFFFFF"/>
        </w:rPr>
      </w:pPr>
      <w:r w:rsidRPr="00343130">
        <w:rPr>
          <w:rFonts w:ascii="Times New Roman" w:hAnsi="Times New Roman" w:cs="Times New Roman"/>
          <w:color w:val="222222"/>
          <w:highlight w:val="yellow"/>
          <w:shd w:val="clear" w:color="auto" w:fill="FFFFFF"/>
        </w:rPr>
        <w:t>Reddy, P. P., &amp; Reddy, P. P. (2016). High-Yielding and adapted varieties. Sustainable Intensification of Crop Production, 129-142.</w:t>
      </w:r>
    </w:p>
    <w:p w14:paraId="30C03FF2" w14:textId="77777777" w:rsidR="00490115" w:rsidRPr="00B93228" w:rsidRDefault="00490115" w:rsidP="00B93228">
      <w:pPr>
        <w:spacing w:line="360" w:lineRule="auto"/>
        <w:ind w:left="851" w:hanging="851"/>
        <w:jc w:val="both"/>
        <w:rPr>
          <w:rFonts w:ascii="Times New Roman" w:hAnsi="Times New Roman" w:cs="Times New Roman"/>
          <w:color w:val="222222"/>
          <w:shd w:val="clear" w:color="auto" w:fill="FFFFFF"/>
        </w:rPr>
      </w:pPr>
      <w:proofErr w:type="spellStart"/>
      <w:r w:rsidRPr="00714C1E">
        <w:rPr>
          <w:rFonts w:ascii="Times New Roman" w:hAnsi="Times New Roman" w:cs="Times New Roman"/>
          <w:b/>
          <w:bCs/>
          <w:color w:val="222222"/>
          <w:highlight w:val="yellow"/>
          <w:shd w:val="clear" w:color="auto" w:fill="FFFFFF"/>
        </w:rPr>
        <w:lastRenderedPageBreak/>
        <w:t>Sutariya</w:t>
      </w:r>
      <w:proofErr w:type="spellEnd"/>
      <w:r w:rsidRPr="00714C1E">
        <w:rPr>
          <w:rFonts w:ascii="Times New Roman" w:hAnsi="Times New Roman" w:cs="Times New Roman"/>
          <w:b/>
          <w:bCs/>
          <w:color w:val="222222"/>
          <w:highlight w:val="yellow"/>
          <w:shd w:val="clear" w:color="auto" w:fill="FFFFFF"/>
        </w:rPr>
        <w:t xml:space="preserve">, D. A., Patel, K. M., </w:t>
      </w:r>
      <w:proofErr w:type="spellStart"/>
      <w:r w:rsidRPr="00714C1E">
        <w:rPr>
          <w:rFonts w:ascii="Times New Roman" w:hAnsi="Times New Roman" w:cs="Times New Roman"/>
          <w:b/>
          <w:bCs/>
          <w:color w:val="222222"/>
          <w:highlight w:val="yellow"/>
          <w:shd w:val="clear" w:color="auto" w:fill="FFFFFF"/>
        </w:rPr>
        <w:t>Bhadauria</w:t>
      </w:r>
      <w:proofErr w:type="spellEnd"/>
      <w:r w:rsidRPr="00714C1E">
        <w:rPr>
          <w:rFonts w:ascii="Times New Roman" w:hAnsi="Times New Roman" w:cs="Times New Roman"/>
          <w:b/>
          <w:bCs/>
          <w:color w:val="222222"/>
          <w:highlight w:val="yellow"/>
          <w:shd w:val="clear" w:color="auto" w:fill="FFFFFF"/>
        </w:rPr>
        <w:t>, H. S., Vaghela, P. O., Prajapati, D. V. and Parmar, S. K. (2016).</w:t>
      </w:r>
      <w:r w:rsidRPr="00714C1E">
        <w:rPr>
          <w:rFonts w:ascii="Times New Roman" w:hAnsi="Times New Roman" w:cs="Times New Roman"/>
          <w:color w:val="222222"/>
          <w:highlight w:val="yellow"/>
          <w:shd w:val="clear" w:color="auto" w:fill="FFFFFF"/>
        </w:rPr>
        <w:t xml:space="preserve"> Genetic diversity for quality traits in Indian mustard [</w:t>
      </w:r>
      <w:r w:rsidRPr="00714C1E">
        <w:rPr>
          <w:rFonts w:ascii="Times New Roman" w:hAnsi="Times New Roman" w:cs="Times New Roman"/>
          <w:i/>
          <w:iCs/>
          <w:color w:val="222222"/>
          <w:highlight w:val="yellow"/>
          <w:shd w:val="clear" w:color="auto" w:fill="FFFFFF"/>
        </w:rPr>
        <w:t>Brassica juncea</w:t>
      </w:r>
      <w:r w:rsidRPr="00714C1E">
        <w:rPr>
          <w:rFonts w:ascii="Times New Roman" w:hAnsi="Times New Roman" w:cs="Times New Roman"/>
          <w:color w:val="222222"/>
          <w:highlight w:val="yellow"/>
          <w:shd w:val="clear" w:color="auto" w:fill="FFFFFF"/>
        </w:rPr>
        <w:t xml:space="preserve"> (L.)]. </w:t>
      </w:r>
      <w:r w:rsidRPr="00714C1E">
        <w:rPr>
          <w:rFonts w:ascii="Times New Roman" w:hAnsi="Times New Roman" w:cs="Times New Roman"/>
          <w:i/>
          <w:iCs/>
          <w:color w:val="222222"/>
          <w:highlight w:val="yellow"/>
          <w:shd w:val="clear" w:color="auto" w:fill="FFFFFF"/>
        </w:rPr>
        <w:t>Journal of Oilseed Brassica</w:t>
      </w:r>
      <w:r w:rsidRPr="00714C1E">
        <w:rPr>
          <w:rFonts w:ascii="Times New Roman" w:hAnsi="Times New Roman" w:cs="Times New Roman"/>
          <w:color w:val="222222"/>
          <w:highlight w:val="yellow"/>
          <w:shd w:val="clear" w:color="auto" w:fill="FFFFFF"/>
        </w:rPr>
        <w:t>, </w:t>
      </w:r>
      <w:r w:rsidRPr="00714C1E">
        <w:rPr>
          <w:rFonts w:ascii="Times New Roman" w:hAnsi="Times New Roman" w:cs="Times New Roman"/>
          <w:b/>
          <w:bCs/>
          <w:color w:val="222222"/>
          <w:highlight w:val="yellow"/>
          <w:shd w:val="clear" w:color="auto" w:fill="FFFFFF"/>
        </w:rPr>
        <w:t>1</w:t>
      </w:r>
      <w:r w:rsidRPr="00714C1E">
        <w:rPr>
          <w:rFonts w:ascii="Times New Roman" w:hAnsi="Times New Roman" w:cs="Times New Roman"/>
          <w:color w:val="222222"/>
          <w:highlight w:val="yellow"/>
          <w:shd w:val="clear" w:color="auto" w:fill="FFFFFF"/>
        </w:rPr>
        <w:t>(1): 44-47.</w:t>
      </w:r>
    </w:p>
    <w:p w14:paraId="5A61F48A" w14:textId="393E5B96" w:rsidR="00490115" w:rsidRDefault="00490115" w:rsidP="00AD4BA0">
      <w:pPr>
        <w:spacing w:line="360" w:lineRule="auto"/>
        <w:ind w:left="851" w:hanging="851"/>
        <w:jc w:val="both"/>
        <w:rPr>
          <w:rFonts w:ascii="Times New Roman" w:hAnsi="Times New Roman" w:cs="Times New Roman"/>
          <w:color w:val="222222"/>
          <w:highlight w:val="yellow"/>
          <w:shd w:val="clear" w:color="auto" w:fill="FFFFFF"/>
        </w:rPr>
      </w:pPr>
      <w:r w:rsidRPr="00714C1E">
        <w:rPr>
          <w:rFonts w:ascii="Times New Roman" w:hAnsi="Times New Roman" w:cs="Times New Roman"/>
          <w:b/>
          <w:bCs/>
          <w:color w:val="222222"/>
          <w:highlight w:val="yellow"/>
          <w:shd w:val="clear" w:color="auto" w:fill="FFFFFF"/>
        </w:rPr>
        <w:t>Vaishnava, A., Sachan, J. N. and Tewari, S. K. (2006)</w:t>
      </w:r>
      <w:r w:rsidRPr="00714C1E">
        <w:rPr>
          <w:rFonts w:ascii="Times New Roman" w:hAnsi="Times New Roman" w:cs="Times New Roman"/>
          <w:color w:val="222222"/>
          <w:highlight w:val="yellow"/>
          <w:shd w:val="clear" w:color="auto" w:fill="FFFFFF"/>
        </w:rPr>
        <w:t>. Genetic divergence for important quantitative traits in Indian mustard {</w:t>
      </w:r>
      <w:r w:rsidRPr="00714C1E">
        <w:rPr>
          <w:rFonts w:ascii="Times New Roman" w:hAnsi="Times New Roman" w:cs="Times New Roman"/>
          <w:i/>
          <w:iCs/>
          <w:color w:val="222222"/>
          <w:highlight w:val="yellow"/>
          <w:shd w:val="clear" w:color="auto" w:fill="FFFFFF"/>
        </w:rPr>
        <w:t>Brassica juncea</w:t>
      </w:r>
      <w:r w:rsidRPr="00714C1E">
        <w:rPr>
          <w:rFonts w:ascii="Times New Roman" w:hAnsi="Times New Roman" w:cs="Times New Roman"/>
          <w:color w:val="222222"/>
          <w:highlight w:val="yellow"/>
          <w:shd w:val="clear" w:color="auto" w:fill="FFFFFF"/>
        </w:rPr>
        <w:t xml:space="preserve"> (l.) </w:t>
      </w:r>
      <w:proofErr w:type="spellStart"/>
      <w:r w:rsidRPr="00714C1E">
        <w:rPr>
          <w:rFonts w:ascii="Times New Roman" w:hAnsi="Times New Roman" w:cs="Times New Roman"/>
          <w:color w:val="222222"/>
          <w:highlight w:val="yellow"/>
          <w:shd w:val="clear" w:color="auto" w:fill="FFFFFF"/>
        </w:rPr>
        <w:t>czern</w:t>
      </w:r>
      <w:proofErr w:type="spellEnd"/>
      <w:r w:rsidRPr="00714C1E">
        <w:rPr>
          <w:rFonts w:ascii="Times New Roman" w:hAnsi="Times New Roman" w:cs="Times New Roman"/>
          <w:color w:val="222222"/>
          <w:highlight w:val="yellow"/>
          <w:shd w:val="clear" w:color="auto" w:fill="FFFFFF"/>
        </w:rPr>
        <w:t xml:space="preserve"> and </w:t>
      </w:r>
      <w:proofErr w:type="spellStart"/>
      <w:r w:rsidRPr="00714C1E">
        <w:rPr>
          <w:rFonts w:ascii="Times New Roman" w:hAnsi="Times New Roman" w:cs="Times New Roman"/>
          <w:color w:val="222222"/>
          <w:highlight w:val="yellow"/>
          <w:shd w:val="clear" w:color="auto" w:fill="FFFFFF"/>
        </w:rPr>
        <w:t>coss</w:t>
      </w:r>
      <w:proofErr w:type="spellEnd"/>
      <w:r w:rsidRPr="00714C1E">
        <w:rPr>
          <w:rFonts w:ascii="Times New Roman" w:hAnsi="Times New Roman" w:cs="Times New Roman"/>
          <w:color w:val="222222"/>
          <w:highlight w:val="yellow"/>
          <w:shd w:val="clear" w:color="auto" w:fill="FFFFFF"/>
        </w:rPr>
        <w:t>}. </w:t>
      </w:r>
      <w:r w:rsidRPr="00714C1E">
        <w:rPr>
          <w:rFonts w:ascii="Times New Roman" w:hAnsi="Times New Roman" w:cs="Times New Roman"/>
          <w:i/>
          <w:iCs/>
          <w:color w:val="222222"/>
          <w:highlight w:val="yellow"/>
          <w:shd w:val="clear" w:color="auto" w:fill="FFFFFF"/>
        </w:rPr>
        <w:t>Agricultural Science Digest</w:t>
      </w:r>
      <w:r w:rsidRPr="00714C1E">
        <w:rPr>
          <w:rFonts w:ascii="Times New Roman" w:hAnsi="Times New Roman" w:cs="Times New Roman"/>
          <w:color w:val="222222"/>
          <w:highlight w:val="yellow"/>
          <w:shd w:val="clear" w:color="auto" w:fill="FFFFFF"/>
        </w:rPr>
        <w:t>, </w:t>
      </w:r>
      <w:r w:rsidRPr="00714C1E">
        <w:rPr>
          <w:rFonts w:ascii="Times New Roman" w:hAnsi="Times New Roman" w:cs="Times New Roman"/>
          <w:b/>
          <w:bCs/>
          <w:color w:val="222222"/>
          <w:highlight w:val="yellow"/>
          <w:shd w:val="clear" w:color="auto" w:fill="FFFFFF"/>
        </w:rPr>
        <w:t>26</w:t>
      </w:r>
      <w:r w:rsidRPr="00714C1E">
        <w:rPr>
          <w:rFonts w:ascii="Times New Roman" w:hAnsi="Times New Roman" w:cs="Times New Roman"/>
          <w:color w:val="222222"/>
          <w:highlight w:val="yellow"/>
          <w:shd w:val="clear" w:color="auto" w:fill="FFFFFF"/>
        </w:rPr>
        <w:t>(4): 269-272.</w:t>
      </w:r>
    </w:p>
    <w:p w14:paraId="284C6488" w14:textId="77777777" w:rsidR="00166ACB" w:rsidRDefault="00166ACB" w:rsidP="00AD4BA0">
      <w:pPr>
        <w:spacing w:line="360" w:lineRule="auto"/>
        <w:ind w:left="851" w:hanging="851"/>
        <w:jc w:val="both"/>
        <w:rPr>
          <w:rFonts w:ascii="Times New Roman" w:hAnsi="Times New Roman" w:cs="Times New Roman"/>
          <w:color w:val="222222"/>
          <w:shd w:val="clear" w:color="auto" w:fill="FFFFFF"/>
        </w:rPr>
      </w:pPr>
    </w:p>
    <w:sectPr w:rsidR="00166ACB" w:rsidSect="00B272A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3030B" w14:textId="77777777" w:rsidR="000C67CB" w:rsidRDefault="000C67CB" w:rsidP="00A536E0">
      <w:pPr>
        <w:spacing w:after="0" w:line="240" w:lineRule="auto"/>
      </w:pPr>
      <w:r>
        <w:separator/>
      </w:r>
    </w:p>
  </w:endnote>
  <w:endnote w:type="continuationSeparator" w:id="0">
    <w:p w14:paraId="2D3DF088" w14:textId="77777777" w:rsidR="000C67CB" w:rsidRDefault="000C67CB" w:rsidP="00A53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55B32" w14:textId="77777777" w:rsidR="00A536E0" w:rsidRDefault="00A53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199DE" w14:textId="77777777" w:rsidR="00A536E0" w:rsidRDefault="00A536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73C99" w14:textId="77777777" w:rsidR="00A536E0" w:rsidRDefault="00A53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E67B3" w14:textId="77777777" w:rsidR="000C67CB" w:rsidRDefault="000C67CB" w:rsidP="00A536E0">
      <w:pPr>
        <w:spacing w:after="0" w:line="240" w:lineRule="auto"/>
      </w:pPr>
      <w:r>
        <w:separator/>
      </w:r>
    </w:p>
  </w:footnote>
  <w:footnote w:type="continuationSeparator" w:id="0">
    <w:p w14:paraId="19A9057F" w14:textId="77777777" w:rsidR="000C67CB" w:rsidRDefault="000C67CB" w:rsidP="00A53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F65F8" w14:textId="269915EC" w:rsidR="00A536E0" w:rsidRDefault="00343130">
    <w:pPr>
      <w:pStyle w:val="Header"/>
    </w:pPr>
    <w:r>
      <w:rPr>
        <w:noProof/>
      </w:rPr>
      <w:pict w14:anchorId="0504D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540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FF91E" w14:textId="5F8605DC" w:rsidR="00A536E0" w:rsidRDefault="00343130">
    <w:pPr>
      <w:pStyle w:val="Header"/>
    </w:pPr>
    <w:r>
      <w:rPr>
        <w:noProof/>
      </w:rPr>
      <w:pict w14:anchorId="55CAC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540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E30A6" w14:textId="58B7A5A1" w:rsidR="00A536E0" w:rsidRDefault="00343130">
    <w:pPr>
      <w:pStyle w:val="Header"/>
    </w:pPr>
    <w:r>
      <w:rPr>
        <w:noProof/>
      </w:rPr>
      <w:pict w14:anchorId="5C7D9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540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D67A3"/>
    <w:multiLevelType w:val="multilevel"/>
    <w:tmpl w:val="3E1C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896A4B"/>
    <w:multiLevelType w:val="hybridMultilevel"/>
    <w:tmpl w:val="18DAC64C"/>
    <w:lvl w:ilvl="0" w:tplc="4009000B">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NbAwMzI3tTQ2MjVS0lEKTi0uzszPAykwrAUA9ZlIXiwAAAA="/>
  </w:docVars>
  <w:rsids>
    <w:rsidRoot w:val="008D0D05"/>
    <w:rsid w:val="00002A5E"/>
    <w:rsid w:val="00065FAA"/>
    <w:rsid w:val="000C4C86"/>
    <w:rsid w:val="000C67CB"/>
    <w:rsid w:val="000E6F8A"/>
    <w:rsid w:val="000F1DB8"/>
    <w:rsid w:val="0010077B"/>
    <w:rsid w:val="00123F63"/>
    <w:rsid w:val="00137D10"/>
    <w:rsid w:val="00166ACB"/>
    <w:rsid w:val="0017329E"/>
    <w:rsid w:val="001803B0"/>
    <w:rsid w:val="001923C5"/>
    <w:rsid w:val="00237B3C"/>
    <w:rsid w:val="002474BF"/>
    <w:rsid w:val="002865F8"/>
    <w:rsid w:val="002A15F2"/>
    <w:rsid w:val="002B3E1C"/>
    <w:rsid w:val="00301A55"/>
    <w:rsid w:val="003036F6"/>
    <w:rsid w:val="0032209E"/>
    <w:rsid w:val="00343130"/>
    <w:rsid w:val="003608BB"/>
    <w:rsid w:val="003B5129"/>
    <w:rsid w:val="003E2777"/>
    <w:rsid w:val="003E4787"/>
    <w:rsid w:val="003F181A"/>
    <w:rsid w:val="004111FF"/>
    <w:rsid w:val="0043115A"/>
    <w:rsid w:val="00490115"/>
    <w:rsid w:val="004D5B66"/>
    <w:rsid w:val="005008B1"/>
    <w:rsid w:val="0052317B"/>
    <w:rsid w:val="00556BD8"/>
    <w:rsid w:val="0058135F"/>
    <w:rsid w:val="005B4BD6"/>
    <w:rsid w:val="005C69E9"/>
    <w:rsid w:val="00671D17"/>
    <w:rsid w:val="00685F82"/>
    <w:rsid w:val="006E4068"/>
    <w:rsid w:val="006F42BB"/>
    <w:rsid w:val="00707C84"/>
    <w:rsid w:val="00714C1E"/>
    <w:rsid w:val="007168C0"/>
    <w:rsid w:val="007207EB"/>
    <w:rsid w:val="00772C20"/>
    <w:rsid w:val="007D025F"/>
    <w:rsid w:val="007F367B"/>
    <w:rsid w:val="00820E0D"/>
    <w:rsid w:val="0083513C"/>
    <w:rsid w:val="008506C9"/>
    <w:rsid w:val="00855ED0"/>
    <w:rsid w:val="008A3400"/>
    <w:rsid w:val="008C3A2F"/>
    <w:rsid w:val="008D0D05"/>
    <w:rsid w:val="008D5AF2"/>
    <w:rsid w:val="00900455"/>
    <w:rsid w:val="009035DB"/>
    <w:rsid w:val="00922FDD"/>
    <w:rsid w:val="009405EF"/>
    <w:rsid w:val="00950FE5"/>
    <w:rsid w:val="00966BBF"/>
    <w:rsid w:val="009711E6"/>
    <w:rsid w:val="0098199A"/>
    <w:rsid w:val="00A00AF4"/>
    <w:rsid w:val="00A0654B"/>
    <w:rsid w:val="00A13C0A"/>
    <w:rsid w:val="00A17A9C"/>
    <w:rsid w:val="00A2794E"/>
    <w:rsid w:val="00A536E0"/>
    <w:rsid w:val="00A65590"/>
    <w:rsid w:val="00AB4A78"/>
    <w:rsid w:val="00AD4BA0"/>
    <w:rsid w:val="00AD6D08"/>
    <w:rsid w:val="00AF1DF1"/>
    <w:rsid w:val="00AF4E5C"/>
    <w:rsid w:val="00B12BFF"/>
    <w:rsid w:val="00B272A2"/>
    <w:rsid w:val="00B93228"/>
    <w:rsid w:val="00BA0DDE"/>
    <w:rsid w:val="00BA4480"/>
    <w:rsid w:val="00BE7C52"/>
    <w:rsid w:val="00C00355"/>
    <w:rsid w:val="00C06A6D"/>
    <w:rsid w:val="00CC51F1"/>
    <w:rsid w:val="00CE10AC"/>
    <w:rsid w:val="00D05975"/>
    <w:rsid w:val="00D167D2"/>
    <w:rsid w:val="00D40F92"/>
    <w:rsid w:val="00D51697"/>
    <w:rsid w:val="00D8059C"/>
    <w:rsid w:val="00DA294A"/>
    <w:rsid w:val="00DC631A"/>
    <w:rsid w:val="00DE1B65"/>
    <w:rsid w:val="00E23BC1"/>
    <w:rsid w:val="00E61AE1"/>
    <w:rsid w:val="00F16E94"/>
    <w:rsid w:val="00F176AC"/>
    <w:rsid w:val="00F30658"/>
    <w:rsid w:val="00F313D1"/>
    <w:rsid w:val="00F61F4C"/>
    <w:rsid w:val="00F630FA"/>
    <w:rsid w:val="00F72EEA"/>
    <w:rsid w:val="00FA0BDF"/>
    <w:rsid w:val="00FB27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9EEDA"/>
  <w15:docId w15:val="{EDC69338-771B-460D-B53C-D2882618E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D05"/>
    <w:pPr>
      <w:ind w:left="720"/>
      <w:contextualSpacing/>
    </w:pPr>
  </w:style>
  <w:style w:type="table" w:styleId="TableGrid">
    <w:name w:val="Table Grid"/>
    <w:basedOn w:val="TableNormal"/>
    <w:uiPriority w:val="39"/>
    <w:rsid w:val="00CE1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09E"/>
    <w:rPr>
      <w:color w:val="0000FF"/>
      <w:u w:val="single"/>
    </w:rPr>
  </w:style>
  <w:style w:type="paragraph" w:styleId="BalloonText">
    <w:name w:val="Balloon Text"/>
    <w:basedOn w:val="Normal"/>
    <w:link w:val="BalloonTextChar"/>
    <w:uiPriority w:val="99"/>
    <w:semiHidden/>
    <w:unhideWhenUsed/>
    <w:rsid w:val="009711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1E6"/>
    <w:rPr>
      <w:rFonts w:ascii="Segoe UI" w:hAnsi="Segoe UI" w:cs="Segoe UI"/>
      <w:sz w:val="18"/>
      <w:szCs w:val="18"/>
    </w:rPr>
  </w:style>
  <w:style w:type="paragraph" w:styleId="BodyText">
    <w:name w:val="Body Text"/>
    <w:basedOn w:val="Normal"/>
    <w:link w:val="BodyTextChar"/>
    <w:uiPriority w:val="1"/>
    <w:qFormat/>
    <w:rsid w:val="004111FF"/>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4111FF"/>
    <w:rPr>
      <w:rFonts w:ascii="Arial" w:eastAsia="Arial" w:hAnsi="Arial" w:cs="Arial"/>
      <w:sz w:val="21"/>
      <w:szCs w:val="21"/>
      <w:lang w:val="en-US"/>
    </w:rPr>
  </w:style>
  <w:style w:type="paragraph" w:styleId="Title">
    <w:name w:val="Title"/>
    <w:basedOn w:val="Normal"/>
    <w:link w:val="TitleChar"/>
    <w:uiPriority w:val="10"/>
    <w:qFormat/>
    <w:rsid w:val="004111FF"/>
    <w:pPr>
      <w:widowControl w:val="0"/>
      <w:autoSpaceDE w:val="0"/>
      <w:autoSpaceDN w:val="0"/>
      <w:spacing w:before="91" w:after="0" w:line="240" w:lineRule="auto"/>
      <w:ind w:left="1838" w:right="1976"/>
      <w:jc w:val="center"/>
    </w:pPr>
    <w:rPr>
      <w:rFonts w:ascii="Arial" w:eastAsia="Arial" w:hAnsi="Arial" w:cs="Arial"/>
      <w:b/>
      <w:bCs/>
      <w:sz w:val="32"/>
      <w:szCs w:val="32"/>
      <w:lang w:val="en-US"/>
    </w:rPr>
  </w:style>
  <w:style w:type="character" w:customStyle="1" w:styleId="TitleChar">
    <w:name w:val="Title Char"/>
    <w:basedOn w:val="DefaultParagraphFont"/>
    <w:link w:val="Title"/>
    <w:uiPriority w:val="10"/>
    <w:rsid w:val="004111FF"/>
    <w:rPr>
      <w:rFonts w:ascii="Arial" w:eastAsia="Arial" w:hAnsi="Arial" w:cs="Arial"/>
      <w:b/>
      <w:bCs/>
      <w:sz w:val="32"/>
      <w:szCs w:val="32"/>
      <w:lang w:val="en-US"/>
    </w:rPr>
  </w:style>
  <w:style w:type="paragraph" w:styleId="NormalWeb">
    <w:name w:val="Normal (Web)"/>
    <w:basedOn w:val="Normal"/>
    <w:uiPriority w:val="99"/>
    <w:semiHidden/>
    <w:unhideWhenUsed/>
    <w:rsid w:val="004111FF"/>
    <w:pPr>
      <w:spacing w:before="100" w:beforeAutospacing="1" w:after="100" w:afterAutospacing="1" w:line="240" w:lineRule="auto"/>
    </w:pPr>
    <w:rPr>
      <w:rFonts w:ascii="Times New Roman" w:eastAsiaTheme="minorEastAsia" w:hAnsi="Times New Roman" w:cs="Times New Roman"/>
      <w:sz w:val="24"/>
      <w:szCs w:val="24"/>
      <w:lang w:eastAsia="en-IN" w:bidi="hi-IN"/>
    </w:rPr>
  </w:style>
  <w:style w:type="paragraph" w:styleId="NoSpacing">
    <w:name w:val="No Spacing"/>
    <w:link w:val="NoSpacingChar"/>
    <w:uiPriority w:val="1"/>
    <w:qFormat/>
    <w:rsid w:val="004111F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111FF"/>
    <w:rPr>
      <w:rFonts w:eastAsiaTheme="minorEastAsia"/>
      <w:lang w:val="en-US"/>
    </w:rPr>
  </w:style>
  <w:style w:type="character" w:styleId="Emphasis">
    <w:name w:val="Emphasis"/>
    <w:basedOn w:val="DefaultParagraphFont"/>
    <w:uiPriority w:val="20"/>
    <w:qFormat/>
    <w:rsid w:val="001923C5"/>
    <w:rPr>
      <w:i/>
      <w:iCs/>
    </w:rPr>
  </w:style>
  <w:style w:type="character" w:customStyle="1" w:styleId="UnresolvedMention1">
    <w:name w:val="Unresolved Mention1"/>
    <w:basedOn w:val="DefaultParagraphFont"/>
    <w:uiPriority w:val="99"/>
    <w:semiHidden/>
    <w:unhideWhenUsed/>
    <w:rsid w:val="00123F63"/>
    <w:rPr>
      <w:color w:val="605E5C"/>
      <w:shd w:val="clear" w:color="auto" w:fill="E1DFDD"/>
    </w:rPr>
  </w:style>
  <w:style w:type="paragraph" w:styleId="Header">
    <w:name w:val="header"/>
    <w:basedOn w:val="Normal"/>
    <w:link w:val="HeaderChar"/>
    <w:uiPriority w:val="99"/>
    <w:unhideWhenUsed/>
    <w:rsid w:val="00A53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6E0"/>
  </w:style>
  <w:style w:type="paragraph" w:styleId="Footer">
    <w:name w:val="footer"/>
    <w:basedOn w:val="Normal"/>
    <w:link w:val="FooterChar"/>
    <w:uiPriority w:val="99"/>
    <w:unhideWhenUsed/>
    <w:rsid w:val="00A53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736442">
      <w:bodyDiv w:val="1"/>
      <w:marLeft w:val="0"/>
      <w:marRight w:val="0"/>
      <w:marTop w:val="0"/>
      <w:marBottom w:val="0"/>
      <w:divBdr>
        <w:top w:val="none" w:sz="0" w:space="0" w:color="auto"/>
        <w:left w:val="none" w:sz="0" w:space="0" w:color="auto"/>
        <w:bottom w:val="none" w:sz="0" w:space="0" w:color="auto"/>
        <w:right w:val="none" w:sz="0" w:space="0" w:color="auto"/>
      </w:divBdr>
    </w:div>
    <w:div w:id="726150526">
      <w:bodyDiv w:val="1"/>
      <w:marLeft w:val="0"/>
      <w:marRight w:val="0"/>
      <w:marTop w:val="0"/>
      <w:marBottom w:val="0"/>
      <w:divBdr>
        <w:top w:val="none" w:sz="0" w:space="0" w:color="auto"/>
        <w:left w:val="none" w:sz="0" w:space="0" w:color="auto"/>
        <w:bottom w:val="none" w:sz="0" w:space="0" w:color="auto"/>
        <w:right w:val="none" w:sz="0" w:space="0" w:color="auto"/>
      </w:divBdr>
    </w:div>
    <w:div w:id="738211243">
      <w:bodyDiv w:val="1"/>
      <w:marLeft w:val="0"/>
      <w:marRight w:val="0"/>
      <w:marTop w:val="0"/>
      <w:marBottom w:val="0"/>
      <w:divBdr>
        <w:top w:val="none" w:sz="0" w:space="0" w:color="auto"/>
        <w:left w:val="none" w:sz="0" w:space="0" w:color="auto"/>
        <w:bottom w:val="none" w:sz="0" w:space="0" w:color="auto"/>
        <w:right w:val="none" w:sz="0" w:space="0" w:color="auto"/>
      </w:divBdr>
    </w:div>
    <w:div w:id="896358351">
      <w:bodyDiv w:val="1"/>
      <w:marLeft w:val="0"/>
      <w:marRight w:val="0"/>
      <w:marTop w:val="0"/>
      <w:marBottom w:val="0"/>
      <w:divBdr>
        <w:top w:val="none" w:sz="0" w:space="0" w:color="auto"/>
        <w:left w:val="none" w:sz="0" w:space="0" w:color="auto"/>
        <w:bottom w:val="none" w:sz="0" w:space="0" w:color="auto"/>
        <w:right w:val="none" w:sz="0" w:space="0" w:color="auto"/>
      </w:divBdr>
    </w:div>
    <w:div w:id="924190755">
      <w:bodyDiv w:val="1"/>
      <w:marLeft w:val="0"/>
      <w:marRight w:val="0"/>
      <w:marTop w:val="0"/>
      <w:marBottom w:val="0"/>
      <w:divBdr>
        <w:top w:val="none" w:sz="0" w:space="0" w:color="auto"/>
        <w:left w:val="none" w:sz="0" w:space="0" w:color="auto"/>
        <w:bottom w:val="none" w:sz="0" w:space="0" w:color="auto"/>
        <w:right w:val="none" w:sz="0" w:space="0" w:color="auto"/>
      </w:divBdr>
    </w:div>
    <w:div w:id="1162816904">
      <w:bodyDiv w:val="1"/>
      <w:marLeft w:val="0"/>
      <w:marRight w:val="0"/>
      <w:marTop w:val="0"/>
      <w:marBottom w:val="0"/>
      <w:divBdr>
        <w:top w:val="none" w:sz="0" w:space="0" w:color="auto"/>
        <w:left w:val="none" w:sz="0" w:space="0" w:color="auto"/>
        <w:bottom w:val="none" w:sz="0" w:space="0" w:color="auto"/>
        <w:right w:val="none" w:sz="0" w:space="0" w:color="auto"/>
      </w:divBdr>
    </w:div>
    <w:div w:id="158337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G$10</c:f>
              <c:strCache>
                <c:ptCount val="1"/>
                <c:pt idx="0">
                  <c:v>Contribution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6B2-4D5F-A94D-F0BD04CFE5B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6B2-4D5F-A94D-F0BD04CFE5B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6B2-4D5F-A94D-F0BD04CFE5B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6B2-4D5F-A94D-F0BD04CFE5B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86B2-4D5F-A94D-F0BD04CFE5B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86B2-4D5F-A94D-F0BD04CFE5BC}"/>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86B2-4D5F-A94D-F0BD04CFE5BC}"/>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86B2-4D5F-A94D-F0BD04CFE5BC}"/>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86B2-4D5F-A94D-F0BD04CFE5BC}"/>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86B2-4D5F-A94D-F0BD04CFE5BC}"/>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86B2-4D5F-A94D-F0BD04CFE5BC}"/>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86B2-4D5F-A94D-F0BD04CFE5BC}"/>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86B2-4D5F-A94D-F0BD04CFE5BC}"/>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B-86B2-4D5F-A94D-F0BD04CFE5B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11:$F$24</c:f>
              <c:strCache>
                <c:ptCount val="14"/>
                <c:pt idx="0">
                  <c:v>Plant height</c:v>
                </c:pt>
                <c:pt idx="1">
                  <c:v>Number of primary branches</c:v>
                </c:pt>
                <c:pt idx="2">
                  <c:v>Number of secondary branches</c:v>
                </c:pt>
                <c:pt idx="3">
                  <c:v>Number of siliquae/plant</c:v>
                </c:pt>
                <c:pt idx="4">
                  <c:v>Number of grains/siliqua</c:v>
                </c:pt>
                <c:pt idx="5">
                  <c:v>Biological yield/plant</c:v>
                </c:pt>
                <c:pt idx="6">
                  <c:v>1000 seed weight</c:v>
                </c:pt>
                <c:pt idx="7">
                  <c:v>Days to 50% flowering</c:v>
                </c:pt>
                <c:pt idx="8">
                  <c:v>Days to maturity</c:v>
                </c:pt>
                <c:pt idx="9">
                  <c:v>Protein content</c:v>
                </c:pt>
                <c:pt idx="10">
                  <c:v>Oil content</c:v>
                </c:pt>
                <c:pt idx="11">
                  <c:v>Methionine content</c:v>
                </c:pt>
                <c:pt idx="12">
                  <c:v>Tryptophan content</c:v>
                </c:pt>
                <c:pt idx="13">
                  <c:v>Economic yield/plant</c:v>
                </c:pt>
              </c:strCache>
            </c:strRef>
          </c:cat>
          <c:val>
            <c:numRef>
              <c:f>Sheet1!$G$11:$G$24</c:f>
              <c:numCache>
                <c:formatCode>General</c:formatCode>
                <c:ptCount val="14"/>
                <c:pt idx="0">
                  <c:v>3.27</c:v>
                </c:pt>
                <c:pt idx="1">
                  <c:v>0.65</c:v>
                </c:pt>
                <c:pt idx="2">
                  <c:v>39.22</c:v>
                </c:pt>
                <c:pt idx="3">
                  <c:v>0.01</c:v>
                </c:pt>
                <c:pt idx="4">
                  <c:v>1.31</c:v>
                </c:pt>
                <c:pt idx="5">
                  <c:v>5.88</c:v>
                </c:pt>
                <c:pt idx="6">
                  <c:v>19.61</c:v>
                </c:pt>
                <c:pt idx="7">
                  <c:v>0.01</c:v>
                </c:pt>
                <c:pt idx="8">
                  <c:v>0.01</c:v>
                </c:pt>
                <c:pt idx="9">
                  <c:v>0.01</c:v>
                </c:pt>
                <c:pt idx="10">
                  <c:v>2.61</c:v>
                </c:pt>
                <c:pt idx="11">
                  <c:v>20.260000000000002</c:v>
                </c:pt>
                <c:pt idx="12">
                  <c:v>0.01</c:v>
                </c:pt>
                <c:pt idx="13">
                  <c:v>7.19</c:v>
                </c:pt>
              </c:numCache>
            </c:numRef>
          </c:val>
          <c:extLst>
            <c:ext xmlns:c16="http://schemas.microsoft.com/office/drawing/2014/chart" uri="{C3380CC4-5D6E-409C-BE32-E72D297353CC}">
              <c16:uniqueId val="{0000001C-86B2-4D5F-A94D-F0BD04CFE5B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245B6-A739-499D-9F93-192C6C432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TotalTime>
  <Pages>13</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sh yadav</dc:creator>
  <cp:keywords/>
  <dc:description/>
  <cp:lastModifiedBy>SDI PC New 16</cp:lastModifiedBy>
  <cp:revision>72</cp:revision>
  <cp:lastPrinted>2021-10-25T06:47:00Z</cp:lastPrinted>
  <dcterms:created xsi:type="dcterms:W3CDTF">2021-10-12T19:27:00Z</dcterms:created>
  <dcterms:modified xsi:type="dcterms:W3CDTF">2025-05-02T09:21:00Z</dcterms:modified>
</cp:coreProperties>
</file>